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D1912" w14:textId="77777777" w:rsidR="00137C47" w:rsidRDefault="00137C47">
      <w:pPr>
        <w:pStyle w:val="BodyText"/>
        <w:spacing w:before="1"/>
        <w:rPr>
          <w:rFonts w:ascii="Times New Roman"/>
          <w:sz w:val="7"/>
        </w:rPr>
      </w:pPr>
    </w:p>
    <w:p w14:paraId="44C7B349" w14:textId="77777777" w:rsidR="00137C47" w:rsidRDefault="002038F0">
      <w:pPr>
        <w:pStyle w:val="BodyText"/>
        <w:ind w:left="80"/>
        <w:rPr>
          <w:rFonts w:ascii="Times New Roman"/>
          <w:sz w:val="20"/>
        </w:rPr>
      </w:pPr>
      <w:r>
        <w:rPr>
          <w:rFonts w:ascii="Times New Roman"/>
          <w:sz w:val="20"/>
        </w:rPr>
      </w:r>
      <w:r>
        <w:rPr>
          <w:rFonts w:ascii="Times New Roman"/>
          <w:sz w:val="20"/>
        </w:rPr>
        <w:pict w14:anchorId="33A3A40F">
          <v:group id="_x0000_s1071" style="width:591.75pt;height:39pt;mso-position-horizontal-relative:char;mso-position-vertical-relative:line" coordsize="11835,780">
            <v:rect id="_x0000_s1072" style="position:absolute;width:11835;height:780" fillcolor="#f4f4f4" stroked="f"/>
            <w10:anchorlock/>
          </v:group>
        </w:pict>
      </w:r>
    </w:p>
    <w:p w14:paraId="3C35D900" w14:textId="77777777" w:rsidR="00137C47" w:rsidRPr="00B90D95" w:rsidRDefault="004F4A10">
      <w:pPr>
        <w:pStyle w:val="Title"/>
        <w:spacing w:line="249" w:lineRule="auto"/>
        <w:rPr>
          <w:lang w:val="es-419"/>
        </w:rPr>
      </w:pPr>
      <w:bookmarkStart w:id="0" w:name="Managing_Emotional_Challenges_after_Tran"/>
      <w:bookmarkStart w:id="1" w:name="_bookmark0"/>
      <w:bookmarkEnd w:id="0"/>
      <w:bookmarkEnd w:id="1"/>
      <w:r w:rsidRPr="00B90D95">
        <w:rPr>
          <w:color w:val="3A3A3A"/>
          <w:lang w:val="es-419"/>
        </w:rPr>
        <w:t>Sobrellevando los desafíos emocionales después del Trasplante</w:t>
      </w:r>
    </w:p>
    <w:p w14:paraId="78D2BAE6" w14:textId="77777777" w:rsidR="00137C47" w:rsidRPr="00B90D95" w:rsidRDefault="004F4A10">
      <w:pPr>
        <w:pStyle w:val="BodyText"/>
        <w:spacing w:before="163" w:line="249" w:lineRule="auto"/>
        <w:ind w:left="398" w:right="494"/>
        <w:jc w:val="center"/>
        <w:rPr>
          <w:lang w:val="es-419"/>
        </w:rPr>
      </w:pPr>
      <w:r w:rsidRPr="00B90D95">
        <w:rPr>
          <w:color w:val="3A3A3A"/>
          <w:lang w:val="es-419"/>
        </w:rPr>
        <w:t>La técnica de Mindfulness puede resultar de gran ayuda para manejar los desafíos emocionales como el estrés y la ansiedad que los supervivientes de trasplante sufren hasta mucho después del mismo.</w:t>
      </w:r>
    </w:p>
    <w:p w14:paraId="47590AF5" w14:textId="77777777" w:rsidR="00137C47" w:rsidRPr="00B90D95" w:rsidRDefault="00137C47">
      <w:pPr>
        <w:pStyle w:val="BodyText"/>
        <w:rPr>
          <w:sz w:val="20"/>
          <w:lang w:val="es-419"/>
        </w:rPr>
      </w:pPr>
    </w:p>
    <w:p w14:paraId="3E062728" w14:textId="77777777" w:rsidR="00137C47" w:rsidRPr="00B90D95" w:rsidRDefault="00137C47">
      <w:pPr>
        <w:pStyle w:val="BodyText"/>
        <w:rPr>
          <w:sz w:val="20"/>
          <w:lang w:val="es-419"/>
        </w:rPr>
      </w:pPr>
    </w:p>
    <w:p w14:paraId="0D18EE52" w14:textId="77777777" w:rsidR="00137C47" w:rsidRPr="00B90D95" w:rsidRDefault="00137C47">
      <w:pPr>
        <w:pStyle w:val="BodyText"/>
        <w:rPr>
          <w:sz w:val="20"/>
          <w:lang w:val="es-419"/>
        </w:rPr>
      </w:pPr>
    </w:p>
    <w:p w14:paraId="107B6987" w14:textId="77777777" w:rsidR="00137C47" w:rsidRPr="00B90D95" w:rsidRDefault="00137C47">
      <w:pPr>
        <w:pStyle w:val="BodyText"/>
        <w:spacing w:before="10"/>
        <w:rPr>
          <w:sz w:val="21"/>
          <w:lang w:val="es-419"/>
        </w:rPr>
      </w:pPr>
    </w:p>
    <w:p w14:paraId="698C1A2F" w14:textId="77777777" w:rsidR="00137C47" w:rsidRPr="00B90D95" w:rsidRDefault="002038F0">
      <w:pPr>
        <w:pStyle w:val="BodyText"/>
        <w:spacing w:line="364" w:lineRule="auto"/>
        <w:ind w:left="839" w:right="1608"/>
        <w:rPr>
          <w:lang w:val="es-419"/>
        </w:rPr>
      </w:pPr>
      <w:r>
        <w:pict w14:anchorId="27D9A5B9">
          <v:group id="_x0000_s1062" style="position:absolute;left:0;text-align:left;margin-left:10pt;margin-top:-36.7pt;width:591.75pt;height:570.75pt;z-index:-15989248;mso-position-horizontal-relative:page" coordorigin="200,-734" coordsize="11835,11415">
            <v:rect id="_x0000_s1070" style="position:absolute;left:200;top:-659;width:11835;height:11340" fillcolor="#f4f4f4" stroked="f"/>
            <v:rect id="_x0000_s1069" style="position:absolute;left:200;top:-734;width:11835;height:75" fillcolor="#ccc" stroked="f"/>
            <v:shape id="_x0000_s1068" style="position:absolute;left:965;top:-259;width:10290;height:795" coordorigin="965,-259" coordsize="10290,795" path="m11210,-259r-10200,l992,-255r-14,10l969,-231r-4,17l965,491r4,18l978,523r14,10l1010,536r10200,l11228,533r14,-10l11251,509r4,-18l11255,-214r-4,-17l11242,-245r-14,-10l11210,-259xe" fillcolor="#f4f4f4"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7" type="#_x0000_t75" style="position:absolute;left:937;top:1005;width:9944;height:7061">
              <v:imagedata r:id="rId8" o:title=""/>
            </v:shape>
            <v:shape id="_x0000_s1066" type="#_x0000_t75" style="position:absolute;left:3339;top:419;width:270;height:300">
              <v:imagedata r:id="rId9" o:title=""/>
            </v:shape>
            <v:rect id="_x0000_s1065" style="position:absolute;left:960;top:7461;width:600;height:600" stroked="f"/>
            <v:shape id="_x0000_s1064" style="position:absolute;left:980;top:7481;width:560;height:560" coordorigin="980,7481" coordsize="560,560" path="m1540,7481r-20,20l1520,8021r-520,l980,8041r560,l1540,7481xe" fillcolor="#bfbfbf" stroked="f">
              <v:path arrowok="t"/>
            </v:shape>
            <v:rect id="_x0000_s1063" style="position:absolute;left:970;top:7471;width:580;height:580" filled="f" strokeweight="1pt"/>
            <w10:wrap anchorx="page"/>
          </v:group>
        </w:pict>
      </w:r>
      <w:hyperlink r:id="rId10">
        <w:r w:rsidR="004F4A10" w:rsidRPr="00B90D95">
          <w:rPr>
            <w:color w:val="04909F"/>
            <w:position w:val="1"/>
            <w:lang w:val="es-419"/>
          </w:rPr>
          <w:t xml:space="preserve">Inicio </w:t>
        </w:r>
      </w:hyperlink>
      <w:r w:rsidR="004F4A10" w:rsidRPr="00B90D95">
        <w:rPr>
          <w:color w:val="AAAAAA"/>
          <w:lang w:val="es-419"/>
        </w:rPr>
        <w:t xml:space="preserve">&gt; </w:t>
      </w:r>
      <w:hyperlink r:id="rId11">
        <w:r w:rsidR="004F4A10" w:rsidRPr="00B90D95">
          <w:rPr>
            <w:color w:val="04909F"/>
            <w:position w:val="1"/>
            <w:lang w:val="es-419"/>
          </w:rPr>
          <w:t xml:space="preserve">Video </w:t>
        </w:r>
      </w:hyperlink>
      <w:r w:rsidR="004F4A10" w:rsidRPr="00B90D95">
        <w:rPr>
          <w:color w:val="AAAAAA"/>
          <w:lang w:val="es-419"/>
        </w:rPr>
        <w:t xml:space="preserve">&gt; </w:t>
      </w:r>
      <w:hyperlink w:anchor="_bookmark0" w:history="1">
        <w:r w:rsidR="004F4A10" w:rsidRPr="00B90D95">
          <w:rPr>
            <w:color w:val="333333"/>
            <w:position w:val="1"/>
            <w:lang w:val="es-419"/>
          </w:rPr>
          <w:t>Sobrellevando los desafíos emocionales después del Trasplante</w:t>
        </w:r>
      </w:hyperlink>
      <w:r w:rsidR="004F4A10" w:rsidRPr="00B90D95">
        <w:rPr>
          <w:color w:val="333333"/>
          <w:position w:val="1"/>
          <w:lang w:val="es-419"/>
        </w:rPr>
        <w:t xml:space="preserve"> </w:t>
      </w:r>
      <w:r w:rsidR="004F4A10" w:rsidRPr="00B90D95">
        <w:rPr>
          <w:color w:val="3A3A3A"/>
          <w:lang w:val="es-419"/>
        </w:rPr>
        <w:t>Compartir esta página</w:t>
      </w:r>
    </w:p>
    <w:p w14:paraId="3ED57B7B" w14:textId="77777777" w:rsidR="00137C47" w:rsidRPr="00B90D95" w:rsidRDefault="00137C47">
      <w:pPr>
        <w:pStyle w:val="BodyText"/>
        <w:rPr>
          <w:sz w:val="26"/>
          <w:lang w:val="es-419"/>
        </w:rPr>
      </w:pPr>
    </w:p>
    <w:p w14:paraId="1EEEE192" w14:textId="77777777" w:rsidR="00137C47" w:rsidRPr="00B90D95" w:rsidRDefault="00137C47">
      <w:pPr>
        <w:pStyle w:val="BodyText"/>
        <w:rPr>
          <w:sz w:val="26"/>
          <w:lang w:val="es-419"/>
        </w:rPr>
      </w:pPr>
    </w:p>
    <w:p w14:paraId="4D50673E" w14:textId="77777777" w:rsidR="00137C47" w:rsidRPr="00B90D95" w:rsidRDefault="00137C47">
      <w:pPr>
        <w:pStyle w:val="BodyText"/>
        <w:rPr>
          <w:sz w:val="26"/>
          <w:lang w:val="es-419"/>
        </w:rPr>
      </w:pPr>
    </w:p>
    <w:p w14:paraId="2095A11F" w14:textId="77777777" w:rsidR="00137C47" w:rsidRPr="00B90D95" w:rsidRDefault="00137C47">
      <w:pPr>
        <w:pStyle w:val="BodyText"/>
        <w:rPr>
          <w:sz w:val="26"/>
          <w:lang w:val="es-419"/>
        </w:rPr>
      </w:pPr>
    </w:p>
    <w:p w14:paraId="2752F5CF" w14:textId="77777777" w:rsidR="00137C47" w:rsidRPr="00B90D95" w:rsidRDefault="00137C47">
      <w:pPr>
        <w:pStyle w:val="BodyText"/>
        <w:rPr>
          <w:sz w:val="26"/>
          <w:lang w:val="es-419"/>
        </w:rPr>
      </w:pPr>
    </w:p>
    <w:p w14:paraId="34ACCDFB" w14:textId="77777777" w:rsidR="00137C47" w:rsidRPr="00B90D95" w:rsidRDefault="00137C47">
      <w:pPr>
        <w:pStyle w:val="BodyText"/>
        <w:rPr>
          <w:sz w:val="26"/>
          <w:lang w:val="es-419"/>
        </w:rPr>
      </w:pPr>
    </w:p>
    <w:p w14:paraId="6466F078" w14:textId="77777777" w:rsidR="00137C47" w:rsidRPr="00B90D95" w:rsidRDefault="00137C47">
      <w:pPr>
        <w:pStyle w:val="BodyText"/>
        <w:rPr>
          <w:sz w:val="26"/>
          <w:lang w:val="es-419"/>
        </w:rPr>
      </w:pPr>
    </w:p>
    <w:p w14:paraId="5C242713" w14:textId="77777777" w:rsidR="00137C47" w:rsidRPr="00B90D95" w:rsidRDefault="00137C47">
      <w:pPr>
        <w:pStyle w:val="BodyText"/>
        <w:rPr>
          <w:sz w:val="26"/>
          <w:lang w:val="es-419"/>
        </w:rPr>
      </w:pPr>
    </w:p>
    <w:p w14:paraId="71FBEAED" w14:textId="77777777" w:rsidR="00137C47" w:rsidRPr="00B90D95" w:rsidRDefault="00137C47">
      <w:pPr>
        <w:pStyle w:val="BodyText"/>
        <w:rPr>
          <w:sz w:val="26"/>
          <w:lang w:val="es-419"/>
        </w:rPr>
      </w:pPr>
    </w:p>
    <w:p w14:paraId="68707CEF" w14:textId="77777777" w:rsidR="00137C47" w:rsidRPr="00B90D95" w:rsidRDefault="00137C47">
      <w:pPr>
        <w:pStyle w:val="BodyText"/>
        <w:rPr>
          <w:sz w:val="26"/>
          <w:lang w:val="es-419"/>
        </w:rPr>
      </w:pPr>
    </w:p>
    <w:p w14:paraId="3E75B9F6" w14:textId="77777777" w:rsidR="00137C47" w:rsidRPr="00B90D95" w:rsidRDefault="00137C47">
      <w:pPr>
        <w:pStyle w:val="BodyText"/>
        <w:rPr>
          <w:sz w:val="26"/>
          <w:lang w:val="es-419"/>
        </w:rPr>
      </w:pPr>
    </w:p>
    <w:p w14:paraId="456BE3BD" w14:textId="77777777" w:rsidR="00137C47" w:rsidRPr="00B90D95" w:rsidRDefault="00137C47">
      <w:pPr>
        <w:pStyle w:val="BodyText"/>
        <w:rPr>
          <w:sz w:val="26"/>
          <w:lang w:val="es-419"/>
        </w:rPr>
      </w:pPr>
    </w:p>
    <w:p w14:paraId="570CAD8A" w14:textId="77777777" w:rsidR="00137C47" w:rsidRPr="00B90D95" w:rsidRDefault="00137C47">
      <w:pPr>
        <w:pStyle w:val="BodyText"/>
        <w:rPr>
          <w:sz w:val="26"/>
          <w:lang w:val="es-419"/>
        </w:rPr>
      </w:pPr>
    </w:p>
    <w:p w14:paraId="1C6A65D8" w14:textId="77777777" w:rsidR="00137C47" w:rsidRPr="00B90D95" w:rsidRDefault="00137C47">
      <w:pPr>
        <w:pStyle w:val="BodyText"/>
        <w:rPr>
          <w:sz w:val="26"/>
          <w:lang w:val="es-419"/>
        </w:rPr>
      </w:pPr>
    </w:p>
    <w:p w14:paraId="38D1D9B9" w14:textId="77777777" w:rsidR="00137C47" w:rsidRPr="00B90D95" w:rsidRDefault="00137C47">
      <w:pPr>
        <w:pStyle w:val="BodyText"/>
        <w:rPr>
          <w:sz w:val="26"/>
          <w:lang w:val="es-419"/>
        </w:rPr>
      </w:pPr>
    </w:p>
    <w:p w14:paraId="659A6845" w14:textId="77777777" w:rsidR="00137C47" w:rsidRPr="00B90D95" w:rsidRDefault="00137C47">
      <w:pPr>
        <w:pStyle w:val="BodyText"/>
        <w:rPr>
          <w:sz w:val="26"/>
          <w:lang w:val="es-419"/>
        </w:rPr>
      </w:pPr>
    </w:p>
    <w:p w14:paraId="6F9F05A4" w14:textId="77777777" w:rsidR="00137C47" w:rsidRPr="00B90D95" w:rsidRDefault="00137C47">
      <w:pPr>
        <w:pStyle w:val="BodyText"/>
        <w:rPr>
          <w:sz w:val="26"/>
          <w:lang w:val="es-419"/>
        </w:rPr>
      </w:pPr>
    </w:p>
    <w:p w14:paraId="42A857F8" w14:textId="77777777" w:rsidR="00137C47" w:rsidRPr="00B90D95" w:rsidRDefault="00137C47">
      <w:pPr>
        <w:pStyle w:val="BodyText"/>
        <w:rPr>
          <w:sz w:val="26"/>
          <w:lang w:val="es-419"/>
        </w:rPr>
      </w:pPr>
    </w:p>
    <w:p w14:paraId="4F439471" w14:textId="77777777" w:rsidR="00137C47" w:rsidRPr="00B90D95" w:rsidRDefault="00137C47">
      <w:pPr>
        <w:pStyle w:val="BodyText"/>
        <w:rPr>
          <w:sz w:val="26"/>
          <w:lang w:val="es-419"/>
        </w:rPr>
      </w:pPr>
    </w:p>
    <w:p w14:paraId="6EA29A99" w14:textId="77777777" w:rsidR="00137C47" w:rsidRPr="00B90D95" w:rsidRDefault="00137C47">
      <w:pPr>
        <w:pStyle w:val="BodyText"/>
        <w:rPr>
          <w:sz w:val="26"/>
          <w:lang w:val="es-419"/>
        </w:rPr>
      </w:pPr>
    </w:p>
    <w:p w14:paraId="6F11E0D5" w14:textId="77777777" w:rsidR="00137C47" w:rsidRPr="00B90D95" w:rsidRDefault="00137C47">
      <w:pPr>
        <w:pStyle w:val="BodyText"/>
        <w:rPr>
          <w:sz w:val="26"/>
          <w:lang w:val="es-419"/>
        </w:rPr>
      </w:pPr>
    </w:p>
    <w:p w14:paraId="1BEB31F5" w14:textId="77777777" w:rsidR="00137C47" w:rsidRPr="00B90D95" w:rsidRDefault="00137C47">
      <w:pPr>
        <w:pStyle w:val="BodyText"/>
        <w:rPr>
          <w:sz w:val="26"/>
          <w:lang w:val="es-419"/>
        </w:rPr>
      </w:pPr>
    </w:p>
    <w:p w14:paraId="28E8511B" w14:textId="77777777" w:rsidR="00137C47" w:rsidRPr="00B90D95" w:rsidRDefault="00137C47">
      <w:pPr>
        <w:pStyle w:val="BodyText"/>
        <w:rPr>
          <w:sz w:val="26"/>
          <w:lang w:val="es-419"/>
        </w:rPr>
      </w:pPr>
    </w:p>
    <w:p w14:paraId="737C4F20" w14:textId="77777777" w:rsidR="00137C47" w:rsidRPr="00B90D95" w:rsidRDefault="00137C47">
      <w:pPr>
        <w:pStyle w:val="BodyText"/>
        <w:rPr>
          <w:sz w:val="26"/>
          <w:lang w:val="es-419"/>
        </w:rPr>
      </w:pPr>
    </w:p>
    <w:p w14:paraId="02F4620F" w14:textId="77777777" w:rsidR="00137C47" w:rsidRPr="00B90D95" w:rsidRDefault="00137C47">
      <w:pPr>
        <w:pStyle w:val="BodyText"/>
        <w:rPr>
          <w:lang w:val="es-419"/>
        </w:rPr>
      </w:pPr>
    </w:p>
    <w:p w14:paraId="74628E6C" w14:textId="268523A0" w:rsidR="00137C47" w:rsidRPr="00B90D95" w:rsidRDefault="00B90D95">
      <w:pPr>
        <w:spacing w:line="292" w:lineRule="auto"/>
        <w:ind w:left="845" w:right="1151"/>
        <w:rPr>
          <w:sz w:val="30"/>
          <w:lang w:val="es-419"/>
        </w:rPr>
      </w:pPr>
      <w:r w:rsidRPr="00B90D95">
        <w:rPr>
          <w:color w:val="47236C"/>
          <w:sz w:val="30"/>
          <w:lang w:val="es-419"/>
        </w:rPr>
        <w:t>Presentador</w:t>
      </w:r>
      <w:r w:rsidR="004F4A10" w:rsidRPr="00B90D95">
        <w:rPr>
          <w:color w:val="47236C"/>
          <w:sz w:val="30"/>
          <w:lang w:val="es-419"/>
        </w:rPr>
        <w:t xml:space="preserve">: Melanie </w:t>
      </w:r>
      <w:proofErr w:type="spellStart"/>
      <w:r w:rsidR="004F4A10" w:rsidRPr="00B90D95">
        <w:rPr>
          <w:color w:val="47236C"/>
          <w:sz w:val="30"/>
          <w:lang w:val="es-419"/>
        </w:rPr>
        <w:t>Stachelski</w:t>
      </w:r>
      <w:proofErr w:type="spellEnd"/>
      <w:r w:rsidR="004F4A10" w:rsidRPr="00B90D95">
        <w:rPr>
          <w:color w:val="47236C"/>
          <w:sz w:val="30"/>
          <w:lang w:val="es-419"/>
        </w:rPr>
        <w:t xml:space="preserve"> MA, Colorado Cancer </w:t>
      </w:r>
      <w:proofErr w:type="spellStart"/>
      <w:r w:rsidR="004F4A10" w:rsidRPr="00B90D95">
        <w:rPr>
          <w:color w:val="47236C"/>
          <w:sz w:val="30"/>
          <w:lang w:val="es-419"/>
        </w:rPr>
        <w:t>Counseling</w:t>
      </w:r>
      <w:proofErr w:type="spellEnd"/>
      <w:r w:rsidR="004F4A10" w:rsidRPr="00B90D95">
        <w:rPr>
          <w:color w:val="47236C"/>
          <w:sz w:val="30"/>
          <w:lang w:val="es-419"/>
        </w:rPr>
        <w:t xml:space="preserve"> </w:t>
      </w:r>
      <w:r w:rsidRPr="00B90D95">
        <w:rPr>
          <w:color w:val="47236C"/>
          <w:sz w:val="30"/>
          <w:lang w:val="es-419"/>
        </w:rPr>
        <w:t>y Sobreviviente de tras</w:t>
      </w:r>
      <w:r>
        <w:rPr>
          <w:color w:val="47236C"/>
          <w:sz w:val="30"/>
          <w:lang w:val="es-419"/>
        </w:rPr>
        <w:t>plante de células madre</w:t>
      </w:r>
      <w:r w:rsidR="004F4A10" w:rsidRPr="00B90D95">
        <w:rPr>
          <w:color w:val="47236C"/>
          <w:sz w:val="30"/>
          <w:lang w:val="es-419"/>
        </w:rPr>
        <w:t>.</w:t>
      </w:r>
    </w:p>
    <w:p w14:paraId="03FEAF30" w14:textId="6D8292BD" w:rsidR="00137C47" w:rsidRPr="00B90D95" w:rsidRDefault="00B90D95">
      <w:pPr>
        <w:pStyle w:val="BodyText"/>
        <w:spacing w:before="294"/>
        <w:ind w:left="845"/>
        <w:rPr>
          <w:lang w:val="es-419"/>
        </w:rPr>
      </w:pPr>
      <w:r w:rsidRPr="00B90D95">
        <w:rPr>
          <w:color w:val="3A3A3A"/>
          <w:lang w:val="es-419"/>
        </w:rPr>
        <w:t xml:space="preserve">Presentación de </w:t>
      </w:r>
      <w:r w:rsidR="004F4A10" w:rsidRPr="00B90D95">
        <w:rPr>
          <w:color w:val="3A3A3A"/>
          <w:lang w:val="es-419"/>
        </w:rPr>
        <w:t>30-minut</w:t>
      </w:r>
      <w:r w:rsidRPr="00B90D95">
        <w:rPr>
          <w:color w:val="3A3A3A"/>
          <w:lang w:val="es-419"/>
        </w:rPr>
        <w:t>os seguida por un</w:t>
      </w:r>
      <w:r>
        <w:rPr>
          <w:color w:val="3A3A3A"/>
          <w:lang w:val="es-419"/>
        </w:rPr>
        <w:t>a sesión de preguntas y respuestas de 30 minutos</w:t>
      </w:r>
    </w:p>
    <w:p w14:paraId="5C9388D8" w14:textId="77777777" w:rsidR="00137C47" w:rsidRPr="00B90D95" w:rsidRDefault="00137C47">
      <w:pPr>
        <w:pStyle w:val="BodyText"/>
        <w:spacing w:before="11"/>
        <w:rPr>
          <w:sz w:val="38"/>
          <w:lang w:val="es-419"/>
        </w:rPr>
      </w:pPr>
    </w:p>
    <w:p w14:paraId="1667D3B1" w14:textId="77777777" w:rsidR="006E0BDF" w:rsidRDefault="006E0BDF">
      <w:pPr>
        <w:ind w:left="845"/>
        <w:rPr>
          <w:color w:val="47236C"/>
          <w:sz w:val="30"/>
          <w:lang w:val="es-419"/>
        </w:rPr>
      </w:pPr>
    </w:p>
    <w:p w14:paraId="770F19BF" w14:textId="77777777" w:rsidR="006E0BDF" w:rsidRDefault="006E0BDF">
      <w:pPr>
        <w:ind w:left="845"/>
        <w:rPr>
          <w:color w:val="47236C"/>
          <w:sz w:val="30"/>
          <w:lang w:val="es-419"/>
        </w:rPr>
      </w:pPr>
    </w:p>
    <w:p w14:paraId="04333771" w14:textId="77777777" w:rsidR="006E0BDF" w:rsidRDefault="006E0BDF" w:rsidP="006E0BDF">
      <w:pPr>
        <w:ind w:left="845"/>
        <w:rPr>
          <w:color w:val="47236C"/>
          <w:sz w:val="30"/>
          <w:lang w:val="es-419"/>
        </w:rPr>
      </w:pPr>
    </w:p>
    <w:p w14:paraId="11FA3100" w14:textId="260AB7A0" w:rsidR="00137C47" w:rsidRPr="00B90D95" w:rsidRDefault="00B90D95" w:rsidP="006E0BDF">
      <w:pPr>
        <w:ind w:left="845"/>
        <w:rPr>
          <w:sz w:val="16"/>
          <w:lang w:val="es-419"/>
        </w:rPr>
      </w:pPr>
      <w:r w:rsidRPr="00B90D95">
        <w:rPr>
          <w:color w:val="47236C"/>
          <w:sz w:val="30"/>
          <w:lang w:val="es-419"/>
        </w:rPr>
        <w:t>Síntesis</w:t>
      </w:r>
      <w:r w:rsidR="004F4A10" w:rsidRPr="00B90D95">
        <w:rPr>
          <w:color w:val="47236C"/>
          <w:sz w:val="30"/>
          <w:lang w:val="es-419"/>
        </w:rPr>
        <w:t>:</w:t>
      </w:r>
      <w:r w:rsidR="002038F0">
        <w:rPr>
          <w:sz w:val="24"/>
        </w:rPr>
        <w:pict w14:anchorId="63B76E9D">
          <v:rect id="_x0000_s1061" style="position:absolute;left:0;text-align:left;margin-left:10pt;margin-top:26.25pt;width:591.75pt;height:729.75pt;z-index:-15988736;mso-position-horizontal-relative:page;mso-position-vertical-relative:page" fillcolor="#f4f4f4" stroked="f">
            <w10:wrap anchorx="page" anchory="page"/>
          </v:rect>
        </w:pict>
      </w:r>
    </w:p>
    <w:p w14:paraId="46367C21" w14:textId="466A2016" w:rsidR="00137C47" w:rsidRPr="00B90D95" w:rsidRDefault="00B90D95">
      <w:pPr>
        <w:pStyle w:val="BodyText"/>
        <w:spacing w:before="92" w:line="312" w:lineRule="auto"/>
        <w:ind w:left="845" w:right="1003"/>
        <w:rPr>
          <w:lang w:val="es-419"/>
        </w:rPr>
      </w:pPr>
      <w:r w:rsidRPr="00B90D95">
        <w:rPr>
          <w:color w:val="3A3A3A"/>
          <w:lang w:val="es-419"/>
        </w:rPr>
        <w:t xml:space="preserve">Recuperarse emocionalmente después de un trasplante de médula ósea, células </w:t>
      </w:r>
      <w:r>
        <w:rPr>
          <w:color w:val="3A3A3A"/>
          <w:lang w:val="es-419"/>
        </w:rPr>
        <w:t>madre</w:t>
      </w:r>
      <w:r w:rsidRPr="00B90D95">
        <w:rPr>
          <w:color w:val="3A3A3A"/>
          <w:lang w:val="es-419"/>
        </w:rPr>
        <w:t xml:space="preserve"> o sangre del cordón umbilical puede llevar muchos meses tanto para los sobrevivientes como para los miembros de la familia. Vivir en el presente, en lugar de insistir en el pasado o temer el futuro, puede mejorar la salud emocional de los supervivientes después del trasplante.</w:t>
      </w:r>
    </w:p>
    <w:p w14:paraId="3344E17F" w14:textId="77777777" w:rsidR="00137C47" w:rsidRPr="00B90D95" w:rsidRDefault="00137C47">
      <w:pPr>
        <w:pStyle w:val="BodyText"/>
        <w:spacing w:before="11"/>
        <w:rPr>
          <w:sz w:val="31"/>
          <w:lang w:val="es-419"/>
        </w:rPr>
      </w:pPr>
    </w:p>
    <w:p w14:paraId="748B8100" w14:textId="1297A53E" w:rsidR="00137C47" w:rsidRPr="00B90D95" w:rsidRDefault="00B90D95">
      <w:pPr>
        <w:ind w:left="845"/>
        <w:rPr>
          <w:sz w:val="30"/>
          <w:lang w:val="es-419"/>
        </w:rPr>
      </w:pPr>
      <w:r w:rsidRPr="00B90D95">
        <w:rPr>
          <w:color w:val="47236C"/>
          <w:sz w:val="30"/>
          <w:lang w:val="es-419"/>
        </w:rPr>
        <w:t>Para destacar</w:t>
      </w:r>
      <w:r w:rsidR="004F4A10" w:rsidRPr="00B90D95">
        <w:rPr>
          <w:color w:val="47236C"/>
          <w:sz w:val="30"/>
          <w:lang w:val="es-419"/>
        </w:rPr>
        <w:t>:</w:t>
      </w:r>
    </w:p>
    <w:p w14:paraId="26E0E239" w14:textId="77777777" w:rsidR="00137C47" w:rsidRPr="00B90D95" w:rsidRDefault="00137C47">
      <w:pPr>
        <w:pStyle w:val="BodyText"/>
        <w:spacing w:before="3"/>
        <w:rPr>
          <w:sz w:val="32"/>
          <w:lang w:val="es-419"/>
        </w:rPr>
      </w:pPr>
    </w:p>
    <w:p w14:paraId="1C537D0D" w14:textId="002E805D" w:rsidR="00137C47" w:rsidRPr="00B90D95" w:rsidRDefault="00B90D95">
      <w:pPr>
        <w:pStyle w:val="ListParagraph"/>
        <w:numPr>
          <w:ilvl w:val="0"/>
          <w:numId w:val="1"/>
        </w:numPr>
        <w:tabs>
          <w:tab w:val="left" w:pos="983"/>
        </w:tabs>
        <w:spacing w:line="312" w:lineRule="auto"/>
        <w:ind w:right="1671" w:firstLine="0"/>
        <w:rPr>
          <w:sz w:val="24"/>
          <w:lang w:val="es-419"/>
        </w:rPr>
      </w:pPr>
      <w:r w:rsidRPr="00B90D95">
        <w:rPr>
          <w:color w:val="3A3A3A"/>
          <w:spacing w:val="-3"/>
          <w:sz w:val="24"/>
          <w:lang w:val="es-419"/>
        </w:rPr>
        <w:t>La ansiedad, la depresión, las preocupaciones sobre las pruebas y la salud futura son comunes entre los sobrevivientes de trasplantes</w:t>
      </w:r>
      <w:r>
        <w:rPr>
          <w:color w:val="3A3A3A"/>
          <w:spacing w:val="-3"/>
          <w:sz w:val="24"/>
          <w:lang w:val="es-419"/>
        </w:rPr>
        <w:t>.</w:t>
      </w:r>
    </w:p>
    <w:p w14:paraId="49F1151E" w14:textId="77777777" w:rsidR="00137C47" w:rsidRPr="00B90D95" w:rsidRDefault="00137C47">
      <w:pPr>
        <w:pStyle w:val="BodyText"/>
        <w:spacing w:before="6"/>
        <w:rPr>
          <w:sz w:val="31"/>
          <w:lang w:val="es-419"/>
        </w:rPr>
      </w:pPr>
    </w:p>
    <w:p w14:paraId="695B96B8" w14:textId="77777777" w:rsidR="004C37DF" w:rsidRPr="004C37DF" w:rsidRDefault="00B90D95" w:rsidP="004C37DF">
      <w:pPr>
        <w:pStyle w:val="ListParagraph"/>
        <w:numPr>
          <w:ilvl w:val="0"/>
          <w:numId w:val="1"/>
        </w:numPr>
        <w:tabs>
          <w:tab w:val="left" w:pos="996"/>
        </w:tabs>
        <w:spacing w:line="312" w:lineRule="auto"/>
        <w:ind w:right="2203"/>
        <w:rPr>
          <w:sz w:val="24"/>
          <w:lang w:val="es-419"/>
        </w:rPr>
      </w:pPr>
      <w:r w:rsidRPr="004C37DF">
        <w:rPr>
          <w:color w:val="3A3A3A"/>
          <w:sz w:val="24"/>
          <w:lang w:val="es-419"/>
        </w:rPr>
        <w:t>La técnica Mindfulness -atención plena, estar presente en el momento-, puede ayudar a los sobrevivientes de un trasplante a manejar las emociones abrumadoras.</w:t>
      </w:r>
    </w:p>
    <w:p w14:paraId="79B2019C" w14:textId="77777777" w:rsidR="004C37DF" w:rsidRPr="004C37DF" w:rsidRDefault="004C37DF" w:rsidP="004C37DF">
      <w:pPr>
        <w:pStyle w:val="ListParagraph"/>
        <w:rPr>
          <w:sz w:val="24"/>
          <w:lang w:val="es-419"/>
        </w:rPr>
      </w:pPr>
    </w:p>
    <w:p w14:paraId="5FE23559" w14:textId="20D11D1D" w:rsidR="004C37DF" w:rsidRPr="004C37DF" w:rsidRDefault="004C37DF" w:rsidP="004C37DF">
      <w:pPr>
        <w:pStyle w:val="ListParagraph"/>
        <w:numPr>
          <w:ilvl w:val="0"/>
          <w:numId w:val="1"/>
        </w:numPr>
        <w:tabs>
          <w:tab w:val="left" w:pos="996"/>
        </w:tabs>
        <w:spacing w:line="312" w:lineRule="auto"/>
        <w:ind w:right="2203"/>
        <w:rPr>
          <w:sz w:val="24"/>
          <w:lang w:val="es-419"/>
        </w:rPr>
      </w:pPr>
      <w:r w:rsidRPr="004C37DF">
        <w:rPr>
          <w:sz w:val="24"/>
          <w:lang w:val="es-419"/>
        </w:rPr>
        <w:t>El asesoramiento profesional, los grupos de apoyo y otras formas de apoyo entre pares son herramientas útiles que los sobrevivientes pueden usar para abordar los desafíos emocionales después del trasplante</w:t>
      </w:r>
      <w:r>
        <w:rPr>
          <w:sz w:val="24"/>
          <w:lang w:val="es-419"/>
        </w:rPr>
        <w:t>.</w:t>
      </w:r>
    </w:p>
    <w:p w14:paraId="3A19D048" w14:textId="77777777" w:rsidR="00137C47" w:rsidRPr="00B90D95" w:rsidRDefault="00137C47">
      <w:pPr>
        <w:pStyle w:val="BodyText"/>
        <w:spacing w:before="6"/>
        <w:rPr>
          <w:sz w:val="31"/>
          <w:lang w:val="es-419"/>
        </w:rPr>
      </w:pPr>
    </w:p>
    <w:p w14:paraId="459D406E" w14:textId="4AF2363B" w:rsidR="00137C47" w:rsidRPr="0019278D" w:rsidRDefault="004C37DF">
      <w:pPr>
        <w:ind w:left="845"/>
        <w:rPr>
          <w:sz w:val="30"/>
          <w:lang w:val="es-419"/>
        </w:rPr>
      </w:pPr>
      <w:r w:rsidRPr="0019278D">
        <w:rPr>
          <w:color w:val="47236C"/>
          <w:sz w:val="30"/>
          <w:lang w:val="es-419"/>
        </w:rPr>
        <w:t>Puntos Clave</w:t>
      </w:r>
      <w:r w:rsidR="004F4A10" w:rsidRPr="0019278D">
        <w:rPr>
          <w:color w:val="47236C"/>
          <w:sz w:val="30"/>
          <w:lang w:val="es-419"/>
        </w:rPr>
        <w:t>:</w:t>
      </w:r>
    </w:p>
    <w:p w14:paraId="3CBD8684" w14:textId="77777777" w:rsidR="00137C47" w:rsidRPr="0019278D" w:rsidRDefault="00137C47">
      <w:pPr>
        <w:pStyle w:val="BodyText"/>
        <w:spacing w:before="3"/>
        <w:rPr>
          <w:sz w:val="32"/>
          <w:lang w:val="es-419"/>
        </w:rPr>
      </w:pPr>
    </w:p>
    <w:p w14:paraId="4DDE4587" w14:textId="7FDD7E16" w:rsidR="00137C47" w:rsidRPr="004B5D80" w:rsidRDefault="004F4A10">
      <w:pPr>
        <w:pStyle w:val="BodyText"/>
        <w:ind w:left="845"/>
        <w:rPr>
          <w:lang w:val="es-419"/>
        </w:rPr>
      </w:pPr>
      <w:r w:rsidRPr="004B5D80">
        <w:rPr>
          <w:color w:val="3A3A3A"/>
          <w:u w:val="single" w:color="3A3A3A"/>
          <w:lang w:val="es-419"/>
        </w:rPr>
        <w:t>04:47</w:t>
      </w:r>
      <w:r w:rsidRPr="004B5D80">
        <w:rPr>
          <w:color w:val="3A3A3A"/>
          <w:lang w:val="es-419"/>
        </w:rPr>
        <w:t xml:space="preserve"> </w:t>
      </w:r>
      <w:r w:rsidR="004B5D80" w:rsidRPr="004B5D80">
        <w:rPr>
          <w:color w:val="3A3A3A"/>
          <w:lang w:val="es-419"/>
        </w:rPr>
        <w:t>Cómo usar la técnica de Mindfulness para manejar emociones que nos de</w:t>
      </w:r>
      <w:r w:rsidR="004B5D80">
        <w:rPr>
          <w:color w:val="3A3A3A"/>
          <w:lang w:val="es-419"/>
        </w:rPr>
        <w:t>sbordan</w:t>
      </w:r>
    </w:p>
    <w:p w14:paraId="631E2222" w14:textId="77777777" w:rsidR="00137C47" w:rsidRPr="004B5D80" w:rsidRDefault="00137C47">
      <w:pPr>
        <w:pStyle w:val="BodyText"/>
        <w:spacing w:before="7"/>
        <w:rPr>
          <w:sz w:val="38"/>
          <w:lang w:val="es-419"/>
        </w:rPr>
      </w:pPr>
    </w:p>
    <w:p w14:paraId="1610673E" w14:textId="478BEE60" w:rsidR="00137C47" w:rsidRPr="004B5D80" w:rsidRDefault="004F4A10">
      <w:pPr>
        <w:pStyle w:val="BodyText"/>
        <w:ind w:left="845"/>
        <w:rPr>
          <w:lang w:val="es-419"/>
        </w:rPr>
      </w:pPr>
      <w:r w:rsidRPr="004B5D80">
        <w:rPr>
          <w:color w:val="3A3A3A"/>
          <w:u w:val="single" w:color="3A3A3A"/>
          <w:lang w:val="es-419"/>
        </w:rPr>
        <w:t>07:04</w:t>
      </w:r>
      <w:r w:rsidRPr="004B5D80">
        <w:rPr>
          <w:color w:val="3A3A3A"/>
          <w:lang w:val="es-419"/>
        </w:rPr>
        <w:t xml:space="preserve"> </w:t>
      </w:r>
      <w:r w:rsidR="004B5D80" w:rsidRPr="004B5D80">
        <w:rPr>
          <w:color w:val="3A3A3A"/>
          <w:lang w:val="es-419"/>
        </w:rPr>
        <w:t>Cómo practicar la respiración p</w:t>
      </w:r>
      <w:r w:rsidR="004B5D80">
        <w:rPr>
          <w:color w:val="3A3A3A"/>
          <w:lang w:val="es-419"/>
        </w:rPr>
        <w:t>rofunda</w:t>
      </w:r>
    </w:p>
    <w:p w14:paraId="0E5576CA" w14:textId="77777777" w:rsidR="00137C47" w:rsidRPr="004B5D80" w:rsidRDefault="00137C47">
      <w:pPr>
        <w:pStyle w:val="BodyText"/>
        <w:spacing w:before="7"/>
        <w:rPr>
          <w:sz w:val="38"/>
          <w:lang w:val="es-419"/>
        </w:rPr>
      </w:pPr>
    </w:p>
    <w:p w14:paraId="7FBADEDF" w14:textId="77038662" w:rsidR="00137C47" w:rsidRPr="004B5D80" w:rsidRDefault="004F4A10">
      <w:pPr>
        <w:pStyle w:val="BodyText"/>
        <w:ind w:left="845"/>
        <w:rPr>
          <w:lang w:val="es-419"/>
        </w:rPr>
      </w:pPr>
      <w:r w:rsidRPr="004B5D80">
        <w:rPr>
          <w:color w:val="3A3A3A"/>
          <w:u w:val="single" w:color="3A3A3A"/>
          <w:lang w:val="es-419"/>
        </w:rPr>
        <w:t>08:29</w:t>
      </w:r>
      <w:r w:rsidRPr="004B5D80">
        <w:rPr>
          <w:color w:val="3A3A3A"/>
          <w:lang w:val="es-419"/>
        </w:rPr>
        <w:t xml:space="preserve"> </w:t>
      </w:r>
      <w:r w:rsidR="004B5D80" w:rsidRPr="004B5D80">
        <w:rPr>
          <w:color w:val="3A3A3A"/>
          <w:lang w:val="es-419"/>
        </w:rPr>
        <w:t>Usando</w:t>
      </w:r>
      <w:r w:rsidRPr="004B5D80">
        <w:rPr>
          <w:color w:val="3A3A3A"/>
          <w:lang w:val="es-419"/>
        </w:rPr>
        <w:t xml:space="preserve"> “</w:t>
      </w:r>
      <w:proofErr w:type="spellStart"/>
      <w:r w:rsidRPr="004B5D80">
        <w:rPr>
          <w:color w:val="3A3A3A"/>
          <w:lang w:val="es-419"/>
        </w:rPr>
        <w:t>body</w:t>
      </w:r>
      <w:proofErr w:type="spellEnd"/>
      <w:r w:rsidRPr="004B5D80">
        <w:rPr>
          <w:color w:val="3A3A3A"/>
          <w:lang w:val="es-419"/>
        </w:rPr>
        <w:t xml:space="preserve"> </w:t>
      </w:r>
      <w:proofErr w:type="spellStart"/>
      <w:r w:rsidRPr="004B5D80">
        <w:rPr>
          <w:color w:val="3A3A3A"/>
          <w:lang w:val="es-419"/>
        </w:rPr>
        <w:t>scan</w:t>
      </w:r>
      <w:proofErr w:type="spellEnd"/>
      <w:r w:rsidRPr="004B5D80">
        <w:rPr>
          <w:color w:val="3A3A3A"/>
          <w:lang w:val="es-419"/>
        </w:rPr>
        <w:t xml:space="preserve">” </w:t>
      </w:r>
      <w:r w:rsidR="004B5D80">
        <w:rPr>
          <w:color w:val="3A3A3A"/>
          <w:lang w:val="es-419"/>
        </w:rPr>
        <w:t>-</w:t>
      </w:r>
      <w:r w:rsidR="006E0BDF">
        <w:rPr>
          <w:color w:val="3A3A3A"/>
          <w:lang w:val="es-419"/>
        </w:rPr>
        <w:t>escaneo corporal</w:t>
      </w:r>
      <w:r w:rsidR="004B5D80">
        <w:rPr>
          <w:color w:val="3A3A3A"/>
          <w:lang w:val="es-419"/>
        </w:rPr>
        <w:t xml:space="preserve">- </w:t>
      </w:r>
      <w:r w:rsidR="004B5D80" w:rsidRPr="004B5D80">
        <w:rPr>
          <w:color w:val="3A3A3A"/>
          <w:lang w:val="es-419"/>
        </w:rPr>
        <w:t>para ay</w:t>
      </w:r>
      <w:r w:rsidR="004B5D80">
        <w:rPr>
          <w:color w:val="3A3A3A"/>
          <w:lang w:val="es-419"/>
        </w:rPr>
        <w:t>udar a la relajación</w:t>
      </w:r>
    </w:p>
    <w:p w14:paraId="3F0519C2" w14:textId="77777777" w:rsidR="00137C47" w:rsidRPr="004B5D80" w:rsidRDefault="00137C47">
      <w:pPr>
        <w:pStyle w:val="BodyText"/>
        <w:spacing w:before="7"/>
        <w:rPr>
          <w:sz w:val="38"/>
          <w:lang w:val="es-419"/>
        </w:rPr>
      </w:pPr>
    </w:p>
    <w:p w14:paraId="41B9EDFC" w14:textId="73959464" w:rsidR="00137C47" w:rsidRPr="006E0BDF" w:rsidRDefault="004F4A10">
      <w:pPr>
        <w:pStyle w:val="BodyText"/>
        <w:ind w:left="845"/>
        <w:rPr>
          <w:lang w:val="es-419"/>
        </w:rPr>
      </w:pPr>
      <w:r w:rsidRPr="006E0BDF">
        <w:rPr>
          <w:color w:val="3A3A3A"/>
          <w:u w:val="single" w:color="3A3A3A"/>
          <w:lang w:val="es-419"/>
        </w:rPr>
        <w:t>10:34</w:t>
      </w:r>
      <w:r w:rsidRPr="006E0BDF">
        <w:rPr>
          <w:color w:val="3A3A3A"/>
          <w:lang w:val="es-419"/>
        </w:rPr>
        <w:t xml:space="preserve"> </w:t>
      </w:r>
      <w:r w:rsidR="006E0BDF" w:rsidRPr="006E0BDF">
        <w:rPr>
          <w:color w:val="3A3A3A"/>
          <w:lang w:val="es-419"/>
        </w:rPr>
        <w:t>La transición entre estar enfermo y estar sano puede ser em</w:t>
      </w:r>
      <w:r w:rsidR="006E0BDF">
        <w:rPr>
          <w:color w:val="3A3A3A"/>
          <w:lang w:val="es-419"/>
        </w:rPr>
        <w:t>ocionalmente difícil</w:t>
      </w:r>
    </w:p>
    <w:p w14:paraId="14EBB377" w14:textId="77777777" w:rsidR="00137C47" w:rsidRPr="006E0BDF" w:rsidRDefault="00137C47">
      <w:pPr>
        <w:pStyle w:val="BodyText"/>
        <w:spacing w:before="7"/>
        <w:rPr>
          <w:sz w:val="38"/>
          <w:lang w:val="es-419"/>
        </w:rPr>
      </w:pPr>
    </w:p>
    <w:p w14:paraId="3150AAAE" w14:textId="71EF844E" w:rsidR="00137C47" w:rsidRPr="006E0BDF" w:rsidRDefault="004F4A10">
      <w:pPr>
        <w:pStyle w:val="BodyText"/>
        <w:spacing w:before="1"/>
        <w:ind w:left="845"/>
        <w:rPr>
          <w:lang w:val="es-419"/>
        </w:rPr>
      </w:pPr>
      <w:r w:rsidRPr="006E0BDF">
        <w:rPr>
          <w:color w:val="3A3A3A"/>
          <w:u w:val="single" w:color="3A3A3A"/>
          <w:lang w:val="es-419"/>
        </w:rPr>
        <w:t>11:52</w:t>
      </w:r>
      <w:r w:rsidRPr="006E0BDF">
        <w:rPr>
          <w:color w:val="3A3A3A"/>
          <w:lang w:val="es-419"/>
        </w:rPr>
        <w:t xml:space="preserve"> </w:t>
      </w:r>
      <w:r w:rsidR="006E0BDF" w:rsidRPr="006E0BDF">
        <w:rPr>
          <w:color w:val="3A3A3A"/>
          <w:lang w:val="es-419"/>
        </w:rPr>
        <w:t>La Respiración Cuadrada</w:t>
      </w:r>
    </w:p>
    <w:p w14:paraId="7EB0B5DD" w14:textId="77777777" w:rsidR="00137C47" w:rsidRPr="006E0BDF" w:rsidRDefault="00137C47">
      <w:pPr>
        <w:pStyle w:val="BodyText"/>
        <w:spacing w:before="6"/>
        <w:rPr>
          <w:sz w:val="38"/>
          <w:lang w:val="es-419"/>
        </w:rPr>
      </w:pPr>
    </w:p>
    <w:p w14:paraId="5C3DEBA0" w14:textId="48951FAE" w:rsidR="00137C47" w:rsidRPr="006E0BDF" w:rsidRDefault="004F4A10">
      <w:pPr>
        <w:pStyle w:val="BodyText"/>
        <w:spacing w:before="1"/>
        <w:ind w:left="845"/>
        <w:rPr>
          <w:lang w:val="es-419"/>
        </w:rPr>
      </w:pPr>
      <w:r w:rsidRPr="006E0BDF">
        <w:rPr>
          <w:color w:val="3A3A3A"/>
          <w:u w:val="single" w:color="3A3A3A"/>
          <w:lang w:val="es-419"/>
        </w:rPr>
        <w:t>14:32</w:t>
      </w:r>
      <w:r w:rsidRPr="006E0BDF">
        <w:rPr>
          <w:color w:val="3A3A3A"/>
          <w:lang w:val="es-419"/>
        </w:rPr>
        <w:t xml:space="preserve"> </w:t>
      </w:r>
      <w:r w:rsidR="006E0BDF" w:rsidRPr="006E0BDF">
        <w:rPr>
          <w:color w:val="3A3A3A"/>
          <w:lang w:val="es-419"/>
        </w:rPr>
        <w:t xml:space="preserve">Por </w:t>
      </w:r>
      <w:r w:rsidR="006E0BDF">
        <w:rPr>
          <w:color w:val="3A3A3A"/>
          <w:lang w:val="es-419"/>
        </w:rPr>
        <w:t>qué los sobrevivientes de trasplante se pueden sentir deprimidos por meses</w:t>
      </w:r>
    </w:p>
    <w:p w14:paraId="4E853B35" w14:textId="77777777" w:rsidR="00137C47" w:rsidRPr="006E0BDF" w:rsidRDefault="00137C47">
      <w:pPr>
        <w:pStyle w:val="BodyText"/>
        <w:spacing w:before="6"/>
        <w:rPr>
          <w:sz w:val="38"/>
          <w:lang w:val="es-419"/>
        </w:rPr>
      </w:pPr>
    </w:p>
    <w:p w14:paraId="683D312D" w14:textId="194EB3F0" w:rsidR="00137C47" w:rsidRPr="006E0BDF" w:rsidRDefault="004F4A10">
      <w:pPr>
        <w:pStyle w:val="BodyText"/>
        <w:spacing w:before="1"/>
        <w:ind w:left="845"/>
        <w:rPr>
          <w:lang w:val="es-419"/>
        </w:rPr>
      </w:pPr>
      <w:r w:rsidRPr="006E0BDF">
        <w:rPr>
          <w:color w:val="3A3A3A"/>
          <w:u w:val="single" w:color="3A3A3A"/>
          <w:lang w:val="es-419"/>
        </w:rPr>
        <w:t>16:07</w:t>
      </w:r>
      <w:r w:rsidRPr="006E0BDF">
        <w:rPr>
          <w:color w:val="3A3A3A"/>
          <w:lang w:val="es-419"/>
        </w:rPr>
        <w:t xml:space="preserve"> </w:t>
      </w:r>
      <w:r w:rsidR="006E0BDF" w:rsidRPr="006E0BDF">
        <w:rPr>
          <w:color w:val="3A3A3A"/>
          <w:lang w:val="es-419"/>
        </w:rPr>
        <w:t>Cómo encontrar un consejero profesional que lo ay</w:t>
      </w:r>
      <w:r w:rsidR="006E0BDF">
        <w:rPr>
          <w:color w:val="3A3A3A"/>
          <w:lang w:val="es-419"/>
        </w:rPr>
        <w:t>ude a manejar sus emociones después del trasplante</w:t>
      </w:r>
    </w:p>
    <w:p w14:paraId="0E946BC9" w14:textId="77777777" w:rsidR="00137C47" w:rsidRPr="006E0BDF" w:rsidRDefault="00137C47">
      <w:pPr>
        <w:pStyle w:val="BodyText"/>
        <w:spacing w:before="7"/>
        <w:rPr>
          <w:sz w:val="38"/>
          <w:lang w:val="es-419"/>
        </w:rPr>
      </w:pPr>
    </w:p>
    <w:p w14:paraId="6EF7A8BA" w14:textId="5C18227B" w:rsidR="00137C47" w:rsidRPr="006E0BDF" w:rsidRDefault="004F4A10">
      <w:pPr>
        <w:pStyle w:val="BodyText"/>
        <w:ind w:left="845"/>
        <w:rPr>
          <w:lang w:val="es-419"/>
        </w:rPr>
      </w:pPr>
      <w:r w:rsidRPr="006E0BDF">
        <w:rPr>
          <w:color w:val="3A3A3A"/>
          <w:w w:val="105"/>
          <w:u w:val="single" w:color="3A3A3A"/>
          <w:lang w:val="es-419"/>
        </w:rPr>
        <w:t>18:38</w:t>
      </w:r>
      <w:r w:rsidRPr="006E0BDF">
        <w:rPr>
          <w:color w:val="3A3A3A"/>
          <w:w w:val="105"/>
          <w:lang w:val="es-419"/>
        </w:rPr>
        <w:t xml:space="preserve"> </w:t>
      </w:r>
      <w:r w:rsidR="006E0BDF" w:rsidRPr="006E0BDF">
        <w:rPr>
          <w:color w:val="3A3A3A"/>
          <w:w w:val="105"/>
          <w:lang w:val="es-419"/>
        </w:rPr>
        <w:t xml:space="preserve">Síndrome de estrés postraumático en </w:t>
      </w:r>
      <w:r w:rsidR="006E0BDF">
        <w:rPr>
          <w:color w:val="3A3A3A"/>
          <w:w w:val="105"/>
          <w:lang w:val="es-419"/>
        </w:rPr>
        <w:t>sobrevivientes de trasplante</w:t>
      </w:r>
    </w:p>
    <w:p w14:paraId="2E10D5F1" w14:textId="77777777" w:rsidR="00137C47" w:rsidRPr="006E0BDF" w:rsidRDefault="00137C47">
      <w:pPr>
        <w:pStyle w:val="BodyText"/>
        <w:spacing w:before="7"/>
        <w:rPr>
          <w:sz w:val="38"/>
          <w:lang w:val="es-419"/>
        </w:rPr>
      </w:pPr>
    </w:p>
    <w:p w14:paraId="417E233A" w14:textId="58A1CFAD" w:rsidR="00137C47" w:rsidRPr="0019278D" w:rsidRDefault="004F4A10" w:rsidP="007758D5">
      <w:pPr>
        <w:pStyle w:val="BodyText"/>
        <w:ind w:left="845"/>
        <w:rPr>
          <w:lang w:val="es-419"/>
        </w:rPr>
      </w:pPr>
      <w:r w:rsidRPr="007758D5">
        <w:rPr>
          <w:color w:val="3A3A3A"/>
          <w:u w:val="single" w:color="3A3A3A"/>
          <w:lang w:val="es-419"/>
        </w:rPr>
        <w:t>22:00</w:t>
      </w:r>
      <w:r w:rsidRPr="007758D5">
        <w:rPr>
          <w:color w:val="3A3A3A"/>
          <w:lang w:val="es-419"/>
        </w:rPr>
        <w:t xml:space="preserve"> </w:t>
      </w:r>
      <w:r w:rsidR="007758D5" w:rsidRPr="007758D5">
        <w:rPr>
          <w:color w:val="3A3A3A"/>
          <w:lang w:val="es-419"/>
        </w:rPr>
        <w:t xml:space="preserve">Yendo </w:t>
      </w:r>
      <w:proofErr w:type="spellStart"/>
      <w:r w:rsidR="007758D5" w:rsidRPr="007758D5">
        <w:rPr>
          <w:color w:val="3A3A3A"/>
          <w:lang w:val="es-419"/>
        </w:rPr>
        <w:t>mas</w:t>
      </w:r>
      <w:proofErr w:type="spellEnd"/>
      <w:r w:rsidR="007758D5" w:rsidRPr="007758D5">
        <w:rPr>
          <w:color w:val="3A3A3A"/>
          <w:lang w:val="es-419"/>
        </w:rPr>
        <w:t xml:space="preserve"> allá de la frase “Agradece que todavía </w:t>
      </w:r>
      <w:r w:rsidR="007758D5">
        <w:rPr>
          <w:color w:val="3A3A3A"/>
          <w:lang w:val="es-419"/>
        </w:rPr>
        <w:t>estás vivo” y más allá del sentimiento de culpa del sobreviviente</w:t>
      </w:r>
    </w:p>
    <w:p w14:paraId="1F1A4C1A" w14:textId="77777777" w:rsidR="00137C47" w:rsidRPr="0019278D" w:rsidRDefault="00137C47">
      <w:pPr>
        <w:pStyle w:val="BodyText"/>
        <w:spacing w:before="7"/>
        <w:rPr>
          <w:sz w:val="38"/>
          <w:lang w:val="es-419"/>
        </w:rPr>
      </w:pPr>
    </w:p>
    <w:p w14:paraId="7E550623" w14:textId="77777777" w:rsidR="006E0BDF" w:rsidRPr="0019278D" w:rsidRDefault="006E0BDF">
      <w:pPr>
        <w:pStyle w:val="BodyText"/>
        <w:ind w:left="845"/>
        <w:rPr>
          <w:color w:val="3A3A3A"/>
          <w:u w:val="single" w:color="3A3A3A"/>
          <w:lang w:val="es-419"/>
        </w:rPr>
      </w:pPr>
    </w:p>
    <w:p w14:paraId="1E797787" w14:textId="77777777" w:rsidR="006E0BDF" w:rsidRPr="0019278D" w:rsidRDefault="006E0BDF">
      <w:pPr>
        <w:pStyle w:val="BodyText"/>
        <w:ind w:left="845"/>
        <w:rPr>
          <w:color w:val="3A3A3A"/>
          <w:u w:val="single" w:color="3A3A3A"/>
          <w:lang w:val="es-419"/>
        </w:rPr>
      </w:pPr>
    </w:p>
    <w:p w14:paraId="36A8104F" w14:textId="77777777" w:rsidR="007758D5" w:rsidRPr="0019278D" w:rsidRDefault="007758D5">
      <w:pPr>
        <w:pStyle w:val="BodyText"/>
        <w:ind w:left="845"/>
        <w:rPr>
          <w:color w:val="3A3A3A"/>
          <w:u w:val="single" w:color="3A3A3A"/>
          <w:lang w:val="es-419"/>
        </w:rPr>
      </w:pPr>
    </w:p>
    <w:p w14:paraId="4EE647BA" w14:textId="556A1287" w:rsidR="00137C47" w:rsidRPr="007758D5" w:rsidRDefault="004F4A10">
      <w:pPr>
        <w:pStyle w:val="BodyText"/>
        <w:ind w:left="845"/>
        <w:rPr>
          <w:lang w:val="es-419"/>
        </w:rPr>
      </w:pPr>
      <w:r w:rsidRPr="007758D5">
        <w:rPr>
          <w:color w:val="3A3A3A"/>
          <w:u w:val="single" w:color="3A3A3A"/>
          <w:lang w:val="es-419"/>
        </w:rPr>
        <w:t>24:30</w:t>
      </w:r>
      <w:r w:rsidRPr="007758D5">
        <w:rPr>
          <w:color w:val="3A3A3A"/>
          <w:lang w:val="es-419"/>
        </w:rPr>
        <w:t xml:space="preserve"> </w:t>
      </w:r>
      <w:r w:rsidR="007758D5" w:rsidRPr="007758D5">
        <w:rPr>
          <w:color w:val="3A3A3A"/>
          <w:lang w:val="es-419"/>
        </w:rPr>
        <w:t>Cómo llevar los ejercicios de Mindfulness a un nivel más formal de medita</w:t>
      </w:r>
      <w:r w:rsidR="007758D5">
        <w:rPr>
          <w:color w:val="3A3A3A"/>
          <w:lang w:val="es-419"/>
        </w:rPr>
        <w:t>ción</w:t>
      </w:r>
    </w:p>
    <w:p w14:paraId="735A92F1" w14:textId="77777777" w:rsidR="00137C47" w:rsidRPr="007758D5" w:rsidRDefault="00137C47">
      <w:pPr>
        <w:pStyle w:val="BodyText"/>
        <w:spacing w:before="10"/>
        <w:rPr>
          <w:sz w:val="38"/>
          <w:lang w:val="es-419"/>
        </w:rPr>
      </w:pPr>
    </w:p>
    <w:p w14:paraId="046A91A7" w14:textId="0A6729CE" w:rsidR="006E0BDF" w:rsidRPr="007758D5" w:rsidRDefault="007758D5" w:rsidP="006E0BDF">
      <w:pPr>
        <w:spacing w:before="1"/>
        <w:ind w:left="845"/>
        <w:rPr>
          <w:b/>
          <w:color w:val="47236C"/>
          <w:sz w:val="30"/>
          <w:lang w:val="es-419"/>
        </w:rPr>
      </w:pPr>
      <w:r w:rsidRPr="007758D5">
        <w:rPr>
          <w:b/>
          <w:color w:val="47236C"/>
          <w:sz w:val="30"/>
          <w:lang w:val="es-419"/>
        </w:rPr>
        <w:t>Transcripción de la presentación</w:t>
      </w:r>
    </w:p>
    <w:p w14:paraId="651EA7FB" w14:textId="77777777" w:rsidR="006E0BDF" w:rsidRPr="007758D5" w:rsidRDefault="006E0BDF" w:rsidP="006E0BDF">
      <w:pPr>
        <w:spacing w:before="1"/>
        <w:ind w:left="845"/>
        <w:rPr>
          <w:b/>
          <w:color w:val="47236C"/>
          <w:sz w:val="30"/>
          <w:lang w:val="es-419"/>
        </w:rPr>
      </w:pPr>
    </w:p>
    <w:p w14:paraId="5CC3A110" w14:textId="3EB5FA62" w:rsidR="00137C47" w:rsidRPr="007758D5" w:rsidRDefault="002038F0" w:rsidP="007758D5">
      <w:pPr>
        <w:pStyle w:val="BodyText"/>
        <w:spacing w:line="312" w:lineRule="auto"/>
        <w:ind w:left="844" w:right="1151"/>
        <w:rPr>
          <w:lang w:val="es-419"/>
        </w:rPr>
      </w:pPr>
      <w:r>
        <w:rPr>
          <w:color w:val="3A3A3A"/>
          <w:u w:val="single" w:color="3A3A3A"/>
        </w:rPr>
        <w:pict w14:anchorId="0F1B7706">
          <v:rect id="_x0000_s1060" style="position:absolute;left:0;text-align:left;margin-left:10pt;margin-top:26.25pt;width:591.75pt;height:729.75pt;z-index:-15988224;mso-position-horizontal-relative:page;mso-position-vertical-relative:page" fillcolor="#f4f4f4" stroked="f">
            <w10:wrap anchorx="page" anchory="page"/>
          </v:rect>
        </w:pict>
      </w:r>
      <w:r w:rsidR="004F4A10" w:rsidRPr="007758D5">
        <w:rPr>
          <w:color w:val="3A3A3A"/>
          <w:u w:val="single" w:color="3A3A3A"/>
          <w:lang w:val="es-419"/>
        </w:rPr>
        <w:t>00:00</w:t>
      </w:r>
      <w:r w:rsidR="004F4A10" w:rsidRPr="007758D5">
        <w:rPr>
          <w:color w:val="3A3A3A"/>
          <w:lang w:val="es-419"/>
        </w:rPr>
        <w:t xml:space="preserve"> </w:t>
      </w:r>
      <w:r w:rsidR="007758D5" w:rsidRPr="007758D5">
        <w:rPr>
          <w:color w:val="3A3A3A"/>
          <w:lang w:val="es-419"/>
        </w:rPr>
        <w:t xml:space="preserve">Introducción y antecedentes del orador: </w:t>
      </w:r>
      <w:r w:rsidR="007758D5">
        <w:rPr>
          <w:color w:val="3A3A3A"/>
          <w:lang w:val="es-419"/>
        </w:rPr>
        <w:t>M</w:t>
      </w:r>
      <w:r w:rsidR="007758D5" w:rsidRPr="007758D5">
        <w:rPr>
          <w:color w:val="3A3A3A"/>
          <w:lang w:val="es-419"/>
        </w:rPr>
        <w:t xml:space="preserve">uchas gracias. Gracias a todos por estar aquí. Mi nombre es Melanie </w:t>
      </w:r>
      <w:proofErr w:type="spellStart"/>
      <w:r w:rsidR="007758D5" w:rsidRPr="007758D5">
        <w:rPr>
          <w:color w:val="3A3A3A"/>
          <w:lang w:val="es-419"/>
        </w:rPr>
        <w:t>Stachelski</w:t>
      </w:r>
      <w:proofErr w:type="spellEnd"/>
      <w:r w:rsidR="007758D5" w:rsidRPr="007758D5">
        <w:rPr>
          <w:color w:val="3A3A3A"/>
          <w:lang w:val="es-419"/>
        </w:rPr>
        <w:t xml:space="preserve"> y soy terapeuta Colorado Cancer </w:t>
      </w:r>
      <w:proofErr w:type="spellStart"/>
      <w:r w:rsidR="007758D5" w:rsidRPr="007758D5">
        <w:rPr>
          <w:color w:val="3A3A3A"/>
          <w:lang w:val="es-419"/>
        </w:rPr>
        <w:t>counseling</w:t>
      </w:r>
      <w:proofErr w:type="spellEnd"/>
      <w:r w:rsidR="007758D5" w:rsidRPr="007758D5">
        <w:rPr>
          <w:color w:val="3A3A3A"/>
          <w:lang w:val="es-419"/>
        </w:rPr>
        <w:t xml:space="preserve"> en </w:t>
      </w:r>
      <w:proofErr w:type="spellStart"/>
      <w:r w:rsidR="007758D5" w:rsidRPr="007758D5">
        <w:rPr>
          <w:color w:val="3A3A3A"/>
          <w:lang w:val="es-419"/>
        </w:rPr>
        <w:t>Arvada</w:t>
      </w:r>
      <w:proofErr w:type="spellEnd"/>
      <w:r w:rsidR="007758D5" w:rsidRPr="007758D5">
        <w:rPr>
          <w:color w:val="3A3A3A"/>
          <w:lang w:val="es-419"/>
        </w:rPr>
        <w:t xml:space="preserve">, Colorado. Y como terapeuta, me especializo en ayudar a las personas </w:t>
      </w:r>
      <w:r w:rsidR="007758D5">
        <w:rPr>
          <w:color w:val="3A3A3A"/>
          <w:lang w:val="es-419"/>
        </w:rPr>
        <w:t xml:space="preserve">en todas las etapas </w:t>
      </w:r>
      <w:proofErr w:type="gramStart"/>
      <w:r w:rsidR="007758D5">
        <w:rPr>
          <w:color w:val="3A3A3A"/>
          <w:lang w:val="es-419"/>
        </w:rPr>
        <w:t xml:space="preserve">del </w:t>
      </w:r>
      <w:r w:rsidR="007758D5" w:rsidRPr="007758D5">
        <w:rPr>
          <w:color w:val="3A3A3A"/>
          <w:lang w:val="es-419"/>
        </w:rPr>
        <w:t xml:space="preserve"> diagnóstico</w:t>
      </w:r>
      <w:proofErr w:type="gramEnd"/>
      <w:r w:rsidR="007758D5" w:rsidRPr="007758D5">
        <w:rPr>
          <w:color w:val="3A3A3A"/>
          <w:lang w:val="es-419"/>
        </w:rPr>
        <w:t xml:space="preserve"> de cáncer. Entonces, desde </w:t>
      </w:r>
      <w:r w:rsidR="007758D5">
        <w:rPr>
          <w:color w:val="3A3A3A"/>
          <w:lang w:val="es-419"/>
        </w:rPr>
        <w:t>ese</w:t>
      </w:r>
      <w:r w:rsidR="007758D5" w:rsidRPr="007758D5">
        <w:rPr>
          <w:color w:val="3A3A3A"/>
          <w:lang w:val="es-419"/>
        </w:rPr>
        <w:t xml:space="preserve"> momento en que alguien escucha que tiene cáncer, hasta personas que </w:t>
      </w:r>
      <w:r w:rsidR="007758D5">
        <w:rPr>
          <w:color w:val="3A3A3A"/>
          <w:lang w:val="es-419"/>
        </w:rPr>
        <w:t>ya dejaron el tratamiento por meses o hasta</w:t>
      </w:r>
      <w:r w:rsidR="007758D5" w:rsidRPr="007758D5">
        <w:rPr>
          <w:color w:val="3A3A3A"/>
          <w:lang w:val="es-419"/>
        </w:rPr>
        <w:t xml:space="preserve"> años pero</w:t>
      </w:r>
      <w:r w:rsidR="007758D5">
        <w:rPr>
          <w:color w:val="3A3A3A"/>
          <w:lang w:val="es-419"/>
        </w:rPr>
        <w:t xml:space="preserve"> que aún</w:t>
      </w:r>
      <w:r w:rsidR="007758D5" w:rsidRPr="007758D5">
        <w:rPr>
          <w:color w:val="3A3A3A"/>
          <w:lang w:val="es-419"/>
        </w:rPr>
        <w:t xml:space="preserve"> sienten que todavía están luchando por vivir </w:t>
      </w:r>
      <w:r w:rsidR="007758D5">
        <w:rPr>
          <w:color w:val="3A3A3A"/>
          <w:lang w:val="es-419"/>
        </w:rPr>
        <w:t>una</w:t>
      </w:r>
      <w:r w:rsidR="007758D5" w:rsidRPr="007758D5">
        <w:rPr>
          <w:color w:val="3A3A3A"/>
          <w:lang w:val="es-419"/>
        </w:rPr>
        <w:t xml:space="preserve"> mejor vida.</w:t>
      </w:r>
    </w:p>
    <w:p w14:paraId="5806BCE0" w14:textId="77777777" w:rsidR="00137C47" w:rsidRPr="007758D5" w:rsidRDefault="00137C47">
      <w:pPr>
        <w:pStyle w:val="BodyText"/>
        <w:spacing w:before="11"/>
        <w:rPr>
          <w:sz w:val="31"/>
          <w:lang w:val="es-419"/>
        </w:rPr>
      </w:pPr>
    </w:p>
    <w:p w14:paraId="1588C3F4" w14:textId="36645FBB" w:rsidR="00137C47" w:rsidRPr="001B330B" w:rsidRDefault="001B330B">
      <w:pPr>
        <w:pStyle w:val="BodyText"/>
        <w:spacing w:line="312" w:lineRule="auto"/>
        <w:ind w:left="844" w:right="1151"/>
        <w:rPr>
          <w:lang w:val="es-419"/>
        </w:rPr>
      </w:pPr>
      <w:r w:rsidRPr="001B330B">
        <w:rPr>
          <w:color w:val="3A3A3A"/>
          <w:lang w:val="es-419"/>
        </w:rPr>
        <w:t xml:space="preserve">Cada uno de mis clientes le </w:t>
      </w:r>
      <w:r>
        <w:rPr>
          <w:color w:val="3A3A3A"/>
          <w:lang w:val="es-419"/>
        </w:rPr>
        <w:t>dirá</w:t>
      </w:r>
      <w:r w:rsidRPr="001B330B">
        <w:rPr>
          <w:color w:val="3A3A3A"/>
          <w:lang w:val="es-419"/>
        </w:rPr>
        <w:t xml:space="preserve"> que el costo físico </w:t>
      </w:r>
      <w:r>
        <w:rPr>
          <w:color w:val="3A3A3A"/>
          <w:lang w:val="es-419"/>
        </w:rPr>
        <w:t>que le impuso el</w:t>
      </w:r>
      <w:r w:rsidRPr="001B330B">
        <w:rPr>
          <w:color w:val="3A3A3A"/>
          <w:lang w:val="es-419"/>
        </w:rPr>
        <w:t xml:space="preserve"> cáncer </w:t>
      </w:r>
      <w:r w:rsidR="00B51628">
        <w:rPr>
          <w:color w:val="3A3A3A"/>
          <w:lang w:val="es-419"/>
        </w:rPr>
        <w:t>fue</w:t>
      </w:r>
      <w:r w:rsidRPr="001B330B">
        <w:rPr>
          <w:color w:val="3A3A3A"/>
          <w:lang w:val="es-419"/>
        </w:rPr>
        <w:t xml:space="preserve"> enorme, especialmente al pasar por un trasplante. Pero la mayoría de ellos también dir</w:t>
      </w:r>
      <w:r>
        <w:rPr>
          <w:color w:val="3A3A3A"/>
          <w:lang w:val="es-419"/>
        </w:rPr>
        <w:t>á</w:t>
      </w:r>
      <w:r w:rsidRPr="001B330B">
        <w:rPr>
          <w:color w:val="3A3A3A"/>
          <w:lang w:val="es-419"/>
        </w:rPr>
        <w:t xml:space="preserve"> que el aspecto más difícil de tener cáncer es en realidad la confusión mental, emocional y espiritual que trae un diagnóstico de cáncer. Si algo de eso le suena familiar, quiero que sepa que no está solo. Hoy vamos a hablar sobre cómo manejar la montaña rusa emocional de pasar por un trasplante</w:t>
      </w:r>
      <w:r>
        <w:rPr>
          <w:color w:val="3A3A3A"/>
          <w:lang w:val="es-419"/>
        </w:rPr>
        <w:t>.</w:t>
      </w:r>
    </w:p>
    <w:p w14:paraId="3AD234AB" w14:textId="77777777" w:rsidR="00137C47" w:rsidRPr="001B330B" w:rsidRDefault="00137C47">
      <w:pPr>
        <w:pStyle w:val="BodyText"/>
        <w:spacing w:before="9"/>
        <w:rPr>
          <w:sz w:val="31"/>
          <w:lang w:val="es-419"/>
        </w:rPr>
      </w:pPr>
    </w:p>
    <w:p w14:paraId="2D3B5379" w14:textId="475775B5" w:rsidR="00137C47" w:rsidRPr="001B330B" w:rsidRDefault="004F4A10">
      <w:pPr>
        <w:pStyle w:val="BodyText"/>
        <w:spacing w:line="312" w:lineRule="auto"/>
        <w:ind w:left="844" w:right="1070"/>
        <w:rPr>
          <w:bCs/>
          <w:lang w:val="es-419"/>
        </w:rPr>
      </w:pPr>
      <w:r w:rsidRPr="001B330B">
        <w:rPr>
          <w:color w:val="3A3A3A"/>
          <w:u w:val="single" w:color="3A3A3A"/>
          <w:lang w:val="es-419"/>
        </w:rPr>
        <w:t>00:56</w:t>
      </w:r>
      <w:r w:rsidRPr="001B330B">
        <w:rPr>
          <w:color w:val="3A3A3A"/>
          <w:lang w:val="es-419"/>
        </w:rPr>
        <w:t xml:space="preserve"> </w:t>
      </w:r>
      <w:r w:rsidR="001B330B" w:rsidRPr="001B330B">
        <w:rPr>
          <w:b/>
          <w:color w:val="3A3A3A"/>
          <w:lang w:val="es-419"/>
        </w:rPr>
        <w:t>Descripción general de la presentación:</w:t>
      </w:r>
      <w:r w:rsidR="001B330B" w:rsidRPr="001B330B">
        <w:rPr>
          <w:bCs/>
          <w:color w:val="3A3A3A"/>
          <w:lang w:val="es-419"/>
        </w:rPr>
        <w:t xml:space="preserve"> vamos a hablar sobre algunos de los pensamientos, sentimientos y emociones sorprendentes y, a veces, contrarios a la intuición que en realidad son muy comunes entre los sobrevivientes de cáncer. Voy a presentar varias estrategias sencillas sobre cómo manejar esas emociones, y existen toneladas de recursos valiosos para obtener más apoyo en su viaje contra el cáncer, así que hablaremos de muchos de ellos. </w:t>
      </w:r>
      <w:r w:rsidR="001B330B">
        <w:rPr>
          <w:bCs/>
          <w:color w:val="3A3A3A"/>
          <w:lang w:val="es-419"/>
        </w:rPr>
        <w:t>E</w:t>
      </w:r>
      <w:r w:rsidR="001B330B" w:rsidRPr="001B330B">
        <w:rPr>
          <w:bCs/>
          <w:color w:val="3A3A3A"/>
          <w:lang w:val="es-419"/>
        </w:rPr>
        <w:t>sper</w:t>
      </w:r>
      <w:r w:rsidR="001B330B">
        <w:rPr>
          <w:bCs/>
          <w:color w:val="3A3A3A"/>
          <w:lang w:val="es-419"/>
        </w:rPr>
        <w:t>o</w:t>
      </w:r>
      <w:r w:rsidR="001B330B" w:rsidRPr="001B330B">
        <w:rPr>
          <w:bCs/>
          <w:color w:val="3A3A3A"/>
          <w:lang w:val="es-419"/>
        </w:rPr>
        <w:t xml:space="preserve"> </w:t>
      </w:r>
      <w:r w:rsidR="001B330B">
        <w:rPr>
          <w:bCs/>
          <w:color w:val="3A3A3A"/>
          <w:lang w:val="es-419"/>
        </w:rPr>
        <w:t xml:space="preserve">que </w:t>
      </w:r>
      <w:r w:rsidR="001B330B" w:rsidRPr="001B330B">
        <w:rPr>
          <w:bCs/>
          <w:color w:val="3A3A3A"/>
          <w:lang w:val="es-419"/>
        </w:rPr>
        <w:t>todos ustedes hoy, con algunas herramientas simples y un poco de apoyo adicional, puedan transformar su experiencia</w:t>
      </w:r>
      <w:r w:rsidR="001B330B">
        <w:rPr>
          <w:bCs/>
          <w:color w:val="3A3A3A"/>
          <w:lang w:val="es-419"/>
        </w:rPr>
        <w:t xml:space="preserve"> de miedo</w:t>
      </w:r>
      <w:r w:rsidR="001B330B" w:rsidRPr="001B330B">
        <w:rPr>
          <w:bCs/>
          <w:color w:val="3A3A3A"/>
          <w:lang w:val="es-419"/>
        </w:rPr>
        <w:t xml:space="preserve"> </w:t>
      </w:r>
      <w:r w:rsidR="001B330B">
        <w:rPr>
          <w:bCs/>
          <w:color w:val="3A3A3A"/>
          <w:lang w:val="es-419"/>
        </w:rPr>
        <w:t>y ansiedad en</w:t>
      </w:r>
      <w:r w:rsidR="001B330B" w:rsidRPr="001B330B">
        <w:rPr>
          <w:bCs/>
          <w:color w:val="3A3A3A"/>
          <w:lang w:val="es-419"/>
        </w:rPr>
        <w:t xml:space="preserve"> algo realmente hermoso, lleno de significado y propósito.</w:t>
      </w:r>
    </w:p>
    <w:p w14:paraId="57FE0A25" w14:textId="77777777" w:rsidR="00137C47" w:rsidRPr="001B330B" w:rsidRDefault="00137C47">
      <w:pPr>
        <w:pStyle w:val="BodyText"/>
        <w:spacing w:before="2"/>
        <w:rPr>
          <w:sz w:val="32"/>
          <w:lang w:val="es-419"/>
        </w:rPr>
      </w:pPr>
    </w:p>
    <w:p w14:paraId="47D80854" w14:textId="56614F6B" w:rsidR="00137C47" w:rsidRPr="001B330B" w:rsidRDefault="004F4A10">
      <w:pPr>
        <w:pStyle w:val="BodyText"/>
        <w:spacing w:line="312" w:lineRule="auto"/>
        <w:ind w:left="845" w:right="1151" w:hanging="1"/>
        <w:rPr>
          <w:bCs/>
          <w:lang w:val="es-419"/>
        </w:rPr>
      </w:pPr>
      <w:r w:rsidRPr="001B330B">
        <w:rPr>
          <w:color w:val="3A3A3A"/>
          <w:u w:val="single" w:color="3A3A3A"/>
          <w:lang w:val="es-419"/>
        </w:rPr>
        <w:t>01:33</w:t>
      </w:r>
      <w:r w:rsidRPr="001B330B">
        <w:rPr>
          <w:color w:val="3A3A3A"/>
          <w:lang w:val="es-419"/>
        </w:rPr>
        <w:t xml:space="preserve"> </w:t>
      </w:r>
      <w:r w:rsidR="001B330B" w:rsidRPr="001B330B">
        <w:rPr>
          <w:b/>
          <w:color w:val="3A3A3A"/>
          <w:lang w:val="es-419"/>
        </w:rPr>
        <w:t xml:space="preserve">La experiencia personal del orador durante el trasplante: </w:t>
      </w:r>
      <w:r w:rsidR="001B330B" w:rsidRPr="001B330B">
        <w:rPr>
          <w:bCs/>
          <w:color w:val="3A3A3A"/>
          <w:lang w:val="es-419"/>
        </w:rPr>
        <w:t>estos temas son absolutamente mi pasión</w:t>
      </w:r>
      <w:r w:rsidR="001B330B">
        <w:rPr>
          <w:bCs/>
          <w:color w:val="3A3A3A"/>
          <w:lang w:val="es-419"/>
        </w:rPr>
        <w:t>,</w:t>
      </w:r>
      <w:r w:rsidR="001B330B" w:rsidRPr="001B330B">
        <w:rPr>
          <w:bCs/>
          <w:color w:val="3A3A3A"/>
          <w:lang w:val="es-419"/>
        </w:rPr>
        <w:t xml:space="preserve"> y es</w:t>
      </w:r>
      <w:r w:rsidR="001B330B">
        <w:rPr>
          <w:bCs/>
          <w:color w:val="3A3A3A"/>
          <w:lang w:val="es-419"/>
        </w:rPr>
        <w:t xml:space="preserve"> absolutamente</w:t>
      </w:r>
      <w:r w:rsidR="001B330B" w:rsidRPr="001B330B">
        <w:rPr>
          <w:bCs/>
          <w:color w:val="3A3A3A"/>
          <w:lang w:val="es-419"/>
        </w:rPr>
        <w:t xml:space="preserve"> personal para mí. Me convertí en un terapeuta de cáncer porque yo mism</w:t>
      </w:r>
      <w:r w:rsidR="001B330B">
        <w:rPr>
          <w:bCs/>
          <w:color w:val="3A3A3A"/>
          <w:lang w:val="es-419"/>
        </w:rPr>
        <w:t>a</w:t>
      </w:r>
      <w:r w:rsidR="001B330B" w:rsidRPr="001B330B">
        <w:rPr>
          <w:bCs/>
          <w:color w:val="3A3A3A"/>
          <w:lang w:val="es-419"/>
        </w:rPr>
        <w:t xml:space="preserve"> soy sobreviviente de trasplante. Est</w:t>
      </w:r>
      <w:r w:rsidR="001B330B">
        <w:rPr>
          <w:bCs/>
          <w:color w:val="3A3A3A"/>
          <w:lang w:val="es-419"/>
        </w:rPr>
        <w:t>a</w:t>
      </w:r>
      <w:r w:rsidR="001B330B" w:rsidRPr="001B330B">
        <w:rPr>
          <w:bCs/>
          <w:color w:val="3A3A3A"/>
          <w:lang w:val="es-419"/>
        </w:rPr>
        <w:t xml:space="preserve"> soy yo</w:t>
      </w:r>
      <w:r w:rsidR="001B330B">
        <w:rPr>
          <w:bCs/>
          <w:color w:val="3A3A3A"/>
          <w:lang w:val="es-419"/>
        </w:rPr>
        <w:t>:</w:t>
      </w:r>
      <w:r w:rsidR="001B330B" w:rsidRPr="001B330B">
        <w:rPr>
          <w:bCs/>
          <w:color w:val="3A3A3A"/>
          <w:lang w:val="es-419"/>
        </w:rPr>
        <w:t xml:space="preserve"> hace unos ocho años</w:t>
      </w:r>
      <w:r w:rsidR="001B330B">
        <w:rPr>
          <w:bCs/>
          <w:color w:val="3A3A3A"/>
          <w:lang w:val="es-419"/>
        </w:rPr>
        <w:t xml:space="preserve"> en 2009</w:t>
      </w:r>
      <w:r w:rsidR="001B330B" w:rsidRPr="001B330B">
        <w:rPr>
          <w:bCs/>
          <w:color w:val="3A3A3A"/>
          <w:lang w:val="es-419"/>
        </w:rPr>
        <w:t xml:space="preserve">, me diagnosticaron </w:t>
      </w:r>
      <w:r w:rsidR="001B330B">
        <w:rPr>
          <w:bCs/>
          <w:color w:val="3A3A3A"/>
          <w:lang w:val="es-419"/>
        </w:rPr>
        <w:t>LMA</w:t>
      </w:r>
      <w:r w:rsidR="001B330B" w:rsidRPr="001B330B">
        <w:rPr>
          <w:bCs/>
          <w:color w:val="3A3A3A"/>
          <w:lang w:val="es-419"/>
        </w:rPr>
        <w:t xml:space="preserve">, leucemia mieloide aguda, y tuve un trasplante alogénico de células madre aquí en Denver en 2010. Mi donante era un adorable chico de 21 años de Alemania llamado </w:t>
      </w:r>
      <w:proofErr w:type="spellStart"/>
      <w:r w:rsidR="001B330B" w:rsidRPr="001B330B">
        <w:rPr>
          <w:bCs/>
          <w:color w:val="3A3A3A"/>
          <w:lang w:val="es-419"/>
        </w:rPr>
        <w:t>Florian</w:t>
      </w:r>
      <w:proofErr w:type="spellEnd"/>
      <w:r w:rsidR="001B330B" w:rsidRPr="001B330B">
        <w:rPr>
          <w:bCs/>
          <w:color w:val="3A3A3A"/>
          <w:lang w:val="es-419"/>
        </w:rPr>
        <w:t>.</w:t>
      </w:r>
    </w:p>
    <w:p w14:paraId="45C46504" w14:textId="77777777" w:rsidR="00137C47" w:rsidRPr="001B330B" w:rsidRDefault="00137C47">
      <w:pPr>
        <w:pStyle w:val="BodyText"/>
        <w:spacing w:before="10"/>
        <w:rPr>
          <w:sz w:val="31"/>
          <w:lang w:val="es-419"/>
        </w:rPr>
      </w:pPr>
    </w:p>
    <w:p w14:paraId="64468B9D" w14:textId="77777777" w:rsidR="00997201" w:rsidRDefault="00997201">
      <w:pPr>
        <w:pStyle w:val="BodyText"/>
        <w:spacing w:line="312" w:lineRule="auto"/>
        <w:ind w:left="845" w:right="1003"/>
        <w:rPr>
          <w:color w:val="3A3A3A"/>
          <w:lang w:val="es-419"/>
        </w:rPr>
      </w:pPr>
      <w:r w:rsidRPr="00997201">
        <w:rPr>
          <w:color w:val="3A3A3A"/>
          <w:lang w:val="es-419"/>
        </w:rPr>
        <w:t>Cuando estaba en tratamiento. No puedo decirles lo útil que fue hablar con otras personas que habían pasado por lo mismo y por eso creo que conferencias como esta son tan importantes. Hay algo increíblemente poderoso en hablar con personas que realmente pueden decir: "Sé por lo que estás pasando". A menudo, estas conversaciones llevarán a la persona a suspirar de alivio cuando digan: "Tú también te sentiste así. Pensé que era solo yo”. La experiencia de</w:t>
      </w:r>
    </w:p>
    <w:p w14:paraId="65BDE27B" w14:textId="77777777" w:rsidR="00997201" w:rsidRDefault="00997201">
      <w:pPr>
        <w:pStyle w:val="BodyText"/>
        <w:spacing w:line="312" w:lineRule="auto"/>
        <w:ind w:left="845" w:right="1003"/>
        <w:rPr>
          <w:color w:val="3A3A3A"/>
          <w:lang w:val="es-419"/>
        </w:rPr>
      </w:pPr>
    </w:p>
    <w:p w14:paraId="4CB0CE33" w14:textId="77777777" w:rsidR="00997201" w:rsidRDefault="00997201">
      <w:pPr>
        <w:pStyle w:val="BodyText"/>
        <w:spacing w:line="312" w:lineRule="auto"/>
        <w:ind w:left="845" w:right="1003"/>
        <w:rPr>
          <w:color w:val="3A3A3A"/>
          <w:lang w:val="es-419"/>
        </w:rPr>
      </w:pPr>
    </w:p>
    <w:p w14:paraId="6E30DFEB" w14:textId="77777777" w:rsidR="00997201" w:rsidRDefault="00997201">
      <w:pPr>
        <w:pStyle w:val="BodyText"/>
        <w:spacing w:line="312" w:lineRule="auto"/>
        <w:ind w:left="845" w:right="1003"/>
        <w:rPr>
          <w:color w:val="3A3A3A"/>
          <w:lang w:val="es-419"/>
        </w:rPr>
      </w:pPr>
    </w:p>
    <w:p w14:paraId="1A6436E1" w14:textId="1F2A03D8" w:rsidR="00137C47" w:rsidRPr="00997201" w:rsidRDefault="00997201">
      <w:pPr>
        <w:pStyle w:val="BodyText"/>
        <w:spacing w:line="312" w:lineRule="auto"/>
        <w:ind w:left="845" w:right="1003"/>
        <w:rPr>
          <w:lang w:val="es-419"/>
        </w:rPr>
      </w:pPr>
      <w:r w:rsidRPr="00997201">
        <w:rPr>
          <w:color w:val="3A3A3A"/>
          <w:lang w:val="es-419"/>
        </w:rPr>
        <w:t>cada persona con el cáncer es diferente, pero hay muchos hilos similares, y después de hablar con tantas personas en todas las etapas de un diagnóstico de cáncer, he descubierto que estos pensamientos y sentimientos sorprendentes y a veces contrarios a la intuición son muy comunes</w:t>
      </w:r>
      <w:r w:rsidR="004F4A10" w:rsidRPr="00997201">
        <w:rPr>
          <w:color w:val="3A3A3A"/>
          <w:lang w:val="es-419"/>
        </w:rPr>
        <w:t>.</w:t>
      </w:r>
    </w:p>
    <w:p w14:paraId="119A02D9" w14:textId="77777777" w:rsidR="00137C47" w:rsidRPr="00997201" w:rsidRDefault="00137C47">
      <w:pPr>
        <w:pStyle w:val="BodyText"/>
        <w:spacing w:before="2"/>
        <w:rPr>
          <w:sz w:val="32"/>
          <w:lang w:val="es-419"/>
        </w:rPr>
      </w:pPr>
    </w:p>
    <w:p w14:paraId="5C6BFFA5" w14:textId="49BF0CED" w:rsidR="00997201" w:rsidRPr="00997201" w:rsidRDefault="004F4A10" w:rsidP="00997201">
      <w:pPr>
        <w:spacing w:line="312" w:lineRule="auto"/>
        <w:ind w:left="845" w:right="1151"/>
        <w:rPr>
          <w:lang w:val="es-419"/>
        </w:rPr>
      </w:pPr>
      <w:r w:rsidRPr="00997201">
        <w:rPr>
          <w:color w:val="3A3A3A"/>
          <w:sz w:val="24"/>
          <w:u w:val="single" w:color="3A3A3A"/>
          <w:lang w:val="es-419"/>
        </w:rPr>
        <w:t>02:40</w:t>
      </w:r>
      <w:r w:rsidRPr="00997201">
        <w:rPr>
          <w:color w:val="3A3A3A"/>
          <w:sz w:val="24"/>
          <w:lang w:val="es-419"/>
        </w:rPr>
        <w:t xml:space="preserve"> </w:t>
      </w:r>
      <w:r w:rsidR="00997201" w:rsidRPr="00997201">
        <w:rPr>
          <w:b/>
          <w:color w:val="3A3A3A"/>
          <w:sz w:val="24"/>
          <w:lang w:val="es-419"/>
        </w:rPr>
        <w:t xml:space="preserve">Cómo manejar la ansiedad por las pruebas médicas de rutina después del trasplante: </w:t>
      </w:r>
      <w:r w:rsidR="00997201">
        <w:rPr>
          <w:bCs/>
          <w:color w:val="3A3A3A"/>
          <w:sz w:val="24"/>
          <w:lang w:val="es-419"/>
        </w:rPr>
        <w:t>E</w:t>
      </w:r>
      <w:r w:rsidR="00997201" w:rsidRPr="00997201">
        <w:rPr>
          <w:bCs/>
          <w:color w:val="3A3A3A"/>
          <w:sz w:val="24"/>
          <w:lang w:val="es-419"/>
        </w:rPr>
        <w:t>st</w:t>
      </w:r>
      <w:r w:rsidR="00997201">
        <w:rPr>
          <w:bCs/>
          <w:color w:val="3A3A3A"/>
          <w:sz w:val="24"/>
          <w:lang w:val="es-419"/>
        </w:rPr>
        <w:t xml:space="preserve">o es </w:t>
      </w:r>
      <w:r w:rsidR="00997201" w:rsidRPr="00997201">
        <w:rPr>
          <w:bCs/>
          <w:color w:val="3A3A3A"/>
          <w:sz w:val="24"/>
          <w:lang w:val="es-419"/>
        </w:rPr>
        <w:t xml:space="preserve">lo primero que escucho decir a la gente. </w:t>
      </w:r>
      <w:r w:rsidR="00997201">
        <w:rPr>
          <w:bCs/>
          <w:color w:val="3A3A3A"/>
          <w:sz w:val="24"/>
          <w:lang w:val="es-419"/>
        </w:rPr>
        <w:t>“</w:t>
      </w:r>
      <w:r w:rsidR="00997201" w:rsidRPr="00997201">
        <w:rPr>
          <w:bCs/>
          <w:color w:val="3A3A3A"/>
          <w:sz w:val="24"/>
          <w:lang w:val="es-419"/>
        </w:rPr>
        <w:t>Tengo una prueba de rutina próxima y tengo problemas para dormir</w:t>
      </w:r>
      <w:r w:rsidR="00997201">
        <w:rPr>
          <w:bCs/>
          <w:color w:val="3A3A3A"/>
          <w:sz w:val="24"/>
          <w:lang w:val="es-419"/>
        </w:rPr>
        <w:t>”</w:t>
      </w:r>
      <w:r w:rsidR="00997201" w:rsidRPr="00997201">
        <w:rPr>
          <w:bCs/>
          <w:color w:val="3A3A3A"/>
          <w:sz w:val="24"/>
          <w:lang w:val="es-419"/>
        </w:rPr>
        <w:t xml:space="preserve">. Entonces, alguien me dijo que de vez en cuando, se despertaba por la mañana con </w:t>
      </w:r>
      <w:r w:rsidR="00997201">
        <w:rPr>
          <w:bCs/>
          <w:color w:val="3A3A3A"/>
          <w:sz w:val="24"/>
          <w:lang w:val="es-419"/>
        </w:rPr>
        <w:t xml:space="preserve">la </w:t>
      </w:r>
      <w:r w:rsidR="00997201" w:rsidRPr="00997201">
        <w:rPr>
          <w:bCs/>
          <w:color w:val="3A3A3A"/>
          <w:sz w:val="24"/>
          <w:lang w:val="es-419"/>
        </w:rPr>
        <w:t>mandíbula dolorida porque había estado rechinando los dientes mientras dormía. Y luego miraba el calendario y se daba cuenta, "oh, tengo una cita con el médico en unos días". Entonces, fue como si su cuerpo comenzara a sentirse preocupado incluso antes que su mente</w:t>
      </w:r>
      <w:r w:rsidR="00997201">
        <w:rPr>
          <w:bCs/>
          <w:color w:val="3A3A3A"/>
          <w:sz w:val="24"/>
          <w:lang w:val="es-419"/>
        </w:rPr>
        <w:t>.</w:t>
      </w:r>
    </w:p>
    <w:p w14:paraId="10C05A1D" w14:textId="77777777" w:rsidR="00997201" w:rsidRPr="0019278D" w:rsidRDefault="00997201">
      <w:pPr>
        <w:pStyle w:val="BodyText"/>
        <w:spacing w:line="312" w:lineRule="auto"/>
        <w:ind w:left="845" w:right="943"/>
        <w:rPr>
          <w:color w:val="3A3A3A"/>
          <w:lang w:val="es-419"/>
        </w:rPr>
      </w:pPr>
    </w:p>
    <w:p w14:paraId="3DF7AB33" w14:textId="4AA3334C" w:rsidR="00137C47" w:rsidRPr="00D044DA" w:rsidRDefault="00997201" w:rsidP="00997201">
      <w:pPr>
        <w:pStyle w:val="BodyText"/>
        <w:spacing w:line="312" w:lineRule="auto"/>
        <w:ind w:left="845" w:right="943"/>
        <w:rPr>
          <w:lang w:val="es-419"/>
        </w:rPr>
      </w:pPr>
      <w:r w:rsidRPr="00997201">
        <w:rPr>
          <w:color w:val="3A3A3A"/>
          <w:lang w:val="es-419"/>
        </w:rPr>
        <w:t>En los días y semanas antes de su próxim</w:t>
      </w:r>
      <w:r w:rsidR="00D044DA">
        <w:rPr>
          <w:color w:val="3A3A3A"/>
          <w:lang w:val="es-419"/>
        </w:rPr>
        <w:t>a</w:t>
      </w:r>
      <w:r w:rsidRPr="00997201">
        <w:rPr>
          <w:color w:val="3A3A3A"/>
          <w:lang w:val="es-419"/>
        </w:rPr>
        <w:t xml:space="preserve"> </w:t>
      </w:r>
      <w:r>
        <w:rPr>
          <w:color w:val="3A3A3A"/>
          <w:lang w:val="es-419"/>
        </w:rPr>
        <w:t>prueba</w:t>
      </w:r>
      <w:r w:rsidRPr="00997201">
        <w:rPr>
          <w:color w:val="3A3A3A"/>
          <w:lang w:val="es-419"/>
        </w:rPr>
        <w:t xml:space="preserve">, </w:t>
      </w:r>
      <w:r>
        <w:rPr>
          <w:color w:val="3A3A3A"/>
          <w:lang w:val="es-419"/>
        </w:rPr>
        <w:t>aún</w:t>
      </w:r>
      <w:r w:rsidRPr="00997201">
        <w:rPr>
          <w:color w:val="3A3A3A"/>
          <w:lang w:val="es-419"/>
        </w:rPr>
        <w:t xml:space="preserve"> si tiene pocas razones para preocuparse, puede experimentar un aumento de la ansiedad, el miedo, los problemas para dormir y los sentimientos abrumador</w:t>
      </w:r>
      <w:r>
        <w:rPr>
          <w:color w:val="3A3A3A"/>
          <w:lang w:val="es-419"/>
        </w:rPr>
        <w:t>es</w:t>
      </w:r>
      <w:r w:rsidRPr="00997201">
        <w:rPr>
          <w:color w:val="3A3A3A"/>
          <w:lang w:val="es-419"/>
        </w:rPr>
        <w:t xml:space="preserve"> y </w:t>
      </w:r>
      <w:r>
        <w:rPr>
          <w:color w:val="3A3A3A"/>
          <w:lang w:val="es-419"/>
        </w:rPr>
        <w:t xml:space="preserve">de </w:t>
      </w:r>
      <w:r w:rsidRPr="00997201">
        <w:rPr>
          <w:color w:val="3A3A3A"/>
          <w:lang w:val="es-419"/>
        </w:rPr>
        <w:t xml:space="preserve">preocupación. A esto se le </w:t>
      </w:r>
      <w:r>
        <w:rPr>
          <w:color w:val="3A3A3A"/>
          <w:lang w:val="es-419"/>
        </w:rPr>
        <w:t>conoce como la</w:t>
      </w:r>
      <w:r w:rsidRPr="00997201">
        <w:rPr>
          <w:color w:val="3A3A3A"/>
          <w:lang w:val="es-419"/>
        </w:rPr>
        <w:t xml:space="preserve"> "ansiedad </w:t>
      </w:r>
      <w:r>
        <w:rPr>
          <w:color w:val="3A3A3A"/>
          <w:lang w:val="es-419"/>
        </w:rPr>
        <w:t>de los análisis”</w:t>
      </w:r>
      <w:r w:rsidRPr="00997201">
        <w:rPr>
          <w:color w:val="3A3A3A"/>
          <w:lang w:val="es-419"/>
        </w:rPr>
        <w:t xml:space="preserve"> y es muy común en las personas con cáncer. Pero si realmente </w:t>
      </w:r>
      <w:r w:rsidR="00D044DA">
        <w:rPr>
          <w:color w:val="3A3A3A"/>
          <w:lang w:val="es-419"/>
        </w:rPr>
        <w:t>s</w:t>
      </w:r>
      <w:r w:rsidRPr="00997201">
        <w:rPr>
          <w:color w:val="3A3A3A"/>
          <w:lang w:val="es-419"/>
        </w:rPr>
        <w:t>e detiene y lo piensa, la mayoría de estas emociones abrumadoras suceden porque nos preocupa lo que pueda suceder en el futuro</w:t>
      </w:r>
      <w:r>
        <w:rPr>
          <w:color w:val="3A3A3A"/>
          <w:lang w:val="es-419"/>
        </w:rPr>
        <w:t xml:space="preserve">, </w:t>
      </w:r>
      <w:r w:rsidRPr="00997201">
        <w:rPr>
          <w:color w:val="3A3A3A"/>
          <w:lang w:val="es-419"/>
        </w:rPr>
        <w:t>"¿y si el tratamiento no funciona?"</w:t>
      </w:r>
      <w:r w:rsidR="00D044DA">
        <w:rPr>
          <w:color w:val="3A3A3A"/>
          <w:lang w:val="es-419"/>
        </w:rPr>
        <w:t xml:space="preserve">, </w:t>
      </w:r>
      <w:r w:rsidR="00D044DA" w:rsidRPr="00997201">
        <w:rPr>
          <w:color w:val="3A3A3A"/>
          <w:lang w:val="es-419"/>
        </w:rPr>
        <w:t>"¿y</w:t>
      </w:r>
      <w:r w:rsidR="00D044DA">
        <w:rPr>
          <w:color w:val="3A3A3A"/>
          <w:lang w:val="es-419"/>
        </w:rPr>
        <w:t xml:space="preserve"> qué</w:t>
      </w:r>
      <w:r w:rsidR="00D044DA" w:rsidRPr="00997201">
        <w:rPr>
          <w:color w:val="3A3A3A"/>
          <w:lang w:val="es-419"/>
        </w:rPr>
        <w:t xml:space="preserve"> si el </w:t>
      </w:r>
      <w:r w:rsidR="00D044DA">
        <w:rPr>
          <w:color w:val="3A3A3A"/>
          <w:lang w:val="es-419"/>
        </w:rPr>
        <w:t>cáncer regresa</w:t>
      </w:r>
      <w:r w:rsidR="00D044DA" w:rsidRPr="00997201">
        <w:rPr>
          <w:color w:val="3A3A3A"/>
          <w:lang w:val="es-419"/>
        </w:rPr>
        <w:t>?"</w:t>
      </w:r>
    </w:p>
    <w:p w14:paraId="616F981F" w14:textId="77777777" w:rsidR="00137C47" w:rsidRPr="00997201" w:rsidRDefault="00137C47">
      <w:pPr>
        <w:pStyle w:val="BodyText"/>
        <w:spacing w:before="7"/>
        <w:rPr>
          <w:sz w:val="38"/>
          <w:lang w:val="es-419"/>
        </w:rPr>
      </w:pPr>
    </w:p>
    <w:p w14:paraId="112BB9E0" w14:textId="25AC12C9" w:rsidR="00137C47" w:rsidRPr="00D044DA" w:rsidRDefault="004F4A10">
      <w:pPr>
        <w:pStyle w:val="BodyText"/>
        <w:spacing w:line="312" w:lineRule="auto"/>
        <w:ind w:left="845" w:right="1003"/>
        <w:rPr>
          <w:lang w:val="es-419"/>
        </w:rPr>
      </w:pPr>
      <w:r w:rsidRPr="0019278D">
        <w:rPr>
          <w:color w:val="3A3A3A"/>
          <w:w w:val="105"/>
          <w:u w:val="single" w:color="3A3A3A"/>
          <w:lang w:val="es-419"/>
        </w:rPr>
        <w:t>03:48</w:t>
      </w:r>
      <w:r w:rsidRPr="00D044DA">
        <w:rPr>
          <w:color w:val="3A3A3A"/>
          <w:lang w:val="es-419"/>
        </w:rPr>
        <w:t xml:space="preserve">: </w:t>
      </w:r>
      <w:r w:rsidR="00D044DA" w:rsidRPr="00D044DA">
        <w:rPr>
          <w:b/>
          <w:color w:val="3A3A3A"/>
          <w:lang w:val="es-419"/>
        </w:rPr>
        <w:t xml:space="preserve">Ansiedad causada por </w:t>
      </w:r>
      <w:r w:rsidR="00D044DA">
        <w:rPr>
          <w:b/>
          <w:color w:val="3A3A3A"/>
          <w:lang w:val="es-419"/>
        </w:rPr>
        <w:t>vivir</w:t>
      </w:r>
      <w:r w:rsidR="00D044DA" w:rsidRPr="00D044DA">
        <w:rPr>
          <w:b/>
          <w:color w:val="3A3A3A"/>
          <w:lang w:val="es-419"/>
        </w:rPr>
        <w:t xml:space="preserve"> en el pasado:</w:t>
      </w:r>
      <w:r w:rsidR="00D044DA" w:rsidRPr="00D044DA">
        <w:rPr>
          <w:bCs/>
          <w:color w:val="3A3A3A"/>
          <w:lang w:val="es-419"/>
        </w:rPr>
        <w:t xml:space="preserve"> </w:t>
      </w:r>
      <w:r w:rsidR="00D044DA">
        <w:rPr>
          <w:bCs/>
          <w:color w:val="3A3A3A"/>
          <w:lang w:val="es-419"/>
        </w:rPr>
        <w:t>E</w:t>
      </w:r>
      <w:r w:rsidR="00D044DA" w:rsidRPr="00D044DA">
        <w:rPr>
          <w:bCs/>
          <w:color w:val="3A3A3A"/>
          <w:lang w:val="es-419"/>
        </w:rPr>
        <w:t xml:space="preserve">s común pasar mucho tiempo pensando en el pasado. ¿Cómo pasó esto? ¿Qué hice mal? Pero la verdad es que </w:t>
      </w:r>
      <w:r w:rsidR="00D044DA">
        <w:rPr>
          <w:bCs/>
          <w:color w:val="3A3A3A"/>
          <w:lang w:val="es-419"/>
        </w:rPr>
        <w:t xml:space="preserve">no por preocuparse más el futuro </w:t>
      </w:r>
      <w:r w:rsidR="00D044DA" w:rsidRPr="00D044DA">
        <w:rPr>
          <w:bCs/>
          <w:color w:val="3A3A3A"/>
          <w:lang w:val="es-419"/>
        </w:rPr>
        <w:t xml:space="preserve">cambiará y </w:t>
      </w:r>
      <w:r w:rsidR="00D044DA">
        <w:rPr>
          <w:bCs/>
          <w:color w:val="3A3A3A"/>
          <w:lang w:val="es-419"/>
        </w:rPr>
        <w:t xml:space="preserve">no importa </w:t>
      </w:r>
      <w:proofErr w:type="spellStart"/>
      <w:r w:rsidR="00D044DA">
        <w:rPr>
          <w:bCs/>
          <w:color w:val="3A3A3A"/>
          <w:lang w:val="es-419"/>
        </w:rPr>
        <w:t>cuanto</w:t>
      </w:r>
      <w:proofErr w:type="spellEnd"/>
      <w:r w:rsidR="00D044DA">
        <w:rPr>
          <w:bCs/>
          <w:color w:val="3A3A3A"/>
          <w:lang w:val="es-419"/>
        </w:rPr>
        <w:t xml:space="preserve"> se arrepienta, esto, no </w:t>
      </w:r>
      <w:r w:rsidR="00D044DA" w:rsidRPr="00D044DA">
        <w:rPr>
          <w:bCs/>
          <w:color w:val="3A3A3A"/>
          <w:lang w:val="es-419"/>
        </w:rPr>
        <w:t xml:space="preserve">cambiará el pasado. Solo </w:t>
      </w:r>
      <w:r w:rsidR="00D044DA">
        <w:rPr>
          <w:bCs/>
          <w:color w:val="3A3A3A"/>
          <w:lang w:val="es-419"/>
        </w:rPr>
        <w:t xml:space="preserve">agregará </w:t>
      </w:r>
      <w:r w:rsidR="00D044DA" w:rsidRPr="00D044DA">
        <w:rPr>
          <w:bCs/>
          <w:color w:val="3A3A3A"/>
          <w:lang w:val="es-419"/>
        </w:rPr>
        <w:t>a su miedo, estrés y ansiedad, y aquí está la locura: cuando pued</w:t>
      </w:r>
      <w:r w:rsidR="00D044DA">
        <w:rPr>
          <w:bCs/>
          <w:color w:val="3A3A3A"/>
          <w:lang w:val="es-419"/>
        </w:rPr>
        <w:t xml:space="preserve">a </w:t>
      </w:r>
      <w:r w:rsidR="00D044DA" w:rsidRPr="00D044DA">
        <w:rPr>
          <w:bCs/>
          <w:color w:val="3A3A3A"/>
          <w:lang w:val="es-419"/>
        </w:rPr>
        <w:t>dejar de pensar en lo que podría suceder en el futuro y dejar de pensar en el pas</w:t>
      </w:r>
      <w:r w:rsidR="00D044DA">
        <w:rPr>
          <w:bCs/>
          <w:color w:val="3A3A3A"/>
          <w:lang w:val="es-419"/>
        </w:rPr>
        <w:t>ado</w:t>
      </w:r>
      <w:r w:rsidR="00D044DA" w:rsidRPr="00D044DA">
        <w:rPr>
          <w:bCs/>
          <w:color w:val="3A3A3A"/>
          <w:lang w:val="es-419"/>
        </w:rPr>
        <w:t xml:space="preserve">, </w:t>
      </w:r>
      <w:r w:rsidR="00D044DA">
        <w:rPr>
          <w:bCs/>
          <w:color w:val="3A3A3A"/>
          <w:lang w:val="es-419"/>
        </w:rPr>
        <w:t xml:space="preserve">y, </w:t>
      </w:r>
      <w:r w:rsidR="00D044DA" w:rsidRPr="00D044DA">
        <w:rPr>
          <w:bCs/>
          <w:color w:val="3A3A3A"/>
          <w:lang w:val="es-419"/>
        </w:rPr>
        <w:t>en lugar de eso, regres</w:t>
      </w:r>
      <w:r w:rsidR="00D044DA">
        <w:rPr>
          <w:bCs/>
          <w:color w:val="3A3A3A"/>
          <w:lang w:val="es-419"/>
        </w:rPr>
        <w:t>ar</w:t>
      </w:r>
      <w:r w:rsidR="00D044DA" w:rsidRPr="00D044DA">
        <w:rPr>
          <w:bCs/>
          <w:color w:val="3A3A3A"/>
          <w:lang w:val="es-419"/>
        </w:rPr>
        <w:t xml:space="preserve"> al momento presente aquí</w:t>
      </w:r>
      <w:r w:rsidR="00D044DA">
        <w:rPr>
          <w:bCs/>
          <w:color w:val="3A3A3A"/>
          <w:lang w:val="es-419"/>
        </w:rPr>
        <w:t xml:space="preserve"> y </w:t>
      </w:r>
      <w:r w:rsidR="00D044DA" w:rsidRPr="00D044DA">
        <w:rPr>
          <w:bCs/>
          <w:color w:val="3A3A3A"/>
          <w:lang w:val="es-419"/>
        </w:rPr>
        <w:t>ahora mismo, la mayoría de las veces las cosas est</w:t>
      </w:r>
      <w:r w:rsidR="00D044DA">
        <w:rPr>
          <w:bCs/>
          <w:color w:val="3A3A3A"/>
          <w:lang w:val="es-419"/>
        </w:rPr>
        <w:t>ar</w:t>
      </w:r>
      <w:r w:rsidR="00D044DA" w:rsidRPr="00D044DA">
        <w:rPr>
          <w:bCs/>
          <w:color w:val="3A3A3A"/>
          <w:lang w:val="es-419"/>
        </w:rPr>
        <w:t xml:space="preserve">án bien. Muchos días son buenos, el momento presente ahora mismo somos todos nosotros aquí en esta sala, en esta conferencia con este gran grupo de personas. Este momento es </w:t>
      </w:r>
      <w:proofErr w:type="spellStart"/>
      <w:r w:rsidR="00D044DA" w:rsidRPr="00D044DA">
        <w:rPr>
          <w:bCs/>
          <w:color w:val="3A3A3A"/>
          <w:lang w:val="es-419"/>
        </w:rPr>
        <w:t>es</w:t>
      </w:r>
      <w:proofErr w:type="spellEnd"/>
      <w:r w:rsidR="00D044DA" w:rsidRPr="00D044DA">
        <w:rPr>
          <w:bCs/>
          <w:color w:val="3A3A3A"/>
          <w:lang w:val="es-419"/>
        </w:rPr>
        <w:t xml:space="preserve"> un buen momento y esto me lleva a lo más importante</w:t>
      </w:r>
      <w:r w:rsidR="00D044DA">
        <w:rPr>
          <w:bCs/>
          <w:color w:val="3A3A3A"/>
          <w:lang w:val="es-419"/>
        </w:rPr>
        <w:t>,</w:t>
      </w:r>
      <w:r w:rsidR="00D044DA" w:rsidRPr="00D044DA">
        <w:rPr>
          <w:bCs/>
          <w:color w:val="3A3A3A"/>
          <w:lang w:val="es-419"/>
        </w:rPr>
        <w:t xml:space="preserve"> de lo que quiero hablar hoy</w:t>
      </w:r>
      <w:r w:rsidR="00D044DA" w:rsidRPr="00D044DA">
        <w:rPr>
          <w:b/>
          <w:color w:val="3A3A3A"/>
          <w:lang w:val="es-419"/>
        </w:rPr>
        <w:t>.</w:t>
      </w:r>
    </w:p>
    <w:p w14:paraId="55868D55" w14:textId="77777777" w:rsidR="00137C47" w:rsidRPr="00D044DA" w:rsidRDefault="00137C47">
      <w:pPr>
        <w:pStyle w:val="BodyText"/>
        <w:spacing w:before="3"/>
        <w:rPr>
          <w:sz w:val="32"/>
          <w:lang w:val="es-419"/>
        </w:rPr>
      </w:pPr>
    </w:p>
    <w:p w14:paraId="41A1CCF6" w14:textId="77777777" w:rsidR="00827340" w:rsidRDefault="004F4A10">
      <w:pPr>
        <w:pStyle w:val="BodyText"/>
        <w:spacing w:line="312" w:lineRule="auto"/>
        <w:ind w:left="844" w:right="936"/>
        <w:rPr>
          <w:bCs/>
          <w:color w:val="3A3A3A"/>
          <w:lang w:val="es-419"/>
        </w:rPr>
      </w:pPr>
      <w:r w:rsidRPr="00827340">
        <w:rPr>
          <w:bCs/>
          <w:color w:val="3A3A3A"/>
          <w:lang w:val="es-419"/>
        </w:rPr>
        <w:t xml:space="preserve">04:47 </w:t>
      </w:r>
      <w:r w:rsidR="00827340" w:rsidRPr="00827340">
        <w:rPr>
          <w:bCs/>
          <w:color w:val="3A3A3A"/>
          <w:lang w:val="es-419"/>
        </w:rPr>
        <w:t xml:space="preserve">Cómo usar Mindfulness para manejar las emociones abrumadoras: Bien, entonces si hay algo con lo que te vas de aquí hoy, es esta </w:t>
      </w:r>
      <w:r w:rsidR="00827340">
        <w:rPr>
          <w:bCs/>
          <w:color w:val="3A3A3A"/>
          <w:lang w:val="es-419"/>
        </w:rPr>
        <w:t>“</w:t>
      </w:r>
      <w:r w:rsidR="00827340" w:rsidRPr="00827340">
        <w:rPr>
          <w:bCs/>
          <w:color w:val="3A3A3A"/>
          <w:lang w:val="es-419"/>
        </w:rPr>
        <w:t>atención plena</w:t>
      </w:r>
      <w:r w:rsidR="00827340">
        <w:rPr>
          <w:bCs/>
          <w:color w:val="3A3A3A"/>
          <w:lang w:val="es-419"/>
        </w:rPr>
        <w:t>”</w:t>
      </w:r>
      <w:r w:rsidR="00827340" w:rsidRPr="00827340">
        <w:rPr>
          <w:bCs/>
          <w:color w:val="3A3A3A"/>
          <w:lang w:val="es-419"/>
        </w:rPr>
        <w:t xml:space="preserve">, y específicamente cómo usar </w:t>
      </w:r>
      <w:r w:rsidR="00827340">
        <w:rPr>
          <w:bCs/>
          <w:color w:val="3A3A3A"/>
          <w:lang w:val="es-419"/>
        </w:rPr>
        <w:t>el Mindfulness</w:t>
      </w:r>
      <w:r w:rsidR="00827340" w:rsidRPr="00827340">
        <w:rPr>
          <w:bCs/>
          <w:color w:val="3A3A3A"/>
          <w:lang w:val="es-419"/>
        </w:rPr>
        <w:t xml:space="preserve"> para manejar las emociones abrumadoras que muchos de nosotros experimentamos después de un diagnóstico de cáncer.</w:t>
      </w:r>
      <w:r w:rsidR="00827340">
        <w:rPr>
          <w:bCs/>
          <w:color w:val="3A3A3A"/>
          <w:lang w:val="es-419"/>
        </w:rPr>
        <w:t xml:space="preserve"> P</w:t>
      </w:r>
      <w:r w:rsidR="00827340" w:rsidRPr="00827340">
        <w:rPr>
          <w:bCs/>
          <w:color w:val="3A3A3A"/>
          <w:lang w:val="es-419"/>
        </w:rPr>
        <w:t xml:space="preserve">ara empezar, quiero dejar claro que </w:t>
      </w:r>
      <w:r w:rsidR="00827340">
        <w:rPr>
          <w:bCs/>
          <w:color w:val="3A3A3A"/>
          <w:lang w:val="es-419"/>
        </w:rPr>
        <w:t>el Mindfulness</w:t>
      </w:r>
      <w:r w:rsidR="00827340" w:rsidRPr="00827340">
        <w:rPr>
          <w:bCs/>
          <w:color w:val="3A3A3A"/>
          <w:lang w:val="es-419"/>
        </w:rPr>
        <w:t xml:space="preserve"> no es sentarse en un cojín, meditar durante horas. No se va a un retiro silencioso en algún lugar durante varios días. Es simplemente aprender a vivir en el momento presente. Es</w:t>
      </w:r>
      <w:r w:rsidR="00827340">
        <w:rPr>
          <w:bCs/>
          <w:color w:val="3A3A3A"/>
          <w:lang w:val="es-419"/>
        </w:rPr>
        <w:t>to es,</w:t>
      </w:r>
      <w:r w:rsidR="00827340" w:rsidRPr="00827340">
        <w:rPr>
          <w:bCs/>
          <w:color w:val="3A3A3A"/>
          <w:lang w:val="es-419"/>
        </w:rPr>
        <w:t xml:space="preserve"> cómo prestar realmente atención a lo que está sucediendo aquí, ahora mismo, y esto en realidad no es muy normal para nosotros los humanos. En lugar de nuestras</w:t>
      </w:r>
      <w:r w:rsidR="00827340">
        <w:rPr>
          <w:bCs/>
          <w:color w:val="3A3A3A"/>
          <w:lang w:val="es-419"/>
        </w:rPr>
        <w:t xml:space="preserve"> </w:t>
      </w:r>
      <w:r w:rsidR="00827340" w:rsidRPr="00827340">
        <w:rPr>
          <w:bCs/>
          <w:color w:val="3A3A3A"/>
          <w:lang w:val="es-419"/>
        </w:rPr>
        <w:t xml:space="preserve">mentes </w:t>
      </w:r>
    </w:p>
    <w:p w14:paraId="0B277E9F" w14:textId="77777777" w:rsidR="00827340" w:rsidRDefault="00827340">
      <w:pPr>
        <w:pStyle w:val="BodyText"/>
        <w:spacing w:line="312" w:lineRule="auto"/>
        <w:ind w:left="844" w:right="936"/>
        <w:rPr>
          <w:bCs/>
          <w:color w:val="3A3A3A"/>
          <w:lang w:val="es-419"/>
        </w:rPr>
      </w:pPr>
    </w:p>
    <w:p w14:paraId="507562EF" w14:textId="77777777" w:rsidR="00827340" w:rsidRDefault="00827340">
      <w:pPr>
        <w:pStyle w:val="BodyText"/>
        <w:spacing w:line="312" w:lineRule="auto"/>
        <w:ind w:left="844" w:right="936"/>
        <w:rPr>
          <w:bCs/>
          <w:color w:val="3A3A3A"/>
          <w:lang w:val="es-419"/>
        </w:rPr>
      </w:pPr>
    </w:p>
    <w:p w14:paraId="292F3873" w14:textId="77777777" w:rsidR="00827340" w:rsidRDefault="00827340">
      <w:pPr>
        <w:pStyle w:val="BodyText"/>
        <w:spacing w:line="312" w:lineRule="auto"/>
        <w:ind w:left="844" w:right="936"/>
        <w:rPr>
          <w:bCs/>
          <w:color w:val="3A3A3A"/>
          <w:lang w:val="es-419"/>
        </w:rPr>
      </w:pPr>
    </w:p>
    <w:p w14:paraId="42055E91" w14:textId="5AF37B55" w:rsidR="00827340" w:rsidRPr="0019278D" w:rsidRDefault="00827340">
      <w:pPr>
        <w:pStyle w:val="BodyText"/>
        <w:spacing w:line="312" w:lineRule="auto"/>
        <w:ind w:left="844" w:right="936"/>
        <w:rPr>
          <w:color w:val="3A3A3A"/>
          <w:spacing w:val="13"/>
          <w:w w:val="105"/>
          <w:lang w:val="es-419"/>
        </w:rPr>
      </w:pPr>
      <w:r w:rsidRPr="00827340">
        <w:rPr>
          <w:bCs/>
          <w:color w:val="3A3A3A"/>
          <w:lang w:val="es-419"/>
        </w:rPr>
        <w:t>estar aquí, generalmente</w:t>
      </w:r>
      <w:r w:rsidRPr="00827340">
        <w:rPr>
          <w:color w:val="3A3A3A"/>
          <w:spacing w:val="13"/>
          <w:w w:val="105"/>
          <w:lang w:val="es-419"/>
        </w:rPr>
        <w:t xml:space="preserve"> </w:t>
      </w:r>
      <w:r w:rsidRPr="00827340">
        <w:rPr>
          <w:bCs/>
          <w:color w:val="3A3A3A"/>
          <w:lang w:val="es-419"/>
        </w:rPr>
        <w:t xml:space="preserve">estamos revisando nuestras tareas pendientes o pensando en lo que va a </w:t>
      </w:r>
      <w:r>
        <w:rPr>
          <w:bCs/>
          <w:color w:val="3A3A3A"/>
          <w:lang w:val="es-419"/>
        </w:rPr>
        <w:t>hac</w:t>
      </w:r>
      <w:r w:rsidRPr="00827340">
        <w:rPr>
          <w:bCs/>
          <w:color w:val="3A3A3A"/>
          <w:lang w:val="es-419"/>
        </w:rPr>
        <w:t>er para cenar esta noche. Y para aquellos de nosotros</w:t>
      </w:r>
      <w:r w:rsidRPr="0019278D">
        <w:rPr>
          <w:color w:val="3A3A3A"/>
          <w:spacing w:val="13"/>
          <w:w w:val="105"/>
          <w:lang w:val="es-419"/>
        </w:rPr>
        <w:t xml:space="preserve"> </w:t>
      </w:r>
      <w:r w:rsidRPr="00827340">
        <w:rPr>
          <w:bCs/>
          <w:color w:val="3A3A3A"/>
          <w:lang w:val="es-419"/>
        </w:rPr>
        <w:t>en esta sala, es</w:t>
      </w:r>
      <w:r w:rsidRPr="0019278D">
        <w:rPr>
          <w:color w:val="3A3A3A"/>
          <w:spacing w:val="13"/>
          <w:w w:val="105"/>
          <w:lang w:val="es-419"/>
        </w:rPr>
        <w:t xml:space="preserve"> </w:t>
      </w:r>
      <w:r w:rsidRPr="00827340">
        <w:rPr>
          <w:bCs/>
          <w:color w:val="3A3A3A"/>
          <w:lang w:val="es-419"/>
        </w:rPr>
        <w:t>preocupante lo que mostrarán los resultados de nuestras próximas pruebas y lo que dirá el médico.</w:t>
      </w:r>
    </w:p>
    <w:p w14:paraId="05C9BCB3" w14:textId="77777777" w:rsidR="00827340" w:rsidRPr="0019278D" w:rsidRDefault="00827340">
      <w:pPr>
        <w:pStyle w:val="BodyText"/>
        <w:spacing w:line="312" w:lineRule="auto"/>
        <w:ind w:left="844" w:right="936"/>
        <w:rPr>
          <w:b/>
          <w:color w:val="3A3A3A"/>
          <w:w w:val="105"/>
          <w:lang w:val="es-419"/>
        </w:rPr>
      </w:pPr>
    </w:p>
    <w:p w14:paraId="112F6195" w14:textId="4C3CD930" w:rsidR="00137C47" w:rsidRDefault="00827340">
      <w:pPr>
        <w:pStyle w:val="BodyText"/>
        <w:spacing w:line="312" w:lineRule="auto"/>
        <w:ind w:left="844" w:right="1003"/>
        <w:rPr>
          <w:color w:val="3A3A3A"/>
          <w:lang w:val="es-419"/>
        </w:rPr>
      </w:pPr>
      <w:r>
        <w:rPr>
          <w:color w:val="3A3A3A"/>
          <w:lang w:val="es-419"/>
        </w:rPr>
        <w:t xml:space="preserve">Me gusta verlo así </w:t>
      </w:r>
      <w:r w:rsidRPr="00827340">
        <w:rPr>
          <w:color w:val="3A3A3A"/>
          <w:lang w:val="es-419"/>
        </w:rPr>
        <w:t>¿</w:t>
      </w:r>
      <w:r>
        <w:rPr>
          <w:color w:val="3A3A3A"/>
          <w:lang w:val="es-419"/>
        </w:rPr>
        <w:t>Tiene su mente ocupada en lo que está viviendo o simplemente la tiene ocupada? C</w:t>
      </w:r>
      <w:r w:rsidRPr="00827340">
        <w:rPr>
          <w:color w:val="3A3A3A"/>
          <w:lang w:val="es-419"/>
        </w:rPr>
        <w:t xml:space="preserve">uando el perro está en el parque con los hermosos árboles y el sol, ¿en qué está pensando? Está pensando en el parque y los hermosos árboles bajo el sol. Pero el ser humano, la persona, está pensando en el trabajo y las facturas que pagar y </w:t>
      </w:r>
      <w:r>
        <w:rPr>
          <w:color w:val="3A3A3A"/>
          <w:lang w:val="es-419"/>
        </w:rPr>
        <w:t xml:space="preserve">cualquier otra cosa </w:t>
      </w:r>
      <w:r w:rsidRPr="00827340">
        <w:rPr>
          <w:color w:val="3A3A3A"/>
          <w:lang w:val="es-419"/>
        </w:rPr>
        <w:t>menos lo que tiene enfrente.</w:t>
      </w:r>
    </w:p>
    <w:p w14:paraId="5564E0BA" w14:textId="77777777" w:rsidR="00255B68" w:rsidRPr="0019278D" w:rsidRDefault="00255B68">
      <w:pPr>
        <w:pStyle w:val="BodyText"/>
        <w:spacing w:line="312" w:lineRule="auto"/>
        <w:ind w:left="844" w:right="1003"/>
        <w:rPr>
          <w:lang w:val="es-419"/>
        </w:rPr>
      </w:pPr>
    </w:p>
    <w:p w14:paraId="005ECF81" w14:textId="77777777" w:rsidR="00137C47" w:rsidRDefault="002038F0">
      <w:pPr>
        <w:pStyle w:val="BodyText"/>
        <w:spacing w:before="82" w:line="312" w:lineRule="auto"/>
        <w:ind w:left="845" w:right="1003"/>
      </w:pPr>
      <w:r>
        <w:pict w14:anchorId="5E8E95D7">
          <v:rect id="_x0000_s1058" style="position:absolute;left:0;text-align:left;margin-left:10pt;margin-top:26.25pt;width:591.75pt;height:729.75pt;z-index:-15987200;mso-position-horizontal-relative:page;mso-position-vertical-relative:page" fillcolor="#f4f4f4" stroked="f">
            <w10:wrap anchorx="page" anchory="page"/>
          </v:rect>
        </w:pict>
      </w:r>
      <w:r w:rsidR="004F4A10">
        <w:rPr>
          <w:color w:val="3A3A3A"/>
          <w:u w:val="single" w:color="3A3A3A"/>
        </w:rPr>
        <w:t>06:04</w:t>
      </w:r>
      <w:r w:rsidR="004F4A10">
        <w:rPr>
          <w:color w:val="3A3A3A"/>
        </w:rPr>
        <w:t xml:space="preserve"> </w:t>
      </w:r>
      <w:r w:rsidR="004F4A10">
        <w:rPr>
          <w:b/>
          <w:color w:val="3A3A3A"/>
        </w:rPr>
        <w:t xml:space="preserve">Mindfulness is attention to the present moment without judgement: </w:t>
      </w:r>
      <w:r w:rsidR="004F4A10">
        <w:rPr>
          <w:color w:val="3A3A3A"/>
        </w:rPr>
        <w:t xml:space="preserve">Here's my </w:t>
      </w:r>
      <w:proofErr w:type="spellStart"/>
      <w:r w:rsidR="004F4A10">
        <w:rPr>
          <w:color w:val="3A3A3A"/>
        </w:rPr>
        <w:t>defnition</w:t>
      </w:r>
      <w:proofErr w:type="spellEnd"/>
      <w:r w:rsidR="004F4A10">
        <w:rPr>
          <w:color w:val="3A3A3A"/>
        </w:rPr>
        <w:t xml:space="preserve"> of mindfulness: attention to the present moment without judgment. So why is mindfulness so important? Because this is how you can bring more peace and more joy to this chaotic and unpredictable journey through cancer. Because in the present moment, </w:t>
      </w:r>
      <w:proofErr w:type="spellStart"/>
      <w:r w:rsidR="004F4A10">
        <w:rPr>
          <w:color w:val="3A3A3A"/>
        </w:rPr>
        <w:t>mos</w:t>
      </w:r>
      <w:proofErr w:type="spellEnd"/>
      <w:r w:rsidR="004F4A10">
        <w:rPr>
          <w:color w:val="3A3A3A"/>
        </w:rPr>
        <w:t xml:space="preserve"> of the time things are </w:t>
      </w:r>
      <w:proofErr w:type="gramStart"/>
      <w:r w:rsidR="004F4A10">
        <w:rPr>
          <w:color w:val="3A3A3A"/>
        </w:rPr>
        <w:t>actually okay</w:t>
      </w:r>
      <w:proofErr w:type="gramEnd"/>
      <w:r w:rsidR="004F4A10">
        <w:rPr>
          <w:color w:val="3A3A3A"/>
        </w:rPr>
        <w:t>.</w:t>
      </w:r>
    </w:p>
    <w:p w14:paraId="504B36B1" w14:textId="77777777" w:rsidR="00137C47" w:rsidRDefault="00137C47">
      <w:pPr>
        <w:pStyle w:val="BodyText"/>
        <w:spacing w:before="9"/>
        <w:rPr>
          <w:sz w:val="31"/>
        </w:rPr>
      </w:pPr>
    </w:p>
    <w:p w14:paraId="707E124B" w14:textId="7F9C1762" w:rsidR="00137C47" w:rsidRPr="00255B68" w:rsidRDefault="00255B68">
      <w:pPr>
        <w:pStyle w:val="BodyText"/>
        <w:spacing w:before="1" w:line="312" w:lineRule="auto"/>
        <w:ind w:left="845" w:right="941"/>
        <w:rPr>
          <w:lang w:val="es-419"/>
        </w:rPr>
      </w:pPr>
      <w:r w:rsidRPr="00255B68">
        <w:rPr>
          <w:color w:val="3A3A3A"/>
          <w:lang w:val="es-419"/>
        </w:rPr>
        <w:t xml:space="preserve">Entonces, quiero enseñarles rápidamente algunas herramientas muy simples para practicar </w:t>
      </w:r>
      <w:r>
        <w:rPr>
          <w:color w:val="3A3A3A"/>
          <w:lang w:val="es-419"/>
        </w:rPr>
        <w:t>Mindfulness</w:t>
      </w:r>
      <w:r w:rsidRPr="00255B68">
        <w:rPr>
          <w:color w:val="3A3A3A"/>
          <w:lang w:val="es-419"/>
        </w:rPr>
        <w:t>. Ustedes probablemente me van a poner los ojos en blanco, pero les prometo que estas técnicas simples tienen el potencial de cambiar su vida y pueden afectar profundamente y cambiar su experiencia con el cáncer. Por lo tanto, la próxima vez que se sienta preocupado o ansioso por el futuro, cuando esté esperando los resultados de las pruebas o esperando ver a su médico, quiero que cambie suavemente su atención para concentrarse en su respiración.</w:t>
      </w:r>
    </w:p>
    <w:p w14:paraId="2F90C859" w14:textId="77777777" w:rsidR="00137C47" w:rsidRPr="00255B68" w:rsidRDefault="00137C47">
      <w:pPr>
        <w:pStyle w:val="BodyText"/>
        <w:rPr>
          <w:sz w:val="32"/>
          <w:lang w:val="es-419"/>
        </w:rPr>
      </w:pPr>
    </w:p>
    <w:p w14:paraId="6062D6F8" w14:textId="59DAC97D" w:rsidR="00137C47" w:rsidRPr="005D6767" w:rsidRDefault="004F4A10">
      <w:pPr>
        <w:pStyle w:val="BodyText"/>
        <w:spacing w:line="312" w:lineRule="auto"/>
        <w:ind w:left="845" w:right="1122"/>
        <w:rPr>
          <w:lang w:val="es-419"/>
        </w:rPr>
      </w:pPr>
      <w:r w:rsidRPr="00255B68">
        <w:rPr>
          <w:color w:val="3A3A3A"/>
          <w:u w:val="single" w:color="3A3A3A"/>
          <w:lang w:val="es-419"/>
        </w:rPr>
        <w:t>07:04</w:t>
      </w:r>
      <w:r w:rsidRPr="00255B68">
        <w:rPr>
          <w:color w:val="3A3A3A"/>
          <w:lang w:val="es-419"/>
        </w:rPr>
        <w:t xml:space="preserve"> </w:t>
      </w:r>
      <w:r w:rsidR="00255B68" w:rsidRPr="00255B68">
        <w:rPr>
          <w:b/>
          <w:bCs/>
          <w:color w:val="3A3A3A"/>
          <w:lang w:val="es-419"/>
        </w:rPr>
        <w:t>Cómo practicar la respiración profunda:</w:t>
      </w:r>
      <w:r w:rsidR="00255B68" w:rsidRPr="00255B68">
        <w:rPr>
          <w:color w:val="3A3A3A"/>
          <w:lang w:val="es-419"/>
        </w:rPr>
        <w:t xml:space="preserve"> </w:t>
      </w:r>
      <w:r w:rsidR="00255B68">
        <w:rPr>
          <w:color w:val="3A3A3A"/>
          <w:lang w:val="es-419"/>
        </w:rPr>
        <w:t>M</w:t>
      </w:r>
      <w:r w:rsidR="00255B68" w:rsidRPr="00255B68">
        <w:rPr>
          <w:color w:val="3A3A3A"/>
          <w:lang w:val="es-419"/>
        </w:rPr>
        <w:t>e gustaría que todos ustedes practicaran respirar profundamente conmigo. ¿B</w:t>
      </w:r>
      <w:r w:rsidR="00255B68">
        <w:rPr>
          <w:color w:val="3A3A3A"/>
          <w:lang w:val="es-419"/>
        </w:rPr>
        <w:t>ie</w:t>
      </w:r>
      <w:r w:rsidR="00255B68" w:rsidRPr="00255B68">
        <w:rPr>
          <w:color w:val="3A3A3A"/>
          <w:lang w:val="es-419"/>
        </w:rPr>
        <w:t xml:space="preserve">n? </w:t>
      </w:r>
      <w:r w:rsidR="00255B68">
        <w:rPr>
          <w:color w:val="3A3A3A"/>
          <w:lang w:val="es-419"/>
        </w:rPr>
        <w:t>Q</w:t>
      </w:r>
      <w:r w:rsidR="00255B68" w:rsidRPr="00255B68">
        <w:rPr>
          <w:color w:val="3A3A3A"/>
          <w:lang w:val="es-419"/>
        </w:rPr>
        <w:t xml:space="preserve">uiero que pongas </w:t>
      </w:r>
      <w:r w:rsidR="00255B68">
        <w:rPr>
          <w:color w:val="3A3A3A"/>
          <w:lang w:val="es-419"/>
        </w:rPr>
        <w:t xml:space="preserve">las plantas de </w:t>
      </w:r>
      <w:r w:rsidR="00255B68" w:rsidRPr="00255B68">
        <w:rPr>
          <w:color w:val="3A3A3A"/>
          <w:lang w:val="es-419"/>
        </w:rPr>
        <w:t xml:space="preserve">tus pies en el piso. Puede </w:t>
      </w:r>
      <w:r w:rsidR="00255B68">
        <w:rPr>
          <w:color w:val="3A3A3A"/>
          <w:lang w:val="es-419"/>
        </w:rPr>
        <w:t>apoyar</w:t>
      </w:r>
      <w:r w:rsidR="00255B68" w:rsidRPr="00255B68">
        <w:rPr>
          <w:color w:val="3A3A3A"/>
          <w:lang w:val="es-419"/>
        </w:rPr>
        <w:t xml:space="preserve"> las manos en su regazo. Puede cerrar los ojos si</w:t>
      </w:r>
      <w:r w:rsidR="00255B68">
        <w:rPr>
          <w:color w:val="3A3A3A"/>
          <w:lang w:val="es-419"/>
        </w:rPr>
        <w:t xml:space="preserve"> así</w:t>
      </w:r>
      <w:r w:rsidR="00255B68" w:rsidRPr="00255B68">
        <w:rPr>
          <w:color w:val="3A3A3A"/>
          <w:lang w:val="es-419"/>
        </w:rPr>
        <w:t xml:space="preserve"> lo desea o simplemente buscar una </w:t>
      </w:r>
      <w:r w:rsidR="00255B68">
        <w:rPr>
          <w:color w:val="3A3A3A"/>
          <w:lang w:val="es-419"/>
        </w:rPr>
        <w:t>un punto donde enfocar su vista</w:t>
      </w:r>
      <w:r w:rsidR="00255B68" w:rsidRPr="00255B68">
        <w:rPr>
          <w:color w:val="3A3A3A"/>
          <w:lang w:val="es-419"/>
        </w:rPr>
        <w:t xml:space="preserve"> y comenzar a respirar profundamente unas cuantas veces. Y mientras respira, quiero que observe su respiración, como si fuera un científico que</w:t>
      </w:r>
      <w:r w:rsidR="00255B68">
        <w:rPr>
          <w:color w:val="3A3A3A"/>
          <w:lang w:val="es-419"/>
        </w:rPr>
        <w:t xml:space="preserve"> experimenta por primera vez </w:t>
      </w:r>
      <w:r w:rsidR="00255B68" w:rsidRPr="00255B68">
        <w:rPr>
          <w:color w:val="3A3A3A"/>
          <w:lang w:val="es-419"/>
        </w:rPr>
        <w:t xml:space="preserve">la respiración. </w:t>
      </w:r>
      <w:r w:rsidR="00255B68" w:rsidRPr="005D6767">
        <w:rPr>
          <w:color w:val="3A3A3A"/>
          <w:lang w:val="es-419"/>
        </w:rPr>
        <w:t>Tenga curiosidad por cada movimiento y sensación.</w:t>
      </w:r>
    </w:p>
    <w:p w14:paraId="4ADDE3BA" w14:textId="77777777" w:rsidR="00137C47" w:rsidRPr="005D6767" w:rsidRDefault="00137C47">
      <w:pPr>
        <w:pStyle w:val="BodyText"/>
        <w:spacing w:before="11"/>
        <w:rPr>
          <w:sz w:val="31"/>
          <w:lang w:val="es-419"/>
        </w:rPr>
      </w:pPr>
    </w:p>
    <w:p w14:paraId="4F1BEC66" w14:textId="54CFD96C" w:rsidR="009851EF" w:rsidRPr="00B835EF" w:rsidRDefault="00B835EF">
      <w:pPr>
        <w:pStyle w:val="BodyText"/>
        <w:spacing w:line="312" w:lineRule="auto"/>
        <w:ind w:left="845" w:right="1002"/>
        <w:rPr>
          <w:color w:val="3A3A3A"/>
          <w:lang w:val="es-419"/>
        </w:rPr>
      </w:pPr>
      <w:r w:rsidRPr="00B835EF">
        <w:rPr>
          <w:color w:val="3A3A3A"/>
          <w:lang w:val="es-419"/>
        </w:rPr>
        <w:t>Observe el aire que entra por la boca o la nariz. Baja hasta el fondo de los pulmones y not</w:t>
      </w:r>
      <w:r>
        <w:rPr>
          <w:color w:val="3A3A3A"/>
          <w:lang w:val="es-419"/>
        </w:rPr>
        <w:t>e</w:t>
      </w:r>
      <w:r w:rsidRPr="00B835EF">
        <w:rPr>
          <w:color w:val="3A3A3A"/>
          <w:lang w:val="es-419"/>
        </w:rPr>
        <w:t xml:space="preserve"> </w:t>
      </w:r>
      <w:r>
        <w:rPr>
          <w:color w:val="3A3A3A"/>
          <w:lang w:val="es-419"/>
        </w:rPr>
        <w:t>cómo</w:t>
      </w:r>
      <w:r w:rsidRPr="00B835EF">
        <w:rPr>
          <w:color w:val="3A3A3A"/>
          <w:lang w:val="es-419"/>
        </w:rPr>
        <w:t xml:space="preserve"> vuelve a salir. Observe cómo el aire entra y sale, cómo es un poco más frío al inhalar y un poco más cálido al exhalar. Observe la sutil subida y bajada de sus hombros y la suave subida y bajada de la caja torácica y el abdomen. Mantenga su atención aquí, notando el movimiento </w:t>
      </w:r>
      <w:r>
        <w:rPr>
          <w:color w:val="3A3A3A"/>
          <w:lang w:val="es-419"/>
        </w:rPr>
        <w:t xml:space="preserve">hacia </w:t>
      </w:r>
      <w:r w:rsidRPr="00B835EF">
        <w:rPr>
          <w:color w:val="3A3A3A"/>
          <w:lang w:val="es-419"/>
        </w:rPr>
        <w:t xml:space="preserve">dentro y </w:t>
      </w:r>
      <w:r>
        <w:rPr>
          <w:color w:val="3A3A3A"/>
          <w:lang w:val="es-419"/>
        </w:rPr>
        <w:t xml:space="preserve">hacia </w:t>
      </w:r>
      <w:r w:rsidRPr="00B835EF">
        <w:rPr>
          <w:color w:val="3A3A3A"/>
          <w:lang w:val="es-419"/>
        </w:rPr>
        <w:t xml:space="preserve">fuera de su respiración. Y el truco </w:t>
      </w:r>
      <w:r>
        <w:rPr>
          <w:color w:val="3A3A3A"/>
          <w:lang w:val="es-419"/>
        </w:rPr>
        <w:t xml:space="preserve">está </w:t>
      </w:r>
      <w:r w:rsidRPr="00B835EF">
        <w:rPr>
          <w:color w:val="3A3A3A"/>
          <w:lang w:val="es-419"/>
        </w:rPr>
        <w:t xml:space="preserve">aquí, por qué la respiración consciente funciona, es que esta respiración profunda no solo </w:t>
      </w:r>
      <w:r>
        <w:rPr>
          <w:color w:val="3A3A3A"/>
          <w:lang w:val="es-419"/>
        </w:rPr>
        <w:t>lo</w:t>
      </w:r>
      <w:r w:rsidRPr="00B835EF">
        <w:rPr>
          <w:color w:val="3A3A3A"/>
          <w:lang w:val="es-419"/>
        </w:rPr>
        <w:t xml:space="preserve"> calma físicamente y </w:t>
      </w:r>
      <w:r>
        <w:rPr>
          <w:color w:val="3A3A3A"/>
          <w:lang w:val="es-419"/>
        </w:rPr>
        <w:t>lo</w:t>
      </w:r>
      <w:r w:rsidRPr="00B835EF">
        <w:rPr>
          <w:color w:val="3A3A3A"/>
          <w:lang w:val="es-419"/>
        </w:rPr>
        <w:t xml:space="preserve"> relaja, sino que concentrarte en tu respiración también obliga a tu mente a salir del dolor que te estaba diciendo sobre el futuro y </w:t>
      </w:r>
      <w:r>
        <w:rPr>
          <w:color w:val="3A3A3A"/>
          <w:lang w:val="es-419"/>
        </w:rPr>
        <w:t>regresar</w:t>
      </w:r>
      <w:r w:rsidRPr="00B835EF">
        <w:rPr>
          <w:color w:val="3A3A3A"/>
          <w:lang w:val="es-419"/>
        </w:rPr>
        <w:t xml:space="preserve"> al momento presente.</w:t>
      </w:r>
    </w:p>
    <w:p w14:paraId="6FE68580" w14:textId="799C60D4" w:rsidR="009851EF" w:rsidRPr="00B835EF" w:rsidRDefault="009851EF">
      <w:pPr>
        <w:pStyle w:val="BodyText"/>
        <w:spacing w:line="312" w:lineRule="auto"/>
        <w:ind w:left="845" w:right="1002"/>
        <w:rPr>
          <w:color w:val="3A3A3A"/>
          <w:lang w:val="es-419"/>
        </w:rPr>
      </w:pPr>
    </w:p>
    <w:p w14:paraId="7F3BA36B" w14:textId="77777777" w:rsidR="009851EF" w:rsidRPr="00B835EF" w:rsidRDefault="009851EF">
      <w:pPr>
        <w:pStyle w:val="BodyText"/>
        <w:spacing w:line="312" w:lineRule="auto"/>
        <w:ind w:left="845" w:right="1002"/>
        <w:rPr>
          <w:lang w:val="es-419"/>
        </w:rPr>
      </w:pPr>
    </w:p>
    <w:p w14:paraId="787CD136" w14:textId="77777777" w:rsidR="00137C47" w:rsidRPr="00B835EF" w:rsidRDefault="00137C47">
      <w:pPr>
        <w:pStyle w:val="BodyText"/>
        <w:spacing w:before="2"/>
        <w:rPr>
          <w:sz w:val="32"/>
          <w:lang w:val="es-419"/>
        </w:rPr>
      </w:pPr>
    </w:p>
    <w:p w14:paraId="08210D09" w14:textId="6807CA68" w:rsidR="00B835EF" w:rsidRPr="00B835EF" w:rsidRDefault="004F4A10" w:rsidP="00B835EF">
      <w:pPr>
        <w:pStyle w:val="BodyText"/>
        <w:spacing w:line="312" w:lineRule="auto"/>
        <w:ind w:left="845" w:right="1151" w:hanging="1"/>
        <w:rPr>
          <w:color w:val="3A3A3A"/>
          <w:lang w:val="es-419"/>
        </w:rPr>
      </w:pPr>
      <w:r w:rsidRPr="00B835EF">
        <w:rPr>
          <w:color w:val="3A3A3A"/>
          <w:u w:val="single" w:color="3A3A3A"/>
          <w:lang w:val="es-419"/>
        </w:rPr>
        <w:t>08:29</w:t>
      </w:r>
      <w:r w:rsidRPr="00B835EF">
        <w:rPr>
          <w:color w:val="3A3A3A"/>
          <w:lang w:val="es-419"/>
        </w:rPr>
        <w:t xml:space="preserve"> </w:t>
      </w:r>
      <w:r w:rsidR="00B835EF" w:rsidRPr="00B835EF">
        <w:rPr>
          <w:b/>
          <w:bCs/>
          <w:color w:val="3A3A3A"/>
          <w:lang w:val="es-419"/>
        </w:rPr>
        <w:t>Usar un “</w:t>
      </w:r>
      <w:proofErr w:type="spellStart"/>
      <w:r w:rsidR="00B835EF" w:rsidRPr="00B835EF">
        <w:rPr>
          <w:b/>
          <w:bCs/>
          <w:color w:val="3A3A3A"/>
          <w:lang w:val="es-419"/>
        </w:rPr>
        <w:t>body</w:t>
      </w:r>
      <w:proofErr w:type="spellEnd"/>
      <w:r w:rsidR="00B835EF" w:rsidRPr="00B835EF">
        <w:rPr>
          <w:b/>
          <w:bCs/>
          <w:color w:val="3A3A3A"/>
          <w:lang w:val="es-419"/>
        </w:rPr>
        <w:t xml:space="preserve"> </w:t>
      </w:r>
      <w:proofErr w:type="spellStart"/>
      <w:r w:rsidR="00B835EF" w:rsidRPr="00B835EF">
        <w:rPr>
          <w:b/>
          <w:bCs/>
          <w:color w:val="3A3A3A"/>
          <w:lang w:val="es-419"/>
        </w:rPr>
        <w:t>scan</w:t>
      </w:r>
      <w:proofErr w:type="spellEnd"/>
      <w:r w:rsidR="00B835EF" w:rsidRPr="00B835EF">
        <w:rPr>
          <w:b/>
          <w:bCs/>
          <w:color w:val="3A3A3A"/>
          <w:lang w:val="es-419"/>
        </w:rPr>
        <w:t>” personal para ayudarlo a relajarse:</w:t>
      </w:r>
      <w:r w:rsidR="00B835EF" w:rsidRPr="00B835EF">
        <w:rPr>
          <w:color w:val="3A3A3A"/>
          <w:lang w:val="es-419"/>
        </w:rPr>
        <w:t xml:space="preserve"> La siguiente técnica que quiero ofrecer se llama </w:t>
      </w:r>
      <w:proofErr w:type="spellStart"/>
      <w:r w:rsidR="00B835EF">
        <w:rPr>
          <w:color w:val="3A3A3A"/>
          <w:lang w:val="es-419"/>
        </w:rPr>
        <w:t>body</w:t>
      </w:r>
      <w:proofErr w:type="spellEnd"/>
      <w:r w:rsidR="00B835EF">
        <w:rPr>
          <w:color w:val="3A3A3A"/>
          <w:lang w:val="es-419"/>
        </w:rPr>
        <w:t xml:space="preserve"> </w:t>
      </w:r>
      <w:proofErr w:type="spellStart"/>
      <w:r w:rsidR="00B835EF">
        <w:rPr>
          <w:color w:val="3A3A3A"/>
          <w:lang w:val="es-419"/>
        </w:rPr>
        <w:t>scan</w:t>
      </w:r>
      <w:proofErr w:type="spellEnd"/>
      <w:r w:rsidR="00B835EF" w:rsidRPr="00B835EF">
        <w:rPr>
          <w:color w:val="3A3A3A"/>
          <w:lang w:val="es-419"/>
        </w:rPr>
        <w:t>, y es exactamente lo que parece</w:t>
      </w:r>
      <w:r w:rsidR="00B835EF">
        <w:rPr>
          <w:color w:val="3A3A3A"/>
          <w:lang w:val="es-419"/>
        </w:rPr>
        <w:t>,</w:t>
      </w:r>
      <w:r w:rsidR="00B835EF" w:rsidRPr="00B835EF">
        <w:rPr>
          <w:color w:val="3A3A3A"/>
          <w:lang w:val="es-419"/>
        </w:rPr>
        <w:t xml:space="preserve"> en el sentido de que usará su atención para </w:t>
      </w:r>
      <w:r w:rsidR="00B835EF">
        <w:rPr>
          <w:color w:val="3A3A3A"/>
          <w:lang w:val="es-419"/>
        </w:rPr>
        <w:t>sentir</w:t>
      </w:r>
      <w:r w:rsidR="00B835EF" w:rsidRPr="00B835EF">
        <w:rPr>
          <w:color w:val="3A3A3A"/>
          <w:lang w:val="es-419"/>
        </w:rPr>
        <w:t xml:space="preserve"> todo su cuerpo. Por lo tanto, puede comenzar por llevar su atención a la parte superior de su cabeza. Simplemente observe cualquier sensación que sienta allí, y mientras enfoca su atención allí, simplemente relájese y libere cualquier tensión que pueda tener en esa área.</w:t>
      </w:r>
    </w:p>
    <w:p w14:paraId="76FDC345" w14:textId="77777777" w:rsidR="00B835EF" w:rsidRPr="00B835EF" w:rsidRDefault="00B835EF" w:rsidP="00B835EF">
      <w:pPr>
        <w:pStyle w:val="BodyText"/>
        <w:spacing w:line="312" w:lineRule="auto"/>
        <w:ind w:left="845" w:right="1151" w:hanging="1"/>
        <w:rPr>
          <w:color w:val="3A3A3A"/>
          <w:lang w:val="es-419"/>
        </w:rPr>
      </w:pPr>
    </w:p>
    <w:p w14:paraId="677308B7" w14:textId="5C334F44" w:rsidR="00B835EF" w:rsidRPr="005D6767" w:rsidRDefault="00B835EF" w:rsidP="00B835EF">
      <w:pPr>
        <w:pStyle w:val="BodyText"/>
        <w:spacing w:line="312" w:lineRule="auto"/>
        <w:ind w:left="845" w:right="1151" w:hanging="1"/>
        <w:rPr>
          <w:lang w:val="es-419"/>
        </w:rPr>
      </w:pPr>
      <w:r w:rsidRPr="00B835EF">
        <w:rPr>
          <w:color w:val="3A3A3A"/>
          <w:lang w:val="es-419"/>
        </w:rPr>
        <w:t xml:space="preserve">Luego, mueva lentamente su atención hacia la frente. Nuevamente, notando cualquier sensación allí y liberando cualquier tensión que pueda tener en la frente. Ahora mueva su atención hacia abajo, a su cara y mandíbula. Siempre me sorprende darme cuenta de lo fuerte que estoy sosteniendo mi mandíbula. Vea si puede </w:t>
      </w:r>
      <w:proofErr w:type="spellStart"/>
      <w:r w:rsidRPr="00B835EF">
        <w:rPr>
          <w:color w:val="3A3A3A"/>
          <w:lang w:val="es-419"/>
        </w:rPr>
        <w:t>relajar</w:t>
      </w:r>
      <w:proofErr w:type="spellEnd"/>
      <w:r w:rsidRPr="00B835EF">
        <w:rPr>
          <w:color w:val="3A3A3A"/>
          <w:lang w:val="es-419"/>
        </w:rPr>
        <w:t xml:space="preserve"> la tensión allí. Ahora mueva su atención hacia los hombros y la parte superior de la espalda. Respire profundamente aquí y libere cualquier tensión en su espalda y hombros. No, no pasaré </w:t>
      </w:r>
      <w:r>
        <w:rPr>
          <w:color w:val="3A3A3A"/>
          <w:lang w:val="es-419"/>
        </w:rPr>
        <w:t xml:space="preserve">sintiendo </w:t>
      </w:r>
      <w:r w:rsidRPr="00B835EF">
        <w:rPr>
          <w:color w:val="3A3A3A"/>
          <w:lang w:val="es-419"/>
        </w:rPr>
        <w:t>todo el cuerpo hoy, pero continú</w:t>
      </w:r>
      <w:r>
        <w:rPr>
          <w:color w:val="3A3A3A"/>
          <w:lang w:val="es-419"/>
        </w:rPr>
        <w:t>e</w:t>
      </w:r>
      <w:r w:rsidRPr="00B835EF">
        <w:rPr>
          <w:color w:val="3A3A3A"/>
          <w:lang w:val="es-419"/>
        </w:rPr>
        <w:t xml:space="preserve"> moviéndo</w:t>
      </w:r>
      <w:r>
        <w:rPr>
          <w:color w:val="3A3A3A"/>
          <w:lang w:val="es-419"/>
        </w:rPr>
        <w:t>s</w:t>
      </w:r>
      <w:r w:rsidRPr="00B835EF">
        <w:rPr>
          <w:color w:val="3A3A3A"/>
          <w:lang w:val="es-419"/>
        </w:rPr>
        <w:t xml:space="preserve">e hacia abajo. </w:t>
      </w:r>
      <w:r w:rsidRPr="005D6767">
        <w:rPr>
          <w:color w:val="3A3A3A"/>
          <w:lang w:val="es-419"/>
        </w:rPr>
        <w:t>Dirigir su atención a cada parte de su cuerpo, liberando esa tensión hasta los dedos de los pies.</w:t>
      </w:r>
    </w:p>
    <w:p w14:paraId="5BB06BC4" w14:textId="77777777" w:rsidR="00137C47" w:rsidRPr="005D6767" w:rsidRDefault="00137C47">
      <w:pPr>
        <w:pStyle w:val="BodyText"/>
        <w:spacing w:before="6"/>
        <w:rPr>
          <w:sz w:val="31"/>
          <w:lang w:val="es-419"/>
        </w:rPr>
      </w:pPr>
    </w:p>
    <w:p w14:paraId="1A2320BD" w14:textId="5BC35B65" w:rsidR="00137C47" w:rsidRPr="00F673DA" w:rsidRDefault="00B835EF">
      <w:pPr>
        <w:pStyle w:val="BodyText"/>
        <w:spacing w:line="312" w:lineRule="auto"/>
        <w:ind w:left="845" w:right="996"/>
        <w:rPr>
          <w:lang w:val="es-419"/>
        </w:rPr>
      </w:pPr>
      <w:r w:rsidRPr="00B835EF">
        <w:rPr>
          <w:color w:val="3A3A3A"/>
          <w:lang w:val="es-419"/>
        </w:rPr>
        <w:t xml:space="preserve">Creo que es tan, tan interesante </w:t>
      </w:r>
      <w:r w:rsidR="00F673DA" w:rsidRPr="00B835EF">
        <w:rPr>
          <w:color w:val="3A3A3A"/>
          <w:lang w:val="es-419"/>
        </w:rPr>
        <w:t xml:space="preserve">solo </w:t>
      </w:r>
      <w:r w:rsidR="00F673DA">
        <w:rPr>
          <w:color w:val="3A3A3A"/>
          <w:lang w:val="es-419"/>
        </w:rPr>
        <w:t>relajar</w:t>
      </w:r>
      <w:r w:rsidR="00F673DA" w:rsidRPr="00B835EF">
        <w:rPr>
          <w:color w:val="3A3A3A"/>
          <w:lang w:val="es-419"/>
        </w:rPr>
        <w:t xml:space="preserve"> esa zona </w:t>
      </w:r>
      <w:r w:rsidRPr="00B835EF">
        <w:rPr>
          <w:color w:val="3A3A3A"/>
          <w:lang w:val="es-419"/>
        </w:rPr>
        <w:t>de la mandíbula, la frente, y nuestros hombros. Simplemente llevamos tanta, tanta tensión, que es genial</w:t>
      </w:r>
      <w:r w:rsidR="00F673DA">
        <w:rPr>
          <w:color w:val="3A3A3A"/>
          <w:lang w:val="es-419"/>
        </w:rPr>
        <w:t xml:space="preserve"> hacerlo</w:t>
      </w:r>
      <w:r w:rsidRPr="00B835EF">
        <w:rPr>
          <w:color w:val="3A3A3A"/>
          <w:lang w:val="es-419"/>
        </w:rPr>
        <w:t xml:space="preserve">. Me encanta especialmente el </w:t>
      </w:r>
      <w:proofErr w:type="spellStart"/>
      <w:r w:rsidR="00F673DA">
        <w:rPr>
          <w:color w:val="3A3A3A"/>
          <w:lang w:val="es-419"/>
        </w:rPr>
        <w:t>body</w:t>
      </w:r>
      <w:proofErr w:type="spellEnd"/>
      <w:r w:rsidR="00F673DA">
        <w:rPr>
          <w:color w:val="3A3A3A"/>
          <w:lang w:val="es-419"/>
        </w:rPr>
        <w:t xml:space="preserve"> </w:t>
      </w:r>
      <w:proofErr w:type="spellStart"/>
      <w:r w:rsidR="00F673DA">
        <w:rPr>
          <w:color w:val="3A3A3A"/>
          <w:lang w:val="es-419"/>
        </w:rPr>
        <w:t>scan</w:t>
      </w:r>
      <w:proofErr w:type="spellEnd"/>
      <w:r w:rsidR="00F673DA">
        <w:rPr>
          <w:color w:val="3A3A3A"/>
          <w:lang w:val="es-419"/>
        </w:rPr>
        <w:t xml:space="preserve"> </w:t>
      </w:r>
      <w:r w:rsidRPr="00B835EF">
        <w:rPr>
          <w:color w:val="3A3A3A"/>
          <w:lang w:val="es-419"/>
        </w:rPr>
        <w:t xml:space="preserve">cuando trato de dormirme por la noche o cuando me despierto en medio de la noche y </w:t>
      </w:r>
      <w:r w:rsidR="00F673DA">
        <w:rPr>
          <w:color w:val="3A3A3A"/>
          <w:lang w:val="es-419"/>
        </w:rPr>
        <w:t>no me puedo</w:t>
      </w:r>
      <w:r w:rsidRPr="00B835EF">
        <w:rPr>
          <w:color w:val="3A3A3A"/>
          <w:lang w:val="es-419"/>
        </w:rPr>
        <w:t xml:space="preserve"> volver a dormir. No sé ustedes, pero ese es el momento en que mi mente se vuelve loca. Realmente </w:t>
      </w:r>
      <w:r w:rsidR="00F673DA">
        <w:rPr>
          <w:color w:val="3A3A3A"/>
          <w:lang w:val="es-419"/>
        </w:rPr>
        <w:t>pienso</w:t>
      </w:r>
      <w:r w:rsidRPr="00B835EF">
        <w:rPr>
          <w:color w:val="3A3A3A"/>
          <w:lang w:val="es-419"/>
        </w:rPr>
        <w:t xml:space="preserve"> en todos los peores escenarios</w:t>
      </w:r>
      <w:r w:rsidR="00F673DA">
        <w:rPr>
          <w:color w:val="3A3A3A"/>
          <w:lang w:val="es-419"/>
        </w:rPr>
        <w:t xml:space="preserve"> posibles</w:t>
      </w:r>
      <w:r w:rsidRPr="00B835EF">
        <w:rPr>
          <w:color w:val="3A3A3A"/>
          <w:lang w:val="es-419"/>
        </w:rPr>
        <w:t xml:space="preserve">. </w:t>
      </w:r>
      <w:r w:rsidR="00F673DA">
        <w:rPr>
          <w:color w:val="3A3A3A"/>
          <w:lang w:val="es-419"/>
        </w:rPr>
        <w:t>N</w:t>
      </w:r>
      <w:r w:rsidRPr="00B835EF">
        <w:rPr>
          <w:color w:val="3A3A3A"/>
          <w:lang w:val="es-419"/>
        </w:rPr>
        <w:t xml:space="preserve">uevamente, enfocar </w:t>
      </w:r>
      <w:r w:rsidR="00F673DA">
        <w:rPr>
          <w:color w:val="3A3A3A"/>
          <w:lang w:val="es-419"/>
        </w:rPr>
        <w:t xml:space="preserve">la </w:t>
      </w:r>
      <w:r w:rsidRPr="00B835EF">
        <w:rPr>
          <w:color w:val="3A3A3A"/>
          <w:lang w:val="es-419"/>
        </w:rPr>
        <w:t xml:space="preserve">mente en ese </w:t>
      </w:r>
      <w:proofErr w:type="spellStart"/>
      <w:r w:rsidR="00F673DA">
        <w:rPr>
          <w:color w:val="3A3A3A"/>
          <w:lang w:val="es-419"/>
        </w:rPr>
        <w:t>body</w:t>
      </w:r>
      <w:proofErr w:type="spellEnd"/>
      <w:r w:rsidR="00F673DA">
        <w:rPr>
          <w:color w:val="3A3A3A"/>
          <w:lang w:val="es-419"/>
        </w:rPr>
        <w:t xml:space="preserve"> </w:t>
      </w:r>
      <w:proofErr w:type="spellStart"/>
      <w:r w:rsidR="00F673DA">
        <w:rPr>
          <w:color w:val="3A3A3A"/>
          <w:lang w:val="es-419"/>
        </w:rPr>
        <w:t>scan</w:t>
      </w:r>
      <w:proofErr w:type="spellEnd"/>
      <w:r w:rsidRPr="00B835EF">
        <w:rPr>
          <w:color w:val="3A3A3A"/>
          <w:lang w:val="es-419"/>
        </w:rPr>
        <w:t xml:space="preserve"> es realmente útil y excelente </w:t>
      </w:r>
      <w:r w:rsidR="00F673DA">
        <w:rPr>
          <w:color w:val="3A3A3A"/>
          <w:lang w:val="es-419"/>
        </w:rPr>
        <w:t xml:space="preserve">si alguien lo puede </w:t>
      </w:r>
      <w:proofErr w:type="spellStart"/>
      <w:r w:rsidR="00F673DA">
        <w:rPr>
          <w:color w:val="3A3A3A"/>
          <w:lang w:val="es-419"/>
        </w:rPr>
        <w:t>guíar</w:t>
      </w:r>
      <w:proofErr w:type="spellEnd"/>
      <w:r w:rsidR="00F673DA">
        <w:rPr>
          <w:color w:val="3A3A3A"/>
          <w:lang w:val="es-419"/>
        </w:rPr>
        <w:t xml:space="preserve"> a través </w:t>
      </w:r>
      <w:r w:rsidRPr="00B835EF">
        <w:rPr>
          <w:color w:val="3A3A3A"/>
          <w:lang w:val="es-419"/>
        </w:rPr>
        <w:t xml:space="preserve">de él. Si solo busca en Google </w:t>
      </w:r>
      <w:r w:rsidR="00F673DA">
        <w:rPr>
          <w:color w:val="3A3A3A"/>
          <w:lang w:val="es-419"/>
        </w:rPr>
        <w:t xml:space="preserve">acerca </w:t>
      </w:r>
      <w:proofErr w:type="spellStart"/>
      <w:r w:rsidR="00F673DA">
        <w:rPr>
          <w:color w:val="3A3A3A"/>
          <w:lang w:val="es-419"/>
        </w:rPr>
        <w:t>de el</w:t>
      </w:r>
      <w:proofErr w:type="spellEnd"/>
      <w:r w:rsidRPr="00B835EF">
        <w:rPr>
          <w:color w:val="3A3A3A"/>
          <w:lang w:val="es-419"/>
        </w:rPr>
        <w:t xml:space="preserve"> </w:t>
      </w:r>
      <w:proofErr w:type="spellStart"/>
      <w:r w:rsidR="00F673DA">
        <w:rPr>
          <w:color w:val="3A3A3A"/>
          <w:lang w:val="es-419"/>
        </w:rPr>
        <w:t>body</w:t>
      </w:r>
      <w:proofErr w:type="spellEnd"/>
      <w:r w:rsidR="00F673DA">
        <w:rPr>
          <w:color w:val="3A3A3A"/>
          <w:lang w:val="es-419"/>
        </w:rPr>
        <w:t xml:space="preserve"> </w:t>
      </w:r>
      <w:proofErr w:type="spellStart"/>
      <w:r w:rsidR="00F673DA">
        <w:rPr>
          <w:color w:val="3A3A3A"/>
          <w:lang w:val="es-419"/>
        </w:rPr>
        <w:t>scan</w:t>
      </w:r>
      <w:proofErr w:type="spellEnd"/>
      <w:r w:rsidRPr="00B835EF">
        <w:rPr>
          <w:color w:val="3A3A3A"/>
          <w:lang w:val="es-419"/>
        </w:rPr>
        <w:t xml:space="preserve">, </w:t>
      </w:r>
      <w:r w:rsidR="00F673DA">
        <w:rPr>
          <w:color w:val="3A3A3A"/>
          <w:lang w:val="es-419"/>
        </w:rPr>
        <w:t xml:space="preserve">encontrará que </w:t>
      </w:r>
      <w:r w:rsidRPr="00B835EF">
        <w:rPr>
          <w:color w:val="3A3A3A"/>
          <w:lang w:val="es-419"/>
        </w:rPr>
        <w:t xml:space="preserve">hay muchas meditaciones guiadas </w:t>
      </w:r>
      <w:r w:rsidR="00F673DA">
        <w:rPr>
          <w:color w:val="3A3A3A"/>
          <w:lang w:val="es-419"/>
        </w:rPr>
        <w:t xml:space="preserve">en Internet que son </w:t>
      </w:r>
      <w:r w:rsidRPr="00B835EF">
        <w:rPr>
          <w:color w:val="3A3A3A"/>
          <w:lang w:val="es-419"/>
        </w:rPr>
        <w:t>excelentes.</w:t>
      </w:r>
      <w:r w:rsidR="00F673DA">
        <w:rPr>
          <w:color w:val="3A3A3A"/>
          <w:lang w:val="es-419"/>
        </w:rPr>
        <w:t xml:space="preserve"> </w:t>
      </w:r>
      <w:r w:rsidR="00F673DA" w:rsidRPr="00F673DA">
        <w:rPr>
          <w:color w:val="3A3A3A"/>
          <w:lang w:val="es-419"/>
        </w:rPr>
        <w:t>B</w:t>
      </w:r>
      <w:r w:rsidRPr="00F673DA">
        <w:rPr>
          <w:color w:val="3A3A3A"/>
          <w:lang w:val="es-419"/>
        </w:rPr>
        <w:t>usque uno que le guste escuchar hasta que pueda dominar</w:t>
      </w:r>
      <w:r w:rsidR="00F673DA" w:rsidRPr="00F673DA">
        <w:rPr>
          <w:color w:val="3A3A3A"/>
          <w:lang w:val="es-419"/>
        </w:rPr>
        <w:t xml:space="preserve"> </w:t>
      </w:r>
      <w:r w:rsidRPr="00F673DA">
        <w:rPr>
          <w:color w:val="3A3A3A"/>
          <w:lang w:val="es-419"/>
        </w:rPr>
        <w:t>l</w:t>
      </w:r>
      <w:r w:rsidR="00F673DA">
        <w:rPr>
          <w:color w:val="3A3A3A"/>
          <w:lang w:val="es-419"/>
        </w:rPr>
        <w:t>a técnica</w:t>
      </w:r>
      <w:r w:rsidRPr="00F673DA">
        <w:rPr>
          <w:color w:val="3A3A3A"/>
          <w:lang w:val="es-419"/>
        </w:rPr>
        <w:t>.</w:t>
      </w:r>
    </w:p>
    <w:p w14:paraId="50ABA0AA" w14:textId="77777777" w:rsidR="00137C47" w:rsidRPr="00F673DA" w:rsidRDefault="00137C47">
      <w:pPr>
        <w:pStyle w:val="BodyText"/>
        <w:spacing w:before="2"/>
        <w:rPr>
          <w:sz w:val="32"/>
          <w:lang w:val="es-419"/>
        </w:rPr>
      </w:pPr>
    </w:p>
    <w:p w14:paraId="7DDEE32D" w14:textId="77777777" w:rsidR="00F673DA" w:rsidRPr="00F673DA" w:rsidRDefault="004F4A10" w:rsidP="00F673DA">
      <w:pPr>
        <w:spacing w:line="312" w:lineRule="auto"/>
        <w:ind w:left="845" w:right="1151" w:hanging="1"/>
        <w:rPr>
          <w:color w:val="3A3A3A"/>
          <w:sz w:val="24"/>
          <w:lang w:val="es-419"/>
        </w:rPr>
      </w:pPr>
      <w:r w:rsidRPr="00F673DA">
        <w:rPr>
          <w:color w:val="3A3A3A"/>
          <w:sz w:val="24"/>
          <w:u w:val="single" w:color="3A3A3A"/>
          <w:lang w:val="es-419"/>
        </w:rPr>
        <w:t>10:34</w:t>
      </w:r>
      <w:r w:rsidRPr="00F673DA">
        <w:rPr>
          <w:color w:val="3A3A3A"/>
          <w:sz w:val="24"/>
          <w:lang w:val="es-419"/>
        </w:rPr>
        <w:t xml:space="preserve"> </w:t>
      </w:r>
      <w:r w:rsidR="00F673DA" w:rsidRPr="00F673DA">
        <w:rPr>
          <w:b/>
          <w:bCs/>
          <w:color w:val="3A3A3A"/>
          <w:sz w:val="24"/>
          <w:lang w:val="es-419"/>
        </w:rPr>
        <w:t>La transición de estar enfermo a estar sano puede ser emocionalmente difícil:</w:t>
      </w:r>
      <w:r w:rsidR="00F673DA" w:rsidRPr="00F673DA">
        <w:rPr>
          <w:color w:val="3A3A3A"/>
          <w:sz w:val="24"/>
          <w:lang w:val="es-419"/>
        </w:rPr>
        <w:t xml:space="preserve"> esto es lo siguiente que escucho decir a la gente. Debería estar feliz de estar terminando el tratamiento, pero </w:t>
      </w:r>
      <w:proofErr w:type="spellStart"/>
      <w:r w:rsidR="00F673DA" w:rsidRPr="00F673DA">
        <w:rPr>
          <w:color w:val="3A3A3A"/>
          <w:sz w:val="24"/>
          <w:lang w:val="es-419"/>
        </w:rPr>
        <w:t>aún</w:t>
      </w:r>
      <w:proofErr w:type="spellEnd"/>
      <w:r w:rsidR="00F673DA" w:rsidRPr="00F673DA">
        <w:rPr>
          <w:color w:val="3A3A3A"/>
          <w:sz w:val="24"/>
          <w:lang w:val="es-419"/>
        </w:rPr>
        <w:t xml:space="preserve"> así, tengo miedo.</w:t>
      </w:r>
    </w:p>
    <w:p w14:paraId="6ABE3087" w14:textId="77777777" w:rsidR="00F673DA" w:rsidRPr="00F673DA" w:rsidRDefault="00F673DA" w:rsidP="00F673DA">
      <w:pPr>
        <w:spacing w:line="312" w:lineRule="auto"/>
        <w:ind w:left="845" w:right="1151" w:hanging="1"/>
        <w:rPr>
          <w:color w:val="3A3A3A"/>
          <w:sz w:val="24"/>
          <w:lang w:val="es-419"/>
        </w:rPr>
      </w:pPr>
    </w:p>
    <w:p w14:paraId="1D589C90" w14:textId="1B4D5048" w:rsidR="00F673DA" w:rsidRPr="00F673DA" w:rsidRDefault="00F673DA" w:rsidP="00F673DA">
      <w:pPr>
        <w:spacing w:line="312" w:lineRule="auto"/>
        <w:ind w:left="845" w:right="1151" w:hanging="1"/>
        <w:rPr>
          <w:color w:val="3A3A3A"/>
          <w:sz w:val="24"/>
          <w:lang w:val="es-419"/>
        </w:rPr>
      </w:pPr>
      <w:r w:rsidRPr="00F673DA">
        <w:rPr>
          <w:color w:val="3A3A3A"/>
          <w:sz w:val="24"/>
          <w:lang w:val="es-419"/>
        </w:rPr>
        <w:t>Si. Una vez escuché a alguien decir que los peores dos días de la vida de un paciente con cáncer es el día en que escucha</w:t>
      </w:r>
      <w:r>
        <w:rPr>
          <w:color w:val="3A3A3A"/>
          <w:sz w:val="24"/>
          <w:lang w:val="es-419"/>
        </w:rPr>
        <w:t xml:space="preserve"> </w:t>
      </w:r>
      <w:r w:rsidRPr="00F673DA">
        <w:rPr>
          <w:color w:val="3A3A3A"/>
          <w:sz w:val="24"/>
          <w:lang w:val="es-419"/>
        </w:rPr>
        <w:t xml:space="preserve">que </w:t>
      </w:r>
      <w:proofErr w:type="spellStart"/>
      <w:r w:rsidRPr="00F673DA">
        <w:rPr>
          <w:color w:val="3A3A3A"/>
          <w:sz w:val="24"/>
          <w:lang w:val="es-419"/>
        </w:rPr>
        <w:t>tienescáncer</w:t>
      </w:r>
      <w:proofErr w:type="spellEnd"/>
      <w:r w:rsidRPr="00F673DA">
        <w:rPr>
          <w:color w:val="3A3A3A"/>
          <w:sz w:val="24"/>
          <w:lang w:val="es-419"/>
        </w:rPr>
        <w:t>. Y el número dos es el día en que se entera de que ha terminado con el tratamiento y ya no tiene que volve</w:t>
      </w:r>
      <w:r>
        <w:rPr>
          <w:color w:val="3A3A3A"/>
          <w:sz w:val="24"/>
          <w:lang w:val="es-419"/>
        </w:rPr>
        <w:t>r</w:t>
      </w:r>
      <w:r w:rsidRPr="00F673DA">
        <w:rPr>
          <w:color w:val="3A3A3A"/>
          <w:sz w:val="24"/>
          <w:lang w:val="es-419"/>
        </w:rPr>
        <w:t xml:space="preserve">. Y sé </w:t>
      </w:r>
      <w:r>
        <w:rPr>
          <w:color w:val="3A3A3A"/>
          <w:sz w:val="24"/>
          <w:lang w:val="es-419"/>
        </w:rPr>
        <w:t xml:space="preserve">que </w:t>
      </w:r>
      <w:r w:rsidRPr="00F673DA">
        <w:rPr>
          <w:color w:val="3A3A3A"/>
          <w:sz w:val="24"/>
          <w:lang w:val="es-419"/>
        </w:rPr>
        <w:t>a primera vista que suena loco, ¿verdad? Porque estoy segur</w:t>
      </w:r>
      <w:r>
        <w:rPr>
          <w:color w:val="3A3A3A"/>
          <w:sz w:val="24"/>
          <w:lang w:val="es-419"/>
        </w:rPr>
        <w:t>a</w:t>
      </w:r>
      <w:r w:rsidRPr="00F673DA">
        <w:rPr>
          <w:color w:val="3A3A3A"/>
          <w:sz w:val="24"/>
          <w:lang w:val="es-419"/>
        </w:rPr>
        <w:t xml:space="preserve"> </w:t>
      </w:r>
      <w:proofErr w:type="gramStart"/>
      <w:r>
        <w:rPr>
          <w:color w:val="3A3A3A"/>
          <w:sz w:val="24"/>
          <w:lang w:val="es-419"/>
        </w:rPr>
        <w:t>q</w:t>
      </w:r>
      <w:r w:rsidRPr="00F673DA">
        <w:rPr>
          <w:color w:val="3A3A3A"/>
          <w:sz w:val="24"/>
          <w:lang w:val="es-419"/>
        </w:rPr>
        <w:t>ue</w:t>
      </w:r>
      <w:proofErr w:type="gramEnd"/>
      <w:r w:rsidRPr="00F673DA">
        <w:rPr>
          <w:color w:val="3A3A3A"/>
          <w:sz w:val="24"/>
          <w:lang w:val="es-419"/>
        </w:rPr>
        <w:t xml:space="preserve"> muchos de ustedes no </w:t>
      </w:r>
      <w:r>
        <w:rPr>
          <w:color w:val="3A3A3A"/>
          <w:sz w:val="24"/>
          <w:lang w:val="es-419"/>
        </w:rPr>
        <w:t>ven la hora de</w:t>
      </w:r>
      <w:r w:rsidRPr="00F673DA">
        <w:rPr>
          <w:color w:val="3A3A3A"/>
          <w:sz w:val="24"/>
          <w:lang w:val="es-419"/>
        </w:rPr>
        <w:t xml:space="preserve"> terminar con todas sus citas, pero para alguien que está acostumbrado a ser monitoreado constantemente y rara vez está solo, esta nueva libertad puede hacer que se sienta muy vulnerable. Es posible que ahora se pregunten, "pero ¿quién se dará cuenta si mi cáncer regresa y puedo realmente confiar en que estoy bien, puedo realmente creer eso?" Y está bien, he terminado ... así que ahora, ¿qué se supone que debo hacer?</w:t>
      </w:r>
    </w:p>
    <w:p w14:paraId="6B7AFAE7" w14:textId="77777777" w:rsidR="00F673DA" w:rsidRPr="00F673DA" w:rsidRDefault="00F673DA" w:rsidP="00F673DA">
      <w:pPr>
        <w:spacing w:line="312" w:lineRule="auto"/>
        <w:ind w:left="845" w:right="1151" w:hanging="1"/>
        <w:rPr>
          <w:color w:val="3A3A3A"/>
          <w:sz w:val="24"/>
          <w:lang w:val="es-419"/>
        </w:rPr>
      </w:pPr>
    </w:p>
    <w:p w14:paraId="36077DAB" w14:textId="77777777" w:rsidR="002C7BAD" w:rsidRDefault="002C7BAD" w:rsidP="00F673DA">
      <w:pPr>
        <w:spacing w:line="312" w:lineRule="auto"/>
        <w:ind w:left="845" w:right="1151" w:hanging="1"/>
        <w:rPr>
          <w:color w:val="3A3A3A"/>
          <w:sz w:val="24"/>
          <w:lang w:val="es-419"/>
        </w:rPr>
      </w:pPr>
    </w:p>
    <w:p w14:paraId="62A25C2D" w14:textId="77777777" w:rsidR="002C7BAD" w:rsidRDefault="002C7BAD" w:rsidP="00F673DA">
      <w:pPr>
        <w:spacing w:line="312" w:lineRule="auto"/>
        <w:ind w:left="845" w:right="1151" w:hanging="1"/>
        <w:rPr>
          <w:color w:val="3A3A3A"/>
          <w:sz w:val="24"/>
          <w:lang w:val="es-419"/>
        </w:rPr>
      </w:pPr>
    </w:p>
    <w:p w14:paraId="43E7633D" w14:textId="27AD5F9F" w:rsidR="00137C47" w:rsidRPr="002C7BAD" w:rsidRDefault="00F673DA" w:rsidP="002C7BAD">
      <w:pPr>
        <w:spacing w:line="312" w:lineRule="auto"/>
        <w:ind w:left="845" w:right="1151" w:hanging="1"/>
        <w:rPr>
          <w:lang w:val="es-419"/>
        </w:rPr>
      </w:pPr>
      <w:r w:rsidRPr="00F673DA">
        <w:rPr>
          <w:color w:val="3A3A3A"/>
          <w:sz w:val="24"/>
          <w:lang w:val="es-419"/>
        </w:rPr>
        <w:t xml:space="preserve">Esta transición de estar enfermo a estar sano puede ser realmente difícil. Hay una tensión que </w:t>
      </w:r>
      <w:r w:rsidR="002C7BAD">
        <w:rPr>
          <w:color w:val="3A3A3A"/>
          <w:sz w:val="24"/>
          <w:lang w:val="es-419"/>
        </w:rPr>
        <w:t xml:space="preserve">consiste en que </w:t>
      </w:r>
      <w:r w:rsidRPr="00F673DA">
        <w:rPr>
          <w:color w:val="3A3A3A"/>
          <w:sz w:val="24"/>
          <w:lang w:val="es-419"/>
        </w:rPr>
        <w:t>está</w:t>
      </w:r>
      <w:r w:rsidR="002C7BAD">
        <w:rPr>
          <w:color w:val="3A3A3A"/>
          <w:sz w:val="24"/>
          <w:lang w:val="es-419"/>
        </w:rPr>
        <w:t xml:space="preserve"> </w:t>
      </w:r>
      <w:r w:rsidRPr="00F673DA">
        <w:rPr>
          <w:color w:val="3A3A3A"/>
          <w:sz w:val="24"/>
          <w:lang w:val="es-419"/>
        </w:rPr>
        <w:t xml:space="preserve">volviendo a la vida que una vez conociste, pero es posible que no </w:t>
      </w:r>
      <w:r w:rsidR="002C7BAD">
        <w:rPr>
          <w:color w:val="3A3A3A"/>
          <w:sz w:val="24"/>
          <w:lang w:val="es-419"/>
        </w:rPr>
        <w:t>s</w:t>
      </w:r>
      <w:r w:rsidRPr="00F673DA">
        <w:rPr>
          <w:color w:val="3A3A3A"/>
          <w:sz w:val="24"/>
          <w:lang w:val="es-419"/>
        </w:rPr>
        <w:t xml:space="preserve">e sienta la misma persona que era antes. </w:t>
      </w:r>
      <w:r w:rsidR="002C7BAD">
        <w:rPr>
          <w:color w:val="3A3A3A"/>
          <w:sz w:val="24"/>
          <w:lang w:val="es-419"/>
        </w:rPr>
        <w:t>N</w:t>
      </w:r>
      <w:r w:rsidRPr="00F673DA">
        <w:rPr>
          <w:color w:val="3A3A3A"/>
          <w:sz w:val="24"/>
          <w:lang w:val="es-419"/>
        </w:rPr>
        <w:t xml:space="preserve">uevamente, tenemos que practicar realmente vivir en el presente para que nuestras mentes no </w:t>
      </w:r>
      <w:r w:rsidR="002C7BAD">
        <w:rPr>
          <w:color w:val="3A3A3A"/>
          <w:sz w:val="24"/>
          <w:lang w:val="es-419"/>
        </w:rPr>
        <w:t>tomen</w:t>
      </w:r>
      <w:r w:rsidRPr="00F673DA">
        <w:rPr>
          <w:color w:val="3A3A3A"/>
          <w:sz w:val="24"/>
          <w:lang w:val="es-419"/>
        </w:rPr>
        <w:t xml:space="preserve"> lo mejor de nosotros.</w:t>
      </w:r>
    </w:p>
    <w:p w14:paraId="1ED6E664" w14:textId="77777777" w:rsidR="00137C47" w:rsidRPr="002C7BAD" w:rsidRDefault="00137C47">
      <w:pPr>
        <w:pStyle w:val="BodyText"/>
        <w:spacing w:before="8"/>
        <w:rPr>
          <w:sz w:val="31"/>
          <w:lang w:val="es-419"/>
        </w:rPr>
      </w:pPr>
    </w:p>
    <w:p w14:paraId="165F4BBD" w14:textId="6F610CC6" w:rsidR="002C7BAD" w:rsidRPr="002C7BAD" w:rsidRDefault="004F4A10" w:rsidP="002C7BAD">
      <w:pPr>
        <w:pStyle w:val="BodyText"/>
        <w:spacing w:line="312" w:lineRule="auto"/>
        <w:ind w:left="845" w:right="1151"/>
        <w:rPr>
          <w:color w:val="3A3A3A"/>
          <w:lang w:val="es-419"/>
        </w:rPr>
      </w:pPr>
      <w:r w:rsidRPr="002C7BAD">
        <w:rPr>
          <w:color w:val="3A3A3A"/>
          <w:szCs w:val="22"/>
          <w:u w:val="single" w:color="3A3A3A"/>
          <w:lang w:val="es-419"/>
        </w:rPr>
        <w:t>11:52</w:t>
      </w:r>
      <w:r w:rsidRPr="002C7BAD">
        <w:rPr>
          <w:color w:val="3A3A3A"/>
          <w:lang w:val="es-419"/>
        </w:rPr>
        <w:t xml:space="preserve"> </w:t>
      </w:r>
      <w:r w:rsidR="002C7BAD" w:rsidRPr="002C7BAD">
        <w:rPr>
          <w:b/>
          <w:bCs/>
          <w:color w:val="3A3A3A"/>
          <w:lang w:val="es-419"/>
        </w:rPr>
        <w:t>Respiración cuadrada:</w:t>
      </w:r>
      <w:r w:rsidR="002C7BAD" w:rsidRPr="002C7BAD">
        <w:rPr>
          <w:color w:val="3A3A3A"/>
          <w:lang w:val="es-419"/>
        </w:rPr>
        <w:t xml:space="preserve"> ahora, si </w:t>
      </w:r>
      <w:r w:rsidR="002C7BAD">
        <w:rPr>
          <w:color w:val="3A3A3A"/>
          <w:lang w:val="es-419"/>
        </w:rPr>
        <w:t>Ud. es del</w:t>
      </w:r>
      <w:r w:rsidR="002C7BAD" w:rsidRPr="002C7BAD">
        <w:rPr>
          <w:color w:val="3A3A3A"/>
          <w:lang w:val="es-419"/>
        </w:rPr>
        <w:t xml:space="preserve"> tipo de persona que se distrae fácilmente o </w:t>
      </w:r>
      <w:r w:rsidR="002C7BAD">
        <w:rPr>
          <w:color w:val="3A3A3A"/>
          <w:lang w:val="es-419"/>
        </w:rPr>
        <w:t>s</w:t>
      </w:r>
      <w:r w:rsidR="002C7BAD" w:rsidRPr="002C7BAD">
        <w:rPr>
          <w:color w:val="3A3A3A"/>
          <w:lang w:val="es-419"/>
        </w:rPr>
        <w:t>u mente sigue divagando</w:t>
      </w:r>
      <w:r w:rsidR="002C7BAD">
        <w:rPr>
          <w:color w:val="3A3A3A"/>
          <w:lang w:val="es-419"/>
        </w:rPr>
        <w:t>. E</w:t>
      </w:r>
      <w:r w:rsidR="002C7BAD" w:rsidRPr="002C7BAD">
        <w:rPr>
          <w:color w:val="3A3A3A"/>
          <w:lang w:val="es-419"/>
        </w:rPr>
        <w:t>n primer lugar, eso es completamente normal, así es como funcionan nuestras mentes</w:t>
      </w:r>
      <w:r w:rsidR="002C7BAD">
        <w:rPr>
          <w:color w:val="3A3A3A"/>
          <w:lang w:val="es-419"/>
        </w:rPr>
        <w:t>,</w:t>
      </w:r>
      <w:r w:rsidR="002C7BAD" w:rsidRPr="002C7BAD">
        <w:rPr>
          <w:color w:val="3A3A3A"/>
          <w:lang w:val="es-419"/>
        </w:rPr>
        <w:t xml:space="preserve"> pero puede intentar agregar la siguiente técnica que se llama respiración cuadrada.</w:t>
      </w:r>
    </w:p>
    <w:p w14:paraId="60E94223" w14:textId="77777777" w:rsidR="002C7BAD" w:rsidRPr="002C7BAD" w:rsidRDefault="002C7BAD" w:rsidP="002C7BAD">
      <w:pPr>
        <w:pStyle w:val="BodyText"/>
        <w:spacing w:line="312" w:lineRule="auto"/>
        <w:ind w:left="845" w:right="1151"/>
        <w:rPr>
          <w:color w:val="3A3A3A"/>
          <w:lang w:val="es-419"/>
        </w:rPr>
      </w:pPr>
    </w:p>
    <w:p w14:paraId="0A3C8E67" w14:textId="3A1992DE" w:rsidR="00137C47" w:rsidRPr="005D6767" w:rsidRDefault="002C7BAD" w:rsidP="00CE37BE">
      <w:pPr>
        <w:pStyle w:val="BodyText"/>
        <w:spacing w:line="312" w:lineRule="auto"/>
        <w:ind w:left="845" w:right="1151"/>
        <w:rPr>
          <w:lang w:val="es-419"/>
        </w:rPr>
      </w:pPr>
      <w:r w:rsidRPr="002C7BAD">
        <w:rPr>
          <w:color w:val="3A3A3A"/>
          <w:lang w:val="es-419"/>
        </w:rPr>
        <w:t xml:space="preserve">Entonces, va a dibujar un cuadrado en el aire con </w:t>
      </w:r>
      <w:r>
        <w:rPr>
          <w:color w:val="3A3A3A"/>
          <w:lang w:val="es-419"/>
        </w:rPr>
        <w:t>el</w:t>
      </w:r>
      <w:r w:rsidRPr="002C7BAD">
        <w:rPr>
          <w:color w:val="3A3A3A"/>
          <w:lang w:val="es-419"/>
        </w:rPr>
        <w:t xml:space="preserve"> dedo. Cada lado del cuadrado representa una inhalación y una exhalación. Y a medida que traza el cuadrado, inhalará contando hasta cuatro y luego exhalará contando hasta cuatro. Entonces, respire un poco conmigo aquí. Contaré en voz alta y puedes seguirlo. Bueno. Inhal</w:t>
      </w:r>
      <w:r>
        <w:rPr>
          <w:color w:val="3A3A3A"/>
          <w:lang w:val="es-419"/>
        </w:rPr>
        <w:t>e</w:t>
      </w:r>
      <w:r w:rsidRPr="002C7BAD">
        <w:rPr>
          <w:color w:val="3A3A3A"/>
          <w:lang w:val="es-419"/>
        </w:rPr>
        <w:t>, dos, tres, cuatro. Exhale, dos, tres, cuatro. Inhal</w:t>
      </w:r>
      <w:r>
        <w:rPr>
          <w:color w:val="3A3A3A"/>
          <w:lang w:val="es-419"/>
        </w:rPr>
        <w:t>e</w:t>
      </w:r>
      <w:r w:rsidRPr="002C7BAD">
        <w:rPr>
          <w:color w:val="3A3A3A"/>
          <w:lang w:val="es-419"/>
        </w:rPr>
        <w:t>, dos, tres, cuatro. Exhale, dos, tres, cuatro. Inhal</w:t>
      </w:r>
      <w:r>
        <w:rPr>
          <w:color w:val="3A3A3A"/>
          <w:lang w:val="es-419"/>
        </w:rPr>
        <w:t>e</w:t>
      </w:r>
      <w:r w:rsidRPr="002C7BAD">
        <w:rPr>
          <w:color w:val="3A3A3A"/>
          <w:lang w:val="es-419"/>
        </w:rPr>
        <w:t>, dos, tres, cuatro. Exhale, dos, tres, cuatro. Inhal</w:t>
      </w:r>
      <w:r>
        <w:rPr>
          <w:color w:val="3A3A3A"/>
          <w:lang w:val="es-419"/>
        </w:rPr>
        <w:t>e</w:t>
      </w:r>
      <w:r w:rsidRPr="002C7BAD">
        <w:rPr>
          <w:color w:val="3A3A3A"/>
          <w:lang w:val="es-419"/>
        </w:rPr>
        <w:t>, dos, tres, cuatro. Exhale, dos, tres, cuatro. También puede reemplazar el conteo con una frase o mantra favorito. Y nuevamente, lo repetir</w:t>
      </w:r>
      <w:r>
        <w:rPr>
          <w:color w:val="3A3A3A"/>
          <w:lang w:val="es-419"/>
        </w:rPr>
        <w:t>á</w:t>
      </w:r>
      <w:r w:rsidRPr="002C7BAD">
        <w:rPr>
          <w:color w:val="3A3A3A"/>
          <w:lang w:val="es-419"/>
        </w:rPr>
        <w:t xml:space="preserve"> cuatro veces para completar el cuadrado. </w:t>
      </w:r>
      <w:r>
        <w:rPr>
          <w:color w:val="3A3A3A"/>
          <w:lang w:val="es-419"/>
        </w:rPr>
        <w:t>U</w:t>
      </w:r>
      <w:r w:rsidRPr="002C7BAD">
        <w:rPr>
          <w:color w:val="3A3A3A"/>
          <w:lang w:val="es-419"/>
        </w:rPr>
        <w:t xml:space="preserve">n ejemplo sería, "todas las células de mi cuerpo están sanas. Cada célula de mi cuerpo está sana. Cada célula de mi cuerpo está sana ''. </w:t>
      </w:r>
      <w:r w:rsidRPr="00CE37BE">
        <w:rPr>
          <w:color w:val="3A3A3A"/>
          <w:lang w:val="es-419"/>
        </w:rPr>
        <w:t xml:space="preserve">Estará </w:t>
      </w:r>
      <w:proofErr w:type="gramStart"/>
      <w:r w:rsidRPr="00CE37BE">
        <w:rPr>
          <w:color w:val="3A3A3A"/>
          <w:lang w:val="es-419"/>
        </w:rPr>
        <w:t>entonces,  emparejando</w:t>
      </w:r>
      <w:proofErr w:type="gramEnd"/>
      <w:r w:rsidRPr="00CE37BE">
        <w:rPr>
          <w:color w:val="3A3A3A"/>
          <w:lang w:val="es-419"/>
        </w:rPr>
        <w:t xml:space="preserve"> con </w:t>
      </w:r>
      <w:r w:rsidR="00CE37BE" w:rsidRPr="00CE37BE">
        <w:rPr>
          <w:color w:val="3A3A3A"/>
          <w:lang w:val="es-419"/>
        </w:rPr>
        <w:t>eso la r</w:t>
      </w:r>
      <w:r w:rsidRPr="00CE37BE">
        <w:rPr>
          <w:color w:val="3A3A3A"/>
          <w:lang w:val="es-419"/>
        </w:rPr>
        <w:t xml:space="preserve">espiración profunda y </w:t>
      </w:r>
      <w:r w:rsidR="00CE37BE" w:rsidRPr="00CE37BE">
        <w:rPr>
          <w:color w:val="3A3A3A"/>
          <w:lang w:val="es-419"/>
        </w:rPr>
        <w:t xml:space="preserve">la </w:t>
      </w:r>
      <w:r w:rsidRPr="00CE37BE">
        <w:rPr>
          <w:color w:val="3A3A3A"/>
          <w:lang w:val="es-419"/>
        </w:rPr>
        <w:t>relajación</w:t>
      </w:r>
      <w:r w:rsidR="00CE37BE" w:rsidRPr="00CE37BE">
        <w:rPr>
          <w:color w:val="3A3A3A"/>
          <w:lang w:val="es-419"/>
        </w:rPr>
        <w:t xml:space="preserve"> al tiempo que l</w:t>
      </w:r>
      <w:r w:rsidRPr="00CE37BE">
        <w:rPr>
          <w:color w:val="3A3A3A"/>
          <w:lang w:val="es-419"/>
        </w:rPr>
        <w:t xml:space="preserve">e está dando a </w:t>
      </w:r>
      <w:r w:rsidR="00CE37BE">
        <w:rPr>
          <w:color w:val="3A3A3A"/>
          <w:lang w:val="es-419"/>
        </w:rPr>
        <w:t>s</w:t>
      </w:r>
      <w:r w:rsidRPr="00CE37BE">
        <w:rPr>
          <w:color w:val="3A3A3A"/>
          <w:lang w:val="es-419"/>
        </w:rPr>
        <w:t>u mente algo en lo que concentrarse.</w:t>
      </w:r>
    </w:p>
    <w:p w14:paraId="502FCED9" w14:textId="77777777" w:rsidR="00137C47" w:rsidRPr="005D6767" w:rsidRDefault="00137C47">
      <w:pPr>
        <w:pStyle w:val="BodyText"/>
        <w:spacing w:before="2"/>
        <w:rPr>
          <w:sz w:val="32"/>
          <w:lang w:val="es-419"/>
        </w:rPr>
      </w:pPr>
    </w:p>
    <w:p w14:paraId="277AC4E0" w14:textId="11BEA942" w:rsidR="00CE37BE" w:rsidRPr="00CE37BE" w:rsidRDefault="004F4A10" w:rsidP="00CE37BE">
      <w:pPr>
        <w:spacing w:line="312" w:lineRule="auto"/>
        <w:ind w:left="845" w:right="1024" w:hanging="1"/>
        <w:rPr>
          <w:color w:val="3A3A3A"/>
          <w:sz w:val="24"/>
          <w:lang w:val="es-419"/>
        </w:rPr>
      </w:pPr>
      <w:r w:rsidRPr="00CE37BE">
        <w:rPr>
          <w:color w:val="3A3A3A"/>
          <w:sz w:val="24"/>
          <w:u w:val="single" w:color="3A3A3A"/>
          <w:lang w:val="es-419"/>
        </w:rPr>
        <w:t>13:22</w:t>
      </w:r>
      <w:r w:rsidRPr="00CE37BE">
        <w:rPr>
          <w:color w:val="3A3A3A"/>
          <w:sz w:val="24"/>
          <w:lang w:val="es-419"/>
        </w:rPr>
        <w:t xml:space="preserve"> </w:t>
      </w:r>
      <w:r w:rsidR="00CE37BE" w:rsidRPr="00CE37BE">
        <w:rPr>
          <w:b/>
          <w:bCs/>
          <w:color w:val="3A3A3A"/>
          <w:sz w:val="24"/>
          <w:lang w:val="es-419"/>
        </w:rPr>
        <w:t>Celebre el cumpleaños de su trasplante en sus propios términos: defina cómo será su vida en el futuro:</w:t>
      </w:r>
      <w:r w:rsidR="00CE37BE" w:rsidRPr="00CE37BE">
        <w:rPr>
          <w:color w:val="3A3A3A"/>
          <w:sz w:val="24"/>
          <w:lang w:val="es-419"/>
        </w:rPr>
        <w:t xml:space="preserve"> </w:t>
      </w:r>
      <w:r w:rsidR="00CE37BE">
        <w:rPr>
          <w:color w:val="3A3A3A"/>
          <w:sz w:val="24"/>
          <w:lang w:val="es-419"/>
        </w:rPr>
        <w:t>A</w:t>
      </w:r>
      <w:r w:rsidR="00CE37BE" w:rsidRPr="00CE37BE">
        <w:rPr>
          <w:color w:val="3A3A3A"/>
          <w:sz w:val="24"/>
          <w:lang w:val="es-419"/>
        </w:rPr>
        <w:t xml:space="preserve">lgunas personas quieren celebrar de todo corazón un gran hito, como los 100 días posteriores al trasplante o el final del tratamiento. Y otros </w:t>
      </w:r>
      <w:r w:rsidR="00CE37BE">
        <w:rPr>
          <w:color w:val="3A3A3A"/>
          <w:sz w:val="24"/>
          <w:lang w:val="es-419"/>
        </w:rPr>
        <w:t>simplemente</w:t>
      </w:r>
      <w:r w:rsidR="00CE37BE" w:rsidRPr="00CE37BE">
        <w:rPr>
          <w:color w:val="3A3A3A"/>
          <w:sz w:val="24"/>
          <w:lang w:val="es-419"/>
        </w:rPr>
        <w:t xml:space="preserve"> se muestran reacios a celebrar.</w:t>
      </w:r>
    </w:p>
    <w:p w14:paraId="2BDF8930" w14:textId="77777777" w:rsidR="00CE37BE" w:rsidRPr="00CE37BE" w:rsidRDefault="00CE37BE" w:rsidP="00CE37BE">
      <w:pPr>
        <w:spacing w:line="312" w:lineRule="auto"/>
        <w:ind w:left="845" w:right="1024" w:hanging="1"/>
        <w:rPr>
          <w:color w:val="3A3A3A"/>
          <w:sz w:val="24"/>
          <w:lang w:val="es-419"/>
        </w:rPr>
      </w:pPr>
    </w:p>
    <w:p w14:paraId="399EB8AD" w14:textId="77777777" w:rsidR="00CE37BE" w:rsidRPr="00CE37BE" w:rsidRDefault="00CE37BE" w:rsidP="00CE37BE">
      <w:pPr>
        <w:spacing w:line="312" w:lineRule="auto"/>
        <w:ind w:left="845" w:right="1024" w:hanging="1"/>
        <w:rPr>
          <w:color w:val="3A3A3A"/>
          <w:sz w:val="24"/>
          <w:lang w:val="es-419"/>
        </w:rPr>
      </w:pPr>
      <w:r w:rsidRPr="00CE37BE">
        <w:rPr>
          <w:color w:val="3A3A3A"/>
          <w:sz w:val="24"/>
          <w:lang w:val="es-419"/>
        </w:rPr>
        <w:t>A veces, esto se debe a que las personas que los rodean asocian el final del tratamiento con la normalización. "Oh, has terminado, has terminado con el tratamiento. Ahora las cosas pueden volver a ser como solían ser y puedes volver a ser la persona que eras antes de todo esto ". Pero es muy común rechazar esta idea con el pensamiento, "pero no soy la misma persona que era antes de que me diagnosticaran cáncer".</w:t>
      </w:r>
    </w:p>
    <w:p w14:paraId="191F8E35" w14:textId="77777777" w:rsidR="00CE37BE" w:rsidRPr="00CE37BE" w:rsidRDefault="00CE37BE" w:rsidP="00CE37BE">
      <w:pPr>
        <w:spacing w:line="312" w:lineRule="auto"/>
        <w:ind w:left="845" w:right="1024" w:hanging="1"/>
        <w:rPr>
          <w:color w:val="3A3A3A"/>
          <w:sz w:val="24"/>
          <w:lang w:val="es-419"/>
        </w:rPr>
      </w:pPr>
    </w:p>
    <w:p w14:paraId="551F34F8" w14:textId="3A83251E" w:rsidR="00CE37BE" w:rsidRDefault="00CE37BE" w:rsidP="00CE37BE">
      <w:pPr>
        <w:spacing w:line="312" w:lineRule="auto"/>
        <w:ind w:left="845" w:right="1024" w:hanging="1"/>
        <w:rPr>
          <w:color w:val="3A3A3A"/>
          <w:sz w:val="24"/>
          <w:lang w:val="es-419"/>
        </w:rPr>
      </w:pPr>
      <w:r w:rsidRPr="00CE37BE">
        <w:rPr>
          <w:color w:val="3A3A3A"/>
          <w:sz w:val="24"/>
          <w:lang w:val="es-419"/>
        </w:rPr>
        <w:t xml:space="preserve">Creo que la hermosa oportunidad después del cáncer es crear deliberadamente tu vida de una manera que sea más auténtica y satisfactoria, así que, por supuesto, celebra. Haz esa gran fiesta, pero hazlo en tus propios términos. Las cosas no tienen que volver a ser como solían ser. Y aquí tienes una pregunta para </w:t>
      </w:r>
      <w:r>
        <w:rPr>
          <w:color w:val="3A3A3A"/>
          <w:sz w:val="24"/>
          <w:lang w:val="es-419"/>
        </w:rPr>
        <w:t>pensar</w:t>
      </w:r>
      <w:r w:rsidRPr="00CE37BE">
        <w:rPr>
          <w:color w:val="3A3A3A"/>
          <w:sz w:val="24"/>
          <w:lang w:val="es-419"/>
        </w:rPr>
        <w:t>. ¿Qué cambios necesitas hacer en tu vida para ser el más auténtico, vital y saludable?</w:t>
      </w:r>
    </w:p>
    <w:p w14:paraId="5433B1E9" w14:textId="5E3D1275" w:rsidR="00CE37BE" w:rsidRDefault="00CE37BE" w:rsidP="00CE37BE">
      <w:pPr>
        <w:spacing w:line="312" w:lineRule="auto"/>
        <w:ind w:left="845" w:right="1024" w:hanging="1"/>
        <w:rPr>
          <w:color w:val="3A3A3A"/>
          <w:sz w:val="24"/>
          <w:lang w:val="es-419"/>
        </w:rPr>
      </w:pPr>
    </w:p>
    <w:p w14:paraId="67F9F209" w14:textId="77777777" w:rsidR="00CE37BE" w:rsidRPr="005D6767" w:rsidRDefault="00CE37BE" w:rsidP="00CE37BE">
      <w:pPr>
        <w:spacing w:line="312" w:lineRule="auto"/>
        <w:ind w:left="845" w:right="1024" w:hanging="1"/>
        <w:rPr>
          <w:lang w:val="es-419"/>
        </w:rPr>
      </w:pPr>
    </w:p>
    <w:p w14:paraId="5302E098" w14:textId="672C5BBB" w:rsidR="00137C47" w:rsidRPr="005D6767" w:rsidRDefault="00137C47">
      <w:pPr>
        <w:pStyle w:val="BodyText"/>
        <w:spacing w:line="312" w:lineRule="auto"/>
        <w:ind w:left="845" w:right="988"/>
        <w:rPr>
          <w:lang w:val="es-419"/>
        </w:rPr>
      </w:pPr>
    </w:p>
    <w:p w14:paraId="306F13DE" w14:textId="77777777" w:rsidR="00137C47" w:rsidRPr="005D6767" w:rsidRDefault="00137C47">
      <w:pPr>
        <w:pStyle w:val="BodyText"/>
        <w:spacing w:before="10"/>
        <w:rPr>
          <w:sz w:val="31"/>
          <w:lang w:val="es-419"/>
        </w:rPr>
      </w:pPr>
    </w:p>
    <w:p w14:paraId="76A91D95" w14:textId="77777777" w:rsidR="00B053F0" w:rsidRPr="00B053F0" w:rsidRDefault="004F4A10" w:rsidP="00B053F0">
      <w:pPr>
        <w:spacing w:line="312" w:lineRule="auto"/>
        <w:ind w:left="845" w:right="1151"/>
        <w:rPr>
          <w:color w:val="3A3A3A"/>
          <w:sz w:val="24"/>
          <w:lang w:val="es-419"/>
        </w:rPr>
      </w:pPr>
      <w:r w:rsidRPr="00CE37BE">
        <w:rPr>
          <w:color w:val="3A3A3A"/>
          <w:sz w:val="24"/>
          <w:u w:val="single" w:color="3A3A3A"/>
          <w:lang w:val="es-419"/>
        </w:rPr>
        <w:t>14:32</w:t>
      </w:r>
      <w:r w:rsidRPr="00B053F0">
        <w:rPr>
          <w:color w:val="3A3A3A"/>
          <w:sz w:val="24"/>
          <w:lang w:val="es-419"/>
        </w:rPr>
        <w:t xml:space="preserve"> </w:t>
      </w:r>
      <w:r w:rsidR="00B053F0" w:rsidRPr="00B053F0">
        <w:rPr>
          <w:b/>
          <w:bCs/>
          <w:color w:val="3A3A3A"/>
          <w:sz w:val="24"/>
          <w:lang w:val="es-419"/>
        </w:rPr>
        <w:t>Por qué los sobrevivientes de trasplantes pueden sentirse deprimidos meses después del trasplante:</w:t>
      </w:r>
      <w:r w:rsidR="00B053F0" w:rsidRPr="00B053F0">
        <w:rPr>
          <w:color w:val="3A3A3A"/>
          <w:sz w:val="24"/>
          <w:lang w:val="es-419"/>
        </w:rPr>
        <w:t xml:space="preserve"> Terminé el tratamiento hace meses, entonces, ¿por qué me siento tan deprimido?</w:t>
      </w:r>
    </w:p>
    <w:p w14:paraId="50E0DCF5" w14:textId="77777777" w:rsidR="00B053F0" w:rsidRPr="00B053F0" w:rsidRDefault="00B053F0" w:rsidP="00B053F0">
      <w:pPr>
        <w:spacing w:line="312" w:lineRule="auto"/>
        <w:ind w:left="845" w:right="1151"/>
        <w:rPr>
          <w:color w:val="3A3A3A"/>
          <w:sz w:val="24"/>
          <w:lang w:val="es-419"/>
        </w:rPr>
      </w:pPr>
    </w:p>
    <w:p w14:paraId="5D897859" w14:textId="14408A2F" w:rsidR="00B053F0" w:rsidRPr="00B053F0" w:rsidRDefault="00B053F0" w:rsidP="00B053F0">
      <w:pPr>
        <w:spacing w:line="312" w:lineRule="auto"/>
        <w:ind w:left="845" w:right="1151"/>
        <w:rPr>
          <w:color w:val="3A3A3A"/>
          <w:sz w:val="24"/>
          <w:lang w:val="es-419"/>
        </w:rPr>
      </w:pPr>
      <w:r w:rsidRPr="00B053F0">
        <w:rPr>
          <w:color w:val="3A3A3A"/>
          <w:sz w:val="24"/>
          <w:lang w:val="es-419"/>
        </w:rPr>
        <w:t xml:space="preserve">Entonces, quiero que pienses en un momento en el que </w:t>
      </w:r>
      <w:r>
        <w:rPr>
          <w:color w:val="3A3A3A"/>
          <w:sz w:val="24"/>
          <w:lang w:val="es-419"/>
        </w:rPr>
        <w:t>l</w:t>
      </w:r>
      <w:r w:rsidRPr="00B053F0">
        <w:rPr>
          <w:color w:val="3A3A3A"/>
          <w:sz w:val="24"/>
          <w:lang w:val="es-419"/>
        </w:rPr>
        <w:t>e haya sucedido algo aterrador mientras conducía.</w:t>
      </w:r>
      <w:r>
        <w:rPr>
          <w:color w:val="3A3A3A"/>
          <w:sz w:val="24"/>
          <w:lang w:val="es-419"/>
        </w:rPr>
        <w:t xml:space="preserve"> </w:t>
      </w:r>
      <w:r w:rsidRPr="00B053F0">
        <w:rPr>
          <w:color w:val="3A3A3A"/>
          <w:sz w:val="24"/>
          <w:lang w:val="es-419"/>
        </w:rPr>
        <w:t xml:space="preserve">Como golpear hielo negro, o tal vez un animal </w:t>
      </w:r>
      <w:r>
        <w:rPr>
          <w:color w:val="3A3A3A"/>
          <w:sz w:val="24"/>
          <w:lang w:val="es-419"/>
        </w:rPr>
        <w:t xml:space="preserve">que </w:t>
      </w:r>
      <w:r w:rsidRPr="00B053F0">
        <w:rPr>
          <w:color w:val="3A3A3A"/>
          <w:sz w:val="24"/>
          <w:lang w:val="es-419"/>
        </w:rPr>
        <w:t xml:space="preserve">salió corriendo frente a </w:t>
      </w:r>
      <w:r>
        <w:rPr>
          <w:color w:val="3A3A3A"/>
          <w:sz w:val="24"/>
          <w:lang w:val="es-419"/>
        </w:rPr>
        <w:t>Ud.</w:t>
      </w:r>
      <w:r w:rsidRPr="00B053F0">
        <w:rPr>
          <w:color w:val="3A3A3A"/>
          <w:sz w:val="24"/>
          <w:lang w:val="es-419"/>
        </w:rPr>
        <w:t>, y solo piens</w:t>
      </w:r>
      <w:r>
        <w:rPr>
          <w:color w:val="3A3A3A"/>
          <w:sz w:val="24"/>
          <w:lang w:val="es-419"/>
        </w:rPr>
        <w:t>e</w:t>
      </w:r>
      <w:r w:rsidRPr="00B053F0">
        <w:rPr>
          <w:color w:val="3A3A3A"/>
          <w:sz w:val="24"/>
          <w:lang w:val="es-419"/>
        </w:rPr>
        <w:t xml:space="preserve"> en cómo </w:t>
      </w:r>
      <w:r>
        <w:rPr>
          <w:color w:val="3A3A3A"/>
          <w:sz w:val="24"/>
          <w:lang w:val="es-419"/>
        </w:rPr>
        <w:t>s</w:t>
      </w:r>
      <w:r w:rsidRPr="00B053F0">
        <w:rPr>
          <w:color w:val="3A3A3A"/>
          <w:sz w:val="24"/>
          <w:lang w:val="es-419"/>
        </w:rPr>
        <w:t>u cuerpo se pone en piloto automático. Ni siquiera está pensando en lo que está sucediendo hasta que termina el episodio y está a salvo, y luego, por lo general, las emociones tardan unos segundos más en golpearlo.</w:t>
      </w:r>
    </w:p>
    <w:p w14:paraId="7DDAC3E6" w14:textId="77777777" w:rsidR="00B053F0" w:rsidRPr="00B053F0" w:rsidRDefault="00B053F0" w:rsidP="00B053F0">
      <w:pPr>
        <w:spacing w:line="312" w:lineRule="auto"/>
        <w:ind w:left="845" w:right="1151"/>
        <w:rPr>
          <w:color w:val="3A3A3A"/>
          <w:sz w:val="24"/>
          <w:lang w:val="es-419"/>
        </w:rPr>
      </w:pPr>
    </w:p>
    <w:p w14:paraId="4C9A3907" w14:textId="55AD5911" w:rsidR="00B053F0" w:rsidRPr="00B053F0" w:rsidRDefault="00B053F0" w:rsidP="00B053F0">
      <w:pPr>
        <w:spacing w:line="312" w:lineRule="auto"/>
        <w:ind w:left="845" w:right="1151"/>
        <w:rPr>
          <w:color w:val="3A3A3A"/>
          <w:sz w:val="24"/>
          <w:lang w:val="es-419"/>
        </w:rPr>
      </w:pPr>
      <w:r w:rsidRPr="00B053F0">
        <w:rPr>
          <w:color w:val="3A3A3A"/>
          <w:sz w:val="24"/>
          <w:lang w:val="es-419"/>
        </w:rPr>
        <w:t xml:space="preserve">Lo sé </w:t>
      </w:r>
      <w:r>
        <w:rPr>
          <w:color w:val="3A3A3A"/>
          <w:sz w:val="24"/>
          <w:lang w:val="es-419"/>
        </w:rPr>
        <w:t>por</w:t>
      </w:r>
      <w:r w:rsidRPr="00B053F0">
        <w:rPr>
          <w:color w:val="3A3A3A"/>
          <w:sz w:val="24"/>
          <w:lang w:val="es-419"/>
        </w:rPr>
        <w:t xml:space="preserve"> mí, estoy en estado de shock y probablemente me eche a llorar después de unos segundos. Bueno, lo mismo puede suceder después de un diagnóstico de cáncer. Durante el tratamiento puede sentirse como si estuviera en piloto automático. Tiene una especie de visión de túnel que lo mantiene enfocado en cuál es su próximo paso, sin mirar demasiado a su alrededor para asimilarlo todo. Es por eso </w:t>
      </w:r>
      <w:proofErr w:type="gramStart"/>
      <w:r w:rsidRPr="00B053F0">
        <w:rPr>
          <w:color w:val="3A3A3A"/>
          <w:sz w:val="24"/>
          <w:lang w:val="es-419"/>
        </w:rPr>
        <w:t>que</w:t>
      </w:r>
      <w:proofErr w:type="gramEnd"/>
      <w:r w:rsidRPr="00B053F0">
        <w:rPr>
          <w:color w:val="3A3A3A"/>
          <w:sz w:val="24"/>
          <w:lang w:val="es-419"/>
        </w:rPr>
        <w:t xml:space="preserve"> puede que no sea durante meses, o incluso años, después del tratamiento que alguien finalmente decide pedir ayuda. Cuando termina el tratamiento y </w:t>
      </w:r>
      <w:r>
        <w:rPr>
          <w:color w:val="3A3A3A"/>
          <w:sz w:val="24"/>
          <w:lang w:val="es-419"/>
        </w:rPr>
        <w:t>todo</w:t>
      </w:r>
      <w:r w:rsidRPr="00B053F0">
        <w:rPr>
          <w:color w:val="3A3A3A"/>
          <w:sz w:val="24"/>
          <w:lang w:val="es-419"/>
        </w:rPr>
        <w:t xml:space="preserve"> comienza a </w:t>
      </w:r>
      <w:r>
        <w:rPr>
          <w:color w:val="3A3A3A"/>
          <w:sz w:val="24"/>
          <w:lang w:val="es-419"/>
        </w:rPr>
        <w:t>relajarse</w:t>
      </w:r>
      <w:r w:rsidRPr="00B053F0">
        <w:rPr>
          <w:color w:val="3A3A3A"/>
          <w:sz w:val="24"/>
          <w:lang w:val="es-419"/>
        </w:rPr>
        <w:t>, este es el momento en el que el paciente aturdido puede mirar a su alrededor y pensar, "¿qué demonios me acaba de pasar? ¿Realmente acabo de pasar por todo eso?</w:t>
      </w:r>
    </w:p>
    <w:p w14:paraId="538A9FBA" w14:textId="77777777" w:rsidR="00B053F0" w:rsidRPr="00B053F0" w:rsidRDefault="00B053F0" w:rsidP="00B053F0">
      <w:pPr>
        <w:spacing w:line="312" w:lineRule="auto"/>
        <w:ind w:left="845" w:right="1151"/>
        <w:rPr>
          <w:color w:val="3A3A3A"/>
          <w:sz w:val="24"/>
          <w:lang w:val="es-419"/>
        </w:rPr>
      </w:pPr>
    </w:p>
    <w:p w14:paraId="616C3B87" w14:textId="60908F00" w:rsidR="00137C47" w:rsidRDefault="00B053F0" w:rsidP="00B053F0">
      <w:pPr>
        <w:spacing w:line="312" w:lineRule="auto"/>
        <w:ind w:left="845" w:right="1151"/>
        <w:rPr>
          <w:color w:val="3A3A3A"/>
          <w:sz w:val="24"/>
          <w:lang w:val="es-419"/>
        </w:rPr>
      </w:pPr>
      <w:r w:rsidRPr="00B053F0">
        <w:rPr>
          <w:color w:val="3A3A3A"/>
          <w:sz w:val="24"/>
          <w:lang w:val="es-419"/>
        </w:rPr>
        <w:t xml:space="preserve">A menudo, la persona se dará cuenta de que se ha vuelto muy buena para sobrevivir, pero ha olvidado cómo vivir. En este momento de reflexión, procesamiento e integración, puede ser muy útil comunicarse con un amigo de confianza, alguien más que haya pasado por esto o un profesional para que lo ayude a manejar esos sentimientos complejos y le indique cómo seguir adelante. </w:t>
      </w:r>
    </w:p>
    <w:p w14:paraId="24CAE99D" w14:textId="77777777" w:rsidR="00B053F0" w:rsidRPr="005D6767" w:rsidRDefault="00B053F0" w:rsidP="00B053F0">
      <w:pPr>
        <w:spacing w:line="312" w:lineRule="auto"/>
        <w:ind w:left="845" w:right="1151"/>
        <w:rPr>
          <w:sz w:val="31"/>
          <w:lang w:val="es-419"/>
        </w:rPr>
      </w:pPr>
    </w:p>
    <w:p w14:paraId="30E1CA05" w14:textId="740A0238" w:rsidR="00B053F0" w:rsidRPr="00B053F0" w:rsidRDefault="004F4A10" w:rsidP="00B053F0">
      <w:pPr>
        <w:pStyle w:val="BodyText"/>
        <w:spacing w:before="1" w:line="312" w:lineRule="auto"/>
        <w:ind w:left="845" w:right="1171" w:hanging="1"/>
        <w:rPr>
          <w:bCs/>
          <w:color w:val="3A3A3A"/>
          <w:w w:val="105"/>
          <w:lang w:val="es-419"/>
        </w:rPr>
      </w:pPr>
      <w:r w:rsidRPr="00B053F0">
        <w:rPr>
          <w:color w:val="3A3A3A"/>
          <w:w w:val="105"/>
          <w:u w:val="single" w:color="3A3A3A"/>
          <w:lang w:val="es-419"/>
        </w:rPr>
        <w:t>16:07</w:t>
      </w:r>
      <w:r w:rsidRPr="00B053F0">
        <w:rPr>
          <w:color w:val="3A3A3A"/>
          <w:w w:val="105"/>
          <w:lang w:val="es-419"/>
        </w:rPr>
        <w:t xml:space="preserve"> </w:t>
      </w:r>
      <w:r w:rsidR="00B053F0" w:rsidRPr="00B053F0">
        <w:rPr>
          <w:b/>
          <w:color w:val="3A3A3A"/>
          <w:w w:val="105"/>
          <w:lang w:val="es-419"/>
        </w:rPr>
        <w:t>Cómo encontrar un consejero profesional que lo ayude a controlar las emociones después del trasplante</w:t>
      </w:r>
      <w:r w:rsidR="00B053F0" w:rsidRPr="00B053F0">
        <w:rPr>
          <w:bCs/>
          <w:color w:val="3A3A3A"/>
          <w:w w:val="105"/>
          <w:lang w:val="es-419"/>
        </w:rPr>
        <w:t xml:space="preserve">: Si cree que podría necesitar un apoyo adicional, es posible que desee hablar con un terapeuta, un psicólogo o un trabajador social. Idealmente alguien que esté familiarizado con la oncología. Muchas clínicas y hospitales contra el cáncer tienen psicólogos o trabajadores sociales en su personal con los que puede hablar. También pueden tener una lista de terapeutas en la comunidad </w:t>
      </w:r>
      <w:r w:rsidR="00B053F0">
        <w:rPr>
          <w:bCs/>
          <w:color w:val="3A3A3A"/>
          <w:w w:val="105"/>
          <w:lang w:val="es-419"/>
        </w:rPr>
        <w:t xml:space="preserve">a los </w:t>
      </w:r>
      <w:r w:rsidR="00B053F0" w:rsidRPr="00B053F0">
        <w:rPr>
          <w:bCs/>
          <w:color w:val="3A3A3A"/>
          <w:w w:val="105"/>
          <w:lang w:val="es-419"/>
        </w:rPr>
        <w:t xml:space="preserve">que conocen y </w:t>
      </w:r>
      <w:r w:rsidR="00B053F0">
        <w:rPr>
          <w:bCs/>
          <w:color w:val="3A3A3A"/>
          <w:w w:val="105"/>
          <w:lang w:val="es-419"/>
        </w:rPr>
        <w:t xml:space="preserve">en quiénes </w:t>
      </w:r>
      <w:r w:rsidR="00B053F0" w:rsidRPr="00B053F0">
        <w:rPr>
          <w:bCs/>
          <w:color w:val="3A3A3A"/>
          <w:w w:val="105"/>
          <w:lang w:val="es-419"/>
        </w:rPr>
        <w:t xml:space="preserve">confían </w:t>
      </w:r>
      <w:r w:rsidR="00B053F0">
        <w:rPr>
          <w:bCs/>
          <w:color w:val="3A3A3A"/>
          <w:w w:val="105"/>
          <w:lang w:val="es-419"/>
        </w:rPr>
        <w:t xml:space="preserve">para </w:t>
      </w:r>
      <w:r w:rsidR="00B053F0" w:rsidRPr="00B053F0">
        <w:rPr>
          <w:bCs/>
          <w:color w:val="3A3A3A"/>
          <w:w w:val="105"/>
          <w:lang w:val="es-419"/>
        </w:rPr>
        <w:t>derivarlo.</w:t>
      </w:r>
    </w:p>
    <w:p w14:paraId="61100099" w14:textId="77777777" w:rsidR="00B053F0" w:rsidRPr="00B053F0" w:rsidRDefault="00B053F0" w:rsidP="00B053F0">
      <w:pPr>
        <w:pStyle w:val="BodyText"/>
        <w:spacing w:before="1" w:line="312" w:lineRule="auto"/>
        <w:ind w:left="845" w:right="1171" w:hanging="1"/>
        <w:rPr>
          <w:bCs/>
          <w:color w:val="3A3A3A"/>
          <w:w w:val="105"/>
          <w:lang w:val="es-419"/>
        </w:rPr>
      </w:pPr>
    </w:p>
    <w:p w14:paraId="07F9104D" w14:textId="77777777" w:rsidR="00B053F0" w:rsidRDefault="00B053F0" w:rsidP="00B053F0">
      <w:pPr>
        <w:pStyle w:val="BodyText"/>
        <w:spacing w:before="1" w:line="312" w:lineRule="auto"/>
        <w:ind w:left="845" w:right="1171" w:hanging="1"/>
        <w:rPr>
          <w:bCs/>
          <w:color w:val="3A3A3A"/>
          <w:w w:val="105"/>
          <w:lang w:val="es-419"/>
        </w:rPr>
      </w:pPr>
      <w:r w:rsidRPr="00B053F0">
        <w:rPr>
          <w:bCs/>
          <w:color w:val="3A3A3A"/>
          <w:w w:val="105"/>
          <w:lang w:val="es-419"/>
        </w:rPr>
        <w:t xml:space="preserve">Y si espera usar su seguro, querrá pedirle a su compañía de seguros una lista de sus proveedores aprobados. Aquí hay recursos para </w:t>
      </w:r>
      <w:proofErr w:type="spellStart"/>
      <w:r w:rsidRPr="00B053F0">
        <w:rPr>
          <w:bCs/>
          <w:color w:val="3A3A3A"/>
          <w:w w:val="105"/>
          <w:lang w:val="es-419"/>
        </w:rPr>
        <w:t>CancerCare</w:t>
      </w:r>
      <w:proofErr w:type="spellEnd"/>
      <w:r w:rsidRPr="00B053F0">
        <w:rPr>
          <w:bCs/>
          <w:color w:val="3A3A3A"/>
          <w:w w:val="105"/>
          <w:lang w:val="es-419"/>
        </w:rPr>
        <w:t xml:space="preserve">®, Be The Match®, APOS &amp; Cancer Support </w:t>
      </w:r>
      <w:proofErr w:type="spellStart"/>
      <w:r w:rsidRPr="00B053F0">
        <w:rPr>
          <w:bCs/>
          <w:color w:val="3A3A3A"/>
          <w:w w:val="105"/>
          <w:lang w:val="es-419"/>
        </w:rPr>
        <w:t>Community</w:t>
      </w:r>
      <w:proofErr w:type="spellEnd"/>
      <w:r w:rsidRPr="00B053F0">
        <w:rPr>
          <w:bCs/>
          <w:color w:val="3A3A3A"/>
          <w:w w:val="105"/>
          <w:lang w:val="es-419"/>
        </w:rPr>
        <w:t>®; estas son solo algunas de las formas en que puede conectarse con el profesional por teléfono, en línea o en persona. Y aquí está mi pequeño consejo sobre cómo encontrar el terapeuta adecuado.</w:t>
      </w:r>
      <w:r>
        <w:rPr>
          <w:bCs/>
          <w:color w:val="3A3A3A"/>
          <w:w w:val="105"/>
          <w:lang w:val="es-419"/>
        </w:rPr>
        <w:t xml:space="preserve"> </w:t>
      </w:r>
      <w:r w:rsidRPr="00B053F0">
        <w:rPr>
          <w:bCs/>
          <w:color w:val="3A3A3A"/>
          <w:w w:val="105"/>
          <w:lang w:val="es-419"/>
        </w:rPr>
        <w:t>Me gusta decir que</w:t>
      </w:r>
    </w:p>
    <w:p w14:paraId="21576F6E" w14:textId="77777777" w:rsidR="00B053F0" w:rsidRDefault="00B053F0" w:rsidP="00B053F0">
      <w:pPr>
        <w:pStyle w:val="BodyText"/>
        <w:spacing w:before="1" w:line="312" w:lineRule="auto"/>
        <w:ind w:left="845" w:right="1171" w:hanging="1"/>
        <w:rPr>
          <w:bCs/>
          <w:color w:val="3A3A3A"/>
          <w:w w:val="105"/>
          <w:lang w:val="es-419"/>
        </w:rPr>
      </w:pPr>
    </w:p>
    <w:p w14:paraId="5A471AF0" w14:textId="77777777" w:rsidR="00B053F0" w:rsidRDefault="00B053F0" w:rsidP="00B053F0">
      <w:pPr>
        <w:pStyle w:val="BodyText"/>
        <w:spacing w:before="1" w:line="312" w:lineRule="auto"/>
        <w:ind w:left="845" w:right="1171" w:hanging="1"/>
        <w:rPr>
          <w:bCs/>
          <w:color w:val="3A3A3A"/>
          <w:w w:val="105"/>
          <w:lang w:val="es-419"/>
        </w:rPr>
      </w:pPr>
    </w:p>
    <w:p w14:paraId="2BA963F9" w14:textId="77777777" w:rsidR="00B053F0" w:rsidRDefault="00B053F0" w:rsidP="00B053F0">
      <w:pPr>
        <w:pStyle w:val="BodyText"/>
        <w:spacing w:before="1" w:line="312" w:lineRule="auto"/>
        <w:ind w:left="845" w:right="1171" w:hanging="1"/>
        <w:rPr>
          <w:bCs/>
          <w:color w:val="3A3A3A"/>
          <w:w w:val="105"/>
          <w:lang w:val="es-419"/>
        </w:rPr>
      </w:pPr>
    </w:p>
    <w:p w14:paraId="2B2B0F26" w14:textId="4FD3031E" w:rsidR="00137C47" w:rsidRPr="009F1DD2" w:rsidRDefault="00B053F0" w:rsidP="00B053F0">
      <w:pPr>
        <w:pStyle w:val="BodyText"/>
        <w:spacing w:before="1" w:line="312" w:lineRule="auto"/>
        <w:ind w:left="845" w:right="1171" w:hanging="1"/>
        <w:rPr>
          <w:lang w:val="es-419"/>
        </w:rPr>
      </w:pPr>
      <w:r w:rsidRPr="00B053F0">
        <w:rPr>
          <w:bCs/>
          <w:color w:val="3A3A3A"/>
          <w:w w:val="105"/>
          <w:lang w:val="es-419"/>
        </w:rPr>
        <w:t xml:space="preserve">encontrar al terapeuta adecuado es como tener una cita, porque no siempre vas a encontrar a la persona adecuada en </w:t>
      </w:r>
      <w:r>
        <w:rPr>
          <w:bCs/>
          <w:color w:val="3A3A3A"/>
          <w:w w:val="105"/>
          <w:lang w:val="es-419"/>
        </w:rPr>
        <w:t>la primera</w:t>
      </w:r>
      <w:r w:rsidRPr="00B053F0">
        <w:rPr>
          <w:bCs/>
          <w:color w:val="3A3A3A"/>
          <w:w w:val="105"/>
          <w:lang w:val="es-419"/>
        </w:rPr>
        <w:t>. Bueno.</w:t>
      </w:r>
      <w:r>
        <w:rPr>
          <w:bCs/>
          <w:color w:val="3A3A3A"/>
          <w:w w:val="105"/>
          <w:lang w:val="es-419"/>
        </w:rPr>
        <w:t xml:space="preserve"> C</w:t>
      </w:r>
      <w:r w:rsidRPr="00B053F0">
        <w:rPr>
          <w:bCs/>
          <w:color w:val="3A3A3A"/>
          <w:w w:val="105"/>
          <w:lang w:val="es-419"/>
        </w:rPr>
        <w:t xml:space="preserve">ada terapeuta tiene una personalidad diferente, una metodología diferente. Entonces, a veces tienes que probar con algunas personas para realmente encontrar una buena conexión. Y me entristece mucho cuando la gente dice: </w:t>
      </w:r>
      <w:r>
        <w:rPr>
          <w:bCs/>
          <w:color w:val="3A3A3A"/>
          <w:w w:val="105"/>
          <w:lang w:val="es-419"/>
        </w:rPr>
        <w:t>“</w:t>
      </w:r>
      <w:r w:rsidRPr="00B053F0">
        <w:rPr>
          <w:bCs/>
          <w:color w:val="3A3A3A"/>
          <w:w w:val="105"/>
          <w:lang w:val="es-419"/>
        </w:rPr>
        <w:t xml:space="preserve">Oh, sí, probé con un terapeuta y simplemente no </w:t>
      </w:r>
      <w:r>
        <w:rPr>
          <w:bCs/>
          <w:color w:val="3A3A3A"/>
          <w:w w:val="105"/>
          <w:lang w:val="es-419"/>
        </w:rPr>
        <w:t>me encontré</w:t>
      </w:r>
      <w:r w:rsidRPr="00B053F0">
        <w:rPr>
          <w:bCs/>
          <w:color w:val="3A3A3A"/>
          <w:w w:val="105"/>
          <w:lang w:val="es-419"/>
        </w:rPr>
        <w:t>, así que renuncié a eso</w:t>
      </w:r>
      <w:r>
        <w:rPr>
          <w:bCs/>
          <w:color w:val="3A3A3A"/>
          <w:w w:val="105"/>
          <w:lang w:val="es-419"/>
        </w:rPr>
        <w:t>”.</w:t>
      </w:r>
      <w:r w:rsidRPr="00B053F0">
        <w:rPr>
          <w:bCs/>
          <w:color w:val="3A3A3A"/>
          <w:w w:val="105"/>
          <w:lang w:val="es-419"/>
        </w:rPr>
        <w:t xml:space="preserve"> </w:t>
      </w:r>
      <w:r>
        <w:rPr>
          <w:bCs/>
          <w:color w:val="3A3A3A"/>
          <w:w w:val="105"/>
          <w:lang w:val="es-419"/>
        </w:rPr>
        <w:t>R</w:t>
      </w:r>
      <w:r w:rsidRPr="00B053F0">
        <w:rPr>
          <w:bCs/>
          <w:color w:val="3A3A3A"/>
          <w:w w:val="105"/>
          <w:lang w:val="es-419"/>
        </w:rPr>
        <w:t xml:space="preserve">ealmente tienes que seguir tratando de encontrar el correcto, y eso hará toda la diferencia. </w:t>
      </w:r>
      <w:r w:rsidRPr="009F1DD2">
        <w:rPr>
          <w:bCs/>
          <w:color w:val="3A3A3A"/>
          <w:w w:val="105"/>
          <w:lang w:val="es-419"/>
        </w:rPr>
        <w:t>Así que sigue intentándolo</w:t>
      </w:r>
      <w:r w:rsidRPr="009F1DD2">
        <w:rPr>
          <w:b/>
          <w:color w:val="3A3A3A"/>
          <w:w w:val="105"/>
          <w:lang w:val="es-419"/>
        </w:rPr>
        <w:t>.</w:t>
      </w:r>
    </w:p>
    <w:p w14:paraId="2DF0F0EF" w14:textId="77777777" w:rsidR="00137C47" w:rsidRPr="009F1DD2" w:rsidRDefault="00137C47">
      <w:pPr>
        <w:pStyle w:val="BodyText"/>
        <w:spacing w:before="5"/>
        <w:rPr>
          <w:sz w:val="32"/>
          <w:lang w:val="es-419"/>
        </w:rPr>
      </w:pPr>
    </w:p>
    <w:p w14:paraId="0F57C948" w14:textId="591927B9" w:rsidR="00137C47" w:rsidRPr="009F1DD2" w:rsidRDefault="004F4A10">
      <w:pPr>
        <w:pStyle w:val="BodyText"/>
        <w:spacing w:line="312" w:lineRule="auto"/>
        <w:ind w:left="844" w:right="1045"/>
        <w:rPr>
          <w:lang w:val="es-419"/>
        </w:rPr>
      </w:pPr>
      <w:r w:rsidRPr="005D6767">
        <w:rPr>
          <w:color w:val="3A3A3A"/>
          <w:u w:val="single" w:color="3A3A3A"/>
          <w:lang w:val="es-419"/>
        </w:rPr>
        <w:t>17:23</w:t>
      </w:r>
      <w:r w:rsidRPr="005D6767">
        <w:rPr>
          <w:color w:val="3A3A3A"/>
          <w:lang w:val="es-419"/>
        </w:rPr>
        <w:t xml:space="preserve"> </w:t>
      </w:r>
      <w:r w:rsidR="005D6767" w:rsidRPr="005D6767">
        <w:rPr>
          <w:b/>
          <w:bCs/>
          <w:color w:val="3A3A3A"/>
          <w:lang w:val="es-419"/>
        </w:rPr>
        <w:t>El apoyo de otros pacientes puede ser útil para los sobrevivientes de trasplantes:</w:t>
      </w:r>
      <w:r w:rsidR="005D6767" w:rsidRPr="005D6767">
        <w:rPr>
          <w:color w:val="3A3A3A"/>
          <w:lang w:val="es-419"/>
        </w:rPr>
        <w:t xml:space="preserve"> a veces, el mejor apoyo que puede obtener es de otra persona que haya pasado por esto, alguien que pueda decirle cómo fue su experiencia real. Por lo tanto, estos son algunos ejemplos de programas específicos de trasplante y cáncer de sangre que lo emparejarán con otra persona de edad similar, diagnóstico similar y un plan de tratamiento similar. </w:t>
      </w:r>
      <w:r w:rsidR="005D6767" w:rsidRPr="009F1DD2">
        <w:rPr>
          <w:color w:val="3A3A3A"/>
          <w:lang w:val="es-419"/>
        </w:rPr>
        <w:t>Por lo tanto, puede hablar uno a uno para descubrir cómo fue la experiencia de otra persona.</w:t>
      </w:r>
    </w:p>
    <w:p w14:paraId="35D19B6F" w14:textId="77777777" w:rsidR="00137C47" w:rsidRPr="009F1DD2" w:rsidRDefault="00137C47">
      <w:pPr>
        <w:pStyle w:val="BodyText"/>
        <w:spacing w:before="10"/>
        <w:rPr>
          <w:sz w:val="31"/>
          <w:lang w:val="es-419"/>
        </w:rPr>
      </w:pPr>
    </w:p>
    <w:p w14:paraId="43259A2B" w14:textId="46A5F1AA" w:rsidR="00137C47" w:rsidRDefault="004F4A10" w:rsidP="005D6767">
      <w:pPr>
        <w:pStyle w:val="BodyText"/>
        <w:spacing w:before="1" w:line="312" w:lineRule="auto"/>
        <w:ind w:left="845" w:right="928" w:hanging="1"/>
        <w:rPr>
          <w:color w:val="3A3A3A"/>
          <w:lang w:val="es-419"/>
        </w:rPr>
      </w:pPr>
      <w:r w:rsidRPr="005D6767">
        <w:rPr>
          <w:color w:val="3A3A3A"/>
          <w:u w:val="single" w:color="3A3A3A"/>
          <w:lang w:val="es-419"/>
        </w:rPr>
        <w:t>17:48</w:t>
      </w:r>
      <w:r w:rsidRPr="005D6767">
        <w:rPr>
          <w:color w:val="3A3A3A"/>
          <w:lang w:val="es-419"/>
        </w:rPr>
        <w:t xml:space="preserve"> </w:t>
      </w:r>
      <w:r w:rsidR="005D6767" w:rsidRPr="005D6767">
        <w:rPr>
          <w:b/>
          <w:bCs/>
          <w:color w:val="3A3A3A"/>
          <w:lang w:val="es-419"/>
        </w:rPr>
        <w:t>A algunas personas les encanta la dinámica de un grupo de apoyo:</w:t>
      </w:r>
      <w:r w:rsidR="005D6767" w:rsidRPr="005D6767">
        <w:rPr>
          <w:color w:val="3A3A3A"/>
          <w:lang w:val="es-419"/>
        </w:rPr>
        <w:t xml:space="preserve"> Este puede ser uno de los únicos lugares en tu vida donde estás en un grupo de personas que realmente pueden decir: "Sé por lo que estás pasando". Algunos grupos de apoyo son para todos los tipos de cáncer, otros son específicos para enfermedades. También hay grupos de apoyo para cuidadores y familias y hay grupos de apoyo en línea para personas que prefieren interactuar </w:t>
      </w:r>
      <w:r w:rsidR="005D6767">
        <w:rPr>
          <w:color w:val="3A3A3A"/>
          <w:lang w:val="es-419"/>
        </w:rPr>
        <w:t>de esa manera</w:t>
      </w:r>
      <w:r w:rsidR="005D6767" w:rsidRPr="005D6767">
        <w:rPr>
          <w:color w:val="3A3A3A"/>
          <w:lang w:val="es-419"/>
        </w:rPr>
        <w:t xml:space="preserve">. </w:t>
      </w:r>
      <w:proofErr w:type="gramStart"/>
      <w:r w:rsidR="005D6767" w:rsidRPr="005D6767">
        <w:rPr>
          <w:color w:val="3A3A3A"/>
          <w:lang w:val="es-419"/>
        </w:rPr>
        <w:t>Y</w:t>
      </w:r>
      <w:proofErr w:type="gramEnd"/>
      <w:r w:rsidR="005D6767" w:rsidRPr="005D6767">
        <w:rPr>
          <w:color w:val="3A3A3A"/>
          <w:lang w:val="es-419"/>
        </w:rPr>
        <w:t xml:space="preserve"> por último, hay tantos grupos comunitarios maravillosos y organizaciones sin fines de lucro que reúnen a los sobrevivientes de cáncer para salidas sociales, aventuras al aire libre, actividades físicas. Hay </w:t>
      </w:r>
      <w:r w:rsidR="005D6767">
        <w:rPr>
          <w:color w:val="3A3A3A"/>
          <w:lang w:val="es-419"/>
        </w:rPr>
        <w:t xml:space="preserve">para </w:t>
      </w:r>
      <w:r w:rsidR="005D6767" w:rsidRPr="005D6767">
        <w:rPr>
          <w:color w:val="3A3A3A"/>
          <w:lang w:val="es-419"/>
        </w:rPr>
        <w:t>todo tipo de inter</w:t>
      </w:r>
      <w:r w:rsidR="005D6767">
        <w:rPr>
          <w:color w:val="3A3A3A"/>
          <w:lang w:val="es-419"/>
        </w:rPr>
        <w:t>eses</w:t>
      </w:r>
      <w:r w:rsidR="005D6767" w:rsidRPr="005D6767">
        <w:rPr>
          <w:color w:val="3A3A3A"/>
          <w:lang w:val="es-419"/>
        </w:rPr>
        <w:t xml:space="preserve"> diferentes, y la comunidad de jóvenes adultos también tiene varias organizaciones excelentes para ese rango de edad </w:t>
      </w:r>
      <w:r w:rsidR="005D6767">
        <w:rPr>
          <w:color w:val="3A3A3A"/>
          <w:lang w:val="es-419"/>
        </w:rPr>
        <w:t xml:space="preserve">entre los </w:t>
      </w:r>
      <w:r w:rsidR="005D6767" w:rsidRPr="005D6767">
        <w:rPr>
          <w:color w:val="3A3A3A"/>
          <w:lang w:val="es-419"/>
        </w:rPr>
        <w:t xml:space="preserve">18 </w:t>
      </w:r>
      <w:r w:rsidR="005D6767">
        <w:rPr>
          <w:color w:val="3A3A3A"/>
          <w:lang w:val="es-419"/>
        </w:rPr>
        <w:t>y</w:t>
      </w:r>
      <w:r w:rsidR="005D6767" w:rsidRPr="005D6767">
        <w:rPr>
          <w:color w:val="3A3A3A"/>
          <w:lang w:val="es-419"/>
        </w:rPr>
        <w:t xml:space="preserve"> 40 años.</w:t>
      </w:r>
    </w:p>
    <w:p w14:paraId="6734F07B" w14:textId="77777777" w:rsidR="005D6767" w:rsidRPr="009F1DD2" w:rsidRDefault="005D6767" w:rsidP="005D6767">
      <w:pPr>
        <w:pStyle w:val="BodyText"/>
        <w:spacing w:before="1" w:line="312" w:lineRule="auto"/>
        <w:ind w:left="845" w:right="928" w:hanging="1"/>
        <w:rPr>
          <w:sz w:val="31"/>
          <w:lang w:val="es-419"/>
        </w:rPr>
      </w:pPr>
    </w:p>
    <w:p w14:paraId="238412ED" w14:textId="77777777" w:rsidR="005D6767" w:rsidRPr="009C2B80" w:rsidRDefault="002038F0" w:rsidP="009C2B80">
      <w:pPr>
        <w:pStyle w:val="BodyText"/>
        <w:spacing w:before="1" w:line="312" w:lineRule="auto"/>
        <w:ind w:left="845" w:right="928" w:hanging="1"/>
        <w:rPr>
          <w:color w:val="3A3A3A"/>
          <w:lang w:val="es-419"/>
        </w:rPr>
      </w:pPr>
      <w:hyperlink r:id="rId12">
        <w:r w:rsidR="004F4A10" w:rsidRPr="005D6767">
          <w:rPr>
            <w:color w:val="3A3A3A"/>
            <w:u w:val="single" w:color="3A3A3A"/>
            <w:lang w:val="es-419"/>
          </w:rPr>
          <w:t>18:38</w:t>
        </w:r>
      </w:hyperlink>
      <w:r w:rsidR="004F4A10" w:rsidRPr="005D6767">
        <w:rPr>
          <w:color w:val="04909F"/>
          <w:spacing w:val="28"/>
          <w:w w:val="105"/>
          <w:lang w:val="es-419"/>
        </w:rPr>
        <w:t xml:space="preserve"> </w:t>
      </w:r>
      <w:r w:rsidR="005D6767" w:rsidRPr="009C2B80">
        <w:rPr>
          <w:b/>
          <w:bCs/>
          <w:color w:val="3A3A3A"/>
          <w:lang w:val="es-419"/>
        </w:rPr>
        <w:t>Síndrome de estrés postraumático en sobrevivientes de trasplantes:</w:t>
      </w:r>
      <w:r w:rsidR="005D6767" w:rsidRPr="009C2B80">
        <w:rPr>
          <w:color w:val="3A3A3A"/>
          <w:lang w:val="es-419"/>
        </w:rPr>
        <w:t xml:space="preserve"> desearía poder seguir adelante y olvidarme de esto, pero los recuerdos y las emociones siguen regresando.</w:t>
      </w:r>
    </w:p>
    <w:p w14:paraId="1CD6CD57" w14:textId="77777777" w:rsidR="005D6767" w:rsidRPr="009C2B80" w:rsidRDefault="005D6767" w:rsidP="009C2B80">
      <w:pPr>
        <w:pStyle w:val="BodyText"/>
        <w:spacing w:before="1" w:line="312" w:lineRule="auto"/>
        <w:ind w:left="845" w:right="928" w:hanging="1"/>
        <w:rPr>
          <w:color w:val="3A3A3A"/>
          <w:lang w:val="es-419"/>
        </w:rPr>
      </w:pPr>
    </w:p>
    <w:p w14:paraId="73DE2E66" w14:textId="77777777" w:rsidR="009C2B80" w:rsidRDefault="005D6767" w:rsidP="009C2B80">
      <w:pPr>
        <w:pStyle w:val="BodyText"/>
        <w:spacing w:before="1" w:line="312" w:lineRule="auto"/>
        <w:ind w:left="845" w:right="928" w:hanging="1"/>
        <w:rPr>
          <w:color w:val="3A3A3A"/>
          <w:lang w:val="es-419"/>
        </w:rPr>
      </w:pPr>
      <w:r w:rsidRPr="009C2B80">
        <w:rPr>
          <w:color w:val="3A3A3A"/>
          <w:lang w:val="es-419"/>
        </w:rPr>
        <w:t xml:space="preserve">Bueno. Una vez hablé con una mujer que dijo que iría corriendo a su lavaplatos cuando estaba a punto de apagarse, para </w:t>
      </w:r>
      <w:r w:rsidR="009C2B80">
        <w:rPr>
          <w:color w:val="3A3A3A"/>
          <w:lang w:val="es-419"/>
        </w:rPr>
        <w:t>detener</w:t>
      </w:r>
      <w:r w:rsidRPr="009C2B80">
        <w:rPr>
          <w:color w:val="3A3A3A"/>
          <w:lang w:val="es-419"/>
        </w:rPr>
        <w:t xml:space="preserve"> el temporizador, </w:t>
      </w:r>
      <w:r w:rsidR="009C2B80">
        <w:rPr>
          <w:color w:val="3A3A3A"/>
          <w:lang w:val="es-419"/>
        </w:rPr>
        <w:t xml:space="preserve">ya que </w:t>
      </w:r>
      <w:r w:rsidRPr="009C2B80">
        <w:rPr>
          <w:color w:val="3A3A3A"/>
          <w:lang w:val="es-419"/>
        </w:rPr>
        <w:t xml:space="preserve">el sonido de esa alarma le </w:t>
      </w:r>
      <w:r w:rsidR="009C2B80">
        <w:rPr>
          <w:color w:val="3A3A3A"/>
          <w:lang w:val="es-419"/>
        </w:rPr>
        <w:t>recordaba</w:t>
      </w:r>
      <w:r w:rsidRPr="009C2B80">
        <w:rPr>
          <w:color w:val="3A3A3A"/>
          <w:lang w:val="es-419"/>
        </w:rPr>
        <w:t xml:space="preserve"> el pitido en su poste de quimioterapia intravenosa. Otro chico con el que </w:t>
      </w:r>
      <w:proofErr w:type="gramStart"/>
      <w:r w:rsidRPr="009C2B80">
        <w:rPr>
          <w:color w:val="3A3A3A"/>
          <w:lang w:val="es-419"/>
        </w:rPr>
        <w:t>hablé,</w:t>
      </w:r>
      <w:proofErr w:type="gramEnd"/>
      <w:r w:rsidRPr="009C2B80">
        <w:rPr>
          <w:color w:val="3A3A3A"/>
          <w:lang w:val="es-419"/>
        </w:rPr>
        <w:t xml:space="preserve"> tenía muchas ganas de volver y ser voluntario en su clínica de cáncer y </w:t>
      </w:r>
      <w:r w:rsidR="009C2B80">
        <w:rPr>
          <w:color w:val="3A3A3A"/>
          <w:lang w:val="es-419"/>
        </w:rPr>
        <w:t>ya había superado hacía</w:t>
      </w:r>
      <w:r w:rsidRPr="009C2B80">
        <w:rPr>
          <w:color w:val="3A3A3A"/>
          <w:lang w:val="es-419"/>
        </w:rPr>
        <w:t xml:space="preserve"> meses </w:t>
      </w:r>
      <w:r w:rsidR="009C2B80">
        <w:rPr>
          <w:color w:val="3A3A3A"/>
          <w:lang w:val="es-419"/>
        </w:rPr>
        <w:t>su</w:t>
      </w:r>
      <w:r w:rsidRPr="009C2B80">
        <w:rPr>
          <w:color w:val="3A3A3A"/>
          <w:lang w:val="es-419"/>
        </w:rPr>
        <w:t xml:space="preserve"> tratamiento</w:t>
      </w:r>
      <w:r w:rsidR="009C2B80">
        <w:rPr>
          <w:color w:val="3A3A3A"/>
          <w:lang w:val="es-419"/>
        </w:rPr>
        <w:t xml:space="preserve"> y se sentía</w:t>
      </w:r>
      <w:r w:rsidRPr="009C2B80">
        <w:rPr>
          <w:color w:val="3A3A3A"/>
          <w:lang w:val="es-419"/>
        </w:rPr>
        <w:t xml:space="preserve"> muy bien. Entonces, vuelve a entrar, sube </w:t>
      </w:r>
      <w:r w:rsidR="009C2B80">
        <w:rPr>
          <w:color w:val="3A3A3A"/>
          <w:lang w:val="es-419"/>
        </w:rPr>
        <w:t>por</w:t>
      </w:r>
      <w:r w:rsidRPr="009C2B80">
        <w:rPr>
          <w:color w:val="3A3A3A"/>
          <w:lang w:val="es-419"/>
        </w:rPr>
        <w:t xml:space="preserve"> ascensor a la unidad de médula ósea y </w:t>
      </w:r>
      <w:r w:rsidR="009C2B80">
        <w:rPr>
          <w:color w:val="3A3A3A"/>
          <w:lang w:val="es-419"/>
        </w:rPr>
        <w:t>allí mismo sufre</w:t>
      </w:r>
      <w:r w:rsidRPr="009C2B80">
        <w:rPr>
          <w:color w:val="3A3A3A"/>
          <w:lang w:val="es-419"/>
        </w:rPr>
        <w:t xml:space="preserve"> un ataque de</w:t>
      </w:r>
      <w:r w:rsidR="009C2B80">
        <w:rPr>
          <w:color w:val="3A3A3A"/>
          <w:lang w:val="es-419"/>
        </w:rPr>
        <w:t xml:space="preserve"> pánico</w:t>
      </w:r>
      <w:r w:rsidRPr="009C2B80">
        <w:rPr>
          <w:color w:val="3A3A3A"/>
          <w:lang w:val="es-419"/>
        </w:rPr>
        <w:t xml:space="preserve">. </w:t>
      </w:r>
      <w:r w:rsidR="009C2B80">
        <w:rPr>
          <w:color w:val="3A3A3A"/>
          <w:lang w:val="es-419"/>
        </w:rPr>
        <w:t>L</w:t>
      </w:r>
      <w:r w:rsidRPr="009C2B80">
        <w:rPr>
          <w:color w:val="3A3A3A"/>
          <w:lang w:val="es-419"/>
        </w:rPr>
        <w:t>es contaré mi historia personal sobre esto. Estuve en una clase de yoga, varios meses después del tratamiento</w:t>
      </w:r>
      <w:r w:rsidR="009C2B80">
        <w:rPr>
          <w:color w:val="3A3A3A"/>
          <w:lang w:val="es-419"/>
        </w:rPr>
        <w:t xml:space="preserve"> y ya</w:t>
      </w:r>
      <w:r w:rsidRPr="009C2B80">
        <w:rPr>
          <w:color w:val="3A3A3A"/>
          <w:lang w:val="es-419"/>
        </w:rPr>
        <w:t xml:space="preserve"> sintiéndome genial. Y en esa relajación final, el profesor de yoga dijo: "Ahora quiero que todos honren </w:t>
      </w:r>
      <w:r w:rsidR="009C2B80">
        <w:rPr>
          <w:color w:val="3A3A3A"/>
          <w:lang w:val="es-419"/>
        </w:rPr>
        <w:t>su</w:t>
      </w:r>
      <w:r w:rsidRPr="009C2B80">
        <w:rPr>
          <w:color w:val="3A3A3A"/>
          <w:lang w:val="es-419"/>
        </w:rPr>
        <w:t xml:space="preserve"> corazón, dirijan </w:t>
      </w:r>
      <w:r w:rsidR="009C2B80">
        <w:rPr>
          <w:color w:val="3A3A3A"/>
          <w:lang w:val="es-419"/>
        </w:rPr>
        <w:t>su</w:t>
      </w:r>
      <w:r w:rsidRPr="009C2B80">
        <w:rPr>
          <w:color w:val="3A3A3A"/>
          <w:lang w:val="es-419"/>
        </w:rPr>
        <w:t xml:space="preserve"> atención a </w:t>
      </w:r>
      <w:r w:rsidR="009C2B80">
        <w:rPr>
          <w:color w:val="3A3A3A"/>
          <w:lang w:val="es-419"/>
        </w:rPr>
        <w:t>su</w:t>
      </w:r>
      <w:r w:rsidRPr="009C2B80">
        <w:rPr>
          <w:color w:val="3A3A3A"/>
          <w:lang w:val="es-419"/>
        </w:rPr>
        <w:t xml:space="preserve"> corazón". Y en ese momento tuve este destello de mi puerto de </w:t>
      </w:r>
      <w:proofErr w:type="spellStart"/>
      <w:r w:rsidRPr="009C2B80">
        <w:rPr>
          <w:color w:val="3A3A3A"/>
          <w:lang w:val="es-419"/>
        </w:rPr>
        <w:t>trifusión</w:t>
      </w:r>
      <w:proofErr w:type="spellEnd"/>
      <w:r w:rsidRPr="009C2B80">
        <w:rPr>
          <w:color w:val="3A3A3A"/>
          <w:lang w:val="es-419"/>
        </w:rPr>
        <w:t xml:space="preserve"> IV y cómo estaba conectado a mi corazón y bombeando toda esa quimioterapia y todos</w:t>
      </w:r>
    </w:p>
    <w:p w14:paraId="762ECBAD" w14:textId="77777777" w:rsidR="009C2B80" w:rsidRDefault="009C2B80" w:rsidP="009C2B80">
      <w:pPr>
        <w:pStyle w:val="BodyText"/>
        <w:spacing w:before="1" w:line="312" w:lineRule="auto"/>
        <w:ind w:left="845" w:right="928" w:hanging="1"/>
        <w:rPr>
          <w:color w:val="3A3A3A"/>
          <w:lang w:val="es-419"/>
        </w:rPr>
      </w:pPr>
    </w:p>
    <w:p w14:paraId="0814C1E5" w14:textId="77777777" w:rsidR="009C2B80" w:rsidRDefault="009C2B80" w:rsidP="009C2B80">
      <w:pPr>
        <w:pStyle w:val="BodyText"/>
        <w:spacing w:before="1" w:line="312" w:lineRule="auto"/>
        <w:ind w:left="845" w:right="928" w:hanging="1"/>
        <w:rPr>
          <w:color w:val="3A3A3A"/>
          <w:lang w:val="es-419"/>
        </w:rPr>
      </w:pPr>
    </w:p>
    <w:p w14:paraId="1E877B36" w14:textId="77777777" w:rsidR="009C2B80" w:rsidRDefault="009C2B80" w:rsidP="009C2B80">
      <w:pPr>
        <w:pStyle w:val="BodyText"/>
        <w:spacing w:before="1" w:line="312" w:lineRule="auto"/>
        <w:ind w:left="845" w:right="928" w:hanging="1"/>
        <w:rPr>
          <w:color w:val="3A3A3A"/>
          <w:lang w:val="es-419"/>
        </w:rPr>
      </w:pPr>
    </w:p>
    <w:p w14:paraId="779041C4" w14:textId="4FFA2FD5" w:rsidR="005D6767" w:rsidRPr="009C2B80" w:rsidRDefault="005D6767" w:rsidP="009C2B80">
      <w:pPr>
        <w:pStyle w:val="BodyText"/>
        <w:spacing w:before="1" w:line="312" w:lineRule="auto"/>
        <w:ind w:left="845" w:right="928" w:hanging="1"/>
        <w:rPr>
          <w:color w:val="3A3A3A"/>
          <w:lang w:val="es-419"/>
        </w:rPr>
      </w:pPr>
      <w:r w:rsidRPr="009C2B80">
        <w:rPr>
          <w:color w:val="3A3A3A"/>
          <w:lang w:val="es-419"/>
        </w:rPr>
        <w:t xml:space="preserve">esos medicamentos a través de mi corazón. Y en ese momento, solo </w:t>
      </w:r>
      <w:r w:rsidR="009C2B80">
        <w:rPr>
          <w:color w:val="3A3A3A"/>
          <w:lang w:val="es-419"/>
        </w:rPr>
        <w:t>la</w:t>
      </w:r>
      <w:r w:rsidRPr="009C2B80">
        <w:rPr>
          <w:color w:val="3A3A3A"/>
          <w:lang w:val="es-419"/>
        </w:rPr>
        <w:t xml:space="preserve"> conciencia de todo lo que mi corazón había pasado</w:t>
      </w:r>
      <w:r w:rsidR="009C2B80">
        <w:rPr>
          <w:color w:val="3A3A3A"/>
          <w:lang w:val="es-419"/>
        </w:rPr>
        <w:t xml:space="preserve"> y</w:t>
      </w:r>
      <w:r w:rsidRPr="009C2B80">
        <w:rPr>
          <w:color w:val="3A3A3A"/>
          <w:lang w:val="es-419"/>
        </w:rPr>
        <w:t xml:space="preserve"> en medio de </w:t>
      </w:r>
      <w:r w:rsidR="009C2B80">
        <w:rPr>
          <w:color w:val="3A3A3A"/>
          <w:lang w:val="es-419"/>
        </w:rPr>
        <w:t>la</w:t>
      </w:r>
      <w:r w:rsidRPr="009C2B80">
        <w:rPr>
          <w:color w:val="3A3A3A"/>
          <w:lang w:val="es-419"/>
        </w:rPr>
        <w:t xml:space="preserve"> clase de yoga, rompí a llorar.</w:t>
      </w:r>
    </w:p>
    <w:p w14:paraId="74380120" w14:textId="77777777" w:rsidR="005D6767" w:rsidRPr="009C2B80" w:rsidRDefault="005D6767" w:rsidP="009C2B80">
      <w:pPr>
        <w:pStyle w:val="BodyText"/>
        <w:spacing w:before="1" w:line="312" w:lineRule="auto"/>
        <w:ind w:left="845" w:right="928" w:hanging="1"/>
        <w:rPr>
          <w:color w:val="3A3A3A"/>
          <w:lang w:val="es-419"/>
        </w:rPr>
      </w:pPr>
      <w:r w:rsidRPr="009C2B80">
        <w:rPr>
          <w:color w:val="3A3A3A"/>
          <w:lang w:val="es-419"/>
        </w:rPr>
        <w:t>Entonces, ¿qué está pasando aquí?</w:t>
      </w:r>
    </w:p>
    <w:p w14:paraId="23900B75" w14:textId="77777777" w:rsidR="005D6767" w:rsidRPr="009C2B80" w:rsidRDefault="005D6767" w:rsidP="009C2B80">
      <w:pPr>
        <w:pStyle w:val="BodyText"/>
        <w:spacing w:before="1" w:line="312" w:lineRule="auto"/>
        <w:ind w:left="845" w:right="928" w:hanging="1"/>
        <w:rPr>
          <w:color w:val="3A3A3A"/>
          <w:lang w:val="es-419"/>
        </w:rPr>
      </w:pPr>
    </w:p>
    <w:p w14:paraId="573A7A78" w14:textId="2F5669BB" w:rsidR="00137C47" w:rsidRPr="009F1DD2" w:rsidRDefault="005D6767" w:rsidP="009C2B80">
      <w:pPr>
        <w:pStyle w:val="BodyText"/>
        <w:spacing w:before="1" w:line="312" w:lineRule="auto"/>
        <w:ind w:left="845" w:right="928" w:hanging="1"/>
        <w:rPr>
          <w:lang w:val="es-419"/>
        </w:rPr>
      </w:pPr>
      <w:r w:rsidRPr="009C2B80">
        <w:rPr>
          <w:color w:val="3A3A3A"/>
          <w:lang w:val="es-419"/>
        </w:rPr>
        <w:t xml:space="preserve">Cada vez hay más investigaciones que muestran que los sobrevivientes de cáncer pueden tener un trastorno de estrés postraumático o TEPT. La mayoría de las personas asocian el </w:t>
      </w:r>
      <w:r w:rsidR="009C2B80" w:rsidRPr="009C2B80">
        <w:rPr>
          <w:color w:val="3A3A3A"/>
          <w:lang w:val="es-419"/>
        </w:rPr>
        <w:t xml:space="preserve">TEPT </w:t>
      </w:r>
      <w:r w:rsidRPr="009C2B80">
        <w:rPr>
          <w:color w:val="3A3A3A"/>
          <w:lang w:val="es-419"/>
        </w:rPr>
        <w:t>con personas que han presenciado combates en el ejército o han experimentado algún otro evento horrible. A menudo no damos suficiente crédito a lo impactante, aterrador y cambiante que puede ser un diagnóstico de cáncer. Es asombroso cómo ciertas situaciones, sonidos, olores o incluso un comercial en la televisión pueden traer de vuelta recuerdos y emociones. Observe si algo como esto le sucede y ofrezca amabilidad a su cuerpo reconociendo que de hecho ha experimentado y sobrevivido a un trauma.</w:t>
      </w:r>
    </w:p>
    <w:p w14:paraId="79792BB3" w14:textId="77777777" w:rsidR="00137C47" w:rsidRPr="009F1DD2" w:rsidRDefault="00137C47">
      <w:pPr>
        <w:pStyle w:val="BodyText"/>
        <w:spacing w:before="1"/>
        <w:rPr>
          <w:sz w:val="32"/>
          <w:lang w:val="es-419"/>
        </w:rPr>
      </w:pPr>
    </w:p>
    <w:p w14:paraId="107F618F" w14:textId="77777777" w:rsidR="009C2B80" w:rsidRPr="009C2B80" w:rsidRDefault="004F4A10" w:rsidP="009C2B80">
      <w:pPr>
        <w:pStyle w:val="BodyText"/>
        <w:spacing w:line="312" w:lineRule="auto"/>
        <w:ind w:left="845" w:right="988" w:hanging="1"/>
        <w:rPr>
          <w:color w:val="3A3A3A"/>
          <w:lang w:val="es-419"/>
        </w:rPr>
      </w:pPr>
      <w:r w:rsidRPr="009C2B80">
        <w:rPr>
          <w:color w:val="3A3A3A"/>
          <w:u w:val="single" w:color="3A3A3A"/>
          <w:lang w:val="es-419"/>
        </w:rPr>
        <w:t>20:45</w:t>
      </w:r>
      <w:r w:rsidRPr="009C2B80">
        <w:rPr>
          <w:color w:val="3A3A3A"/>
          <w:lang w:val="es-419"/>
        </w:rPr>
        <w:t xml:space="preserve"> </w:t>
      </w:r>
      <w:r w:rsidR="009C2B80" w:rsidRPr="009C2B80">
        <w:rPr>
          <w:b/>
          <w:bCs/>
          <w:color w:val="3A3A3A"/>
          <w:lang w:val="es-419"/>
        </w:rPr>
        <w:t>Sepa cuándo pedir ayuda:</w:t>
      </w:r>
      <w:r w:rsidR="009C2B80" w:rsidRPr="009C2B80">
        <w:rPr>
          <w:color w:val="3A3A3A"/>
          <w:lang w:val="es-419"/>
        </w:rPr>
        <w:t xml:space="preserve"> algunos de ustedes pueden sentirse indecisos acerca de todo esto y preguntarse, "sí, a veces me he sentido así, pero ¿en qué momento necesito extender la mano y pedir ayuda?"</w:t>
      </w:r>
    </w:p>
    <w:p w14:paraId="01CE5510" w14:textId="77777777" w:rsidR="009C2B80" w:rsidRPr="009C2B80" w:rsidRDefault="009C2B80" w:rsidP="009C2B80">
      <w:pPr>
        <w:pStyle w:val="BodyText"/>
        <w:spacing w:line="312" w:lineRule="auto"/>
        <w:ind w:left="845" w:right="988" w:hanging="1"/>
        <w:rPr>
          <w:color w:val="3A3A3A"/>
          <w:lang w:val="es-419"/>
        </w:rPr>
      </w:pPr>
    </w:p>
    <w:p w14:paraId="63A1FD6F" w14:textId="5B929742" w:rsidR="009C2B80" w:rsidRPr="009C2B80" w:rsidRDefault="009C2B80" w:rsidP="009C2B80">
      <w:pPr>
        <w:pStyle w:val="BodyText"/>
        <w:spacing w:line="312" w:lineRule="auto"/>
        <w:ind w:left="845" w:right="988" w:hanging="1"/>
        <w:rPr>
          <w:color w:val="3A3A3A"/>
          <w:lang w:val="es-419"/>
        </w:rPr>
      </w:pPr>
      <w:r>
        <w:rPr>
          <w:color w:val="3A3A3A"/>
          <w:lang w:val="es-419"/>
        </w:rPr>
        <w:t>C</w:t>
      </w:r>
      <w:r w:rsidRPr="009C2B80">
        <w:rPr>
          <w:color w:val="3A3A3A"/>
          <w:lang w:val="es-419"/>
        </w:rPr>
        <w:t xml:space="preserve">omo terapeuta, obviamente soy parcial y creo que todos pueden beneficiarse de algún apoyo adicional en su viaje contra el cáncer. </w:t>
      </w:r>
      <w:proofErr w:type="gramStart"/>
      <w:r w:rsidRPr="009C2B80">
        <w:rPr>
          <w:color w:val="3A3A3A"/>
          <w:lang w:val="es-419"/>
        </w:rPr>
        <w:t>Pero,</w:t>
      </w:r>
      <w:proofErr w:type="gramEnd"/>
      <w:r w:rsidRPr="009C2B80">
        <w:rPr>
          <w:color w:val="3A3A3A"/>
          <w:lang w:val="es-419"/>
        </w:rPr>
        <w:t xml:space="preserve"> ¿cuándo realmente necesita ayuda?</w:t>
      </w:r>
    </w:p>
    <w:p w14:paraId="58847520" w14:textId="77777777" w:rsidR="009C2B80" w:rsidRPr="009C2B80" w:rsidRDefault="009C2B80" w:rsidP="009C2B80">
      <w:pPr>
        <w:pStyle w:val="BodyText"/>
        <w:spacing w:line="312" w:lineRule="auto"/>
        <w:ind w:left="845" w:right="988" w:hanging="1"/>
        <w:rPr>
          <w:color w:val="3A3A3A"/>
          <w:lang w:val="es-419"/>
        </w:rPr>
      </w:pPr>
    </w:p>
    <w:p w14:paraId="0752315E" w14:textId="3800BF7A" w:rsidR="00273661" w:rsidRDefault="009C2B80" w:rsidP="00273661">
      <w:pPr>
        <w:pStyle w:val="BodyText"/>
        <w:spacing w:line="312" w:lineRule="auto"/>
        <w:ind w:left="845" w:right="988" w:hanging="1"/>
        <w:rPr>
          <w:color w:val="3A3A3A"/>
          <w:lang w:val="es-419"/>
        </w:rPr>
      </w:pPr>
      <w:r>
        <w:rPr>
          <w:color w:val="3A3A3A"/>
          <w:lang w:val="es-419"/>
        </w:rPr>
        <w:t>E</w:t>
      </w:r>
      <w:r w:rsidRPr="009C2B80">
        <w:rPr>
          <w:color w:val="3A3A3A"/>
          <w:lang w:val="es-419"/>
        </w:rPr>
        <w:t xml:space="preserve">sta es una pregunta difícil de responder porque si mira la definición clínica de depresión, básicamente se lee como un día típico en la vida de un paciente con cáncer, ¿de acuerdo? Son cosas como tristeza, irritabilidad, fatiga, cambios en el sueño y la alimentación, dificultad para concentrarse, pérdida de interés en las cosas que usamos para proporcionar placer, síntomas físicos inexplicables como dolores de cabeza y dolores corporales y pensamientos sobre la muerte. Bien, bienvenido al mundo del cáncer. Entonces, lo importante acerca de cualquiera de estos pensamientos y emociones de los que estamos hablando hoy es ¿te sientes así de vez en cuando, o es constante? ¿Te sientes así todo el tiempo? ¿Si se interpone en su camino para llevar una vida cotidiana normal? </w:t>
      </w:r>
      <w:r w:rsidRPr="009F1DD2">
        <w:rPr>
          <w:color w:val="3A3A3A"/>
          <w:lang w:val="es-419"/>
        </w:rPr>
        <w:t xml:space="preserve">Si es así, entonces definitivamente debería pedir ayuda. </w:t>
      </w:r>
      <w:r w:rsidRPr="00273661">
        <w:rPr>
          <w:color w:val="3A3A3A"/>
          <w:lang w:val="es-419"/>
        </w:rPr>
        <w:t>Y si tiene pensamientos suicidas, es absolutamente necesario que se lo digas a alguien.</w:t>
      </w:r>
      <w:r w:rsidR="00273661" w:rsidRPr="00273661">
        <w:rPr>
          <w:color w:val="3A3A3A"/>
          <w:lang w:val="es-419"/>
        </w:rPr>
        <w:t xml:space="preserve"> </w:t>
      </w:r>
    </w:p>
    <w:p w14:paraId="0FBE7DF8" w14:textId="77777777" w:rsidR="00273661" w:rsidRPr="00273661" w:rsidRDefault="00273661" w:rsidP="00273661">
      <w:pPr>
        <w:pStyle w:val="BodyText"/>
        <w:spacing w:line="312" w:lineRule="auto"/>
        <w:ind w:left="845" w:right="988" w:hanging="1"/>
        <w:rPr>
          <w:color w:val="3A3A3A"/>
          <w:u w:val="single" w:color="3A3A3A"/>
          <w:lang w:val="es-419"/>
        </w:rPr>
      </w:pPr>
    </w:p>
    <w:p w14:paraId="450BDC49" w14:textId="78FC6F91" w:rsidR="00273661" w:rsidRDefault="004F4A10" w:rsidP="00273661">
      <w:pPr>
        <w:pStyle w:val="BodyText"/>
        <w:spacing w:line="312" w:lineRule="auto"/>
        <w:ind w:left="845" w:right="1070" w:hanging="1"/>
        <w:rPr>
          <w:color w:val="3A3A3A"/>
          <w:lang w:val="es-419"/>
        </w:rPr>
      </w:pPr>
      <w:r w:rsidRPr="00273661">
        <w:rPr>
          <w:color w:val="3A3A3A"/>
          <w:u w:val="single" w:color="3A3A3A"/>
          <w:lang w:val="es-419"/>
        </w:rPr>
        <w:t>22:00</w:t>
      </w:r>
      <w:r w:rsidRPr="00273661">
        <w:rPr>
          <w:color w:val="3A3A3A"/>
          <w:lang w:val="es-419"/>
        </w:rPr>
        <w:t xml:space="preserve"> </w:t>
      </w:r>
      <w:r w:rsidR="00273661" w:rsidRPr="00273661">
        <w:rPr>
          <w:b/>
          <w:bCs/>
          <w:color w:val="3A3A3A"/>
          <w:lang w:val="es-419"/>
        </w:rPr>
        <w:t>Yendo más allá de la frase '</w:t>
      </w:r>
      <w:proofErr w:type="spellStart"/>
      <w:r w:rsidR="00273661" w:rsidRPr="00273661">
        <w:rPr>
          <w:b/>
          <w:bCs/>
          <w:color w:val="3A3A3A"/>
          <w:lang w:val="es-419"/>
        </w:rPr>
        <w:t>hey</w:t>
      </w:r>
      <w:proofErr w:type="spellEnd"/>
      <w:r w:rsidR="00273661" w:rsidRPr="00273661">
        <w:rPr>
          <w:b/>
          <w:bCs/>
          <w:color w:val="3A3A3A"/>
          <w:lang w:val="es-419"/>
        </w:rPr>
        <w:t xml:space="preserve">, solo agradece que sigas vivo' y más allá de la culpa del sobreviviente: </w:t>
      </w:r>
      <w:r w:rsidR="00273661" w:rsidRPr="00273661">
        <w:rPr>
          <w:color w:val="3A3A3A"/>
          <w:lang w:val="es-419"/>
        </w:rPr>
        <w:t>estas dos cosas de las que voy a hablar</w:t>
      </w:r>
      <w:r w:rsidR="00273661">
        <w:rPr>
          <w:color w:val="3A3A3A"/>
          <w:lang w:val="es-419"/>
        </w:rPr>
        <w:t xml:space="preserve"> y</w:t>
      </w:r>
      <w:r w:rsidR="00273661" w:rsidRPr="00273661">
        <w:rPr>
          <w:color w:val="3A3A3A"/>
          <w:lang w:val="es-419"/>
        </w:rPr>
        <w:t xml:space="preserve"> que escucho decir a la gente, son como dos lados misma moneda. ¿</w:t>
      </w:r>
      <w:r w:rsidR="00273661">
        <w:rPr>
          <w:color w:val="3A3A3A"/>
          <w:lang w:val="es-419"/>
        </w:rPr>
        <w:t>Sí</w:t>
      </w:r>
      <w:r w:rsidR="00273661" w:rsidRPr="00273661">
        <w:rPr>
          <w:color w:val="3A3A3A"/>
          <w:lang w:val="es-419"/>
        </w:rPr>
        <w:t>? Así que lo primero es que sé que debería estar agradecido de estar vivo, pero quiero más. Los efectos secundarios del tratamiento del cáncer pueden hacer que la vida diaria sea realmente incómoda o incluso insoportable. Los pacientes con cáncer a menudo sufren de fatiga, pérdida de fuerza y ​​</w:t>
      </w:r>
      <w:proofErr w:type="spellStart"/>
      <w:r w:rsidR="00273661" w:rsidRPr="00273661">
        <w:rPr>
          <w:color w:val="3A3A3A"/>
          <w:lang w:val="es-419"/>
        </w:rPr>
        <w:t>samina</w:t>
      </w:r>
      <w:proofErr w:type="spellEnd"/>
      <w:r w:rsidR="00273661" w:rsidRPr="00273661">
        <w:rPr>
          <w:color w:val="3A3A3A"/>
          <w:lang w:val="es-419"/>
        </w:rPr>
        <w:t>, disfunción sexual, pérdida de la libido, cambios físicos como aumento de peso y cicatrices, sin mencionar la depresión y la ansiedad.</w:t>
      </w:r>
    </w:p>
    <w:p w14:paraId="07511945" w14:textId="4D432ED4" w:rsidR="00273661" w:rsidRDefault="00273661" w:rsidP="00273661">
      <w:pPr>
        <w:pStyle w:val="BodyText"/>
        <w:spacing w:line="312" w:lineRule="auto"/>
        <w:ind w:left="845" w:right="1070" w:hanging="1"/>
        <w:rPr>
          <w:color w:val="3A3A3A"/>
          <w:lang w:val="es-419"/>
        </w:rPr>
      </w:pPr>
    </w:p>
    <w:p w14:paraId="25684ECA" w14:textId="2DA351B5" w:rsidR="00273661" w:rsidRDefault="00273661" w:rsidP="00273661">
      <w:pPr>
        <w:pStyle w:val="BodyText"/>
        <w:spacing w:line="312" w:lineRule="auto"/>
        <w:ind w:left="845" w:right="1070" w:hanging="1"/>
        <w:rPr>
          <w:color w:val="3A3A3A"/>
          <w:lang w:val="es-419"/>
        </w:rPr>
      </w:pPr>
    </w:p>
    <w:p w14:paraId="6D825AAD" w14:textId="77777777" w:rsidR="00273661" w:rsidRPr="00273661" w:rsidRDefault="00273661" w:rsidP="00273661">
      <w:pPr>
        <w:pStyle w:val="BodyText"/>
        <w:spacing w:line="312" w:lineRule="auto"/>
        <w:ind w:left="845" w:right="1070" w:hanging="1"/>
        <w:rPr>
          <w:color w:val="3A3A3A"/>
          <w:lang w:val="es-419"/>
        </w:rPr>
      </w:pPr>
    </w:p>
    <w:p w14:paraId="730EBCBA" w14:textId="77777777" w:rsidR="00273661" w:rsidRPr="00273661" w:rsidRDefault="00273661" w:rsidP="00273661">
      <w:pPr>
        <w:pStyle w:val="BodyText"/>
        <w:spacing w:line="312" w:lineRule="auto"/>
        <w:ind w:left="845" w:right="1070" w:hanging="1"/>
        <w:rPr>
          <w:color w:val="3A3A3A"/>
          <w:lang w:val="es-419"/>
        </w:rPr>
      </w:pPr>
    </w:p>
    <w:p w14:paraId="176B0E1B" w14:textId="2E71DF03" w:rsidR="00273661" w:rsidRPr="00273661" w:rsidRDefault="00273661" w:rsidP="00273661">
      <w:pPr>
        <w:pStyle w:val="BodyText"/>
        <w:spacing w:line="312" w:lineRule="auto"/>
        <w:ind w:left="845" w:right="1070" w:hanging="1"/>
        <w:rPr>
          <w:color w:val="3A3A3A"/>
          <w:lang w:val="es-419"/>
        </w:rPr>
      </w:pPr>
      <w:r>
        <w:rPr>
          <w:color w:val="3A3A3A"/>
          <w:lang w:val="es-419"/>
        </w:rPr>
        <w:t>Los</w:t>
      </w:r>
      <w:r w:rsidRPr="00273661">
        <w:rPr>
          <w:color w:val="3A3A3A"/>
          <w:lang w:val="es-419"/>
        </w:rPr>
        <w:t xml:space="preserve"> pacientes a menudo tienen dificultades para hablar con su equipo médico sobre estos problemas porque pueden no parecer importantes en comparación con el panorama general de "Oye, pero al menos todavía estás vivo". Animo a las personas a que sean sus propios defensores. Puedes estar agradecido de estar vivo y puedes insistir en tener una buena calidad de vida. Tiene que haber una vida por la que sientas que vale la pena luchar.</w:t>
      </w:r>
    </w:p>
    <w:p w14:paraId="0108CFE5" w14:textId="77777777" w:rsidR="00273661" w:rsidRPr="00273661" w:rsidRDefault="00273661" w:rsidP="00273661">
      <w:pPr>
        <w:pStyle w:val="BodyText"/>
        <w:spacing w:line="312" w:lineRule="auto"/>
        <w:ind w:left="845" w:right="1070" w:hanging="1"/>
        <w:rPr>
          <w:color w:val="3A3A3A"/>
          <w:lang w:val="es-419"/>
        </w:rPr>
      </w:pPr>
    </w:p>
    <w:p w14:paraId="4A1C2C81" w14:textId="76090F0B" w:rsidR="00273661" w:rsidRPr="00273661" w:rsidRDefault="00273661" w:rsidP="00273661">
      <w:pPr>
        <w:pStyle w:val="BodyText"/>
        <w:spacing w:line="312" w:lineRule="auto"/>
        <w:ind w:left="845" w:right="1070" w:hanging="1"/>
        <w:rPr>
          <w:color w:val="3A3A3A"/>
          <w:lang w:val="es-419"/>
        </w:rPr>
      </w:pPr>
      <w:r w:rsidRPr="00273661">
        <w:rPr>
          <w:color w:val="3A3A3A"/>
          <w:lang w:val="es-419"/>
        </w:rPr>
        <w:t xml:space="preserve">Y aquí está el </w:t>
      </w:r>
      <w:r>
        <w:rPr>
          <w:color w:val="3A3A3A"/>
          <w:lang w:val="es-419"/>
        </w:rPr>
        <w:t xml:space="preserve">otro </w:t>
      </w:r>
      <w:r w:rsidRPr="00273661">
        <w:rPr>
          <w:color w:val="3A3A3A"/>
          <w:lang w:val="es-419"/>
        </w:rPr>
        <w:t xml:space="preserve">lado de esa moneda. "Está bien, ¿quién soy yo para quejarme? </w:t>
      </w:r>
      <w:r>
        <w:rPr>
          <w:color w:val="3A3A3A"/>
          <w:lang w:val="es-419"/>
        </w:rPr>
        <w:t>A m</w:t>
      </w:r>
      <w:r w:rsidRPr="00273661">
        <w:rPr>
          <w:color w:val="3A3A3A"/>
          <w:lang w:val="es-419"/>
        </w:rPr>
        <w:t>ucha gente l</w:t>
      </w:r>
      <w:r>
        <w:rPr>
          <w:color w:val="3A3A3A"/>
          <w:lang w:val="es-419"/>
        </w:rPr>
        <w:t>e</w:t>
      </w:r>
      <w:r w:rsidRPr="00273661">
        <w:rPr>
          <w:color w:val="3A3A3A"/>
          <w:lang w:val="es-419"/>
        </w:rPr>
        <w:t xml:space="preserve"> </w:t>
      </w:r>
      <w:r>
        <w:rPr>
          <w:color w:val="3A3A3A"/>
          <w:lang w:val="es-419"/>
        </w:rPr>
        <w:t>va</w:t>
      </w:r>
      <w:r w:rsidRPr="00273661">
        <w:rPr>
          <w:color w:val="3A3A3A"/>
          <w:lang w:val="es-419"/>
        </w:rPr>
        <w:t xml:space="preserve"> peor</w:t>
      </w:r>
      <w:r>
        <w:rPr>
          <w:color w:val="3A3A3A"/>
          <w:lang w:val="es-419"/>
        </w:rPr>
        <w:t>”</w:t>
      </w:r>
      <w:r w:rsidRPr="00273661">
        <w:rPr>
          <w:color w:val="3A3A3A"/>
          <w:lang w:val="es-419"/>
        </w:rPr>
        <w:t>. Hay una espada de doble filo en luchar por una buena calidad de vida. A veces, cuanto mejor empiece a sentirse, más culpable también se sentirá. Es posible que se encuentre pensando, "¿por qué lo estoy haciendo tan bien y otras personas realmente están sufriendo?" O, "¿por qué sobreviví y tantas otras personas no lo lograron?". Esto se llama culpa del sobreviviente. Puede parecer que no hay razón alguna para explicar por qué alguien vive y por qué alguien más muere, y eso puede ser una carga muy pesada para los sobrevivientes.</w:t>
      </w:r>
    </w:p>
    <w:p w14:paraId="35E42011" w14:textId="77777777" w:rsidR="00273661" w:rsidRPr="00273661" w:rsidRDefault="00273661" w:rsidP="00273661">
      <w:pPr>
        <w:pStyle w:val="BodyText"/>
        <w:spacing w:line="312" w:lineRule="auto"/>
        <w:ind w:left="845" w:right="1070" w:hanging="1"/>
        <w:rPr>
          <w:color w:val="3A3A3A"/>
          <w:lang w:val="es-419"/>
        </w:rPr>
      </w:pPr>
    </w:p>
    <w:p w14:paraId="0BAEEAE5" w14:textId="77777777" w:rsidR="00273661" w:rsidRPr="00273661" w:rsidRDefault="00273661" w:rsidP="00273661">
      <w:pPr>
        <w:pStyle w:val="BodyText"/>
        <w:spacing w:line="312" w:lineRule="auto"/>
        <w:ind w:left="845" w:right="1070" w:hanging="1"/>
        <w:rPr>
          <w:color w:val="3A3A3A"/>
          <w:lang w:val="es-419"/>
        </w:rPr>
      </w:pPr>
      <w:r w:rsidRPr="00273661">
        <w:rPr>
          <w:color w:val="3A3A3A"/>
          <w:lang w:val="es-419"/>
        </w:rPr>
        <w:t>¿Y sabes quién más lleva esta carga? Cuidadores y familiares. La tasa de angustia emocional es muy alta en los cuidadores, pero es probable que sean los que menos pidan ayuda porque piensan, "¿quién soy yo para quejarme? No soy yo el que tiene cáncer ".</w:t>
      </w:r>
    </w:p>
    <w:p w14:paraId="507607F1" w14:textId="77777777" w:rsidR="00273661" w:rsidRPr="00273661" w:rsidRDefault="00273661" w:rsidP="00273661">
      <w:pPr>
        <w:pStyle w:val="BodyText"/>
        <w:spacing w:line="312" w:lineRule="auto"/>
        <w:ind w:left="845" w:right="1070" w:hanging="1"/>
        <w:rPr>
          <w:color w:val="3A3A3A"/>
          <w:lang w:val="es-419"/>
        </w:rPr>
      </w:pPr>
    </w:p>
    <w:p w14:paraId="04603E70" w14:textId="07ACF778" w:rsidR="00137C47" w:rsidRDefault="00273661" w:rsidP="00273661">
      <w:pPr>
        <w:pStyle w:val="BodyText"/>
        <w:spacing w:line="312" w:lineRule="auto"/>
        <w:ind w:left="845" w:right="1070" w:hanging="1"/>
        <w:rPr>
          <w:color w:val="3A3A3A"/>
          <w:lang w:val="es-419"/>
        </w:rPr>
      </w:pPr>
      <w:r w:rsidRPr="00273661">
        <w:rPr>
          <w:color w:val="3A3A3A"/>
          <w:lang w:val="es-419"/>
        </w:rPr>
        <w:t xml:space="preserve">Mi mejor consejo es simplemente este: </w:t>
      </w:r>
      <w:r>
        <w:rPr>
          <w:color w:val="3A3A3A"/>
          <w:lang w:val="es-419"/>
        </w:rPr>
        <w:t>dígale</w:t>
      </w:r>
      <w:r w:rsidRPr="00273661">
        <w:rPr>
          <w:color w:val="3A3A3A"/>
          <w:lang w:val="es-419"/>
        </w:rPr>
        <w:t xml:space="preserve"> sí a toda la ayuda que se </w:t>
      </w:r>
      <w:r>
        <w:rPr>
          <w:color w:val="3A3A3A"/>
          <w:lang w:val="es-419"/>
        </w:rPr>
        <w:t>l</w:t>
      </w:r>
      <w:r w:rsidRPr="00273661">
        <w:rPr>
          <w:color w:val="3A3A3A"/>
          <w:lang w:val="es-419"/>
        </w:rPr>
        <w:t>e ofrece y luego sig</w:t>
      </w:r>
      <w:r>
        <w:rPr>
          <w:color w:val="3A3A3A"/>
          <w:lang w:val="es-419"/>
        </w:rPr>
        <w:t>a</w:t>
      </w:r>
      <w:r w:rsidRPr="00273661">
        <w:rPr>
          <w:color w:val="3A3A3A"/>
          <w:lang w:val="es-419"/>
        </w:rPr>
        <w:t xml:space="preserve"> adelante y viv</w:t>
      </w:r>
      <w:r>
        <w:rPr>
          <w:color w:val="3A3A3A"/>
          <w:lang w:val="es-419"/>
        </w:rPr>
        <w:t>a</w:t>
      </w:r>
      <w:r w:rsidRPr="00273661">
        <w:rPr>
          <w:color w:val="3A3A3A"/>
          <w:lang w:val="es-419"/>
        </w:rPr>
        <w:t xml:space="preserve"> </w:t>
      </w:r>
      <w:r>
        <w:rPr>
          <w:color w:val="3A3A3A"/>
          <w:lang w:val="es-419"/>
        </w:rPr>
        <w:t>la</w:t>
      </w:r>
      <w:r w:rsidRPr="00273661">
        <w:rPr>
          <w:color w:val="3A3A3A"/>
          <w:lang w:val="es-419"/>
        </w:rPr>
        <w:t xml:space="preserve"> mejor vida </w:t>
      </w:r>
      <w:r>
        <w:rPr>
          <w:color w:val="3A3A3A"/>
          <w:lang w:val="es-419"/>
        </w:rPr>
        <w:t xml:space="preserve">que pueda </w:t>
      </w:r>
      <w:r w:rsidRPr="00273661">
        <w:rPr>
          <w:color w:val="3A3A3A"/>
          <w:lang w:val="es-419"/>
        </w:rPr>
        <w:t xml:space="preserve">en honor a todos los que sufrieron, a todos los que no lo lograron y a todos los que </w:t>
      </w:r>
      <w:r>
        <w:rPr>
          <w:color w:val="3A3A3A"/>
          <w:lang w:val="es-419"/>
        </w:rPr>
        <w:t xml:space="preserve">le </w:t>
      </w:r>
      <w:r w:rsidRPr="00273661">
        <w:rPr>
          <w:color w:val="3A3A3A"/>
          <w:lang w:val="es-419"/>
        </w:rPr>
        <w:t xml:space="preserve">ayudaron en el camino. No está sirviendo a nadie diciendo que está enfermo o que es pequeño. </w:t>
      </w:r>
      <w:r>
        <w:rPr>
          <w:color w:val="3A3A3A"/>
          <w:lang w:val="es-419"/>
        </w:rPr>
        <w:t>En lugar de ello</w:t>
      </w:r>
      <w:r w:rsidRPr="00273661">
        <w:rPr>
          <w:color w:val="3A3A3A"/>
          <w:lang w:val="es-419"/>
        </w:rPr>
        <w:t>, ha</w:t>
      </w:r>
      <w:r>
        <w:rPr>
          <w:color w:val="3A3A3A"/>
          <w:lang w:val="es-419"/>
        </w:rPr>
        <w:t>ga</w:t>
      </w:r>
      <w:r w:rsidRPr="00273661">
        <w:rPr>
          <w:color w:val="3A3A3A"/>
          <w:lang w:val="es-419"/>
        </w:rPr>
        <w:t xml:space="preserve"> de </w:t>
      </w:r>
      <w:r>
        <w:rPr>
          <w:color w:val="3A3A3A"/>
          <w:lang w:val="es-419"/>
        </w:rPr>
        <w:t>s</w:t>
      </w:r>
      <w:r w:rsidRPr="00273661">
        <w:rPr>
          <w:color w:val="3A3A3A"/>
          <w:lang w:val="es-419"/>
        </w:rPr>
        <w:t>u vida un homenaje a su memoria y su legado.</w:t>
      </w:r>
    </w:p>
    <w:p w14:paraId="119E7623" w14:textId="77777777" w:rsidR="00273661" w:rsidRPr="009F1DD2" w:rsidRDefault="00273661" w:rsidP="00273661">
      <w:pPr>
        <w:pStyle w:val="BodyText"/>
        <w:spacing w:line="312" w:lineRule="auto"/>
        <w:ind w:left="845" w:right="1070" w:hanging="1"/>
        <w:rPr>
          <w:sz w:val="31"/>
          <w:lang w:val="es-419"/>
        </w:rPr>
      </w:pPr>
    </w:p>
    <w:p w14:paraId="412CE3DE" w14:textId="237C790B" w:rsidR="00526832" w:rsidRPr="00526832" w:rsidRDefault="004F4A10" w:rsidP="00526832">
      <w:pPr>
        <w:pStyle w:val="BodyText"/>
        <w:spacing w:line="312" w:lineRule="auto"/>
        <w:ind w:left="844" w:right="1003"/>
        <w:rPr>
          <w:color w:val="3A3A3A"/>
          <w:lang w:val="es-419"/>
        </w:rPr>
      </w:pPr>
      <w:r w:rsidRPr="00526832">
        <w:rPr>
          <w:color w:val="3A3A3A"/>
          <w:u w:val="single" w:color="3A3A3A"/>
          <w:lang w:val="es-419"/>
        </w:rPr>
        <w:t>24:30</w:t>
      </w:r>
      <w:r w:rsidRPr="00526832">
        <w:rPr>
          <w:color w:val="3A3A3A"/>
          <w:lang w:val="es-419"/>
        </w:rPr>
        <w:t xml:space="preserve"> </w:t>
      </w:r>
      <w:r w:rsidR="00526832" w:rsidRPr="00526832">
        <w:rPr>
          <w:b/>
          <w:bCs/>
          <w:color w:val="3A3A3A"/>
          <w:lang w:val="es-419"/>
        </w:rPr>
        <w:t>Cómo llevar los ejercicios de atención plena a un nivel más formal de meditación:</w:t>
      </w:r>
      <w:r w:rsidR="00526832" w:rsidRPr="00526832">
        <w:rPr>
          <w:color w:val="3A3A3A"/>
          <w:lang w:val="es-419"/>
        </w:rPr>
        <w:t xml:space="preserve"> </w:t>
      </w:r>
      <w:r w:rsidR="00526832">
        <w:rPr>
          <w:color w:val="3A3A3A"/>
          <w:lang w:val="es-419"/>
        </w:rPr>
        <w:t>L</w:t>
      </w:r>
      <w:r w:rsidR="00526832" w:rsidRPr="00526832">
        <w:rPr>
          <w:color w:val="3A3A3A"/>
          <w:lang w:val="es-419"/>
        </w:rPr>
        <w:t xml:space="preserve">a próxima vez que note que </w:t>
      </w:r>
      <w:r w:rsidR="00526832">
        <w:rPr>
          <w:color w:val="3A3A3A"/>
          <w:lang w:val="es-419"/>
        </w:rPr>
        <w:t>s</w:t>
      </w:r>
      <w:r w:rsidR="00526832" w:rsidRPr="00526832">
        <w:rPr>
          <w:color w:val="3A3A3A"/>
          <w:lang w:val="es-419"/>
        </w:rPr>
        <w:t xml:space="preserve">e siente ansioso, temeroso o preocupado por el futuro, quiero que reconozca gentilmente esos sentimientos y luego pruebes una de estas técnicas: respiración consciente, </w:t>
      </w:r>
      <w:r w:rsidR="00526832">
        <w:rPr>
          <w:color w:val="3A3A3A"/>
          <w:lang w:val="es-419"/>
        </w:rPr>
        <w:t>tome</w:t>
      </w:r>
      <w:r w:rsidR="00526832" w:rsidRPr="00526832">
        <w:rPr>
          <w:color w:val="3A3A3A"/>
          <w:lang w:val="es-419"/>
        </w:rPr>
        <w:t xml:space="preserve"> 10 respiraciones lentas y profundas, notando todas las sensaciones en su cuerpo mientras respira; respiración cuadrada, en la que se cuenta hasta cuatro al inhalar y exhalar o repetir una frase o un mantra positivo; o </w:t>
      </w:r>
      <w:proofErr w:type="spellStart"/>
      <w:r w:rsidR="00526832">
        <w:rPr>
          <w:color w:val="3A3A3A"/>
          <w:lang w:val="es-419"/>
        </w:rPr>
        <w:t>body</w:t>
      </w:r>
      <w:proofErr w:type="spellEnd"/>
      <w:r w:rsidR="00526832">
        <w:rPr>
          <w:color w:val="3A3A3A"/>
          <w:lang w:val="es-419"/>
        </w:rPr>
        <w:t xml:space="preserve"> </w:t>
      </w:r>
      <w:proofErr w:type="spellStart"/>
      <w:r w:rsidR="00526832">
        <w:rPr>
          <w:color w:val="3A3A3A"/>
          <w:lang w:val="es-419"/>
        </w:rPr>
        <w:t>scan</w:t>
      </w:r>
      <w:proofErr w:type="spellEnd"/>
      <w:r w:rsidR="00526832" w:rsidRPr="00526832">
        <w:rPr>
          <w:color w:val="3A3A3A"/>
          <w:lang w:val="es-419"/>
        </w:rPr>
        <w:t>, donde está llamando la atención sobre cada parte de su cuerpo, relajándose y liberando tensión. Puede utilizar cualquiera de estas tres técnicas en el momento para reducir la tensión cuando se sienta abrumado por la ansiedad; tod</w:t>
      </w:r>
      <w:r w:rsidR="00526832">
        <w:rPr>
          <w:color w:val="3A3A3A"/>
          <w:lang w:val="es-419"/>
        </w:rPr>
        <w:t>a</w:t>
      </w:r>
      <w:r w:rsidR="00526832" w:rsidRPr="00526832">
        <w:rPr>
          <w:color w:val="3A3A3A"/>
          <w:lang w:val="es-419"/>
        </w:rPr>
        <w:t>s pueden usarse para traerlo de regreso al momento presente.</w:t>
      </w:r>
    </w:p>
    <w:p w14:paraId="722E9CAE" w14:textId="77777777" w:rsidR="00526832" w:rsidRPr="00526832" w:rsidRDefault="00526832" w:rsidP="00526832">
      <w:pPr>
        <w:pStyle w:val="BodyText"/>
        <w:spacing w:line="312" w:lineRule="auto"/>
        <w:ind w:left="844" w:right="1003"/>
        <w:rPr>
          <w:color w:val="3A3A3A"/>
          <w:lang w:val="es-419"/>
        </w:rPr>
      </w:pPr>
    </w:p>
    <w:p w14:paraId="1D1C2148" w14:textId="77777777" w:rsidR="00526832" w:rsidRDefault="00526832" w:rsidP="00526832">
      <w:pPr>
        <w:pStyle w:val="BodyText"/>
        <w:spacing w:line="312" w:lineRule="auto"/>
        <w:ind w:left="844" w:right="1003"/>
        <w:rPr>
          <w:color w:val="3A3A3A"/>
          <w:lang w:val="es-419"/>
        </w:rPr>
      </w:pPr>
      <w:r w:rsidRPr="00526832">
        <w:rPr>
          <w:color w:val="3A3A3A"/>
          <w:lang w:val="es-419"/>
        </w:rPr>
        <w:t>Y cuando esté listo para llevar su práctica de atención plena al siguiente nivel, es posible que desee considerar el aprendizaje como una práctica de meditación más formal. Hay toneladas</w:t>
      </w:r>
    </w:p>
    <w:p w14:paraId="306BCAF8" w14:textId="77777777" w:rsidR="00526832" w:rsidRDefault="00526832" w:rsidP="00526832">
      <w:pPr>
        <w:pStyle w:val="BodyText"/>
        <w:spacing w:line="312" w:lineRule="auto"/>
        <w:ind w:left="844" w:right="1003"/>
        <w:rPr>
          <w:color w:val="3A3A3A"/>
          <w:lang w:val="es-419"/>
        </w:rPr>
      </w:pPr>
    </w:p>
    <w:p w14:paraId="3649A23D" w14:textId="77777777" w:rsidR="00526832" w:rsidRDefault="00526832" w:rsidP="00526832">
      <w:pPr>
        <w:pStyle w:val="BodyText"/>
        <w:spacing w:line="312" w:lineRule="auto"/>
        <w:ind w:left="844" w:right="1003"/>
        <w:rPr>
          <w:color w:val="3A3A3A"/>
          <w:lang w:val="es-419"/>
        </w:rPr>
      </w:pPr>
    </w:p>
    <w:p w14:paraId="11813A28" w14:textId="77777777" w:rsidR="00526832" w:rsidRDefault="00526832" w:rsidP="00526832">
      <w:pPr>
        <w:pStyle w:val="BodyText"/>
        <w:spacing w:line="312" w:lineRule="auto"/>
        <w:ind w:left="844" w:right="1003"/>
        <w:rPr>
          <w:color w:val="3A3A3A"/>
          <w:lang w:val="es-419"/>
        </w:rPr>
      </w:pPr>
    </w:p>
    <w:p w14:paraId="013DA1AC" w14:textId="2AB38457" w:rsidR="00526832" w:rsidRPr="00526832" w:rsidRDefault="00526832" w:rsidP="00526832">
      <w:pPr>
        <w:pStyle w:val="BodyText"/>
        <w:spacing w:line="312" w:lineRule="auto"/>
        <w:ind w:left="844" w:right="1003"/>
        <w:rPr>
          <w:color w:val="3A3A3A"/>
          <w:lang w:val="es-419"/>
        </w:rPr>
      </w:pPr>
      <w:r w:rsidRPr="00526832">
        <w:rPr>
          <w:color w:val="3A3A3A"/>
          <w:lang w:val="es-419"/>
        </w:rPr>
        <w:t xml:space="preserve">de recursos </w:t>
      </w:r>
      <w:r>
        <w:rPr>
          <w:color w:val="3A3A3A"/>
          <w:lang w:val="es-419"/>
        </w:rPr>
        <w:t>excelentes</w:t>
      </w:r>
      <w:r w:rsidRPr="00526832">
        <w:rPr>
          <w:color w:val="3A3A3A"/>
          <w:lang w:val="es-419"/>
        </w:rPr>
        <w:t xml:space="preserve"> para ayudarl</w:t>
      </w:r>
      <w:r>
        <w:rPr>
          <w:color w:val="3A3A3A"/>
          <w:lang w:val="es-419"/>
        </w:rPr>
        <w:t>e</w:t>
      </w:r>
      <w:r w:rsidRPr="00526832">
        <w:rPr>
          <w:color w:val="3A3A3A"/>
          <w:lang w:val="es-419"/>
        </w:rPr>
        <w:t xml:space="preserve"> a comenzar. ¿Hay aplicaciones que pueda descargar en su teléfono? Dos que son realmente buen</w:t>
      </w:r>
      <w:r>
        <w:rPr>
          <w:color w:val="3A3A3A"/>
          <w:lang w:val="es-419"/>
        </w:rPr>
        <w:t>a</w:t>
      </w:r>
      <w:r w:rsidRPr="00526832">
        <w:rPr>
          <w:color w:val="3A3A3A"/>
          <w:lang w:val="es-419"/>
        </w:rPr>
        <w:t xml:space="preserve">s </w:t>
      </w:r>
      <w:proofErr w:type="gramStart"/>
      <w:r>
        <w:rPr>
          <w:color w:val="3A3A3A"/>
          <w:lang w:val="es-419"/>
        </w:rPr>
        <w:t xml:space="preserve">son </w:t>
      </w:r>
      <w:r w:rsidRPr="00526832">
        <w:rPr>
          <w:color w:val="3A3A3A"/>
          <w:lang w:val="es-419"/>
        </w:rPr>
        <w:t xml:space="preserve"> </w:t>
      </w:r>
      <w:proofErr w:type="spellStart"/>
      <w:r w:rsidRPr="00526832">
        <w:rPr>
          <w:color w:val="3A3A3A"/>
          <w:lang w:val="es-419"/>
        </w:rPr>
        <w:t>Headspace</w:t>
      </w:r>
      <w:proofErr w:type="spellEnd"/>
      <w:proofErr w:type="gramEnd"/>
      <w:r w:rsidRPr="00526832">
        <w:rPr>
          <w:color w:val="3A3A3A"/>
          <w:lang w:val="es-419"/>
        </w:rPr>
        <w:t xml:space="preserve">® y </w:t>
      </w:r>
      <w:proofErr w:type="spellStart"/>
      <w:r w:rsidRPr="00526832">
        <w:rPr>
          <w:color w:val="3A3A3A"/>
          <w:lang w:val="es-419"/>
        </w:rPr>
        <w:t>Calm</w:t>
      </w:r>
      <w:proofErr w:type="spellEnd"/>
      <w:r w:rsidRPr="00526832">
        <w:rPr>
          <w:color w:val="3A3A3A"/>
          <w:lang w:val="es-419"/>
        </w:rPr>
        <w:t>. Amb</w:t>
      </w:r>
      <w:r>
        <w:rPr>
          <w:color w:val="3A3A3A"/>
          <w:lang w:val="es-419"/>
        </w:rPr>
        <w:t>a</w:t>
      </w:r>
      <w:r w:rsidRPr="00526832">
        <w:rPr>
          <w:color w:val="3A3A3A"/>
          <w:lang w:val="es-419"/>
        </w:rPr>
        <w:t>s son gratuit</w:t>
      </w:r>
      <w:r>
        <w:rPr>
          <w:color w:val="3A3A3A"/>
          <w:lang w:val="es-419"/>
        </w:rPr>
        <w:t>a</w:t>
      </w:r>
      <w:r w:rsidRPr="00526832">
        <w:rPr>
          <w:color w:val="3A3A3A"/>
          <w:lang w:val="es-419"/>
        </w:rPr>
        <w:t>s y son un gran recurso para las personas que recién comienzan.</w:t>
      </w:r>
    </w:p>
    <w:p w14:paraId="346FEAAC" w14:textId="77777777" w:rsidR="00526832" w:rsidRPr="00526832" w:rsidRDefault="00526832" w:rsidP="00526832">
      <w:pPr>
        <w:pStyle w:val="BodyText"/>
        <w:spacing w:line="312" w:lineRule="auto"/>
        <w:ind w:left="844" w:right="1003"/>
        <w:rPr>
          <w:color w:val="3A3A3A"/>
          <w:lang w:val="es-419"/>
        </w:rPr>
      </w:pPr>
    </w:p>
    <w:p w14:paraId="448AA240" w14:textId="6D54EE1A" w:rsidR="00526832" w:rsidRPr="00526832" w:rsidRDefault="00526832" w:rsidP="00526832">
      <w:pPr>
        <w:pStyle w:val="BodyText"/>
        <w:spacing w:line="312" w:lineRule="auto"/>
        <w:ind w:left="844" w:right="1003"/>
        <w:rPr>
          <w:color w:val="3A3A3A"/>
          <w:lang w:val="es-419"/>
        </w:rPr>
      </w:pPr>
      <w:r w:rsidRPr="00526832">
        <w:rPr>
          <w:color w:val="3A3A3A"/>
          <w:lang w:val="es-419"/>
        </w:rPr>
        <w:t xml:space="preserve">También se ofrecen </w:t>
      </w:r>
      <w:r>
        <w:rPr>
          <w:color w:val="3A3A3A"/>
          <w:lang w:val="es-419"/>
        </w:rPr>
        <w:t xml:space="preserve">ahora </w:t>
      </w:r>
      <w:r w:rsidRPr="00526832">
        <w:rPr>
          <w:color w:val="3A3A3A"/>
          <w:lang w:val="es-419"/>
        </w:rPr>
        <w:t xml:space="preserve">clases de </w:t>
      </w:r>
      <w:r>
        <w:rPr>
          <w:color w:val="3A3A3A"/>
          <w:lang w:val="es-419"/>
        </w:rPr>
        <w:t>Mindfulness</w:t>
      </w:r>
      <w:r w:rsidRPr="00526832">
        <w:rPr>
          <w:color w:val="3A3A3A"/>
          <w:lang w:val="es-419"/>
        </w:rPr>
        <w:t xml:space="preserve"> y meditación en muchas clínicas de cáncer y en hospitales, así como en </w:t>
      </w:r>
      <w:r>
        <w:rPr>
          <w:color w:val="3A3A3A"/>
          <w:lang w:val="es-419"/>
        </w:rPr>
        <w:t>e</w:t>
      </w:r>
      <w:r w:rsidRPr="00526832">
        <w:rPr>
          <w:color w:val="3A3A3A"/>
          <w:lang w:val="es-419"/>
        </w:rPr>
        <w:t>s</w:t>
      </w:r>
      <w:r>
        <w:rPr>
          <w:color w:val="3A3A3A"/>
          <w:lang w:val="es-419"/>
        </w:rPr>
        <w:t>t</w:t>
      </w:r>
      <w:r w:rsidRPr="00526832">
        <w:rPr>
          <w:color w:val="3A3A3A"/>
          <w:lang w:val="es-419"/>
        </w:rPr>
        <w:t>udios de yoga, centros de recreación y escuelas. Por lo tanto, esté atento a las clases que se ofrecen en su comunidad.</w:t>
      </w:r>
    </w:p>
    <w:p w14:paraId="157F4775" w14:textId="77777777" w:rsidR="00526832" w:rsidRPr="00526832" w:rsidRDefault="00526832" w:rsidP="00526832">
      <w:pPr>
        <w:pStyle w:val="BodyText"/>
        <w:spacing w:line="312" w:lineRule="auto"/>
        <w:ind w:left="844" w:right="1003"/>
        <w:rPr>
          <w:color w:val="3A3A3A"/>
          <w:lang w:val="es-419"/>
        </w:rPr>
      </w:pPr>
    </w:p>
    <w:p w14:paraId="2ACA6FB5" w14:textId="4F8F7387" w:rsidR="00137C47" w:rsidRPr="00526832" w:rsidRDefault="00526832" w:rsidP="00526832">
      <w:pPr>
        <w:pStyle w:val="BodyText"/>
        <w:spacing w:line="312" w:lineRule="auto"/>
        <w:ind w:left="844" w:right="1003"/>
        <w:rPr>
          <w:lang w:val="es-419"/>
        </w:rPr>
      </w:pPr>
      <w:r>
        <w:rPr>
          <w:color w:val="3A3A3A"/>
          <w:lang w:val="es-419"/>
        </w:rPr>
        <w:t xml:space="preserve">En </w:t>
      </w:r>
      <w:r w:rsidRPr="00526832">
        <w:rPr>
          <w:color w:val="3A3A3A"/>
          <w:lang w:val="es-419"/>
        </w:rPr>
        <w:t xml:space="preserve">Internet </w:t>
      </w:r>
      <w:r>
        <w:rPr>
          <w:color w:val="3A3A3A"/>
          <w:lang w:val="es-419"/>
        </w:rPr>
        <w:t>hay</w:t>
      </w:r>
      <w:r w:rsidRPr="00526832">
        <w:rPr>
          <w:color w:val="3A3A3A"/>
          <w:lang w:val="es-419"/>
        </w:rPr>
        <w:t xml:space="preserve"> una gran cantidad de meditaciones guiadas. Solo</w:t>
      </w:r>
      <w:r>
        <w:rPr>
          <w:color w:val="3A3A3A"/>
          <w:lang w:val="es-419"/>
        </w:rPr>
        <w:t xml:space="preserve"> busque</w:t>
      </w:r>
      <w:r w:rsidRPr="00526832">
        <w:rPr>
          <w:color w:val="3A3A3A"/>
          <w:lang w:val="es-419"/>
        </w:rPr>
        <w:t xml:space="preserve"> guiada </w:t>
      </w:r>
      <w:proofErr w:type="gramStart"/>
      <w:r>
        <w:rPr>
          <w:color w:val="3A3A3A"/>
          <w:lang w:val="es-419"/>
        </w:rPr>
        <w:t xml:space="preserve">en </w:t>
      </w:r>
      <w:r w:rsidRPr="00526832">
        <w:rPr>
          <w:color w:val="3A3A3A"/>
          <w:lang w:val="es-419"/>
        </w:rPr>
        <w:t xml:space="preserve"> Google</w:t>
      </w:r>
      <w:proofErr w:type="gramEnd"/>
      <w:r w:rsidRPr="00526832">
        <w:rPr>
          <w:color w:val="3A3A3A"/>
          <w:lang w:val="es-419"/>
        </w:rPr>
        <w:t xml:space="preserve"> </w:t>
      </w:r>
      <w:r>
        <w:rPr>
          <w:color w:val="3A3A3A"/>
          <w:lang w:val="es-419"/>
        </w:rPr>
        <w:t xml:space="preserve">una </w:t>
      </w:r>
      <w:r w:rsidRPr="00526832">
        <w:rPr>
          <w:color w:val="3A3A3A"/>
          <w:lang w:val="es-419"/>
        </w:rPr>
        <w:t>meditación para el cáncer</w:t>
      </w:r>
      <w:r>
        <w:rPr>
          <w:color w:val="3A3A3A"/>
          <w:lang w:val="es-419"/>
        </w:rPr>
        <w:t xml:space="preserve">, </w:t>
      </w:r>
      <w:r w:rsidRPr="00526832">
        <w:rPr>
          <w:color w:val="3A3A3A"/>
          <w:lang w:val="es-419"/>
        </w:rPr>
        <w:t xml:space="preserve">el dolor o la curación. </w:t>
      </w:r>
      <w:r>
        <w:rPr>
          <w:color w:val="3A3A3A"/>
          <w:lang w:val="es-419"/>
        </w:rPr>
        <w:t>Le</w:t>
      </w:r>
      <w:r w:rsidRPr="00526832">
        <w:rPr>
          <w:color w:val="3A3A3A"/>
          <w:lang w:val="es-419"/>
        </w:rPr>
        <w:t xml:space="preserve"> animo a que escuche varios y encuentres uno que </w:t>
      </w:r>
      <w:r>
        <w:rPr>
          <w:color w:val="3A3A3A"/>
          <w:lang w:val="es-419"/>
        </w:rPr>
        <w:t>l</w:t>
      </w:r>
      <w:r w:rsidRPr="00526832">
        <w:rPr>
          <w:color w:val="3A3A3A"/>
          <w:lang w:val="es-419"/>
        </w:rPr>
        <w:t xml:space="preserve">e </w:t>
      </w:r>
      <w:r>
        <w:rPr>
          <w:color w:val="3A3A3A"/>
          <w:lang w:val="es-419"/>
        </w:rPr>
        <w:t>interese</w:t>
      </w:r>
      <w:r w:rsidRPr="00526832">
        <w:rPr>
          <w:color w:val="3A3A3A"/>
          <w:lang w:val="es-419"/>
        </w:rPr>
        <w:t>. Espero que cada uno de ustedes pueda utilizar estas herramientas para transformar su experiencia guiada de miedo y ansiedad con el cáncer e</w:t>
      </w:r>
      <w:r>
        <w:rPr>
          <w:color w:val="3A3A3A"/>
          <w:lang w:val="es-419"/>
        </w:rPr>
        <w:t>n</w:t>
      </w:r>
      <w:r w:rsidRPr="00526832">
        <w:rPr>
          <w:color w:val="3A3A3A"/>
          <w:lang w:val="es-419"/>
        </w:rPr>
        <w:t xml:space="preserve"> algo realmente hermoso.</w:t>
      </w:r>
    </w:p>
    <w:p w14:paraId="332C2AE0" w14:textId="77777777" w:rsidR="00137C47" w:rsidRPr="00526832" w:rsidRDefault="00137C47">
      <w:pPr>
        <w:pStyle w:val="BodyText"/>
        <w:spacing w:before="9"/>
        <w:rPr>
          <w:sz w:val="31"/>
          <w:lang w:val="es-419"/>
        </w:rPr>
      </w:pPr>
    </w:p>
    <w:p w14:paraId="110C4172" w14:textId="6EFAC1EE" w:rsidR="009F1DD2" w:rsidRPr="009F1DD2" w:rsidRDefault="004F4A10" w:rsidP="009F1DD2">
      <w:pPr>
        <w:pStyle w:val="BodyText"/>
        <w:spacing w:before="1" w:line="312" w:lineRule="auto"/>
        <w:ind w:left="844" w:right="1151"/>
        <w:rPr>
          <w:color w:val="3A3A3A"/>
          <w:lang w:val="es-419"/>
        </w:rPr>
      </w:pPr>
      <w:r w:rsidRPr="009F1DD2">
        <w:rPr>
          <w:color w:val="3A3A3A"/>
          <w:u w:val="single" w:color="3A3A3A"/>
          <w:lang w:val="es-419"/>
        </w:rPr>
        <w:t>26:18</w:t>
      </w:r>
      <w:r w:rsidRPr="009F1DD2">
        <w:rPr>
          <w:color w:val="3A3A3A"/>
          <w:lang w:val="es-419"/>
        </w:rPr>
        <w:t xml:space="preserve"> </w:t>
      </w:r>
      <w:r w:rsidR="009F1DD2" w:rsidRPr="009F1DD2">
        <w:rPr>
          <w:b/>
          <w:bCs/>
          <w:color w:val="3A3A3A"/>
          <w:lang w:val="es-419"/>
        </w:rPr>
        <w:t>Alimentación consciente:</w:t>
      </w:r>
      <w:r w:rsidR="009F1DD2" w:rsidRPr="009F1DD2">
        <w:rPr>
          <w:color w:val="3A3A3A"/>
          <w:lang w:val="es-419"/>
        </w:rPr>
        <w:t xml:space="preserve"> esto me lleva a mi última técnica de </w:t>
      </w:r>
      <w:r w:rsidR="009F1DD2">
        <w:rPr>
          <w:color w:val="3A3A3A"/>
          <w:lang w:val="es-419"/>
        </w:rPr>
        <w:t>Mindfulness</w:t>
      </w:r>
      <w:r w:rsidR="009F1DD2" w:rsidRPr="009F1DD2">
        <w:rPr>
          <w:color w:val="3A3A3A"/>
          <w:lang w:val="es-419"/>
        </w:rPr>
        <w:t xml:space="preserve"> que quiero compartir hoy. Simplemente lo llamaría comer conscientemente.</w:t>
      </w:r>
    </w:p>
    <w:p w14:paraId="1E3773FB" w14:textId="77777777" w:rsidR="009F1DD2" w:rsidRPr="009F1DD2" w:rsidRDefault="009F1DD2" w:rsidP="009F1DD2">
      <w:pPr>
        <w:pStyle w:val="BodyText"/>
        <w:spacing w:before="1" w:line="312" w:lineRule="auto"/>
        <w:ind w:left="844" w:right="1151"/>
        <w:rPr>
          <w:color w:val="3A3A3A"/>
          <w:lang w:val="es-419"/>
        </w:rPr>
      </w:pPr>
    </w:p>
    <w:p w14:paraId="50691530" w14:textId="1766A4EF" w:rsidR="009F1DD2" w:rsidRPr="009F1DD2" w:rsidRDefault="009F1DD2" w:rsidP="009F1DD2">
      <w:pPr>
        <w:pStyle w:val="BodyText"/>
        <w:spacing w:before="1" w:line="312" w:lineRule="auto"/>
        <w:ind w:left="844" w:right="1151"/>
        <w:rPr>
          <w:color w:val="3A3A3A"/>
          <w:lang w:val="es-419"/>
        </w:rPr>
      </w:pPr>
      <w:r>
        <w:rPr>
          <w:color w:val="3A3A3A"/>
          <w:lang w:val="es-419"/>
        </w:rPr>
        <w:t>L</w:t>
      </w:r>
      <w:r w:rsidRPr="009F1DD2">
        <w:rPr>
          <w:color w:val="3A3A3A"/>
          <w:lang w:val="es-419"/>
        </w:rPr>
        <w:t>os voluntarios están repartiendo algunos chocolates. Me gustaría que solo tomara uno, pero no lo coma todavía. ¿</w:t>
      </w:r>
      <w:proofErr w:type="gramStart"/>
      <w:r>
        <w:rPr>
          <w:color w:val="3A3A3A"/>
          <w:lang w:val="es-419"/>
        </w:rPr>
        <w:t>Si</w:t>
      </w:r>
      <w:proofErr w:type="gramEnd"/>
      <w:r w:rsidRPr="009F1DD2">
        <w:rPr>
          <w:color w:val="3A3A3A"/>
          <w:lang w:val="es-419"/>
        </w:rPr>
        <w:t xml:space="preserve">? Simplemente colóquelo en su mano y comience por notar los colores y las formas y el envoltorio. </w:t>
      </w:r>
      <w:r>
        <w:rPr>
          <w:color w:val="3A3A3A"/>
          <w:lang w:val="es-419"/>
        </w:rPr>
        <w:t>Sienta</w:t>
      </w:r>
      <w:r w:rsidRPr="009F1DD2">
        <w:rPr>
          <w:color w:val="3A3A3A"/>
          <w:lang w:val="es-419"/>
        </w:rPr>
        <w:t xml:space="preserve"> el peso que tiene en la mano. Examínelo de cerca: toque el papel de aluminio con los dedos y sienta la textura. Mire los diferentes lados del chocolate y observe cualquier lugar donde la luz se refleje en la envoltura o en las sombras.</w:t>
      </w:r>
    </w:p>
    <w:p w14:paraId="6A5EA455" w14:textId="77777777" w:rsidR="009F1DD2" w:rsidRPr="009F1DD2" w:rsidRDefault="009F1DD2" w:rsidP="009F1DD2">
      <w:pPr>
        <w:pStyle w:val="BodyText"/>
        <w:spacing w:before="1" w:line="312" w:lineRule="auto"/>
        <w:ind w:left="844" w:right="1151"/>
        <w:rPr>
          <w:color w:val="3A3A3A"/>
          <w:lang w:val="es-419"/>
        </w:rPr>
      </w:pPr>
    </w:p>
    <w:p w14:paraId="4BD33F2C" w14:textId="77777777" w:rsidR="009F1DD2" w:rsidRPr="009F1DD2" w:rsidRDefault="009F1DD2" w:rsidP="009F1DD2">
      <w:pPr>
        <w:pStyle w:val="BodyText"/>
        <w:spacing w:before="1" w:line="312" w:lineRule="auto"/>
        <w:ind w:left="844" w:right="1151"/>
        <w:rPr>
          <w:color w:val="3A3A3A"/>
          <w:lang w:val="es-419"/>
        </w:rPr>
      </w:pPr>
      <w:r w:rsidRPr="009F1DD2">
        <w:rPr>
          <w:color w:val="3A3A3A"/>
          <w:lang w:val="es-419"/>
        </w:rPr>
        <w:t>Ahora comience a abrir lentamente la envoltura. Escuche los sonidos de la lámina mientras se abre y se rasga. Observe el movimiento de los músculos de la mano, los dedos y los brazos al abrir el chocolate. Levántalo hasta la nariz y huele el chocolate. Respire lentamente varias veces, concentrándose en los diferentes olores. ¿Oler el chocolate desencadena algo más en su cuerpo? ¿Se te hace la boca agua? ¿Tienes pensamientos como, date prisa y déjame comer este chocolate? ¿Por qué esto se está demorando tanto? Si es así, solo tenga en cuenta esos pensamientos y devuelva su atención a oler el chocolate.</w:t>
      </w:r>
    </w:p>
    <w:p w14:paraId="022B6337" w14:textId="77777777" w:rsidR="009F1DD2" w:rsidRPr="009F1DD2" w:rsidRDefault="009F1DD2" w:rsidP="009F1DD2">
      <w:pPr>
        <w:pStyle w:val="BodyText"/>
        <w:spacing w:before="1" w:line="312" w:lineRule="auto"/>
        <w:ind w:left="844" w:right="1151"/>
        <w:rPr>
          <w:color w:val="3A3A3A"/>
          <w:lang w:val="es-419"/>
        </w:rPr>
      </w:pPr>
    </w:p>
    <w:p w14:paraId="026FF9A9" w14:textId="2EEFBF92" w:rsidR="009F1DD2" w:rsidRPr="009F1DD2" w:rsidRDefault="009F1DD2" w:rsidP="009F1DD2">
      <w:pPr>
        <w:pStyle w:val="BodyText"/>
        <w:spacing w:before="1" w:line="312" w:lineRule="auto"/>
        <w:ind w:left="844" w:right="1151"/>
        <w:rPr>
          <w:color w:val="3A3A3A"/>
          <w:lang w:val="es-419"/>
        </w:rPr>
      </w:pPr>
      <w:r w:rsidRPr="009F1DD2">
        <w:rPr>
          <w:color w:val="3A3A3A"/>
          <w:lang w:val="es-419"/>
        </w:rPr>
        <w:t>Ahora muerda lentamente, pero no lo mastique ni lo trague. En su lugar, solo note la sensación y el sabor del chocolate en su boca. ¿Cómo se siente cuando se derrite? Observe el sabor y las sensaciones del chocolate en su lengua. Ahora trague lentamente el chocolate, concentrándose en las sensaciones a medida que baja por su garganta. ¿Fue esto diferente de la forma normal en que comes un chocolate? Y</w:t>
      </w:r>
      <w:r>
        <w:rPr>
          <w:color w:val="3A3A3A"/>
          <w:lang w:val="es-419"/>
        </w:rPr>
        <w:t xml:space="preserve"> </w:t>
      </w:r>
      <w:r w:rsidRPr="009F1DD2">
        <w:rPr>
          <w:color w:val="3A3A3A"/>
          <w:lang w:val="es-419"/>
        </w:rPr>
        <w:t xml:space="preserve">aquí está la pregunta importante. ¿Cómo </w:t>
      </w:r>
      <w:r>
        <w:rPr>
          <w:color w:val="3A3A3A"/>
          <w:lang w:val="es-419"/>
        </w:rPr>
        <w:t>se puede</w:t>
      </w:r>
      <w:r w:rsidRPr="009F1DD2">
        <w:rPr>
          <w:color w:val="3A3A3A"/>
          <w:lang w:val="es-419"/>
        </w:rPr>
        <w:t xml:space="preserve"> experimentar más momentos de </w:t>
      </w:r>
      <w:r>
        <w:rPr>
          <w:color w:val="3A3A3A"/>
          <w:lang w:val="es-419"/>
        </w:rPr>
        <w:t xml:space="preserve">la </w:t>
      </w:r>
      <w:r w:rsidRPr="009F1DD2">
        <w:rPr>
          <w:color w:val="3A3A3A"/>
          <w:lang w:val="es-419"/>
        </w:rPr>
        <w:t>vida como experiment</w:t>
      </w:r>
      <w:r>
        <w:rPr>
          <w:color w:val="3A3A3A"/>
          <w:lang w:val="es-419"/>
        </w:rPr>
        <w:t>ó</w:t>
      </w:r>
      <w:r w:rsidRPr="009F1DD2">
        <w:rPr>
          <w:color w:val="3A3A3A"/>
          <w:lang w:val="es-419"/>
        </w:rPr>
        <w:t xml:space="preserve"> este chocolate?</w:t>
      </w:r>
    </w:p>
    <w:p w14:paraId="1CC9731B" w14:textId="77777777" w:rsidR="009F1DD2" w:rsidRPr="009F1DD2" w:rsidRDefault="009F1DD2" w:rsidP="009F1DD2">
      <w:pPr>
        <w:pStyle w:val="BodyText"/>
        <w:spacing w:before="1" w:line="312" w:lineRule="auto"/>
        <w:ind w:left="844" w:right="1151"/>
        <w:rPr>
          <w:color w:val="3A3A3A"/>
          <w:lang w:val="es-419"/>
        </w:rPr>
      </w:pPr>
    </w:p>
    <w:p w14:paraId="791858E0" w14:textId="77777777" w:rsidR="009F1DD2" w:rsidRDefault="009F1DD2" w:rsidP="009F1DD2">
      <w:pPr>
        <w:pStyle w:val="BodyText"/>
        <w:spacing w:before="1" w:line="312" w:lineRule="auto"/>
        <w:ind w:left="844" w:right="1151"/>
        <w:rPr>
          <w:color w:val="3A3A3A"/>
          <w:lang w:val="es-419"/>
        </w:rPr>
      </w:pPr>
      <w:r w:rsidRPr="009F1DD2">
        <w:rPr>
          <w:color w:val="3A3A3A"/>
          <w:lang w:val="es-419"/>
        </w:rPr>
        <w:t xml:space="preserve">Lo que me lleva a lo último que escucho de tanta gente con cáncer. Es una versión de esto: el </w:t>
      </w:r>
    </w:p>
    <w:p w14:paraId="15F9EEEF" w14:textId="77777777" w:rsidR="009F1DD2" w:rsidRDefault="009F1DD2" w:rsidP="009F1DD2">
      <w:pPr>
        <w:pStyle w:val="BodyText"/>
        <w:spacing w:before="1" w:line="312" w:lineRule="auto"/>
        <w:ind w:left="844" w:right="1151"/>
        <w:rPr>
          <w:color w:val="3A3A3A"/>
          <w:lang w:val="es-419"/>
        </w:rPr>
      </w:pPr>
    </w:p>
    <w:p w14:paraId="099532E1" w14:textId="77777777" w:rsidR="009F1DD2" w:rsidRDefault="009F1DD2" w:rsidP="009F1DD2">
      <w:pPr>
        <w:pStyle w:val="BodyText"/>
        <w:spacing w:before="1" w:line="312" w:lineRule="auto"/>
        <w:ind w:left="844" w:right="1151"/>
        <w:rPr>
          <w:color w:val="3A3A3A"/>
          <w:lang w:val="es-419"/>
        </w:rPr>
      </w:pPr>
    </w:p>
    <w:p w14:paraId="57752113" w14:textId="77777777" w:rsidR="009F1DD2" w:rsidRDefault="009F1DD2" w:rsidP="009F1DD2">
      <w:pPr>
        <w:pStyle w:val="BodyText"/>
        <w:spacing w:before="1" w:line="312" w:lineRule="auto"/>
        <w:ind w:left="844" w:right="1151"/>
        <w:rPr>
          <w:color w:val="3A3A3A"/>
          <w:lang w:val="es-419"/>
        </w:rPr>
      </w:pPr>
    </w:p>
    <w:p w14:paraId="10AD23C3" w14:textId="4AC969BD" w:rsidR="009F1DD2" w:rsidRDefault="009F1DD2" w:rsidP="009F1DD2">
      <w:pPr>
        <w:pStyle w:val="BodyText"/>
        <w:spacing w:before="1" w:line="312" w:lineRule="auto"/>
        <w:ind w:left="844" w:right="1151"/>
        <w:rPr>
          <w:color w:val="3A3A3A"/>
          <w:lang w:val="es-419"/>
        </w:rPr>
      </w:pPr>
      <w:r w:rsidRPr="009F1DD2">
        <w:rPr>
          <w:color w:val="3A3A3A"/>
          <w:lang w:val="es-419"/>
        </w:rPr>
        <w:t>cáncer fue el peor de los tiempos y fue el mejor de los tiempos.</w:t>
      </w:r>
      <w:r>
        <w:rPr>
          <w:color w:val="3A3A3A"/>
          <w:lang w:val="es-419"/>
        </w:rPr>
        <w:t xml:space="preserve"> </w:t>
      </w:r>
    </w:p>
    <w:p w14:paraId="2BEA4BCE" w14:textId="77777777" w:rsidR="009F1DD2" w:rsidRPr="009F1DD2" w:rsidRDefault="009F1DD2" w:rsidP="009F1DD2">
      <w:pPr>
        <w:pStyle w:val="BodyText"/>
        <w:spacing w:before="1" w:line="312" w:lineRule="auto"/>
        <w:ind w:left="844" w:right="1151"/>
        <w:rPr>
          <w:color w:val="3A3A3A"/>
          <w:lang w:val="es-419"/>
        </w:rPr>
      </w:pPr>
    </w:p>
    <w:p w14:paraId="5D41AF9A" w14:textId="77777777" w:rsidR="009F1DD2" w:rsidRPr="009F1DD2" w:rsidRDefault="009F1DD2" w:rsidP="009F1DD2">
      <w:pPr>
        <w:pStyle w:val="BodyText"/>
        <w:spacing w:before="1" w:line="312" w:lineRule="auto"/>
        <w:ind w:left="844" w:right="1151"/>
        <w:rPr>
          <w:color w:val="3A3A3A"/>
          <w:lang w:val="es-419"/>
        </w:rPr>
      </w:pPr>
      <w:r w:rsidRPr="009F1DD2">
        <w:rPr>
          <w:color w:val="3A3A3A"/>
          <w:lang w:val="es-419"/>
        </w:rPr>
        <w:t>Un diagnóstico de cáncer es una de las peores cosas que puede experimentar una persona, pero también tiene una forma de resaltar lo que es realmente importante en la vida y que puede hacer que la vida sea intensamente vibrante y sagrada. Escuché a alguien decir que la vida después del cáncer, para ella, era como vivir en tecnicolor. La hierba nunca había sido más verde. Las flores más fragantes, el aire más fresco y los seres queridos más apreciados.</w:t>
      </w:r>
    </w:p>
    <w:p w14:paraId="3BFA96E4" w14:textId="77777777" w:rsidR="009F1DD2" w:rsidRPr="009F1DD2" w:rsidRDefault="009F1DD2" w:rsidP="009F1DD2">
      <w:pPr>
        <w:pStyle w:val="BodyText"/>
        <w:spacing w:before="1" w:line="312" w:lineRule="auto"/>
        <w:ind w:left="844" w:right="1151"/>
        <w:rPr>
          <w:color w:val="3A3A3A"/>
          <w:lang w:val="es-419"/>
        </w:rPr>
      </w:pPr>
    </w:p>
    <w:p w14:paraId="177B6A8B" w14:textId="1AB5CB38" w:rsidR="009F1DD2" w:rsidRPr="009F1DD2" w:rsidRDefault="009F1DD2" w:rsidP="009F1DD2">
      <w:pPr>
        <w:pStyle w:val="BodyText"/>
        <w:spacing w:before="1" w:line="312" w:lineRule="auto"/>
        <w:ind w:left="844" w:right="1151"/>
        <w:rPr>
          <w:color w:val="3A3A3A"/>
          <w:lang w:val="es-419"/>
        </w:rPr>
      </w:pPr>
      <w:r w:rsidRPr="009F1DD2">
        <w:rPr>
          <w:color w:val="3A3A3A"/>
          <w:lang w:val="es-419"/>
        </w:rPr>
        <w:t xml:space="preserve">La belleza del cáncer proviene del mayor deseo de acercar más lo que amas y dejar ir lo que ya no te sirve. </w:t>
      </w:r>
      <w:r>
        <w:rPr>
          <w:color w:val="3A3A3A"/>
          <w:lang w:val="es-419"/>
        </w:rPr>
        <w:t>Deje de preocuparse por pequeñeces.</w:t>
      </w:r>
      <w:r w:rsidRPr="009F1DD2">
        <w:rPr>
          <w:color w:val="3A3A3A"/>
          <w:lang w:val="es-419"/>
        </w:rPr>
        <w:t xml:space="preserve"> Entonces, sal</w:t>
      </w:r>
      <w:r w:rsidR="00A753C8">
        <w:rPr>
          <w:color w:val="3A3A3A"/>
          <w:lang w:val="es-419"/>
        </w:rPr>
        <w:t>ga</w:t>
      </w:r>
      <w:r w:rsidRPr="009F1DD2">
        <w:rPr>
          <w:color w:val="3A3A3A"/>
          <w:lang w:val="es-419"/>
        </w:rPr>
        <w:t xml:space="preserve"> y us</w:t>
      </w:r>
      <w:r w:rsidR="00A753C8">
        <w:rPr>
          <w:color w:val="3A3A3A"/>
          <w:lang w:val="es-419"/>
        </w:rPr>
        <w:t>e</w:t>
      </w:r>
      <w:r w:rsidRPr="009F1DD2">
        <w:rPr>
          <w:color w:val="3A3A3A"/>
          <w:lang w:val="es-419"/>
        </w:rPr>
        <w:t xml:space="preserve"> estas habilidades de </w:t>
      </w:r>
      <w:r w:rsidR="00A753C8">
        <w:rPr>
          <w:color w:val="3A3A3A"/>
          <w:lang w:val="es-419"/>
        </w:rPr>
        <w:t>Mindfulness</w:t>
      </w:r>
      <w:r w:rsidRPr="009F1DD2">
        <w:rPr>
          <w:color w:val="3A3A3A"/>
          <w:lang w:val="es-419"/>
        </w:rPr>
        <w:t xml:space="preserve"> y curiosidad, y estar realmente presente en </w:t>
      </w:r>
      <w:r w:rsidR="00A753C8">
        <w:rPr>
          <w:color w:val="3A3A3A"/>
          <w:lang w:val="es-419"/>
        </w:rPr>
        <w:t>su</w:t>
      </w:r>
      <w:r w:rsidRPr="009F1DD2">
        <w:rPr>
          <w:color w:val="3A3A3A"/>
          <w:lang w:val="es-419"/>
        </w:rPr>
        <w:t xml:space="preserve"> vida, para saborear cada momento, allí con las personas que am</w:t>
      </w:r>
      <w:r w:rsidR="00A753C8">
        <w:rPr>
          <w:color w:val="3A3A3A"/>
          <w:lang w:val="es-419"/>
        </w:rPr>
        <w:t>a</w:t>
      </w:r>
      <w:r w:rsidRPr="009F1DD2">
        <w:rPr>
          <w:color w:val="3A3A3A"/>
          <w:lang w:val="es-419"/>
        </w:rPr>
        <w:t>, haciendo lo que realmente ama.</w:t>
      </w:r>
    </w:p>
    <w:p w14:paraId="74B3156F" w14:textId="77777777" w:rsidR="009F1DD2" w:rsidRPr="009F1DD2" w:rsidRDefault="009F1DD2" w:rsidP="009F1DD2">
      <w:pPr>
        <w:pStyle w:val="BodyText"/>
        <w:spacing w:before="1" w:line="312" w:lineRule="auto"/>
        <w:ind w:left="844" w:right="1151"/>
        <w:rPr>
          <w:color w:val="3A3A3A"/>
          <w:lang w:val="es-419"/>
        </w:rPr>
      </w:pPr>
    </w:p>
    <w:p w14:paraId="1D60D8D8" w14:textId="0EEF3B76" w:rsidR="00137C47" w:rsidRPr="00C63660" w:rsidRDefault="009F1DD2" w:rsidP="00A753C8">
      <w:pPr>
        <w:pStyle w:val="BodyText"/>
        <w:spacing w:before="1" w:line="312" w:lineRule="auto"/>
        <w:ind w:left="844" w:right="1151"/>
        <w:rPr>
          <w:lang w:val="es-419"/>
        </w:rPr>
      </w:pPr>
      <w:r w:rsidRPr="009F1DD2">
        <w:rPr>
          <w:color w:val="3A3A3A"/>
          <w:lang w:val="es-419"/>
        </w:rPr>
        <w:t xml:space="preserve">Y quiero terminar mi presentación con esta cita que encontré cuando, cuando estaba pasando por mi trasplante y realmente, significó mucho para mí. </w:t>
      </w:r>
      <w:r w:rsidR="00A753C8">
        <w:rPr>
          <w:color w:val="3A3A3A"/>
          <w:lang w:val="es-419"/>
        </w:rPr>
        <w:t>“</w:t>
      </w:r>
      <w:r w:rsidRPr="009F1DD2">
        <w:rPr>
          <w:color w:val="3A3A3A"/>
          <w:lang w:val="es-419"/>
        </w:rPr>
        <w:t xml:space="preserve">Es importante no descartar la idea de </w:t>
      </w:r>
      <w:proofErr w:type="gramStart"/>
      <w:r w:rsidRPr="009F1DD2">
        <w:rPr>
          <w:color w:val="3A3A3A"/>
          <w:lang w:val="es-419"/>
        </w:rPr>
        <w:t>que</w:t>
      </w:r>
      <w:proofErr w:type="gramEnd"/>
      <w:r w:rsidRPr="009F1DD2">
        <w:rPr>
          <w:color w:val="3A3A3A"/>
          <w:lang w:val="es-419"/>
        </w:rPr>
        <w:t xml:space="preserve"> en una crisis, puede estar pasando el mejor momento de su vida".</w:t>
      </w:r>
    </w:p>
    <w:p w14:paraId="276B9915" w14:textId="77777777" w:rsidR="00137C47" w:rsidRPr="00C63660" w:rsidRDefault="00137C47">
      <w:pPr>
        <w:pStyle w:val="BodyText"/>
        <w:spacing w:before="7"/>
        <w:rPr>
          <w:sz w:val="31"/>
          <w:lang w:val="es-419"/>
        </w:rPr>
      </w:pPr>
    </w:p>
    <w:p w14:paraId="65DC8076" w14:textId="1B6D2A7E" w:rsidR="00137C47" w:rsidRPr="00C63660" w:rsidRDefault="004F4A10">
      <w:pPr>
        <w:pStyle w:val="BodyText"/>
        <w:spacing w:line="312" w:lineRule="auto"/>
        <w:ind w:left="845" w:right="1043" w:hanging="1"/>
        <w:rPr>
          <w:lang w:val="es-419"/>
        </w:rPr>
      </w:pPr>
      <w:r w:rsidRPr="00A753C8">
        <w:rPr>
          <w:color w:val="3A3A3A"/>
          <w:u w:val="single" w:color="3A3A3A"/>
          <w:lang w:val="es-419"/>
        </w:rPr>
        <w:t>30:04</w:t>
      </w:r>
      <w:r w:rsidRPr="00A753C8">
        <w:rPr>
          <w:color w:val="3A3A3A"/>
          <w:lang w:val="es-419"/>
        </w:rPr>
        <w:t xml:space="preserve"> </w:t>
      </w:r>
      <w:r w:rsidR="00A753C8" w:rsidRPr="00A753C8">
        <w:rPr>
          <w:b/>
          <w:bCs/>
          <w:color w:val="3A3A3A"/>
          <w:lang w:val="es-419"/>
        </w:rPr>
        <w:t>Recursos de Mindfulness:</w:t>
      </w:r>
      <w:r w:rsidR="00A753C8" w:rsidRPr="00A753C8">
        <w:rPr>
          <w:color w:val="3A3A3A"/>
          <w:lang w:val="es-419"/>
        </w:rPr>
        <w:t xml:space="preserve"> he puesto todas las instrucciones escritas para esas técnicas de </w:t>
      </w:r>
      <w:r w:rsidR="00A753C8">
        <w:rPr>
          <w:color w:val="3A3A3A"/>
          <w:lang w:val="es-419"/>
        </w:rPr>
        <w:t>Mindfulness</w:t>
      </w:r>
      <w:r w:rsidR="00A753C8" w:rsidRPr="00A753C8">
        <w:rPr>
          <w:color w:val="3A3A3A"/>
          <w:lang w:val="es-419"/>
        </w:rPr>
        <w:t xml:space="preserve"> en mi sitio web, este enlace aquí. Tengo todas esas técnicas, además de una gran lista de libros y artículos y otros recursos de </w:t>
      </w:r>
      <w:r w:rsidR="00A753C8">
        <w:rPr>
          <w:color w:val="3A3A3A"/>
          <w:lang w:val="es-419"/>
        </w:rPr>
        <w:t>M</w:t>
      </w:r>
      <w:r w:rsidR="00A753C8" w:rsidRPr="00A753C8">
        <w:rPr>
          <w:color w:val="3A3A3A"/>
          <w:lang w:val="es-419"/>
        </w:rPr>
        <w:t xml:space="preserve">indfulness para que pueda descargar. </w:t>
      </w:r>
      <w:r w:rsidR="00A753C8">
        <w:rPr>
          <w:color w:val="3A3A3A"/>
          <w:lang w:val="es-419"/>
        </w:rPr>
        <w:t>M</w:t>
      </w:r>
      <w:r w:rsidR="00A753C8" w:rsidRPr="00A753C8">
        <w:rPr>
          <w:color w:val="3A3A3A"/>
          <w:lang w:val="es-419"/>
        </w:rPr>
        <w:t xml:space="preserve">e gustaría agradecerles y me encantaría </w:t>
      </w:r>
      <w:r w:rsidR="00A753C8">
        <w:rPr>
          <w:color w:val="3A3A3A"/>
          <w:lang w:val="es-419"/>
        </w:rPr>
        <w:t>escuchar</w:t>
      </w:r>
      <w:r w:rsidR="00A753C8" w:rsidRPr="00A753C8">
        <w:rPr>
          <w:color w:val="3A3A3A"/>
          <w:lang w:val="es-419"/>
        </w:rPr>
        <w:t xml:space="preserve"> sus </w:t>
      </w:r>
      <w:r w:rsidR="00A753C8">
        <w:rPr>
          <w:color w:val="3A3A3A"/>
          <w:lang w:val="es-419"/>
        </w:rPr>
        <w:t>preguntas</w:t>
      </w:r>
      <w:r w:rsidR="00A753C8" w:rsidRPr="00A753C8">
        <w:rPr>
          <w:color w:val="3A3A3A"/>
          <w:lang w:val="es-419"/>
        </w:rPr>
        <w:t xml:space="preserve">. </w:t>
      </w:r>
      <w:r w:rsidR="00A753C8">
        <w:rPr>
          <w:color w:val="3A3A3A"/>
          <w:lang w:val="es-419"/>
        </w:rPr>
        <w:t>Además,</w:t>
      </w:r>
      <w:r w:rsidR="00A753C8" w:rsidRPr="00A753C8">
        <w:rPr>
          <w:color w:val="3A3A3A"/>
          <w:lang w:val="es-419"/>
        </w:rPr>
        <w:t xml:space="preserve"> me encantaría </w:t>
      </w:r>
      <w:r w:rsidR="00A753C8">
        <w:rPr>
          <w:color w:val="3A3A3A"/>
          <w:lang w:val="es-419"/>
        </w:rPr>
        <w:t>que compartieran</w:t>
      </w:r>
      <w:r w:rsidR="00A753C8" w:rsidRPr="00A753C8">
        <w:rPr>
          <w:color w:val="3A3A3A"/>
          <w:lang w:val="es-419"/>
        </w:rPr>
        <w:t xml:space="preserve"> técnica</w:t>
      </w:r>
      <w:r w:rsidR="00A753C8">
        <w:rPr>
          <w:color w:val="3A3A3A"/>
          <w:lang w:val="es-419"/>
        </w:rPr>
        <w:t>s</w:t>
      </w:r>
      <w:r w:rsidR="00A753C8" w:rsidRPr="00A753C8">
        <w:rPr>
          <w:color w:val="3A3A3A"/>
          <w:lang w:val="es-419"/>
        </w:rPr>
        <w:t xml:space="preserve"> que </w:t>
      </w:r>
      <w:r w:rsidR="00A753C8">
        <w:rPr>
          <w:color w:val="3A3A3A"/>
          <w:lang w:val="es-419"/>
        </w:rPr>
        <w:t>les</w:t>
      </w:r>
      <w:r w:rsidR="00A753C8" w:rsidRPr="00A753C8">
        <w:rPr>
          <w:color w:val="3A3A3A"/>
          <w:lang w:val="es-419"/>
        </w:rPr>
        <w:t xml:space="preserve"> haya</w:t>
      </w:r>
      <w:r w:rsidR="00A753C8">
        <w:rPr>
          <w:color w:val="3A3A3A"/>
          <w:lang w:val="es-419"/>
        </w:rPr>
        <w:t>n</w:t>
      </w:r>
      <w:r w:rsidR="00A753C8" w:rsidRPr="00A753C8">
        <w:rPr>
          <w:color w:val="3A3A3A"/>
          <w:lang w:val="es-419"/>
        </w:rPr>
        <w:t xml:space="preserve"> funcionado para manejar </w:t>
      </w:r>
      <w:r w:rsidR="00A753C8">
        <w:rPr>
          <w:color w:val="3A3A3A"/>
          <w:lang w:val="es-419"/>
        </w:rPr>
        <w:t>s</w:t>
      </w:r>
      <w:r w:rsidR="00A753C8" w:rsidRPr="00A753C8">
        <w:rPr>
          <w:color w:val="3A3A3A"/>
          <w:lang w:val="es-419"/>
        </w:rPr>
        <w:t>us emociones y que sient</w:t>
      </w:r>
      <w:r w:rsidR="00A753C8">
        <w:rPr>
          <w:color w:val="3A3A3A"/>
          <w:lang w:val="es-419"/>
        </w:rPr>
        <w:t>an</w:t>
      </w:r>
      <w:r w:rsidR="00A753C8" w:rsidRPr="00A753C8">
        <w:rPr>
          <w:color w:val="3A3A3A"/>
          <w:lang w:val="es-419"/>
        </w:rPr>
        <w:t xml:space="preserve"> que </w:t>
      </w:r>
      <w:r w:rsidR="00A753C8">
        <w:rPr>
          <w:color w:val="3A3A3A"/>
          <w:lang w:val="es-419"/>
        </w:rPr>
        <w:t>les</w:t>
      </w:r>
      <w:r w:rsidR="00A753C8" w:rsidRPr="00A753C8">
        <w:rPr>
          <w:color w:val="3A3A3A"/>
          <w:lang w:val="es-419"/>
        </w:rPr>
        <w:t xml:space="preserve"> gustaría compartir con el grupo. </w:t>
      </w:r>
      <w:r w:rsidR="00A753C8" w:rsidRPr="00C63660">
        <w:rPr>
          <w:color w:val="3A3A3A"/>
          <w:lang w:val="es-419"/>
        </w:rPr>
        <w:t xml:space="preserve">Entonces, cualquier pregunta </w:t>
      </w:r>
      <w:r w:rsidR="00035AEA" w:rsidRPr="00C63660">
        <w:rPr>
          <w:color w:val="3A3A3A"/>
          <w:lang w:val="es-419"/>
        </w:rPr>
        <w:t xml:space="preserve">o </w:t>
      </w:r>
      <w:r w:rsidR="00A753C8" w:rsidRPr="00C63660">
        <w:rPr>
          <w:color w:val="3A3A3A"/>
          <w:lang w:val="es-419"/>
        </w:rPr>
        <w:t>técnica que deseen compartir.</w:t>
      </w:r>
    </w:p>
    <w:p w14:paraId="573913CB" w14:textId="77777777" w:rsidR="00137C47" w:rsidRPr="00C63660" w:rsidRDefault="00137C47">
      <w:pPr>
        <w:pStyle w:val="BodyText"/>
        <w:rPr>
          <w:sz w:val="32"/>
          <w:lang w:val="es-419"/>
        </w:rPr>
      </w:pPr>
    </w:p>
    <w:p w14:paraId="0DA10CEC" w14:textId="77777777" w:rsidR="00035AEA" w:rsidRPr="00C63660" w:rsidRDefault="004F4A10" w:rsidP="00035AEA">
      <w:pPr>
        <w:pStyle w:val="BodyText"/>
        <w:spacing w:before="1" w:line="312" w:lineRule="auto"/>
        <w:ind w:left="845" w:right="1151"/>
        <w:rPr>
          <w:color w:val="3A3A3A"/>
          <w:lang w:val="es-419"/>
        </w:rPr>
      </w:pPr>
      <w:r w:rsidRPr="00035AEA">
        <w:rPr>
          <w:color w:val="3A3A3A"/>
          <w:u w:val="single" w:color="3A3A3A"/>
          <w:lang w:val="es-419"/>
        </w:rPr>
        <w:t>30:48</w:t>
      </w:r>
      <w:r w:rsidRPr="00035AEA">
        <w:rPr>
          <w:color w:val="3A3A3A"/>
          <w:lang w:val="es-419"/>
        </w:rPr>
        <w:t xml:space="preserve"> </w:t>
      </w:r>
      <w:r w:rsidR="00035AEA" w:rsidRPr="00C63660">
        <w:rPr>
          <w:b/>
          <w:bCs/>
          <w:color w:val="3A3A3A"/>
          <w:lang w:val="es-419"/>
        </w:rPr>
        <w:t xml:space="preserve">Comentario de la audiencia sobre el </w:t>
      </w:r>
      <w:proofErr w:type="spellStart"/>
      <w:r w:rsidR="00035AEA" w:rsidRPr="00C63660">
        <w:rPr>
          <w:b/>
          <w:bCs/>
          <w:color w:val="3A3A3A"/>
          <w:lang w:val="es-419"/>
        </w:rPr>
        <w:t>Tai</w:t>
      </w:r>
      <w:proofErr w:type="spellEnd"/>
      <w:r w:rsidR="00035AEA" w:rsidRPr="00C63660">
        <w:rPr>
          <w:b/>
          <w:bCs/>
          <w:color w:val="3A3A3A"/>
          <w:lang w:val="es-419"/>
        </w:rPr>
        <w:t xml:space="preserve"> Chi:</w:t>
      </w:r>
    </w:p>
    <w:p w14:paraId="76797CF1" w14:textId="279852B0" w:rsidR="00035AEA" w:rsidRPr="00C63660" w:rsidRDefault="00035AEA" w:rsidP="00035AEA">
      <w:pPr>
        <w:pStyle w:val="BodyText"/>
        <w:spacing w:before="1" w:line="312" w:lineRule="auto"/>
        <w:ind w:left="845" w:right="1151"/>
        <w:rPr>
          <w:color w:val="3A3A3A"/>
          <w:lang w:val="es-419"/>
        </w:rPr>
      </w:pPr>
      <w:r w:rsidRPr="00C63660">
        <w:rPr>
          <w:color w:val="3A3A3A"/>
          <w:lang w:val="es-419"/>
        </w:rPr>
        <w:t xml:space="preserve">Miembro de la audiencia: Hola, me gustaría respaldar la idea de algunas de las técnicas, como el yoga. </w:t>
      </w:r>
      <w:r w:rsidRPr="00035AEA">
        <w:rPr>
          <w:color w:val="3A3A3A"/>
          <w:lang w:val="es-419"/>
        </w:rPr>
        <w:t xml:space="preserve">Participo en </w:t>
      </w:r>
      <w:proofErr w:type="spellStart"/>
      <w:r w:rsidRPr="00035AEA">
        <w:rPr>
          <w:color w:val="3A3A3A"/>
          <w:lang w:val="es-419"/>
        </w:rPr>
        <w:t>Tai</w:t>
      </w:r>
      <w:proofErr w:type="spellEnd"/>
      <w:r w:rsidRPr="00035AEA">
        <w:rPr>
          <w:color w:val="3A3A3A"/>
          <w:lang w:val="es-419"/>
        </w:rPr>
        <w:t xml:space="preserve"> Chi y comencé a practicarlo poco antes de recibir mi diagnóstico, y me pareció muy útil. </w:t>
      </w:r>
      <w:r w:rsidRPr="00C63660">
        <w:rPr>
          <w:color w:val="3A3A3A"/>
          <w:lang w:val="es-419"/>
        </w:rPr>
        <w:t>El Mindfulness y los ejercicios de estiramiento, la participación en grupo, todas esas cosas han sido muy, muy útiles para mí.</w:t>
      </w:r>
    </w:p>
    <w:p w14:paraId="2DBB2722" w14:textId="77777777" w:rsidR="00035AEA" w:rsidRPr="00C63660" w:rsidRDefault="00035AEA" w:rsidP="00035AEA">
      <w:pPr>
        <w:pStyle w:val="BodyText"/>
        <w:spacing w:before="1" w:line="312" w:lineRule="auto"/>
        <w:ind w:left="845" w:right="1151"/>
        <w:rPr>
          <w:color w:val="3A3A3A"/>
          <w:lang w:val="es-419"/>
        </w:rPr>
      </w:pPr>
    </w:p>
    <w:p w14:paraId="59D1503A" w14:textId="4A43F08E" w:rsidR="00035AEA" w:rsidRPr="00035AEA" w:rsidRDefault="00035AEA" w:rsidP="00035AEA">
      <w:pPr>
        <w:pStyle w:val="BodyText"/>
        <w:spacing w:before="1" w:line="312" w:lineRule="auto"/>
        <w:ind w:left="845" w:right="1151"/>
        <w:rPr>
          <w:color w:val="3A3A3A"/>
          <w:lang w:val="es-419"/>
        </w:rPr>
      </w:pPr>
      <w:r w:rsidRPr="00035AEA">
        <w:rPr>
          <w:b/>
          <w:bCs/>
          <w:color w:val="3A3A3A"/>
          <w:lang w:val="es-419"/>
        </w:rPr>
        <w:t xml:space="preserve">Melanie </w:t>
      </w:r>
      <w:proofErr w:type="spellStart"/>
      <w:r w:rsidRPr="00035AEA">
        <w:rPr>
          <w:b/>
          <w:bCs/>
          <w:color w:val="3A3A3A"/>
          <w:lang w:val="es-419"/>
        </w:rPr>
        <w:t>Stachelski</w:t>
      </w:r>
      <w:proofErr w:type="spellEnd"/>
      <w:r w:rsidRPr="00035AEA">
        <w:rPr>
          <w:b/>
          <w:bCs/>
          <w:color w:val="3A3A3A"/>
          <w:lang w:val="es-419"/>
        </w:rPr>
        <w:t>:</w:t>
      </w:r>
      <w:r w:rsidRPr="00035AEA">
        <w:rPr>
          <w:color w:val="3A3A3A"/>
          <w:lang w:val="es-419"/>
        </w:rPr>
        <w:t xml:space="preserve"> Sí, estoy de acuerdo. </w:t>
      </w:r>
      <w:r w:rsidRPr="00C63660">
        <w:rPr>
          <w:color w:val="3A3A3A"/>
          <w:lang w:val="es-419"/>
        </w:rPr>
        <w:t xml:space="preserve">Y qué suerte tuvo de probarlo un poco antes de comenzar el tratamiento. </w:t>
      </w:r>
      <w:r w:rsidRPr="00035AEA">
        <w:rPr>
          <w:color w:val="3A3A3A"/>
          <w:lang w:val="es-419"/>
        </w:rPr>
        <w:t xml:space="preserve">Tuve la misma experiencia, donde conocí un poco de </w:t>
      </w:r>
      <w:proofErr w:type="gramStart"/>
      <w:r w:rsidRPr="00035AEA">
        <w:rPr>
          <w:color w:val="3A3A3A"/>
          <w:lang w:val="es-419"/>
        </w:rPr>
        <w:t>Mi</w:t>
      </w:r>
      <w:r>
        <w:rPr>
          <w:color w:val="3A3A3A"/>
          <w:lang w:val="es-419"/>
        </w:rPr>
        <w:t>ndfulness</w:t>
      </w:r>
      <w:r w:rsidRPr="00035AEA">
        <w:rPr>
          <w:color w:val="3A3A3A"/>
          <w:lang w:val="es-419"/>
        </w:rPr>
        <w:t>,  solo</w:t>
      </w:r>
      <w:proofErr w:type="gramEnd"/>
      <w:r w:rsidRPr="00035AEA">
        <w:rPr>
          <w:color w:val="3A3A3A"/>
          <w:lang w:val="es-419"/>
        </w:rPr>
        <w:t xml:space="preserve"> un poco de respiración profunda. De</w:t>
      </w:r>
      <w:r>
        <w:rPr>
          <w:color w:val="3A3A3A"/>
          <w:lang w:val="es-419"/>
        </w:rPr>
        <w:t xml:space="preserve"> esa manera</w:t>
      </w:r>
      <w:r w:rsidRPr="00035AEA">
        <w:rPr>
          <w:color w:val="3A3A3A"/>
          <w:lang w:val="es-419"/>
        </w:rPr>
        <w:t xml:space="preserve">, cuando estaba en esas citas </w:t>
      </w:r>
      <w:r>
        <w:rPr>
          <w:color w:val="3A3A3A"/>
          <w:lang w:val="es-419"/>
        </w:rPr>
        <w:t xml:space="preserve">médicas </w:t>
      </w:r>
      <w:r w:rsidRPr="00035AEA">
        <w:rPr>
          <w:color w:val="3A3A3A"/>
          <w:lang w:val="es-419"/>
        </w:rPr>
        <w:t>realmente aterradoras, al menos tenía algunas herramientas</w:t>
      </w:r>
      <w:r>
        <w:rPr>
          <w:color w:val="3A3A3A"/>
          <w:lang w:val="es-419"/>
        </w:rPr>
        <w:t>.</w:t>
      </w:r>
      <w:r w:rsidRPr="00035AEA">
        <w:rPr>
          <w:color w:val="3A3A3A"/>
          <w:lang w:val="es-419"/>
        </w:rPr>
        <w:t xml:space="preserve"> </w:t>
      </w:r>
      <w:r>
        <w:rPr>
          <w:color w:val="3A3A3A"/>
          <w:lang w:val="es-419"/>
        </w:rPr>
        <w:t>Y</w:t>
      </w:r>
      <w:r w:rsidRPr="00035AEA">
        <w:rPr>
          <w:color w:val="3A3A3A"/>
          <w:lang w:val="es-419"/>
        </w:rPr>
        <w:t xml:space="preserve"> es</w:t>
      </w:r>
      <w:r>
        <w:rPr>
          <w:color w:val="3A3A3A"/>
          <w:lang w:val="es-419"/>
        </w:rPr>
        <w:t>o me impulsó a querer aprender más</w:t>
      </w:r>
      <w:r w:rsidRPr="00035AEA">
        <w:rPr>
          <w:color w:val="3A3A3A"/>
          <w:lang w:val="es-419"/>
        </w:rPr>
        <w:t xml:space="preserve">, solo </w:t>
      </w:r>
      <w:r>
        <w:rPr>
          <w:color w:val="3A3A3A"/>
          <w:lang w:val="es-419"/>
        </w:rPr>
        <w:t xml:space="preserve">por el hecho de brindar </w:t>
      </w:r>
      <w:r w:rsidRPr="00035AEA">
        <w:rPr>
          <w:color w:val="3A3A3A"/>
          <w:lang w:val="es-419"/>
        </w:rPr>
        <w:t>esos recursos</w:t>
      </w:r>
      <w:r>
        <w:rPr>
          <w:color w:val="3A3A3A"/>
          <w:lang w:val="es-419"/>
        </w:rPr>
        <w:t xml:space="preserve"> que en el</w:t>
      </w:r>
      <w:r w:rsidRPr="00035AEA">
        <w:rPr>
          <w:color w:val="3A3A3A"/>
          <w:lang w:val="es-419"/>
        </w:rPr>
        <w:t xml:space="preserve"> momento </w:t>
      </w:r>
      <w:r>
        <w:rPr>
          <w:color w:val="3A3A3A"/>
          <w:lang w:val="es-419"/>
        </w:rPr>
        <w:t>podemos</w:t>
      </w:r>
      <w:r w:rsidRPr="00035AEA">
        <w:rPr>
          <w:color w:val="3A3A3A"/>
          <w:lang w:val="es-419"/>
        </w:rPr>
        <w:t xml:space="preserve"> usar para reducir la tensión</w:t>
      </w:r>
      <w:r>
        <w:rPr>
          <w:color w:val="3A3A3A"/>
          <w:lang w:val="es-419"/>
        </w:rPr>
        <w:t>.</w:t>
      </w:r>
      <w:r w:rsidRPr="00035AEA">
        <w:rPr>
          <w:color w:val="3A3A3A"/>
          <w:lang w:val="es-419"/>
        </w:rPr>
        <w:t xml:space="preserve"> </w:t>
      </w:r>
      <w:r>
        <w:rPr>
          <w:color w:val="3A3A3A"/>
          <w:lang w:val="es-419"/>
        </w:rPr>
        <w:t>Y</w:t>
      </w:r>
      <w:r w:rsidRPr="00035AEA">
        <w:rPr>
          <w:color w:val="3A3A3A"/>
          <w:lang w:val="es-419"/>
        </w:rPr>
        <w:t xml:space="preserve"> luego</w:t>
      </w:r>
      <w:r>
        <w:rPr>
          <w:color w:val="3A3A3A"/>
          <w:lang w:val="es-419"/>
        </w:rPr>
        <w:t>,</w:t>
      </w:r>
      <w:r w:rsidRPr="00035AEA">
        <w:rPr>
          <w:color w:val="3A3A3A"/>
          <w:lang w:val="es-419"/>
        </w:rPr>
        <w:t xml:space="preserve"> ser parte de una comunidad como esa</w:t>
      </w:r>
      <w:r>
        <w:rPr>
          <w:color w:val="3A3A3A"/>
          <w:lang w:val="es-419"/>
        </w:rPr>
        <w:t>, es</w:t>
      </w:r>
      <w:r w:rsidRPr="00035AEA">
        <w:rPr>
          <w:color w:val="3A3A3A"/>
          <w:lang w:val="es-419"/>
        </w:rPr>
        <w:t xml:space="preserve"> muy valioso para su curación.</w:t>
      </w:r>
    </w:p>
    <w:p w14:paraId="0D2788D6" w14:textId="77777777" w:rsidR="00035AEA" w:rsidRPr="00C63660" w:rsidRDefault="00035AEA">
      <w:pPr>
        <w:pStyle w:val="Heading1"/>
        <w:rPr>
          <w:b w:val="0"/>
          <w:color w:val="3A3A3A"/>
          <w:u w:val="single" w:color="3A3A3A"/>
          <w:lang w:val="es-419"/>
        </w:rPr>
      </w:pPr>
    </w:p>
    <w:p w14:paraId="200B1793" w14:textId="35D2DF91" w:rsidR="00035AEA" w:rsidRPr="00C63660" w:rsidRDefault="00035AEA">
      <w:pPr>
        <w:pStyle w:val="Heading1"/>
        <w:rPr>
          <w:b w:val="0"/>
          <w:color w:val="3A3A3A"/>
          <w:u w:val="single" w:color="3A3A3A"/>
          <w:lang w:val="es-419"/>
        </w:rPr>
      </w:pPr>
    </w:p>
    <w:p w14:paraId="75D79DA8" w14:textId="77777777" w:rsidR="00035AEA" w:rsidRPr="00C63660" w:rsidRDefault="00035AEA">
      <w:pPr>
        <w:pStyle w:val="Heading1"/>
        <w:rPr>
          <w:b w:val="0"/>
          <w:color w:val="3A3A3A"/>
          <w:u w:val="single" w:color="3A3A3A"/>
          <w:lang w:val="es-419"/>
        </w:rPr>
      </w:pPr>
    </w:p>
    <w:p w14:paraId="2539CF4F" w14:textId="77777777" w:rsidR="00035AEA" w:rsidRPr="00C63660" w:rsidRDefault="00035AEA">
      <w:pPr>
        <w:pStyle w:val="Heading1"/>
        <w:rPr>
          <w:b w:val="0"/>
          <w:color w:val="3A3A3A"/>
          <w:u w:val="single" w:color="3A3A3A"/>
          <w:lang w:val="es-419"/>
        </w:rPr>
      </w:pPr>
    </w:p>
    <w:p w14:paraId="294461CE" w14:textId="60946C98" w:rsidR="006603DD" w:rsidRDefault="004F4A10" w:rsidP="006603DD">
      <w:pPr>
        <w:pStyle w:val="BodyText"/>
        <w:spacing w:line="312" w:lineRule="auto"/>
        <w:ind w:left="845" w:right="1151"/>
        <w:rPr>
          <w:b/>
          <w:bCs/>
          <w:color w:val="3A3A3A"/>
        </w:rPr>
      </w:pPr>
      <w:r w:rsidRPr="006603DD">
        <w:rPr>
          <w:color w:val="3A3A3A"/>
          <w:u w:val="single" w:color="3A3A3A"/>
          <w:lang w:val="es-419"/>
        </w:rPr>
        <w:lastRenderedPageBreak/>
        <w:t>31:48</w:t>
      </w:r>
      <w:r w:rsidRPr="006603DD">
        <w:rPr>
          <w:color w:val="3A3A3A"/>
          <w:lang w:val="es-419"/>
        </w:rPr>
        <w:t xml:space="preserve"> </w:t>
      </w:r>
      <w:r w:rsidR="006603DD" w:rsidRPr="006603DD">
        <w:rPr>
          <w:b/>
          <w:bCs/>
          <w:color w:val="3A3A3A"/>
        </w:rPr>
        <w:t xml:space="preserve">Comentario de un miembro de la audiencia sobre el valor de los </w:t>
      </w:r>
      <w:proofErr w:type="spellStart"/>
      <w:r w:rsidR="006603DD" w:rsidRPr="006603DD">
        <w:rPr>
          <w:b/>
          <w:bCs/>
          <w:color w:val="3A3A3A"/>
        </w:rPr>
        <w:t>grupos</w:t>
      </w:r>
      <w:proofErr w:type="spellEnd"/>
      <w:r w:rsidR="006603DD" w:rsidRPr="006603DD">
        <w:rPr>
          <w:b/>
          <w:bCs/>
          <w:color w:val="3A3A3A"/>
        </w:rPr>
        <w:t xml:space="preserve"> de </w:t>
      </w:r>
      <w:proofErr w:type="spellStart"/>
      <w:r w:rsidR="006603DD" w:rsidRPr="006603DD">
        <w:rPr>
          <w:b/>
          <w:bCs/>
          <w:color w:val="3A3A3A"/>
        </w:rPr>
        <w:t>apoyo</w:t>
      </w:r>
      <w:proofErr w:type="spellEnd"/>
      <w:r w:rsidR="006603DD" w:rsidRPr="006603DD">
        <w:rPr>
          <w:b/>
          <w:bCs/>
          <w:color w:val="3A3A3A"/>
        </w:rPr>
        <w:t>:</w:t>
      </w:r>
    </w:p>
    <w:p w14:paraId="3916DB69" w14:textId="77777777" w:rsidR="006603DD" w:rsidRPr="006603DD" w:rsidRDefault="006603DD" w:rsidP="006603DD">
      <w:pPr>
        <w:pStyle w:val="BodyText"/>
        <w:spacing w:line="312" w:lineRule="auto"/>
        <w:ind w:left="845" w:right="1151"/>
        <w:rPr>
          <w:b/>
          <w:bCs/>
          <w:color w:val="3A3A3A"/>
        </w:rPr>
      </w:pPr>
    </w:p>
    <w:p w14:paraId="25114F5D" w14:textId="3DA13A49" w:rsidR="006603DD" w:rsidRPr="006603DD" w:rsidRDefault="006603DD" w:rsidP="006603DD">
      <w:pPr>
        <w:pStyle w:val="BodyText"/>
        <w:spacing w:line="312" w:lineRule="auto"/>
        <w:ind w:left="845" w:right="1151"/>
        <w:rPr>
          <w:color w:val="3A3A3A"/>
        </w:rPr>
      </w:pPr>
      <w:r w:rsidRPr="006603DD">
        <w:rPr>
          <w:color w:val="3A3A3A"/>
        </w:rPr>
        <w:t xml:space="preserve">Miembro de la audiencia: Gracias Melanie. Eso fue genial. </w:t>
      </w:r>
      <w:r w:rsidRPr="006603DD">
        <w:rPr>
          <w:color w:val="3A3A3A"/>
          <w:lang w:val="es-419"/>
        </w:rPr>
        <w:t>Solo quiero reiterar lo qu</w:t>
      </w:r>
      <w:r>
        <w:rPr>
          <w:color w:val="3A3A3A"/>
          <w:lang w:val="es-419"/>
        </w:rPr>
        <w:t>e significa</w:t>
      </w:r>
      <w:r w:rsidRPr="006603DD">
        <w:rPr>
          <w:color w:val="3A3A3A"/>
          <w:lang w:val="es-419"/>
        </w:rPr>
        <w:t xml:space="preserve"> entrar en un grupo de apoyo. </w:t>
      </w:r>
      <w:r w:rsidRPr="006603DD">
        <w:rPr>
          <w:color w:val="3A3A3A"/>
        </w:rPr>
        <w:t xml:space="preserve">Y para </w:t>
      </w:r>
      <w:proofErr w:type="spellStart"/>
      <w:r w:rsidRPr="006603DD">
        <w:rPr>
          <w:color w:val="3A3A3A"/>
        </w:rPr>
        <w:t>mí</w:t>
      </w:r>
      <w:proofErr w:type="spellEnd"/>
      <w:r w:rsidRPr="006603DD">
        <w:rPr>
          <w:color w:val="3A3A3A"/>
        </w:rPr>
        <w:t>, y para la gente de nuestro grupo de apoyo, creo que los cuidadores sacaron tanto provecho como los pacientes. Y creo que es muy importante recordar a su cuidador en todo momento.</w:t>
      </w:r>
    </w:p>
    <w:p w14:paraId="3C390A7E" w14:textId="77777777" w:rsidR="006603DD" w:rsidRPr="006603DD" w:rsidRDefault="006603DD">
      <w:pPr>
        <w:pStyle w:val="Heading1"/>
        <w:rPr>
          <w:b w:val="0"/>
          <w:color w:val="3A3A3A"/>
          <w:lang w:val="es-419"/>
        </w:rPr>
      </w:pPr>
    </w:p>
    <w:p w14:paraId="73D4E7BC" w14:textId="6EB6FEB0" w:rsidR="00CB3F2B" w:rsidRPr="00CB3F2B" w:rsidRDefault="006603DD" w:rsidP="00CB3F2B">
      <w:pPr>
        <w:pStyle w:val="BodyText"/>
        <w:spacing w:line="312" w:lineRule="auto"/>
        <w:ind w:left="845" w:right="1151"/>
        <w:rPr>
          <w:bCs/>
          <w:color w:val="3A3A3A"/>
          <w:lang w:val="es-419"/>
        </w:rPr>
      </w:pPr>
      <w:r w:rsidRPr="00CB3F2B">
        <w:rPr>
          <w:b/>
          <w:color w:val="3A3A3A"/>
          <w:lang w:val="es-419"/>
        </w:rPr>
        <w:t>Melanie</w:t>
      </w:r>
      <w:r w:rsidR="004F4A10" w:rsidRPr="00CB3F2B">
        <w:rPr>
          <w:b/>
          <w:color w:val="3A3A3A"/>
          <w:lang w:val="es-419"/>
        </w:rPr>
        <w:t xml:space="preserve"> </w:t>
      </w:r>
      <w:proofErr w:type="spellStart"/>
      <w:r w:rsidR="004F4A10" w:rsidRPr="00CB3F2B">
        <w:rPr>
          <w:b/>
          <w:color w:val="3A3A3A"/>
          <w:lang w:val="es-419"/>
        </w:rPr>
        <w:t>Stachelski</w:t>
      </w:r>
      <w:proofErr w:type="spellEnd"/>
      <w:r w:rsidR="004F4A10" w:rsidRPr="00CB3F2B">
        <w:rPr>
          <w:bCs/>
          <w:color w:val="3A3A3A"/>
          <w:lang w:val="es-419"/>
        </w:rPr>
        <w:t xml:space="preserve">: </w:t>
      </w:r>
      <w:r w:rsidR="00CB3F2B" w:rsidRPr="00CB3F2B">
        <w:rPr>
          <w:bCs/>
          <w:color w:val="3A3A3A"/>
          <w:lang w:val="es-419"/>
        </w:rPr>
        <w:t xml:space="preserve">Absolutamente. Me pregunto cuántos de ustedes han sentido que las personas </w:t>
      </w:r>
      <w:r w:rsidR="00CB3F2B">
        <w:rPr>
          <w:bCs/>
          <w:color w:val="3A3A3A"/>
          <w:lang w:val="es-419"/>
        </w:rPr>
        <w:t>que lo rodean</w:t>
      </w:r>
      <w:r w:rsidR="00CB3F2B" w:rsidRPr="00CB3F2B">
        <w:rPr>
          <w:bCs/>
          <w:color w:val="3A3A3A"/>
          <w:lang w:val="es-419"/>
        </w:rPr>
        <w:t xml:space="preserve"> simplemente no lo entienden, y pueden ser </w:t>
      </w:r>
      <w:proofErr w:type="gramStart"/>
      <w:r w:rsidR="00CB3F2B" w:rsidRPr="00CB3F2B">
        <w:rPr>
          <w:bCs/>
          <w:color w:val="3A3A3A"/>
          <w:lang w:val="es-419"/>
        </w:rPr>
        <w:t>tan solidarios y tan positivos</w:t>
      </w:r>
      <w:proofErr w:type="gramEnd"/>
      <w:r w:rsidR="00CB3F2B" w:rsidRPr="00CB3F2B">
        <w:rPr>
          <w:bCs/>
          <w:color w:val="3A3A3A"/>
          <w:lang w:val="es-419"/>
        </w:rPr>
        <w:t xml:space="preserve"> y quieren estar ahí para ustedes al cien por cien, pero en realidad no saben lo que es caminar por el camino que </w:t>
      </w:r>
      <w:r w:rsidR="00CB3F2B">
        <w:rPr>
          <w:bCs/>
          <w:color w:val="3A3A3A"/>
          <w:lang w:val="es-419"/>
        </w:rPr>
        <w:t>Ud. está</w:t>
      </w:r>
      <w:r w:rsidR="00CB3F2B" w:rsidRPr="00CB3F2B">
        <w:rPr>
          <w:bCs/>
          <w:color w:val="3A3A3A"/>
          <w:lang w:val="es-419"/>
        </w:rPr>
        <w:t xml:space="preserve"> caminando.</w:t>
      </w:r>
    </w:p>
    <w:p w14:paraId="49CAFFBF" w14:textId="77777777" w:rsidR="00CB3F2B" w:rsidRPr="00CB3F2B" w:rsidRDefault="00CB3F2B" w:rsidP="00CB3F2B">
      <w:pPr>
        <w:pStyle w:val="BodyText"/>
        <w:spacing w:line="312" w:lineRule="auto"/>
        <w:ind w:left="845" w:right="1151"/>
        <w:rPr>
          <w:bCs/>
          <w:color w:val="3A3A3A"/>
          <w:lang w:val="es-419"/>
        </w:rPr>
      </w:pPr>
    </w:p>
    <w:p w14:paraId="35E97895" w14:textId="15BCD36D" w:rsidR="00CB3F2B" w:rsidRPr="00CB3F2B" w:rsidRDefault="00CB3F2B" w:rsidP="00CB3F2B">
      <w:pPr>
        <w:pStyle w:val="BodyText"/>
        <w:spacing w:line="312" w:lineRule="auto"/>
        <w:ind w:left="845" w:right="1151"/>
        <w:rPr>
          <w:bCs/>
          <w:color w:val="3A3A3A"/>
          <w:lang w:val="es-419"/>
        </w:rPr>
      </w:pPr>
      <w:r w:rsidRPr="00CB3F2B">
        <w:rPr>
          <w:bCs/>
          <w:color w:val="3A3A3A"/>
          <w:lang w:val="es-419"/>
        </w:rPr>
        <w:t xml:space="preserve">Y lo mismo para el cuidador. Nadie sabe lo que es estar en ese tipo de rol. Entonces, número uno, conéctese con otras personas que están pasando por </w:t>
      </w:r>
      <w:r>
        <w:rPr>
          <w:bCs/>
          <w:color w:val="3A3A3A"/>
          <w:lang w:val="es-419"/>
        </w:rPr>
        <w:t>lo mismo que Ud.</w:t>
      </w:r>
      <w:r w:rsidRPr="00CB3F2B">
        <w:rPr>
          <w:bCs/>
          <w:color w:val="3A3A3A"/>
          <w:lang w:val="es-419"/>
        </w:rPr>
        <w:t xml:space="preserve">, ya sea una conferencia como esta o un grupo de apoyo. Esa tutoría entre </w:t>
      </w:r>
      <w:proofErr w:type="gramStart"/>
      <w:r w:rsidRPr="00CB3F2B">
        <w:rPr>
          <w:bCs/>
          <w:color w:val="3A3A3A"/>
          <w:lang w:val="es-419"/>
        </w:rPr>
        <w:t>pares,</w:t>
      </w:r>
      <w:proofErr w:type="gramEnd"/>
      <w:r w:rsidRPr="00CB3F2B">
        <w:rPr>
          <w:bCs/>
          <w:color w:val="3A3A3A"/>
          <w:lang w:val="es-419"/>
        </w:rPr>
        <w:t xml:space="preserve"> es tan, tan beneficiosa. Y nuevamente, los cuidadores, deben cuidarse a sí mismos. Eso es, creo que algo que realmente se escapa por las grietas. Los </w:t>
      </w:r>
      <w:r>
        <w:rPr>
          <w:bCs/>
          <w:color w:val="3A3A3A"/>
          <w:lang w:val="es-419"/>
        </w:rPr>
        <w:t>cuidadores</w:t>
      </w:r>
      <w:r w:rsidRPr="00CB3F2B">
        <w:rPr>
          <w:bCs/>
          <w:color w:val="3A3A3A"/>
          <w:lang w:val="es-419"/>
        </w:rPr>
        <w:t xml:space="preserve"> quieren saber qué pued</w:t>
      </w:r>
      <w:r>
        <w:rPr>
          <w:bCs/>
          <w:color w:val="3A3A3A"/>
          <w:lang w:val="es-419"/>
        </w:rPr>
        <w:t>en</w:t>
      </w:r>
      <w:r w:rsidRPr="00CB3F2B">
        <w:rPr>
          <w:bCs/>
          <w:color w:val="3A3A3A"/>
          <w:lang w:val="es-419"/>
        </w:rPr>
        <w:t xml:space="preserve"> hacer por el paciente, pero lo primero que </w:t>
      </w:r>
      <w:r>
        <w:rPr>
          <w:bCs/>
          <w:color w:val="3A3A3A"/>
          <w:lang w:val="es-419"/>
        </w:rPr>
        <w:t>deben</w:t>
      </w:r>
      <w:r w:rsidRPr="00CB3F2B">
        <w:rPr>
          <w:bCs/>
          <w:color w:val="3A3A3A"/>
          <w:lang w:val="es-419"/>
        </w:rPr>
        <w:t xml:space="preserve"> hacer es cuidarse a sí mismo</w:t>
      </w:r>
      <w:r>
        <w:rPr>
          <w:bCs/>
          <w:color w:val="3A3A3A"/>
          <w:lang w:val="es-419"/>
        </w:rPr>
        <w:t>s</w:t>
      </w:r>
      <w:r w:rsidRPr="00CB3F2B">
        <w:rPr>
          <w:bCs/>
          <w:color w:val="3A3A3A"/>
          <w:lang w:val="es-419"/>
        </w:rPr>
        <w:t xml:space="preserve">, porque si no está en </w:t>
      </w:r>
      <w:r>
        <w:rPr>
          <w:bCs/>
          <w:color w:val="3A3A3A"/>
          <w:lang w:val="es-419"/>
        </w:rPr>
        <w:t>el</w:t>
      </w:r>
      <w:r w:rsidRPr="00CB3F2B">
        <w:rPr>
          <w:bCs/>
          <w:color w:val="3A3A3A"/>
          <w:lang w:val="es-419"/>
        </w:rPr>
        <w:t xml:space="preserve"> lugar para poder echar una mano, nadie estará allí para ese </w:t>
      </w:r>
      <w:r>
        <w:rPr>
          <w:bCs/>
          <w:color w:val="3A3A3A"/>
          <w:lang w:val="es-419"/>
        </w:rPr>
        <w:t>paciente</w:t>
      </w:r>
      <w:r w:rsidRPr="00CB3F2B">
        <w:rPr>
          <w:bCs/>
          <w:color w:val="3A3A3A"/>
          <w:lang w:val="es-419"/>
        </w:rPr>
        <w:t>.</w:t>
      </w:r>
    </w:p>
    <w:p w14:paraId="693850A5" w14:textId="77777777" w:rsidR="00CB3F2B" w:rsidRPr="00CB3F2B" w:rsidRDefault="00CB3F2B">
      <w:pPr>
        <w:pStyle w:val="BodyText"/>
        <w:spacing w:line="312" w:lineRule="auto"/>
        <w:ind w:left="845" w:right="1151"/>
        <w:rPr>
          <w:b/>
          <w:color w:val="3A3A3A"/>
          <w:lang w:val="es-419"/>
        </w:rPr>
      </w:pPr>
    </w:p>
    <w:p w14:paraId="6130DD48" w14:textId="4451347B" w:rsidR="00CB3F2B" w:rsidRPr="00CB3F2B" w:rsidRDefault="004F4A10" w:rsidP="00CB3F2B">
      <w:pPr>
        <w:pStyle w:val="BodyText"/>
        <w:spacing w:before="1" w:line="312" w:lineRule="auto"/>
        <w:ind w:left="845" w:right="1003"/>
        <w:rPr>
          <w:color w:val="3A3A3A"/>
        </w:rPr>
      </w:pPr>
      <w:r w:rsidRPr="00CB3F2B">
        <w:rPr>
          <w:color w:val="3A3A3A"/>
          <w:u w:val="single" w:color="3A3A3A"/>
          <w:lang w:val="es-419"/>
        </w:rPr>
        <w:t>33:00</w:t>
      </w:r>
      <w:r w:rsidR="00CB3F2B" w:rsidRPr="00CB3F2B">
        <w:rPr>
          <w:color w:val="3A3A3A"/>
        </w:rPr>
        <w:t xml:space="preserve"> </w:t>
      </w:r>
      <w:proofErr w:type="spellStart"/>
      <w:r w:rsidR="00CB3F2B" w:rsidRPr="00CB3F2B">
        <w:rPr>
          <w:b/>
          <w:bCs/>
          <w:color w:val="3A3A3A"/>
        </w:rPr>
        <w:t>Comentario</w:t>
      </w:r>
      <w:proofErr w:type="spellEnd"/>
      <w:r w:rsidR="00CB3F2B" w:rsidRPr="00CB3F2B">
        <w:rPr>
          <w:b/>
          <w:bCs/>
          <w:color w:val="3A3A3A"/>
        </w:rPr>
        <w:t xml:space="preserve"> de un </w:t>
      </w:r>
      <w:proofErr w:type="spellStart"/>
      <w:r w:rsidR="00CB3F2B" w:rsidRPr="00CB3F2B">
        <w:rPr>
          <w:b/>
          <w:bCs/>
          <w:color w:val="3A3A3A"/>
        </w:rPr>
        <w:t>miembro</w:t>
      </w:r>
      <w:proofErr w:type="spellEnd"/>
      <w:r w:rsidR="00CB3F2B" w:rsidRPr="00CB3F2B">
        <w:rPr>
          <w:b/>
          <w:bCs/>
          <w:color w:val="3A3A3A"/>
        </w:rPr>
        <w:t xml:space="preserve"> de la audiencia </w:t>
      </w:r>
      <w:proofErr w:type="spellStart"/>
      <w:r w:rsidR="00CB3F2B" w:rsidRPr="00CB3F2B">
        <w:rPr>
          <w:b/>
          <w:bCs/>
          <w:color w:val="3A3A3A"/>
        </w:rPr>
        <w:t>sobre</w:t>
      </w:r>
      <w:proofErr w:type="spellEnd"/>
      <w:r w:rsidR="00CB3F2B" w:rsidRPr="00CB3F2B">
        <w:rPr>
          <w:b/>
          <w:bCs/>
          <w:color w:val="3A3A3A"/>
        </w:rPr>
        <w:t xml:space="preserve"> </w:t>
      </w:r>
      <w:proofErr w:type="spellStart"/>
      <w:r w:rsidR="00CB3F2B" w:rsidRPr="00CB3F2B">
        <w:rPr>
          <w:b/>
          <w:bCs/>
          <w:color w:val="3A3A3A"/>
        </w:rPr>
        <w:t>llevar</w:t>
      </w:r>
      <w:proofErr w:type="spellEnd"/>
      <w:r w:rsidR="00CB3F2B" w:rsidRPr="00CB3F2B">
        <w:rPr>
          <w:b/>
          <w:bCs/>
          <w:color w:val="3A3A3A"/>
        </w:rPr>
        <w:t xml:space="preserve"> algo especial de casa para </w:t>
      </w:r>
      <w:proofErr w:type="spellStart"/>
      <w:r w:rsidR="00CB3F2B" w:rsidRPr="00CB3F2B">
        <w:rPr>
          <w:b/>
          <w:bCs/>
          <w:color w:val="3A3A3A"/>
        </w:rPr>
        <w:t>calmarse</w:t>
      </w:r>
      <w:proofErr w:type="spellEnd"/>
      <w:r w:rsidR="00CB3F2B" w:rsidRPr="00CB3F2B">
        <w:rPr>
          <w:color w:val="3A3A3A"/>
        </w:rPr>
        <w:t xml:space="preserve">: solo </w:t>
      </w:r>
      <w:proofErr w:type="spellStart"/>
      <w:r w:rsidR="00CB3F2B" w:rsidRPr="00CB3F2B">
        <w:rPr>
          <w:color w:val="3A3A3A"/>
        </w:rPr>
        <w:t>iba</w:t>
      </w:r>
      <w:proofErr w:type="spellEnd"/>
      <w:r w:rsidR="00CB3F2B" w:rsidRPr="00CB3F2B">
        <w:rPr>
          <w:color w:val="3A3A3A"/>
        </w:rPr>
        <w:t xml:space="preserve"> a </w:t>
      </w:r>
      <w:proofErr w:type="spellStart"/>
      <w:r w:rsidR="00CB3F2B" w:rsidRPr="00CB3F2B">
        <w:rPr>
          <w:color w:val="3A3A3A"/>
        </w:rPr>
        <w:t>decir</w:t>
      </w:r>
      <w:proofErr w:type="spellEnd"/>
      <w:r w:rsidR="00CB3F2B" w:rsidRPr="00CB3F2B">
        <w:rPr>
          <w:color w:val="3A3A3A"/>
        </w:rPr>
        <w:t xml:space="preserve"> que no </w:t>
      </w:r>
      <w:proofErr w:type="spellStart"/>
      <w:r w:rsidR="00CB3F2B" w:rsidRPr="00CB3F2B">
        <w:rPr>
          <w:color w:val="3A3A3A"/>
        </w:rPr>
        <w:t>siempre</w:t>
      </w:r>
      <w:proofErr w:type="spellEnd"/>
      <w:r w:rsidR="00CB3F2B" w:rsidRPr="00CB3F2B">
        <w:rPr>
          <w:color w:val="3A3A3A"/>
        </w:rPr>
        <w:t xml:space="preserve"> es </w:t>
      </w:r>
      <w:proofErr w:type="spellStart"/>
      <w:r w:rsidR="00CB3F2B" w:rsidRPr="00CB3F2B">
        <w:rPr>
          <w:color w:val="3A3A3A"/>
        </w:rPr>
        <w:t>necesario</w:t>
      </w:r>
      <w:proofErr w:type="spellEnd"/>
      <w:r w:rsidR="00CB3F2B" w:rsidRPr="00CB3F2B">
        <w:rPr>
          <w:color w:val="3A3A3A"/>
        </w:rPr>
        <w:t xml:space="preserve"> </w:t>
      </w:r>
      <w:proofErr w:type="spellStart"/>
      <w:r w:rsidR="00CB3F2B" w:rsidRPr="00CB3F2B">
        <w:rPr>
          <w:color w:val="3A3A3A"/>
        </w:rPr>
        <w:t>respirar</w:t>
      </w:r>
      <w:proofErr w:type="spellEnd"/>
      <w:r w:rsidR="00CB3F2B" w:rsidRPr="00CB3F2B">
        <w:rPr>
          <w:color w:val="3A3A3A"/>
        </w:rPr>
        <w:t xml:space="preserve"> para </w:t>
      </w:r>
      <w:proofErr w:type="spellStart"/>
      <w:r w:rsidR="00CB3F2B" w:rsidRPr="00CB3F2B">
        <w:rPr>
          <w:color w:val="3A3A3A"/>
        </w:rPr>
        <w:t>calmarse</w:t>
      </w:r>
      <w:proofErr w:type="spellEnd"/>
      <w:r w:rsidR="00CB3F2B" w:rsidRPr="00CB3F2B">
        <w:rPr>
          <w:color w:val="3A3A3A"/>
        </w:rPr>
        <w:t xml:space="preserve">. </w:t>
      </w:r>
      <w:proofErr w:type="spellStart"/>
      <w:r w:rsidR="00CB3F2B" w:rsidRPr="00CB3F2B">
        <w:rPr>
          <w:color w:val="3A3A3A"/>
        </w:rPr>
        <w:t>Admito</w:t>
      </w:r>
      <w:proofErr w:type="spellEnd"/>
      <w:r w:rsidR="00CB3F2B" w:rsidRPr="00CB3F2B">
        <w:rPr>
          <w:color w:val="3A3A3A"/>
        </w:rPr>
        <w:t xml:space="preserve"> </w:t>
      </w:r>
      <w:proofErr w:type="spellStart"/>
      <w:r w:rsidR="00CB3F2B" w:rsidRPr="00CB3F2B">
        <w:rPr>
          <w:color w:val="3A3A3A"/>
        </w:rPr>
        <w:t>plenamente</w:t>
      </w:r>
      <w:proofErr w:type="spellEnd"/>
      <w:r w:rsidR="00CB3F2B" w:rsidRPr="00CB3F2B">
        <w:rPr>
          <w:color w:val="3A3A3A"/>
        </w:rPr>
        <w:t xml:space="preserve"> que </w:t>
      </w:r>
      <w:proofErr w:type="spellStart"/>
      <w:r w:rsidR="00CB3F2B" w:rsidRPr="00CB3F2B">
        <w:rPr>
          <w:color w:val="3A3A3A"/>
        </w:rPr>
        <w:t>tenía</w:t>
      </w:r>
      <w:proofErr w:type="spellEnd"/>
      <w:r w:rsidR="00CB3F2B" w:rsidRPr="00CB3F2B">
        <w:rPr>
          <w:color w:val="3A3A3A"/>
        </w:rPr>
        <w:t xml:space="preserve"> 27 </w:t>
      </w:r>
      <w:proofErr w:type="spellStart"/>
      <w:r w:rsidR="00CB3F2B" w:rsidRPr="00CB3F2B">
        <w:rPr>
          <w:color w:val="3A3A3A"/>
        </w:rPr>
        <w:t>años</w:t>
      </w:r>
      <w:proofErr w:type="spellEnd"/>
      <w:r w:rsidR="00CB3F2B" w:rsidRPr="00CB3F2B">
        <w:rPr>
          <w:color w:val="3A3A3A"/>
        </w:rPr>
        <w:t xml:space="preserve"> y </w:t>
      </w:r>
      <w:proofErr w:type="spellStart"/>
      <w:r w:rsidR="00CB3F2B" w:rsidRPr="00CB3F2B">
        <w:rPr>
          <w:color w:val="3A3A3A"/>
        </w:rPr>
        <w:t>terminé</w:t>
      </w:r>
      <w:proofErr w:type="spellEnd"/>
      <w:r w:rsidR="00CB3F2B" w:rsidRPr="00CB3F2B">
        <w:rPr>
          <w:color w:val="3A3A3A"/>
        </w:rPr>
        <w:t xml:space="preserve"> </w:t>
      </w:r>
      <w:proofErr w:type="spellStart"/>
      <w:r w:rsidR="00CB3F2B" w:rsidRPr="00CB3F2B">
        <w:rPr>
          <w:color w:val="3A3A3A"/>
        </w:rPr>
        <w:t>llevándome</w:t>
      </w:r>
      <w:proofErr w:type="spellEnd"/>
      <w:r w:rsidR="00CB3F2B" w:rsidRPr="00CB3F2B">
        <w:rPr>
          <w:color w:val="3A3A3A"/>
        </w:rPr>
        <w:t xml:space="preserve"> un animal de </w:t>
      </w:r>
      <w:proofErr w:type="spellStart"/>
      <w:r w:rsidR="00CB3F2B" w:rsidRPr="00CB3F2B">
        <w:rPr>
          <w:color w:val="3A3A3A"/>
        </w:rPr>
        <w:t>peluche</w:t>
      </w:r>
      <w:proofErr w:type="spellEnd"/>
      <w:r w:rsidR="00CB3F2B" w:rsidRPr="00CB3F2B">
        <w:rPr>
          <w:color w:val="3A3A3A"/>
        </w:rPr>
        <w:t xml:space="preserve"> a </w:t>
      </w:r>
      <w:proofErr w:type="spellStart"/>
      <w:r w:rsidR="00CB3F2B" w:rsidRPr="00CB3F2B">
        <w:rPr>
          <w:color w:val="3A3A3A"/>
        </w:rPr>
        <w:t>todas</w:t>
      </w:r>
      <w:proofErr w:type="spellEnd"/>
      <w:r w:rsidR="00CB3F2B" w:rsidRPr="00CB3F2B">
        <w:rPr>
          <w:color w:val="3A3A3A"/>
        </w:rPr>
        <w:t xml:space="preserve"> </w:t>
      </w:r>
      <w:proofErr w:type="spellStart"/>
      <w:r w:rsidR="00CB3F2B" w:rsidRPr="00CB3F2B">
        <w:rPr>
          <w:color w:val="3A3A3A"/>
        </w:rPr>
        <w:t>partes</w:t>
      </w:r>
      <w:proofErr w:type="spellEnd"/>
      <w:r w:rsidR="00CB3F2B" w:rsidRPr="00CB3F2B">
        <w:rPr>
          <w:color w:val="3A3A3A"/>
        </w:rPr>
        <w:t xml:space="preserve">. </w:t>
      </w:r>
      <w:r w:rsidR="00CB3F2B" w:rsidRPr="00CB3F2B">
        <w:rPr>
          <w:color w:val="3A3A3A"/>
          <w:lang w:val="es-419"/>
        </w:rPr>
        <w:t>Y no importa cuán malas fueron las noticias, el solo hecho de tener ese consuelo desde casa siempre conmigo, hizo que fuera un poco más fácil de manejar. Entonces, no importa la edad que tengas, si es una pieza de una manta que amas o al</w:t>
      </w:r>
      <w:r w:rsidR="00CB3F2B">
        <w:rPr>
          <w:color w:val="3A3A3A"/>
          <w:lang w:val="es-419"/>
        </w:rPr>
        <w:t>guna alhaja</w:t>
      </w:r>
      <w:r w:rsidR="00CB3F2B" w:rsidRPr="00CB3F2B">
        <w:rPr>
          <w:color w:val="3A3A3A"/>
          <w:lang w:val="es-419"/>
        </w:rPr>
        <w:t xml:space="preserve"> que crees que te trae suerte. </w:t>
      </w:r>
      <w:r w:rsidR="00CB3F2B" w:rsidRPr="00CB3F2B">
        <w:rPr>
          <w:color w:val="3A3A3A"/>
        </w:rPr>
        <w:t xml:space="preserve">No </w:t>
      </w:r>
      <w:proofErr w:type="spellStart"/>
      <w:r w:rsidR="00CB3F2B" w:rsidRPr="00CB3F2B">
        <w:rPr>
          <w:color w:val="3A3A3A"/>
        </w:rPr>
        <w:t>siempre</w:t>
      </w:r>
      <w:proofErr w:type="spellEnd"/>
      <w:r w:rsidR="00CB3F2B" w:rsidRPr="00CB3F2B">
        <w:rPr>
          <w:color w:val="3A3A3A"/>
        </w:rPr>
        <w:t xml:space="preserve"> </w:t>
      </w:r>
      <w:proofErr w:type="spellStart"/>
      <w:r w:rsidR="00CB3F2B" w:rsidRPr="00CB3F2B">
        <w:rPr>
          <w:color w:val="3A3A3A"/>
        </w:rPr>
        <w:t>tiene</w:t>
      </w:r>
      <w:proofErr w:type="spellEnd"/>
      <w:r w:rsidR="00CB3F2B" w:rsidRPr="00CB3F2B">
        <w:rPr>
          <w:color w:val="3A3A3A"/>
        </w:rPr>
        <w:t xml:space="preserve"> que ser solo </w:t>
      </w:r>
      <w:proofErr w:type="spellStart"/>
      <w:r w:rsidR="00CB3F2B" w:rsidRPr="00CB3F2B">
        <w:rPr>
          <w:color w:val="3A3A3A"/>
        </w:rPr>
        <w:t>recordar</w:t>
      </w:r>
      <w:proofErr w:type="spellEnd"/>
      <w:r w:rsidR="00CB3F2B" w:rsidRPr="00CB3F2B">
        <w:rPr>
          <w:color w:val="3A3A3A"/>
        </w:rPr>
        <w:t xml:space="preserve"> </w:t>
      </w:r>
      <w:proofErr w:type="spellStart"/>
      <w:r w:rsidR="00CB3F2B" w:rsidRPr="00CB3F2B">
        <w:rPr>
          <w:color w:val="3A3A3A"/>
        </w:rPr>
        <w:t>respirar</w:t>
      </w:r>
      <w:proofErr w:type="spellEnd"/>
      <w:r w:rsidR="00CB3F2B" w:rsidRPr="00CB3F2B">
        <w:rPr>
          <w:color w:val="3A3A3A"/>
        </w:rPr>
        <w:t>.</w:t>
      </w:r>
    </w:p>
    <w:p w14:paraId="2AA5F9A9" w14:textId="77777777" w:rsidR="00CB3F2B" w:rsidRPr="00CB3F2B" w:rsidRDefault="00CB3F2B" w:rsidP="00CB3F2B">
      <w:pPr>
        <w:pStyle w:val="BodyText"/>
        <w:spacing w:before="1" w:line="312" w:lineRule="auto"/>
        <w:ind w:left="845" w:right="1003"/>
        <w:rPr>
          <w:color w:val="3A3A3A"/>
        </w:rPr>
      </w:pPr>
    </w:p>
    <w:p w14:paraId="6EDDC4A2" w14:textId="128ECC0C" w:rsidR="00CB3F2B" w:rsidRPr="00CB3F2B" w:rsidRDefault="00CB3F2B" w:rsidP="00CB3F2B">
      <w:pPr>
        <w:pStyle w:val="BodyText"/>
        <w:spacing w:before="1" w:line="312" w:lineRule="auto"/>
        <w:ind w:left="845" w:right="1003"/>
        <w:rPr>
          <w:color w:val="3A3A3A"/>
          <w:lang w:val="es-419"/>
        </w:rPr>
      </w:pPr>
      <w:r w:rsidRPr="00CB3F2B">
        <w:rPr>
          <w:b/>
          <w:bCs/>
          <w:color w:val="3A3A3A"/>
          <w:lang w:val="es-419"/>
        </w:rPr>
        <w:t xml:space="preserve">Melanie </w:t>
      </w:r>
      <w:proofErr w:type="spellStart"/>
      <w:r w:rsidRPr="00CB3F2B">
        <w:rPr>
          <w:b/>
          <w:bCs/>
          <w:color w:val="3A3A3A"/>
          <w:lang w:val="es-419"/>
        </w:rPr>
        <w:t>Stachelski</w:t>
      </w:r>
      <w:proofErr w:type="spellEnd"/>
      <w:r w:rsidRPr="00CB3F2B">
        <w:rPr>
          <w:b/>
          <w:bCs/>
          <w:color w:val="3A3A3A"/>
          <w:lang w:val="es-419"/>
        </w:rPr>
        <w:t>:</w:t>
      </w:r>
      <w:r w:rsidRPr="00CB3F2B">
        <w:rPr>
          <w:color w:val="3A3A3A"/>
          <w:lang w:val="es-419"/>
        </w:rPr>
        <w:t xml:space="preserve"> Absolutamente haga lo que funcione para usted. Siempre digo que </w:t>
      </w:r>
      <w:r>
        <w:rPr>
          <w:color w:val="3A3A3A"/>
          <w:lang w:val="es-419"/>
        </w:rPr>
        <w:t>debe</w:t>
      </w:r>
      <w:r w:rsidRPr="00CB3F2B">
        <w:rPr>
          <w:color w:val="3A3A3A"/>
          <w:lang w:val="es-419"/>
        </w:rPr>
        <w:t xml:space="preserve"> in</w:t>
      </w:r>
      <w:r>
        <w:rPr>
          <w:color w:val="3A3A3A"/>
          <w:lang w:val="es-419"/>
        </w:rPr>
        <w:t>tentar</w:t>
      </w:r>
      <w:r w:rsidRPr="00CB3F2B">
        <w:rPr>
          <w:color w:val="3A3A3A"/>
          <w:lang w:val="es-419"/>
        </w:rPr>
        <w:t xml:space="preserve"> todo y luego, si te </w:t>
      </w:r>
      <w:r>
        <w:rPr>
          <w:color w:val="3A3A3A"/>
          <w:lang w:val="es-419"/>
        </w:rPr>
        <w:t>funciona</w:t>
      </w:r>
      <w:r w:rsidRPr="00CB3F2B">
        <w:rPr>
          <w:color w:val="3A3A3A"/>
          <w:lang w:val="es-419"/>
        </w:rPr>
        <w:t xml:space="preserve">, </w:t>
      </w:r>
      <w:r>
        <w:rPr>
          <w:color w:val="3A3A3A"/>
          <w:lang w:val="es-419"/>
        </w:rPr>
        <w:t>lo tomas</w:t>
      </w:r>
      <w:r w:rsidRPr="00CB3F2B">
        <w:rPr>
          <w:color w:val="3A3A3A"/>
          <w:lang w:val="es-419"/>
        </w:rPr>
        <w:t xml:space="preserve">. </w:t>
      </w:r>
      <w:r w:rsidRPr="00CB3F2B">
        <w:rPr>
          <w:color w:val="3A3A3A"/>
        </w:rPr>
        <w:t>Si no</w:t>
      </w:r>
      <w:r>
        <w:rPr>
          <w:color w:val="3A3A3A"/>
        </w:rPr>
        <w:t>,</w:t>
      </w:r>
      <w:r w:rsidRPr="00CB3F2B">
        <w:rPr>
          <w:color w:val="3A3A3A"/>
        </w:rPr>
        <w:t xml:space="preserve"> </w:t>
      </w:r>
      <w:proofErr w:type="spellStart"/>
      <w:r w:rsidRPr="00CB3F2B">
        <w:rPr>
          <w:color w:val="3A3A3A"/>
        </w:rPr>
        <w:t>sigue</w:t>
      </w:r>
      <w:proofErr w:type="spellEnd"/>
      <w:r w:rsidRPr="00CB3F2B">
        <w:rPr>
          <w:color w:val="3A3A3A"/>
        </w:rPr>
        <w:t xml:space="preserve"> </w:t>
      </w:r>
      <w:proofErr w:type="spellStart"/>
      <w:r w:rsidRPr="00CB3F2B">
        <w:rPr>
          <w:color w:val="3A3A3A"/>
        </w:rPr>
        <w:t>adelante</w:t>
      </w:r>
      <w:proofErr w:type="spellEnd"/>
      <w:r w:rsidRPr="00CB3F2B">
        <w:rPr>
          <w:color w:val="3A3A3A"/>
        </w:rPr>
        <w:t>, ¿</w:t>
      </w:r>
      <w:proofErr w:type="spellStart"/>
      <w:r w:rsidRPr="00CB3F2B">
        <w:rPr>
          <w:color w:val="3A3A3A"/>
        </w:rPr>
        <w:t>verdad</w:t>
      </w:r>
      <w:proofErr w:type="spellEnd"/>
      <w:r w:rsidRPr="00CB3F2B">
        <w:rPr>
          <w:color w:val="3A3A3A"/>
        </w:rPr>
        <w:t xml:space="preserve">? Pero solo </w:t>
      </w:r>
      <w:proofErr w:type="spellStart"/>
      <w:r w:rsidRPr="00CB3F2B">
        <w:rPr>
          <w:color w:val="3A3A3A"/>
        </w:rPr>
        <w:t>tienes</w:t>
      </w:r>
      <w:proofErr w:type="spellEnd"/>
      <w:r w:rsidRPr="00CB3F2B">
        <w:rPr>
          <w:color w:val="3A3A3A"/>
        </w:rPr>
        <w:t xml:space="preserve"> que </w:t>
      </w:r>
      <w:proofErr w:type="spellStart"/>
      <w:r w:rsidRPr="00CB3F2B">
        <w:rPr>
          <w:color w:val="3A3A3A"/>
        </w:rPr>
        <w:t>crear</w:t>
      </w:r>
      <w:proofErr w:type="spellEnd"/>
      <w:r w:rsidRPr="00CB3F2B">
        <w:rPr>
          <w:color w:val="3A3A3A"/>
        </w:rPr>
        <w:t xml:space="preserve"> </w:t>
      </w:r>
      <w:proofErr w:type="spellStart"/>
      <w:r w:rsidRPr="00CB3F2B">
        <w:rPr>
          <w:color w:val="3A3A3A"/>
        </w:rPr>
        <w:t>tu</w:t>
      </w:r>
      <w:proofErr w:type="spellEnd"/>
      <w:r w:rsidRPr="00CB3F2B">
        <w:rPr>
          <w:color w:val="3A3A3A"/>
        </w:rPr>
        <w:t xml:space="preserve"> </w:t>
      </w:r>
      <w:proofErr w:type="spellStart"/>
      <w:r w:rsidRPr="00CB3F2B">
        <w:rPr>
          <w:color w:val="3A3A3A"/>
        </w:rPr>
        <w:t>propio</w:t>
      </w:r>
      <w:proofErr w:type="spellEnd"/>
      <w:r w:rsidRPr="00CB3F2B">
        <w:rPr>
          <w:color w:val="3A3A3A"/>
        </w:rPr>
        <w:t xml:space="preserve"> </w:t>
      </w:r>
      <w:proofErr w:type="spellStart"/>
      <w:r w:rsidRPr="00CB3F2B">
        <w:rPr>
          <w:color w:val="3A3A3A"/>
        </w:rPr>
        <w:t>camino</w:t>
      </w:r>
      <w:proofErr w:type="spellEnd"/>
      <w:r w:rsidRPr="00CB3F2B">
        <w:rPr>
          <w:color w:val="3A3A3A"/>
        </w:rPr>
        <w:t xml:space="preserve"> de </w:t>
      </w:r>
      <w:proofErr w:type="spellStart"/>
      <w:r w:rsidRPr="00CB3F2B">
        <w:rPr>
          <w:color w:val="3A3A3A"/>
        </w:rPr>
        <w:t>curación</w:t>
      </w:r>
      <w:proofErr w:type="spellEnd"/>
      <w:r w:rsidRPr="00CB3F2B">
        <w:rPr>
          <w:color w:val="3A3A3A"/>
        </w:rPr>
        <w:t xml:space="preserve"> y lo que </w:t>
      </w:r>
      <w:proofErr w:type="spellStart"/>
      <w:r w:rsidRPr="00CB3F2B">
        <w:rPr>
          <w:color w:val="3A3A3A"/>
        </w:rPr>
        <w:t>funciona</w:t>
      </w:r>
      <w:proofErr w:type="spellEnd"/>
      <w:r w:rsidRPr="00CB3F2B">
        <w:rPr>
          <w:color w:val="3A3A3A"/>
        </w:rPr>
        <w:t xml:space="preserve">. </w:t>
      </w:r>
      <w:r w:rsidRPr="00CB3F2B">
        <w:rPr>
          <w:color w:val="3A3A3A"/>
          <w:lang w:val="es-419"/>
        </w:rPr>
        <w:t>La otra cosa que me encanta de eso es que, después de un diagnóstico de cáncer, es la excusa de que debe hacer lo que sea necesario para mejorar. No tiene que preocuparse por lo que los demás piensen de usted o el camino que haya elegido. Es esa excusa para ser auténtico y sincero con lo que Ud</w:t>
      </w:r>
      <w:r>
        <w:rPr>
          <w:color w:val="3A3A3A"/>
          <w:lang w:val="es-419"/>
        </w:rPr>
        <w:t>. es</w:t>
      </w:r>
      <w:r w:rsidRPr="00CB3F2B">
        <w:rPr>
          <w:color w:val="3A3A3A"/>
          <w:lang w:val="es-419"/>
        </w:rPr>
        <w:t xml:space="preserve"> y lo que </w:t>
      </w:r>
      <w:r>
        <w:rPr>
          <w:color w:val="3A3A3A"/>
          <w:lang w:val="es-419"/>
        </w:rPr>
        <w:t xml:space="preserve">Ud. </w:t>
      </w:r>
      <w:r w:rsidRPr="00CB3F2B">
        <w:rPr>
          <w:color w:val="3A3A3A"/>
          <w:lang w:val="es-419"/>
        </w:rPr>
        <w:t xml:space="preserve">sabes que funciona para </w:t>
      </w:r>
      <w:r>
        <w:rPr>
          <w:color w:val="3A3A3A"/>
          <w:lang w:val="es-419"/>
        </w:rPr>
        <w:t>Ud. mismo</w:t>
      </w:r>
      <w:r w:rsidRPr="00CB3F2B">
        <w:rPr>
          <w:color w:val="3A3A3A"/>
          <w:lang w:val="es-419"/>
        </w:rPr>
        <w:t>.</w:t>
      </w:r>
    </w:p>
    <w:p w14:paraId="00A928D7" w14:textId="77777777" w:rsidR="00CB3F2B" w:rsidRPr="00CB3F2B" w:rsidRDefault="00CB3F2B">
      <w:pPr>
        <w:pStyle w:val="BodyText"/>
        <w:spacing w:before="1" w:line="312" w:lineRule="auto"/>
        <w:ind w:left="845" w:right="1003"/>
        <w:rPr>
          <w:color w:val="3A3A3A"/>
          <w:u w:val="single" w:color="3A3A3A"/>
          <w:lang w:val="es-419"/>
        </w:rPr>
      </w:pPr>
    </w:p>
    <w:p w14:paraId="10D58CB4" w14:textId="77777777" w:rsidR="007838DD" w:rsidRDefault="004F4A10" w:rsidP="00CB3F2B">
      <w:pPr>
        <w:pStyle w:val="BodyText"/>
        <w:spacing w:before="1" w:line="312" w:lineRule="auto"/>
        <w:ind w:left="845" w:right="1003"/>
        <w:rPr>
          <w:color w:val="3A3A3A"/>
          <w:lang w:val="es-419"/>
        </w:rPr>
      </w:pPr>
      <w:r w:rsidRPr="007838DD">
        <w:rPr>
          <w:color w:val="3A3A3A"/>
          <w:u w:val="single" w:color="3A3A3A"/>
          <w:lang w:val="es-419"/>
        </w:rPr>
        <w:t>34</w:t>
      </w:r>
      <w:r w:rsidR="007838DD">
        <w:rPr>
          <w:color w:val="3A3A3A"/>
          <w:u w:val="single" w:color="3A3A3A"/>
          <w:lang w:val="es-419"/>
        </w:rPr>
        <w:t>:</w:t>
      </w:r>
      <w:r w:rsidRPr="007838DD">
        <w:rPr>
          <w:color w:val="3A3A3A"/>
          <w:u w:val="single" w:color="3A3A3A"/>
          <w:lang w:val="es-419"/>
        </w:rPr>
        <w:t>11</w:t>
      </w:r>
      <w:r w:rsidRPr="007838DD">
        <w:rPr>
          <w:color w:val="3A3A3A"/>
          <w:lang w:val="es-419"/>
        </w:rPr>
        <w:t xml:space="preserve"> </w:t>
      </w:r>
      <w:r w:rsidR="007838DD" w:rsidRPr="007838DD">
        <w:rPr>
          <w:b/>
          <w:bCs/>
          <w:color w:val="3A3A3A"/>
          <w:lang w:val="es-419"/>
        </w:rPr>
        <w:t>Comentario de un miembro de la audiencia sobre tener miedo de hacer planes para el futuro:</w:t>
      </w:r>
      <w:r w:rsidR="007838DD" w:rsidRPr="007838DD">
        <w:rPr>
          <w:color w:val="3A3A3A"/>
          <w:lang w:val="es-419"/>
        </w:rPr>
        <w:t xml:space="preserve"> el cáncer hizo un buen trabajo al </w:t>
      </w:r>
      <w:r w:rsidR="007838DD">
        <w:rPr>
          <w:color w:val="3A3A3A"/>
          <w:lang w:val="es-419"/>
        </w:rPr>
        <w:t>traerme de regreso</w:t>
      </w:r>
      <w:r w:rsidR="007838DD" w:rsidRPr="007838DD">
        <w:rPr>
          <w:color w:val="3A3A3A"/>
          <w:lang w:val="es-419"/>
        </w:rPr>
        <w:t xml:space="preserve"> al presente, solo porque </w:t>
      </w:r>
      <w:r w:rsidR="007838DD">
        <w:rPr>
          <w:color w:val="3A3A3A"/>
          <w:lang w:val="es-419"/>
        </w:rPr>
        <w:t>Ud. no</w:t>
      </w:r>
      <w:r w:rsidR="007838DD" w:rsidRPr="007838DD">
        <w:rPr>
          <w:color w:val="3A3A3A"/>
          <w:lang w:val="es-419"/>
        </w:rPr>
        <w:t xml:space="preserve"> sabe lo que va a pasar. </w:t>
      </w:r>
      <w:r w:rsidR="007838DD">
        <w:rPr>
          <w:color w:val="3A3A3A"/>
          <w:lang w:val="es-419"/>
        </w:rPr>
        <w:t>U</w:t>
      </w:r>
      <w:r w:rsidR="007838DD" w:rsidRPr="007838DD">
        <w:rPr>
          <w:color w:val="3A3A3A"/>
          <w:lang w:val="es-419"/>
        </w:rPr>
        <w:t xml:space="preserve">na de las </w:t>
      </w:r>
      <w:r w:rsidR="007838DD">
        <w:rPr>
          <w:color w:val="3A3A3A"/>
          <w:lang w:val="es-419"/>
        </w:rPr>
        <w:t>dificultades</w:t>
      </w:r>
      <w:r w:rsidR="007838DD" w:rsidRPr="007838DD">
        <w:rPr>
          <w:color w:val="3A3A3A"/>
          <w:lang w:val="es-419"/>
        </w:rPr>
        <w:t xml:space="preserve"> que he tenido, y tenía curiosidad acerca de sus</w:t>
      </w:r>
    </w:p>
    <w:p w14:paraId="32EF5E40" w14:textId="77777777" w:rsidR="007838DD" w:rsidRDefault="007838DD" w:rsidP="00CB3F2B">
      <w:pPr>
        <w:pStyle w:val="BodyText"/>
        <w:spacing w:before="1" w:line="312" w:lineRule="auto"/>
        <w:ind w:left="845" w:right="1003"/>
        <w:rPr>
          <w:color w:val="3A3A3A"/>
          <w:lang w:val="es-419"/>
        </w:rPr>
      </w:pPr>
    </w:p>
    <w:p w14:paraId="1B99C9F7" w14:textId="77777777" w:rsidR="007838DD" w:rsidRDefault="007838DD" w:rsidP="00CB3F2B">
      <w:pPr>
        <w:pStyle w:val="BodyText"/>
        <w:spacing w:before="1" w:line="312" w:lineRule="auto"/>
        <w:ind w:left="845" w:right="1003"/>
        <w:rPr>
          <w:color w:val="3A3A3A"/>
          <w:lang w:val="es-419"/>
        </w:rPr>
      </w:pPr>
    </w:p>
    <w:p w14:paraId="0D3223BC" w14:textId="77777777" w:rsidR="007838DD" w:rsidRDefault="007838DD" w:rsidP="00CB3F2B">
      <w:pPr>
        <w:pStyle w:val="BodyText"/>
        <w:spacing w:before="1" w:line="312" w:lineRule="auto"/>
        <w:ind w:left="845" w:right="1003"/>
        <w:rPr>
          <w:color w:val="3A3A3A"/>
          <w:lang w:val="es-419"/>
        </w:rPr>
      </w:pPr>
    </w:p>
    <w:p w14:paraId="07F2F45D" w14:textId="77777777" w:rsidR="007838DD" w:rsidRDefault="007838DD" w:rsidP="00CB3F2B">
      <w:pPr>
        <w:pStyle w:val="BodyText"/>
        <w:spacing w:before="1" w:line="312" w:lineRule="auto"/>
        <w:ind w:left="845" w:right="1003"/>
        <w:rPr>
          <w:color w:val="3A3A3A"/>
          <w:lang w:val="es-419"/>
        </w:rPr>
      </w:pPr>
    </w:p>
    <w:p w14:paraId="2352402A" w14:textId="57919AF8" w:rsidR="007838DD" w:rsidRPr="007838DD" w:rsidRDefault="007838DD" w:rsidP="00CB3F2B">
      <w:pPr>
        <w:pStyle w:val="BodyText"/>
        <w:spacing w:before="1" w:line="312" w:lineRule="auto"/>
        <w:ind w:left="845" w:right="1003"/>
        <w:rPr>
          <w:color w:val="3A3A3A"/>
          <w:lang w:val="es-419"/>
        </w:rPr>
      </w:pPr>
      <w:r w:rsidRPr="007838DD">
        <w:rPr>
          <w:color w:val="3A3A3A"/>
          <w:lang w:val="es-419"/>
        </w:rPr>
        <w:t>comentarios, es que ahora que he superado eso y estoy empezando a sentirme más saludable, me preocupo por la planificación futura o por establecer metas nuevamente</w:t>
      </w:r>
      <w:proofErr w:type="gramStart"/>
      <w:r w:rsidRPr="007838DD">
        <w:rPr>
          <w:color w:val="3A3A3A"/>
          <w:lang w:val="es-419"/>
        </w:rPr>
        <w:t>. .</w:t>
      </w:r>
      <w:proofErr w:type="gramEnd"/>
      <w:r w:rsidRPr="007838DD">
        <w:rPr>
          <w:color w:val="3A3A3A"/>
          <w:lang w:val="es-419"/>
        </w:rPr>
        <w:t xml:space="preserve"> Porque no sé qué va a pasar, y no quiero lastimarme ni lastimar a otras personas cuando no puedo hacer que sucedan cosas relacionadas con el futuro.</w:t>
      </w:r>
    </w:p>
    <w:p w14:paraId="7BCD7378" w14:textId="77777777" w:rsidR="007838DD" w:rsidRPr="007838DD" w:rsidRDefault="007838DD" w:rsidP="00CB3F2B">
      <w:pPr>
        <w:pStyle w:val="BodyText"/>
        <w:spacing w:before="1" w:line="312" w:lineRule="auto"/>
        <w:ind w:left="845" w:right="1003"/>
        <w:rPr>
          <w:color w:val="3A3A3A"/>
          <w:lang w:val="es-419"/>
        </w:rPr>
      </w:pPr>
    </w:p>
    <w:p w14:paraId="4746C89F" w14:textId="1ACA3753" w:rsidR="007838DD" w:rsidRPr="007838DD" w:rsidRDefault="004F4A10">
      <w:pPr>
        <w:pStyle w:val="BodyText"/>
        <w:spacing w:line="312" w:lineRule="auto"/>
        <w:ind w:left="845" w:right="982"/>
        <w:rPr>
          <w:bCs/>
          <w:color w:val="3A3A3A"/>
          <w:lang w:val="es-419"/>
        </w:rPr>
      </w:pPr>
      <w:r w:rsidRPr="007838DD">
        <w:rPr>
          <w:b/>
          <w:color w:val="3A3A3A"/>
          <w:lang w:val="es-419"/>
        </w:rPr>
        <w:t>M</w:t>
      </w:r>
      <w:r w:rsidR="007838DD" w:rsidRPr="007838DD">
        <w:rPr>
          <w:b/>
          <w:color w:val="3A3A3A"/>
          <w:lang w:val="es-419"/>
        </w:rPr>
        <w:t>elanie</w:t>
      </w:r>
      <w:r w:rsidRPr="007838DD">
        <w:rPr>
          <w:b/>
          <w:color w:val="3A3A3A"/>
          <w:lang w:val="es-419"/>
        </w:rPr>
        <w:t xml:space="preserve"> </w:t>
      </w:r>
      <w:proofErr w:type="spellStart"/>
      <w:r w:rsidRPr="007838DD">
        <w:rPr>
          <w:b/>
          <w:color w:val="3A3A3A"/>
          <w:lang w:val="es-419"/>
        </w:rPr>
        <w:t>Stachelski</w:t>
      </w:r>
      <w:proofErr w:type="spellEnd"/>
      <w:r w:rsidRPr="007838DD">
        <w:rPr>
          <w:b/>
          <w:color w:val="3A3A3A"/>
          <w:lang w:val="es-419"/>
        </w:rPr>
        <w:t xml:space="preserve">: </w:t>
      </w:r>
      <w:r w:rsidR="007838DD" w:rsidRPr="007838DD">
        <w:rPr>
          <w:bCs/>
          <w:color w:val="3A3A3A"/>
          <w:lang w:val="es-419"/>
        </w:rPr>
        <w:t>S</w:t>
      </w:r>
      <w:r w:rsidR="007838DD">
        <w:rPr>
          <w:bCs/>
          <w:color w:val="3A3A3A"/>
          <w:lang w:val="es-419"/>
        </w:rPr>
        <w:t>í</w:t>
      </w:r>
      <w:r w:rsidR="007838DD" w:rsidRPr="007838DD">
        <w:rPr>
          <w:bCs/>
          <w:color w:val="3A3A3A"/>
          <w:lang w:val="es-419"/>
        </w:rPr>
        <w:t>. Creo que esa es una de las cosas confusas de</w:t>
      </w:r>
      <w:r w:rsidR="007838DD">
        <w:rPr>
          <w:bCs/>
          <w:color w:val="3A3A3A"/>
          <w:lang w:val="es-419"/>
        </w:rPr>
        <w:t>l Mindfulness</w:t>
      </w:r>
      <w:r w:rsidR="007838DD" w:rsidRPr="007838DD">
        <w:rPr>
          <w:bCs/>
          <w:color w:val="3A3A3A"/>
          <w:lang w:val="es-419"/>
        </w:rPr>
        <w:t xml:space="preserve"> porque </w:t>
      </w:r>
      <w:r w:rsidR="007838DD">
        <w:rPr>
          <w:bCs/>
          <w:color w:val="3A3A3A"/>
          <w:lang w:val="es-419"/>
        </w:rPr>
        <w:t xml:space="preserve">siempre </w:t>
      </w:r>
      <w:r w:rsidR="007838DD" w:rsidRPr="007838DD">
        <w:rPr>
          <w:bCs/>
          <w:color w:val="3A3A3A"/>
          <w:lang w:val="es-419"/>
        </w:rPr>
        <w:t>digo</w:t>
      </w:r>
      <w:r w:rsidR="007838DD">
        <w:rPr>
          <w:bCs/>
          <w:color w:val="3A3A3A"/>
          <w:lang w:val="es-419"/>
        </w:rPr>
        <w:t>:</w:t>
      </w:r>
      <w:r w:rsidR="007838DD" w:rsidRPr="007838DD">
        <w:rPr>
          <w:bCs/>
          <w:color w:val="3A3A3A"/>
          <w:lang w:val="es-419"/>
        </w:rPr>
        <w:t xml:space="preserve"> estar presente, estar presente, no pensar en el futuro. Pero, por supuesto, cada uno de nosotros tiene que pensar mucho en cómo será </w:t>
      </w:r>
      <w:r w:rsidR="007838DD">
        <w:rPr>
          <w:bCs/>
          <w:color w:val="3A3A3A"/>
          <w:lang w:val="es-419"/>
        </w:rPr>
        <w:t>el</w:t>
      </w:r>
      <w:r w:rsidR="007838DD" w:rsidRPr="007838DD">
        <w:rPr>
          <w:bCs/>
          <w:color w:val="3A3A3A"/>
          <w:lang w:val="es-419"/>
        </w:rPr>
        <w:t xml:space="preserve"> futuro, solo para manejar todo lo que está sucediendo. Entonces, creo que lo importante es cómo </w:t>
      </w:r>
      <w:r w:rsidR="007838DD">
        <w:rPr>
          <w:bCs/>
          <w:color w:val="3A3A3A"/>
          <w:lang w:val="es-419"/>
        </w:rPr>
        <w:t>Ud. puede</w:t>
      </w:r>
      <w:r w:rsidR="007838DD" w:rsidRPr="007838DD">
        <w:rPr>
          <w:bCs/>
          <w:color w:val="3A3A3A"/>
          <w:lang w:val="es-419"/>
        </w:rPr>
        <w:t xml:space="preserve"> planifica</w:t>
      </w:r>
      <w:r w:rsidR="007838DD">
        <w:rPr>
          <w:bCs/>
          <w:color w:val="3A3A3A"/>
          <w:lang w:val="es-419"/>
        </w:rPr>
        <w:t>r</w:t>
      </w:r>
      <w:r w:rsidR="007838DD" w:rsidRPr="007838DD">
        <w:rPr>
          <w:bCs/>
          <w:color w:val="3A3A3A"/>
          <w:lang w:val="es-419"/>
        </w:rPr>
        <w:t xml:space="preserve"> y pensa</w:t>
      </w:r>
      <w:r w:rsidR="007838DD">
        <w:rPr>
          <w:bCs/>
          <w:color w:val="3A3A3A"/>
          <w:lang w:val="es-419"/>
        </w:rPr>
        <w:t>r</w:t>
      </w:r>
      <w:r w:rsidR="007838DD" w:rsidRPr="007838DD">
        <w:rPr>
          <w:bCs/>
          <w:color w:val="3A3A3A"/>
          <w:lang w:val="es-419"/>
        </w:rPr>
        <w:t xml:space="preserve"> el futuro sin esta tristeza </w:t>
      </w:r>
      <w:r w:rsidR="007838DD">
        <w:rPr>
          <w:bCs/>
          <w:color w:val="3A3A3A"/>
          <w:lang w:val="es-419"/>
        </w:rPr>
        <w:t>que lo acompaña</w:t>
      </w:r>
      <w:r w:rsidR="007838DD" w:rsidRPr="007838DD">
        <w:rPr>
          <w:bCs/>
          <w:color w:val="3A3A3A"/>
          <w:lang w:val="es-419"/>
        </w:rPr>
        <w:t>, para que pueda hacer los planes que necesita.</w:t>
      </w:r>
    </w:p>
    <w:p w14:paraId="57CA78DA" w14:textId="19922855" w:rsidR="007838DD" w:rsidRDefault="007838DD">
      <w:pPr>
        <w:pStyle w:val="BodyText"/>
        <w:spacing w:line="312" w:lineRule="auto"/>
        <w:ind w:left="845" w:right="982"/>
        <w:rPr>
          <w:b/>
          <w:color w:val="3A3A3A"/>
          <w:lang w:val="es-419"/>
        </w:rPr>
      </w:pPr>
    </w:p>
    <w:p w14:paraId="172202B3" w14:textId="5C63FF0E" w:rsidR="007838DD" w:rsidRDefault="007838DD">
      <w:pPr>
        <w:pStyle w:val="BodyText"/>
        <w:spacing w:line="312" w:lineRule="auto"/>
        <w:ind w:left="845" w:right="982"/>
        <w:rPr>
          <w:bCs/>
          <w:color w:val="3A3A3A"/>
          <w:lang w:val="es-419"/>
        </w:rPr>
      </w:pPr>
      <w:r w:rsidRPr="007838DD">
        <w:rPr>
          <w:bCs/>
          <w:color w:val="3A3A3A"/>
          <w:lang w:val="es-419"/>
        </w:rPr>
        <w:t xml:space="preserve">Pero luego me pregunto si para </w:t>
      </w:r>
      <w:r>
        <w:rPr>
          <w:bCs/>
          <w:color w:val="3A3A3A"/>
          <w:lang w:val="es-419"/>
        </w:rPr>
        <w:t>Ud.</w:t>
      </w:r>
      <w:r w:rsidRPr="007838DD">
        <w:rPr>
          <w:bCs/>
          <w:color w:val="3A3A3A"/>
          <w:lang w:val="es-419"/>
        </w:rPr>
        <w:t>,</w:t>
      </w:r>
      <w:r>
        <w:rPr>
          <w:bCs/>
          <w:color w:val="3A3A3A"/>
          <w:lang w:val="es-419"/>
        </w:rPr>
        <w:t xml:space="preserve"> que es</w:t>
      </w:r>
      <w:r w:rsidRPr="007838DD">
        <w:rPr>
          <w:bCs/>
          <w:color w:val="3A3A3A"/>
          <w:lang w:val="es-419"/>
        </w:rPr>
        <w:t xml:space="preserve">tá tratando de hacer este plan realmente positivo, algo con tus amigos o familiares, pero </w:t>
      </w:r>
      <w:r w:rsidR="001279D7">
        <w:rPr>
          <w:bCs/>
          <w:color w:val="3A3A3A"/>
          <w:lang w:val="es-419"/>
        </w:rPr>
        <w:t>atrás viene</w:t>
      </w:r>
      <w:r w:rsidRPr="007838DD">
        <w:rPr>
          <w:bCs/>
          <w:color w:val="3A3A3A"/>
          <w:lang w:val="es-419"/>
        </w:rPr>
        <w:t xml:space="preserve"> la historia de </w:t>
      </w:r>
      <w:r w:rsidR="001279D7">
        <w:rPr>
          <w:bCs/>
          <w:color w:val="3A3A3A"/>
          <w:lang w:val="es-419"/>
        </w:rPr>
        <w:t>“</w:t>
      </w:r>
      <w:r w:rsidRPr="007838DD">
        <w:rPr>
          <w:bCs/>
          <w:color w:val="3A3A3A"/>
          <w:lang w:val="es-419"/>
        </w:rPr>
        <w:t xml:space="preserve">¿qué pasa si no estoy lo suficientemente bien, </w:t>
      </w:r>
      <w:proofErr w:type="gramStart"/>
      <w:r w:rsidRPr="007838DD">
        <w:rPr>
          <w:bCs/>
          <w:color w:val="3A3A3A"/>
          <w:lang w:val="es-419"/>
        </w:rPr>
        <w:t>qué pasa si decepciono</w:t>
      </w:r>
      <w:r w:rsidR="001279D7">
        <w:rPr>
          <w:bCs/>
          <w:color w:val="3A3A3A"/>
          <w:lang w:val="es-419"/>
        </w:rPr>
        <w:t xml:space="preserve"> a</w:t>
      </w:r>
      <w:r w:rsidRPr="007838DD">
        <w:rPr>
          <w:bCs/>
          <w:color w:val="3A3A3A"/>
          <w:lang w:val="es-419"/>
        </w:rPr>
        <w:t xml:space="preserve"> todo</w:t>
      </w:r>
      <w:r w:rsidR="001279D7">
        <w:rPr>
          <w:bCs/>
          <w:color w:val="3A3A3A"/>
          <w:lang w:val="es-419"/>
        </w:rPr>
        <w:t>s</w:t>
      </w:r>
      <w:r w:rsidRPr="007838DD">
        <w:rPr>
          <w:bCs/>
          <w:color w:val="3A3A3A"/>
          <w:lang w:val="es-419"/>
        </w:rPr>
        <w:t xml:space="preserve"> porque </w:t>
      </w:r>
      <w:r w:rsidR="001279D7">
        <w:rPr>
          <w:bCs/>
          <w:color w:val="3A3A3A"/>
          <w:lang w:val="es-419"/>
        </w:rPr>
        <w:t>día no puedo estar?</w:t>
      </w:r>
      <w:proofErr w:type="gramEnd"/>
      <w:r w:rsidRPr="007838DD">
        <w:rPr>
          <w:bCs/>
          <w:color w:val="3A3A3A"/>
          <w:lang w:val="es-419"/>
        </w:rPr>
        <w:t xml:space="preserve">, o ¿qué pasa si ni siquiera </w:t>
      </w:r>
      <w:r w:rsidR="001279D7">
        <w:rPr>
          <w:bCs/>
          <w:color w:val="3A3A3A"/>
          <w:lang w:val="es-419"/>
        </w:rPr>
        <w:t>viva</w:t>
      </w:r>
      <w:r w:rsidRPr="007838DD">
        <w:rPr>
          <w:bCs/>
          <w:color w:val="3A3A3A"/>
          <w:lang w:val="es-419"/>
        </w:rPr>
        <w:t xml:space="preserve"> tanto tiempo? </w:t>
      </w:r>
      <w:r w:rsidR="001279D7">
        <w:rPr>
          <w:bCs/>
          <w:color w:val="3A3A3A"/>
          <w:lang w:val="es-419"/>
        </w:rPr>
        <w:t>A</w:t>
      </w:r>
      <w:r w:rsidRPr="007838DD">
        <w:rPr>
          <w:bCs/>
          <w:color w:val="3A3A3A"/>
          <w:lang w:val="es-419"/>
        </w:rPr>
        <w:t xml:space="preserve">caba de </w:t>
      </w:r>
      <w:r w:rsidR="001279D7">
        <w:rPr>
          <w:bCs/>
          <w:color w:val="3A3A3A"/>
          <w:lang w:val="es-419"/>
        </w:rPr>
        <w:t>planificar una</w:t>
      </w:r>
      <w:r w:rsidRPr="007838DD">
        <w:rPr>
          <w:bCs/>
          <w:color w:val="3A3A3A"/>
          <w:lang w:val="es-419"/>
        </w:rPr>
        <w:t xml:space="preserve"> hermosa experiencia y </w:t>
      </w:r>
      <w:proofErr w:type="spellStart"/>
      <w:r w:rsidR="001279D7">
        <w:rPr>
          <w:bCs/>
          <w:color w:val="3A3A3A"/>
          <w:lang w:val="es-419"/>
        </w:rPr>
        <w:t>y</w:t>
      </w:r>
      <w:proofErr w:type="spellEnd"/>
      <w:r w:rsidR="001279D7">
        <w:rPr>
          <w:bCs/>
          <w:color w:val="3A3A3A"/>
          <w:lang w:val="es-419"/>
        </w:rPr>
        <w:t xml:space="preserve"> le ha </w:t>
      </w:r>
      <w:r w:rsidRPr="007838DD">
        <w:rPr>
          <w:bCs/>
          <w:color w:val="3A3A3A"/>
          <w:lang w:val="es-419"/>
        </w:rPr>
        <w:t>agrega</w:t>
      </w:r>
      <w:r w:rsidR="001279D7">
        <w:rPr>
          <w:bCs/>
          <w:color w:val="3A3A3A"/>
          <w:lang w:val="es-419"/>
        </w:rPr>
        <w:t>do</w:t>
      </w:r>
      <w:r w:rsidRPr="007838DD">
        <w:rPr>
          <w:bCs/>
          <w:color w:val="3A3A3A"/>
          <w:lang w:val="es-419"/>
        </w:rPr>
        <w:t xml:space="preserve"> toda esta ansiedad adicional.</w:t>
      </w:r>
    </w:p>
    <w:p w14:paraId="033CB613" w14:textId="4B219F4A" w:rsidR="001279D7" w:rsidRDefault="001279D7">
      <w:pPr>
        <w:pStyle w:val="BodyText"/>
        <w:spacing w:line="312" w:lineRule="auto"/>
        <w:ind w:left="845" w:right="982"/>
        <w:rPr>
          <w:bCs/>
          <w:color w:val="3A3A3A"/>
          <w:lang w:val="es-419"/>
        </w:rPr>
      </w:pPr>
    </w:p>
    <w:p w14:paraId="63E8B00D" w14:textId="1CEC050D" w:rsidR="001279D7" w:rsidRDefault="001279D7">
      <w:pPr>
        <w:pStyle w:val="BodyText"/>
        <w:spacing w:line="312" w:lineRule="auto"/>
        <w:ind w:left="845" w:right="982"/>
        <w:rPr>
          <w:bCs/>
          <w:color w:val="3A3A3A"/>
          <w:lang w:val="es-419"/>
        </w:rPr>
      </w:pPr>
      <w:r w:rsidRPr="001279D7">
        <w:rPr>
          <w:bCs/>
          <w:color w:val="3A3A3A"/>
          <w:lang w:val="es-419"/>
        </w:rPr>
        <w:t>Hay una frase budista que dice, primer dardo, segundo dardo</w:t>
      </w:r>
      <w:r w:rsidR="003F51AA">
        <w:rPr>
          <w:bCs/>
          <w:color w:val="3A3A3A"/>
          <w:lang w:val="es-419"/>
        </w:rPr>
        <w:t>.</w:t>
      </w:r>
      <w:r w:rsidRPr="001279D7">
        <w:rPr>
          <w:bCs/>
          <w:color w:val="3A3A3A"/>
          <w:lang w:val="es-419"/>
        </w:rPr>
        <w:t xml:space="preserve"> </w:t>
      </w:r>
      <w:r w:rsidR="003F51AA">
        <w:rPr>
          <w:bCs/>
          <w:color w:val="3A3A3A"/>
          <w:lang w:val="es-419"/>
        </w:rPr>
        <w:t>T</w:t>
      </w:r>
      <w:r w:rsidRPr="001279D7">
        <w:rPr>
          <w:bCs/>
          <w:color w:val="3A3A3A"/>
          <w:lang w:val="es-419"/>
        </w:rPr>
        <w:t xml:space="preserve">odo tiene muchos </w:t>
      </w:r>
      <w:r w:rsidR="003F51AA">
        <w:rPr>
          <w:bCs/>
          <w:color w:val="3A3A3A"/>
          <w:lang w:val="es-419"/>
        </w:rPr>
        <w:t>desafíos</w:t>
      </w:r>
      <w:r w:rsidRPr="001279D7">
        <w:rPr>
          <w:bCs/>
          <w:color w:val="3A3A3A"/>
          <w:lang w:val="es-419"/>
        </w:rPr>
        <w:t>. Como dicen</w:t>
      </w:r>
      <w:r>
        <w:rPr>
          <w:bCs/>
          <w:color w:val="3A3A3A"/>
          <w:lang w:val="es-419"/>
        </w:rPr>
        <w:t>,</w:t>
      </w:r>
      <w:r w:rsidRPr="001279D7">
        <w:rPr>
          <w:bCs/>
          <w:color w:val="3A3A3A"/>
          <w:lang w:val="es-419"/>
        </w:rPr>
        <w:t xml:space="preserve"> la vida es sufrimiento, ¿no? Así que, inevitablemente, habrá contratiempos en el camino, pero como humanos, el segundo dardo que agregamos es todo ese dolor, toda esa preocupación. </w:t>
      </w:r>
      <w:r w:rsidR="003F51AA">
        <w:rPr>
          <w:bCs/>
          <w:color w:val="3A3A3A"/>
          <w:lang w:val="es-419"/>
        </w:rPr>
        <w:t>N</w:t>
      </w:r>
      <w:r w:rsidRPr="001279D7">
        <w:rPr>
          <w:bCs/>
          <w:color w:val="3A3A3A"/>
          <w:lang w:val="es-419"/>
        </w:rPr>
        <w:t xml:space="preserve">o sabe lo que va a pasar, tal vez algo malo suceda, pero ha agravado todo el sufrimiento agregando el dolor. Así que </w:t>
      </w:r>
      <w:r w:rsidR="003F51AA">
        <w:rPr>
          <w:bCs/>
          <w:color w:val="3A3A3A"/>
          <w:lang w:val="es-419"/>
        </w:rPr>
        <w:t xml:space="preserve">regrese al </w:t>
      </w:r>
      <w:r w:rsidRPr="001279D7">
        <w:rPr>
          <w:bCs/>
          <w:color w:val="3A3A3A"/>
          <w:lang w:val="es-419"/>
        </w:rPr>
        <w:t xml:space="preserve">presente y disfrute de esa vida, haga esos planes, pero trate de darse cuenta cuando su mente se ha quedado atrapada en la tristeza, y simplemente diga: </w:t>
      </w:r>
      <w:r w:rsidR="003F51AA">
        <w:rPr>
          <w:bCs/>
          <w:color w:val="3A3A3A"/>
          <w:lang w:val="es-419"/>
        </w:rPr>
        <w:t>“</w:t>
      </w:r>
      <w:r w:rsidRPr="001279D7">
        <w:rPr>
          <w:bCs/>
          <w:color w:val="3A3A3A"/>
          <w:lang w:val="es-419"/>
        </w:rPr>
        <w:t>Estaba contando una historia sobre lo que podría suceder</w:t>
      </w:r>
      <w:r w:rsidR="003F51AA">
        <w:rPr>
          <w:bCs/>
          <w:color w:val="3A3A3A"/>
          <w:lang w:val="es-419"/>
        </w:rPr>
        <w:t>”</w:t>
      </w:r>
      <w:r w:rsidRPr="001279D7">
        <w:rPr>
          <w:bCs/>
          <w:color w:val="3A3A3A"/>
          <w:lang w:val="es-419"/>
        </w:rPr>
        <w:t xml:space="preserve"> y luego </w:t>
      </w:r>
      <w:r w:rsidR="003F51AA">
        <w:rPr>
          <w:bCs/>
          <w:color w:val="3A3A3A"/>
          <w:lang w:val="es-419"/>
        </w:rPr>
        <w:t>regrese</w:t>
      </w:r>
      <w:r w:rsidRPr="001279D7">
        <w:rPr>
          <w:bCs/>
          <w:color w:val="3A3A3A"/>
          <w:lang w:val="es-419"/>
        </w:rPr>
        <w:t xml:space="preserve"> a lo que sabes que es verdad, que está justo frente a </w:t>
      </w:r>
      <w:r w:rsidR="003F51AA">
        <w:rPr>
          <w:bCs/>
          <w:color w:val="3A3A3A"/>
          <w:lang w:val="es-419"/>
        </w:rPr>
        <w:t>Ud</w:t>
      </w:r>
      <w:r w:rsidRPr="001279D7">
        <w:rPr>
          <w:bCs/>
          <w:color w:val="3A3A3A"/>
          <w:lang w:val="es-419"/>
        </w:rPr>
        <w:t>.</w:t>
      </w:r>
    </w:p>
    <w:p w14:paraId="2A2BC657" w14:textId="77777777" w:rsidR="007838DD" w:rsidRPr="007838DD" w:rsidRDefault="007838DD">
      <w:pPr>
        <w:pStyle w:val="BodyText"/>
        <w:spacing w:line="312" w:lineRule="auto"/>
        <w:ind w:left="845" w:right="982"/>
        <w:rPr>
          <w:bCs/>
          <w:color w:val="3A3A3A"/>
          <w:lang w:val="es-419"/>
        </w:rPr>
      </w:pPr>
    </w:p>
    <w:p w14:paraId="0E324791" w14:textId="43326EC1" w:rsidR="003F51AA" w:rsidRPr="003F51AA" w:rsidRDefault="004F4A10">
      <w:pPr>
        <w:pStyle w:val="BodyText"/>
        <w:spacing w:before="1" w:line="312" w:lineRule="auto"/>
        <w:ind w:left="845" w:right="974" w:hanging="1"/>
        <w:rPr>
          <w:color w:val="3A3A3A"/>
          <w:lang w:val="es-419"/>
        </w:rPr>
      </w:pPr>
      <w:r w:rsidRPr="003F51AA">
        <w:rPr>
          <w:color w:val="3A3A3A"/>
          <w:u w:val="single" w:color="3A3A3A"/>
          <w:lang w:val="es-419"/>
        </w:rPr>
        <w:t>36:33</w:t>
      </w:r>
      <w:r w:rsidRPr="003F51AA">
        <w:rPr>
          <w:color w:val="3A3A3A"/>
          <w:lang w:val="es-419"/>
        </w:rPr>
        <w:t xml:space="preserve"> </w:t>
      </w:r>
      <w:r w:rsidR="003F51AA" w:rsidRPr="003F51AA">
        <w:rPr>
          <w:b/>
          <w:bCs/>
          <w:color w:val="3A3A3A"/>
          <w:lang w:val="es-419"/>
        </w:rPr>
        <w:t>La audiencia comenta que escribir sobre su experiencia es una buena manera de expresar sus sentimientos:</w:t>
      </w:r>
      <w:r w:rsidR="003F51AA" w:rsidRPr="003F51AA">
        <w:rPr>
          <w:color w:val="3A3A3A"/>
          <w:lang w:val="es-419"/>
        </w:rPr>
        <w:t xml:space="preserve"> Cuando me diagnosticaron, yo era estudiante de segundo año en la universidad y me especializaba en </w:t>
      </w:r>
      <w:proofErr w:type="gramStart"/>
      <w:r w:rsidR="003F51AA">
        <w:rPr>
          <w:color w:val="3A3A3A"/>
          <w:lang w:val="es-419"/>
        </w:rPr>
        <w:t>I</w:t>
      </w:r>
      <w:r w:rsidR="003F51AA" w:rsidRPr="003F51AA">
        <w:rPr>
          <w:color w:val="3A3A3A"/>
          <w:lang w:val="es-419"/>
        </w:rPr>
        <w:t>nglés</w:t>
      </w:r>
      <w:proofErr w:type="gramEnd"/>
      <w:r w:rsidR="003F51AA" w:rsidRPr="003F51AA">
        <w:rPr>
          <w:color w:val="3A3A3A"/>
          <w:lang w:val="es-419"/>
        </w:rPr>
        <w:t xml:space="preserve">. </w:t>
      </w:r>
      <w:r w:rsidR="003F51AA">
        <w:rPr>
          <w:color w:val="3A3A3A"/>
          <w:lang w:val="es-419"/>
        </w:rPr>
        <w:t>D</w:t>
      </w:r>
      <w:r w:rsidR="003F51AA" w:rsidRPr="003F51AA">
        <w:rPr>
          <w:color w:val="3A3A3A"/>
          <w:lang w:val="es-419"/>
        </w:rPr>
        <w:t>espués de mejorar</w:t>
      </w:r>
      <w:r w:rsidR="003F51AA">
        <w:rPr>
          <w:color w:val="3A3A3A"/>
          <w:lang w:val="es-419"/>
        </w:rPr>
        <w:t>me</w:t>
      </w:r>
      <w:r w:rsidR="003F51AA" w:rsidRPr="003F51AA">
        <w:rPr>
          <w:color w:val="3A3A3A"/>
          <w:lang w:val="es-419"/>
        </w:rPr>
        <w:t xml:space="preserve">, convertí mi tesis final como estudiante de último año en un proyecto de </w:t>
      </w:r>
      <w:r w:rsidR="003F51AA">
        <w:rPr>
          <w:color w:val="3A3A3A"/>
          <w:lang w:val="es-419"/>
        </w:rPr>
        <w:t>narración</w:t>
      </w:r>
      <w:r w:rsidR="003F51AA" w:rsidRPr="003F51AA">
        <w:rPr>
          <w:color w:val="3A3A3A"/>
          <w:lang w:val="es-419"/>
        </w:rPr>
        <w:t xml:space="preserve"> de cómo todo lo que pasé me transformó desde el día en que comenzó hasta cómo me siento ahora. Y he seguido escribiendo</w:t>
      </w:r>
      <w:r w:rsidR="003F51AA">
        <w:rPr>
          <w:color w:val="3A3A3A"/>
          <w:lang w:val="es-419"/>
        </w:rPr>
        <w:t>,</w:t>
      </w:r>
      <w:r w:rsidR="003F51AA" w:rsidRPr="003F51AA">
        <w:rPr>
          <w:color w:val="3A3A3A"/>
          <w:lang w:val="es-419"/>
        </w:rPr>
        <w:t xml:space="preserve"> no tanto como quisiera, pero me ha ayudado mucho ver cómo me siento acerca de las cosas que sucedieron y cómo van a suceder las cosas. Escribir es una </w:t>
      </w:r>
      <w:r w:rsidR="003F51AA">
        <w:rPr>
          <w:color w:val="3A3A3A"/>
          <w:lang w:val="es-419"/>
        </w:rPr>
        <w:t>excelente</w:t>
      </w:r>
      <w:r w:rsidR="003F51AA" w:rsidRPr="003F51AA">
        <w:rPr>
          <w:color w:val="3A3A3A"/>
          <w:lang w:val="es-419"/>
        </w:rPr>
        <w:t xml:space="preserve"> manera de sacar todos los sentimientos.</w:t>
      </w:r>
    </w:p>
    <w:p w14:paraId="532E97E9" w14:textId="77777777" w:rsidR="003F51AA" w:rsidRPr="003F51AA" w:rsidRDefault="003F51AA">
      <w:pPr>
        <w:pStyle w:val="BodyText"/>
        <w:spacing w:before="1" w:line="312" w:lineRule="auto"/>
        <w:ind w:left="845" w:right="974" w:hanging="1"/>
        <w:rPr>
          <w:color w:val="3A3A3A"/>
          <w:lang w:val="es-419"/>
        </w:rPr>
      </w:pPr>
    </w:p>
    <w:p w14:paraId="193F0B5D" w14:textId="76B70E4B" w:rsidR="003F51AA" w:rsidRDefault="004F4A10" w:rsidP="003F51AA">
      <w:pPr>
        <w:pStyle w:val="BodyText"/>
        <w:spacing w:line="312" w:lineRule="auto"/>
        <w:ind w:left="845" w:right="1151"/>
        <w:rPr>
          <w:bCs/>
          <w:color w:val="3A3A3A"/>
          <w:lang w:val="es-419"/>
        </w:rPr>
      </w:pPr>
      <w:r w:rsidRPr="003F51AA">
        <w:rPr>
          <w:b/>
          <w:color w:val="3A3A3A"/>
          <w:lang w:val="es-419"/>
        </w:rPr>
        <w:t>M</w:t>
      </w:r>
      <w:r w:rsidR="003F51AA" w:rsidRPr="003F51AA">
        <w:rPr>
          <w:b/>
          <w:color w:val="3A3A3A"/>
          <w:lang w:val="es-419"/>
        </w:rPr>
        <w:t>elanie</w:t>
      </w:r>
      <w:r w:rsidRPr="003F51AA">
        <w:rPr>
          <w:b/>
          <w:color w:val="3A3A3A"/>
          <w:lang w:val="es-419"/>
        </w:rPr>
        <w:t xml:space="preserve"> </w:t>
      </w:r>
      <w:proofErr w:type="spellStart"/>
      <w:r w:rsidRPr="003F51AA">
        <w:rPr>
          <w:b/>
          <w:color w:val="3A3A3A"/>
          <w:lang w:val="es-419"/>
        </w:rPr>
        <w:t>Stachelski</w:t>
      </w:r>
      <w:proofErr w:type="spellEnd"/>
      <w:r w:rsidRPr="003F51AA">
        <w:rPr>
          <w:b/>
          <w:color w:val="3A3A3A"/>
          <w:lang w:val="es-419"/>
        </w:rPr>
        <w:t xml:space="preserve">: </w:t>
      </w:r>
      <w:r w:rsidR="003F51AA" w:rsidRPr="003F51AA">
        <w:rPr>
          <w:bCs/>
          <w:color w:val="3A3A3A"/>
          <w:lang w:val="es-419"/>
        </w:rPr>
        <w:t>Me encanta</w:t>
      </w:r>
      <w:r w:rsidR="003F51AA">
        <w:rPr>
          <w:bCs/>
          <w:color w:val="3A3A3A"/>
          <w:lang w:val="es-419"/>
        </w:rPr>
        <w:t>.</w:t>
      </w:r>
      <w:r w:rsidR="003F51AA" w:rsidRPr="003F51AA">
        <w:rPr>
          <w:bCs/>
          <w:color w:val="3A3A3A"/>
          <w:lang w:val="es-419"/>
        </w:rPr>
        <w:t xml:space="preserve"> Qué hermoso regalo te has dado a ti mismo </w:t>
      </w:r>
      <w:r w:rsidR="003F51AA">
        <w:rPr>
          <w:bCs/>
          <w:color w:val="3A3A3A"/>
          <w:lang w:val="es-419"/>
        </w:rPr>
        <w:t>procesándolo</w:t>
      </w:r>
      <w:r w:rsidR="003F51AA" w:rsidRPr="003F51AA">
        <w:rPr>
          <w:bCs/>
          <w:color w:val="3A3A3A"/>
          <w:lang w:val="es-419"/>
        </w:rPr>
        <w:t xml:space="preserve"> de esa manera. Y luego tener eso para </w:t>
      </w:r>
      <w:r w:rsidR="003F51AA">
        <w:rPr>
          <w:bCs/>
          <w:color w:val="3A3A3A"/>
          <w:lang w:val="es-419"/>
        </w:rPr>
        <w:t>recordar y</w:t>
      </w:r>
      <w:r w:rsidR="003F51AA" w:rsidRPr="003F51AA">
        <w:rPr>
          <w:bCs/>
          <w:color w:val="3A3A3A"/>
          <w:lang w:val="es-419"/>
        </w:rPr>
        <w:t xml:space="preserve"> para </w:t>
      </w:r>
      <w:r w:rsidR="003F51AA">
        <w:rPr>
          <w:bCs/>
          <w:color w:val="3A3A3A"/>
          <w:lang w:val="es-419"/>
        </w:rPr>
        <w:t>de</w:t>
      </w:r>
      <w:r w:rsidR="003F51AA" w:rsidRPr="003F51AA">
        <w:rPr>
          <w:bCs/>
          <w:color w:val="3A3A3A"/>
          <w:lang w:val="es-419"/>
        </w:rPr>
        <w:t xml:space="preserve">mostrar </w:t>
      </w:r>
      <w:r w:rsidR="003F51AA">
        <w:rPr>
          <w:bCs/>
          <w:color w:val="3A3A3A"/>
          <w:lang w:val="es-419"/>
        </w:rPr>
        <w:t>por todo lo que ha pasado.</w:t>
      </w:r>
    </w:p>
    <w:p w14:paraId="67AC4DAD" w14:textId="582CDE8E" w:rsidR="003F51AA" w:rsidRDefault="003F51AA" w:rsidP="003F51AA">
      <w:pPr>
        <w:pStyle w:val="BodyText"/>
        <w:spacing w:line="312" w:lineRule="auto"/>
        <w:ind w:left="845" w:right="1151"/>
        <w:rPr>
          <w:bCs/>
          <w:color w:val="3A3A3A"/>
          <w:lang w:val="es-419"/>
        </w:rPr>
      </w:pPr>
    </w:p>
    <w:p w14:paraId="4C62DF54" w14:textId="081E6905" w:rsidR="003F51AA" w:rsidRDefault="003F51AA" w:rsidP="003F51AA">
      <w:pPr>
        <w:pStyle w:val="BodyText"/>
        <w:spacing w:line="312" w:lineRule="auto"/>
        <w:ind w:left="845" w:right="1151"/>
        <w:rPr>
          <w:bCs/>
          <w:color w:val="3A3A3A"/>
          <w:lang w:val="es-419"/>
        </w:rPr>
      </w:pPr>
    </w:p>
    <w:p w14:paraId="11AF8D95" w14:textId="16D7396A" w:rsidR="003F51AA" w:rsidRDefault="003F51AA" w:rsidP="003F51AA">
      <w:pPr>
        <w:pStyle w:val="BodyText"/>
        <w:spacing w:line="312" w:lineRule="auto"/>
        <w:ind w:left="845" w:right="1151"/>
        <w:rPr>
          <w:bCs/>
          <w:color w:val="3A3A3A"/>
          <w:lang w:val="es-419"/>
        </w:rPr>
      </w:pPr>
    </w:p>
    <w:p w14:paraId="59C25865" w14:textId="0FC60013" w:rsidR="003F51AA" w:rsidRDefault="003F51AA" w:rsidP="003F51AA">
      <w:pPr>
        <w:pStyle w:val="BodyText"/>
        <w:spacing w:line="312" w:lineRule="auto"/>
        <w:ind w:left="845" w:right="1151"/>
        <w:rPr>
          <w:bCs/>
          <w:color w:val="3A3A3A"/>
          <w:lang w:val="es-419"/>
        </w:rPr>
      </w:pPr>
    </w:p>
    <w:p w14:paraId="39FD832A" w14:textId="77777777" w:rsidR="003F51AA" w:rsidRPr="003F51AA" w:rsidRDefault="003F51AA" w:rsidP="003F51AA">
      <w:pPr>
        <w:pStyle w:val="BodyText"/>
        <w:spacing w:line="312" w:lineRule="auto"/>
        <w:ind w:left="845" w:right="1151"/>
        <w:rPr>
          <w:bCs/>
          <w:color w:val="3A3A3A"/>
          <w:lang w:val="es-419"/>
        </w:rPr>
      </w:pPr>
    </w:p>
    <w:p w14:paraId="01436ACB" w14:textId="0F0F1E5B" w:rsidR="003F51AA" w:rsidRPr="003F51AA" w:rsidRDefault="003F51AA" w:rsidP="003F51AA">
      <w:pPr>
        <w:pStyle w:val="BodyText"/>
        <w:spacing w:line="312" w:lineRule="auto"/>
        <w:ind w:left="845" w:right="1151"/>
        <w:rPr>
          <w:bCs/>
          <w:color w:val="3A3A3A"/>
          <w:lang w:val="es-419"/>
        </w:rPr>
      </w:pPr>
      <w:r w:rsidRPr="003F51AA">
        <w:rPr>
          <w:bCs/>
          <w:color w:val="3A3A3A"/>
          <w:lang w:val="es-419"/>
        </w:rPr>
        <w:t xml:space="preserve">Hay mucha investigación que respalda los beneficios terapéuticos de </w:t>
      </w:r>
      <w:proofErr w:type="spellStart"/>
      <w:r>
        <w:rPr>
          <w:bCs/>
          <w:color w:val="3A3A3A"/>
          <w:lang w:val="es-419"/>
        </w:rPr>
        <w:t>escriber</w:t>
      </w:r>
      <w:proofErr w:type="spellEnd"/>
      <w:r w:rsidRPr="003F51AA">
        <w:rPr>
          <w:bCs/>
          <w:color w:val="3A3A3A"/>
          <w:lang w:val="es-419"/>
        </w:rPr>
        <w:t>. A veces solo tienes que publicarlo, ya sea en forma de blog para otras personas en tu vida, o simplemente algo para ti mismo que nadie más leer. Simplemente poniéndolo en papel. Y mucha gente dice: "Nunca querría recordar nada de esto. No quiero hacer fotos. No quiero un diario. No quiero recordar". Pero se sorprenderá</w:t>
      </w:r>
      <w:r w:rsidR="00B51628">
        <w:rPr>
          <w:bCs/>
          <w:color w:val="3A3A3A"/>
          <w:lang w:val="es-419"/>
        </w:rPr>
        <w:t xml:space="preserve"> con el tiempo</w:t>
      </w:r>
      <w:r w:rsidRPr="003F51AA">
        <w:rPr>
          <w:bCs/>
          <w:color w:val="3A3A3A"/>
          <w:lang w:val="es-419"/>
        </w:rPr>
        <w:t>, porque es este reflejo de lo lejos que ha llegado y cómo se ha convertido en esta persona diferente. Entonces, me encanta que haya usado esa habilidad que ya tenía y esa pasión que ya tenía para crear realmente una gran herramienta de curación para ti.</w:t>
      </w:r>
    </w:p>
    <w:p w14:paraId="3B6FA386" w14:textId="77777777" w:rsidR="003F51AA" w:rsidRPr="003F51AA" w:rsidRDefault="003F51AA">
      <w:pPr>
        <w:pStyle w:val="BodyText"/>
        <w:spacing w:line="312" w:lineRule="auto"/>
        <w:ind w:left="845" w:right="1151"/>
        <w:rPr>
          <w:b/>
          <w:color w:val="3A3A3A"/>
          <w:lang w:val="es-419"/>
        </w:rPr>
      </w:pPr>
    </w:p>
    <w:p w14:paraId="11B2C15A" w14:textId="4A131B77" w:rsidR="00521B3B" w:rsidRPr="00521B3B" w:rsidRDefault="004F4A10" w:rsidP="00521B3B">
      <w:pPr>
        <w:pStyle w:val="BodyText"/>
        <w:spacing w:before="1" w:line="312" w:lineRule="auto"/>
        <w:ind w:left="845" w:right="1003" w:hanging="1"/>
        <w:rPr>
          <w:color w:val="3A3A3A"/>
          <w:lang w:val="es-419"/>
        </w:rPr>
      </w:pPr>
      <w:r w:rsidRPr="00521B3B">
        <w:rPr>
          <w:color w:val="3A3A3A"/>
          <w:u w:val="single" w:color="3A3A3A"/>
          <w:lang w:val="es-419"/>
        </w:rPr>
        <w:t>38:04</w:t>
      </w:r>
      <w:r w:rsidRPr="00521B3B">
        <w:rPr>
          <w:color w:val="3A3A3A"/>
          <w:lang w:val="es-419"/>
        </w:rPr>
        <w:t xml:space="preserve"> </w:t>
      </w:r>
      <w:r w:rsidR="00521B3B" w:rsidRPr="00521B3B">
        <w:rPr>
          <w:b/>
          <w:bCs/>
          <w:color w:val="3A3A3A"/>
          <w:lang w:val="es-419"/>
        </w:rPr>
        <w:t xml:space="preserve">Comentario de un miembro de la audiencia sobre el valor de la </w:t>
      </w:r>
      <w:r w:rsidR="00521B3B">
        <w:rPr>
          <w:b/>
          <w:bCs/>
          <w:color w:val="3A3A3A"/>
          <w:lang w:val="es-419"/>
        </w:rPr>
        <w:t>terapia</w:t>
      </w:r>
      <w:r w:rsidR="00521B3B" w:rsidRPr="00521B3B">
        <w:rPr>
          <w:b/>
          <w:bCs/>
          <w:color w:val="3A3A3A"/>
          <w:lang w:val="es-419"/>
        </w:rPr>
        <w:t>:</w:t>
      </w:r>
      <w:r w:rsidR="00521B3B" w:rsidRPr="00521B3B">
        <w:rPr>
          <w:color w:val="3A3A3A"/>
          <w:lang w:val="es-419"/>
        </w:rPr>
        <w:t xml:space="preserve"> </w:t>
      </w:r>
      <w:r w:rsidR="00521B3B">
        <w:rPr>
          <w:color w:val="3A3A3A"/>
          <w:lang w:val="es-419"/>
        </w:rPr>
        <w:t>M</w:t>
      </w:r>
      <w:r w:rsidR="00521B3B" w:rsidRPr="00521B3B">
        <w:rPr>
          <w:color w:val="3A3A3A"/>
          <w:lang w:val="es-419"/>
        </w:rPr>
        <w:t xml:space="preserve">e gusta escribir, y sabía que tenía la necesidad de procesar mucha confusión que estaba </w:t>
      </w:r>
      <w:r w:rsidR="00521B3B">
        <w:rPr>
          <w:color w:val="3A3A3A"/>
          <w:lang w:val="es-419"/>
        </w:rPr>
        <w:t>por la que estaba transitando</w:t>
      </w:r>
      <w:r w:rsidR="00521B3B" w:rsidRPr="00521B3B">
        <w:rPr>
          <w:color w:val="3A3A3A"/>
          <w:lang w:val="es-419"/>
        </w:rPr>
        <w:t xml:space="preserve">. Pero el </w:t>
      </w:r>
      <w:r w:rsidR="00521B3B">
        <w:rPr>
          <w:color w:val="3A3A3A"/>
          <w:lang w:val="es-419"/>
        </w:rPr>
        <w:t>“</w:t>
      </w:r>
      <w:proofErr w:type="spellStart"/>
      <w:r w:rsidR="00521B3B" w:rsidRPr="00521B3B">
        <w:rPr>
          <w:color w:val="3A3A3A"/>
          <w:lang w:val="es-419"/>
        </w:rPr>
        <w:t>quimiocerebro</w:t>
      </w:r>
      <w:proofErr w:type="spellEnd"/>
      <w:r w:rsidR="00521B3B">
        <w:rPr>
          <w:color w:val="3A3A3A"/>
          <w:lang w:val="es-419"/>
        </w:rPr>
        <w:t>”</w:t>
      </w:r>
      <w:r w:rsidR="00521B3B" w:rsidRPr="00521B3B">
        <w:rPr>
          <w:color w:val="3A3A3A"/>
          <w:lang w:val="es-419"/>
        </w:rPr>
        <w:t xml:space="preserve"> se interpuso. Realmente luché con los desafíos de escribir algo que funcion</w:t>
      </w:r>
      <w:r w:rsidR="00521B3B">
        <w:rPr>
          <w:color w:val="3A3A3A"/>
          <w:lang w:val="es-419"/>
        </w:rPr>
        <w:t>ara</w:t>
      </w:r>
      <w:r w:rsidR="00521B3B" w:rsidRPr="00521B3B">
        <w:rPr>
          <w:color w:val="3A3A3A"/>
          <w:lang w:val="es-419"/>
        </w:rPr>
        <w:t xml:space="preserve"> para mí. Entonces, busqué asesoramiento y tuve que, como dijiste, presionar agresivamente para encontrar la conexión correcta. Pero una vez que lo hice, me asombró lo que pasó.</w:t>
      </w:r>
    </w:p>
    <w:p w14:paraId="11B05E8F" w14:textId="77777777" w:rsidR="00521B3B" w:rsidRPr="00521B3B" w:rsidRDefault="00521B3B" w:rsidP="00521B3B">
      <w:pPr>
        <w:pStyle w:val="BodyText"/>
        <w:spacing w:before="1" w:line="312" w:lineRule="auto"/>
        <w:ind w:left="845" w:right="1003" w:hanging="1"/>
        <w:rPr>
          <w:color w:val="3A3A3A"/>
          <w:lang w:val="es-419"/>
        </w:rPr>
      </w:pPr>
    </w:p>
    <w:p w14:paraId="362844A7" w14:textId="423B75BC" w:rsidR="00521B3B" w:rsidRPr="00521B3B" w:rsidRDefault="00521B3B" w:rsidP="00521B3B">
      <w:pPr>
        <w:pStyle w:val="BodyText"/>
        <w:spacing w:before="1" w:line="312" w:lineRule="auto"/>
        <w:ind w:left="845" w:right="1003" w:hanging="1"/>
        <w:rPr>
          <w:color w:val="3A3A3A"/>
          <w:lang w:val="es-419"/>
        </w:rPr>
      </w:pPr>
      <w:r w:rsidRPr="00521B3B">
        <w:rPr>
          <w:color w:val="3A3A3A"/>
          <w:lang w:val="es-419"/>
        </w:rPr>
        <w:t xml:space="preserve">Pensé que iba a tener un trabajador social experimentado en el mundo del manejo del cáncer que me contara un montón de cosas que me ayudarían. En cambio, me senté allí y conté la historia de mi vida y ella apenas dijo una palabra. Después de sesiones de seis horas durante varias semanas, supe que había terminado </w:t>
      </w:r>
      <w:r>
        <w:rPr>
          <w:color w:val="3A3A3A"/>
          <w:lang w:val="es-419"/>
        </w:rPr>
        <w:t>pero que mi vida aún no estaba terminada</w:t>
      </w:r>
      <w:r w:rsidRPr="00521B3B">
        <w:rPr>
          <w:color w:val="3A3A3A"/>
          <w:lang w:val="es-419"/>
        </w:rPr>
        <w:t xml:space="preserve">. </w:t>
      </w:r>
      <w:r>
        <w:rPr>
          <w:color w:val="3A3A3A"/>
          <w:lang w:val="es-419"/>
        </w:rPr>
        <w:t>Sin embargo,</w:t>
      </w:r>
      <w:r w:rsidRPr="00521B3B">
        <w:rPr>
          <w:color w:val="3A3A3A"/>
          <w:lang w:val="es-419"/>
        </w:rPr>
        <w:t xml:space="preserve"> había llegado a un punto de cierre. Sí, supongo que es la mejor palabra. Así que la </w:t>
      </w:r>
      <w:r>
        <w:rPr>
          <w:color w:val="3A3A3A"/>
          <w:lang w:val="es-419"/>
        </w:rPr>
        <w:t xml:space="preserve">terapia </w:t>
      </w:r>
      <w:r w:rsidRPr="00521B3B">
        <w:rPr>
          <w:color w:val="3A3A3A"/>
          <w:lang w:val="es-419"/>
        </w:rPr>
        <w:t xml:space="preserve">tuvo </w:t>
      </w:r>
      <w:r>
        <w:rPr>
          <w:color w:val="3A3A3A"/>
          <w:lang w:val="es-419"/>
        </w:rPr>
        <w:t xml:space="preserve">para mí </w:t>
      </w:r>
      <w:r w:rsidRPr="00521B3B">
        <w:rPr>
          <w:color w:val="3A3A3A"/>
          <w:lang w:val="es-419"/>
        </w:rPr>
        <w:t xml:space="preserve">un impacto enorme, pero </w:t>
      </w:r>
      <w:r>
        <w:rPr>
          <w:color w:val="3A3A3A"/>
          <w:lang w:val="es-419"/>
        </w:rPr>
        <w:t>no el que esperaba. F</w:t>
      </w:r>
      <w:r w:rsidRPr="00521B3B">
        <w:rPr>
          <w:color w:val="3A3A3A"/>
          <w:lang w:val="es-419"/>
        </w:rPr>
        <w:t>ue lo que escuché, lo que salió de mí</w:t>
      </w:r>
      <w:r>
        <w:rPr>
          <w:color w:val="3A3A3A"/>
          <w:lang w:val="es-419"/>
        </w:rPr>
        <w:t>, e</w:t>
      </w:r>
      <w:r w:rsidRPr="00521B3B">
        <w:rPr>
          <w:color w:val="3A3A3A"/>
          <w:lang w:val="es-419"/>
        </w:rPr>
        <w:t xml:space="preserve">scuchar mis propias descripciones de cosas que ni siquiera sabía </w:t>
      </w:r>
      <w:r>
        <w:rPr>
          <w:color w:val="3A3A3A"/>
          <w:lang w:val="es-419"/>
        </w:rPr>
        <w:t xml:space="preserve">bien </w:t>
      </w:r>
      <w:r w:rsidRPr="00521B3B">
        <w:rPr>
          <w:color w:val="3A3A3A"/>
          <w:lang w:val="es-419"/>
        </w:rPr>
        <w:t xml:space="preserve">cómo articular. </w:t>
      </w:r>
      <w:r>
        <w:rPr>
          <w:color w:val="3A3A3A"/>
          <w:lang w:val="es-419"/>
        </w:rPr>
        <w:t>S</w:t>
      </w:r>
      <w:r w:rsidRPr="00521B3B">
        <w:rPr>
          <w:color w:val="3A3A3A"/>
          <w:lang w:val="es-419"/>
        </w:rPr>
        <w:t xml:space="preserve">olo quería </w:t>
      </w:r>
      <w:r>
        <w:rPr>
          <w:color w:val="3A3A3A"/>
          <w:lang w:val="es-419"/>
        </w:rPr>
        <w:t>mencionar</w:t>
      </w:r>
      <w:r w:rsidRPr="00521B3B">
        <w:rPr>
          <w:color w:val="3A3A3A"/>
          <w:lang w:val="es-419"/>
        </w:rPr>
        <w:t xml:space="preserve"> eso.</w:t>
      </w:r>
    </w:p>
    <w:p w14:paraId="41DE970E" w14:textId="77777777" w:rsidR="00521B3B" w:rsidRPr="00521B3B" w:rsidRDefault="00521B3B" w:rsidP="00521B3B">
      <w:pPr>
        <w:pStyle w:val="BodyText"/>
        <w:spacing w:before="1" w:line="312" w:lineRule="auto"/>
        <w:ind w:left="845" w:right="1003" w:hanging="1"/>
        <w:rPr>
          <w:color w:val="3A3A3A"/>
          <w:lang w:val="es-419"/>
        </w:rPr>
      </w:pPr>
    </w:p>
    <w:p w14:paraId="1885BBA1" w14:textId="57A0C305" w:rsidR="00521B3B" w:rsidRPr="00B1579D" w:rsidRDefault="00521B3B">
      <w:pPr>
        <w:pStyle w:val="BodyText"/>
        <w:spacing w:before="1" w:line="312" w:lineRule="auto"/>
        <w:ind w:left="845" w:right="1003" w:hanging="1"/>
        <w:rPr>
          <w:color w:val="3A3A3A"/>
          <w:lang w:val="es-419"/>
        </w:rPr>
      </w:pPr>
      <w:r w:rsidRPr="00521B3B">
        <w:rPr>
          <w:b/>
          <w:bCs/>
          <w:color w:val="3A3A3A"/>
          <w:lang w:val="es-419"/>
        </w:rPr>
        <w:t xml:space="preserve">Melanie </w:t>
      </w:r>
      <w:proofErr w:type="spellStart"/>
      <w:r w:rsidRPr="00521B3B">
        <w:rPr>
          <w:b/>
          <w:bCs/>
          <w:color w:val="3A3A3A"/>
          <w:lang w:val="es-419"/>
        </w:rPr>
        <w:t>Stachelski</w:t>
      </w:r>
      <w:proofErr w:type="spellEnd"/>
      <w:r w:rsidRPr="00521B3B">
        <w:rPr>
          <w:b/>
          <w:bCs/>
          <w:color w:val="3A3A3A"/>
          <w:lang w:val="es-419"/>
        </w:rPr>
        <w:t>:</w:t>
      </w:r>
      <w:r w:rsidRPr="00521B3B">
        <w:rPr>
          <w:color w:val="3A3A3A"/>
          <w:lang w:val="es-419"/>
        </w:rPr>
        <w:t xml:space="preserve"> Me encanta. Y parece que ha encontrado una gran </w:t>
      </w:r>
      <w:r w:rsidR="00B1579D">
        <w:rPr>
          <w:color w:val="3A3A3A"/>
          <w:lang w:val="es-419"/>
        </w:rPr>
        <w:t>terapeuta</w:t>
      </w:r>
      <w:r w:rsidRPr="00521B3B">
        <w:rPr>
          <w:color w:val="3A3A3A"/>
          <w:lang w:val="es-419"/>
        </w:rPr>
        <w:t xml:space="preserve"> que le</w:t>
      </w:r>
      <w:r w:rsidR="00B1579D">
        <w:rPr>
          <w:color w:val="3A3A3A"/>
          <w:lang w:val="es-419"/>
        </w:rPr>
        <w:t xml:space="preserve"> ha</w:t>
      </w:r>
      <w:r w:rsidRPr="00521B3B">
        <w:rPr>
          <w:color w:val="3A3A3A"/>
          <w:lang w:val="es-419"/>
        </w:rPr>
        <w:t xml:space="preserve"> permit</w:t>
      </w:r>
      <w:r w:rsidR="00B1579D">
        <w:rPr>
          <w:color w:val="3A3A3A"/>
          <w:lang w:val="es-419"/>
        </w:rPr>
        <w:t>ido</w:t>
      </w:r>
      <w:r w:rsidRPr="00521B3B">
        <w:rPr>
          <w:color w:val="3A3A3A"/>
          <w:lang w:val="es-419"/>
        </w:rPr>
        <w:t xml:space="preserve"> tener la experiencia que necesita</w:t>
      </w:r>
      <w:r w:rsidR="00B1579D">
        <w:rPr>
          <w:color w:val="3A3A3A"/>
          <w:lang w:val="es-419"/>
        </w:rPr>
        <w:t>ba</w:t>
      </w:r>
      <w:r w:rsidRPr="00521B3B">
        <w:rPr>
          <w:color w:val="3A3A3A"/>
          <w:lang w:val="es-419"/>
        </w:rPr>
        <w:t xml:space="preserve">. Y me pregunto si alguno de ustedes puede identificarse con esto, como paciente o </w:t>
      </w:r>
      <w:r>
        <w:rPr>
          <w:color w:val="3A3A3A"/>
          <w:lang w:val="es-419"/>
        </w:rPr>
        <w:t xml:space="preserve">como </w:t>
      </w:r>
      <w:r w:rsidRPr="00521B3B">
        <w:rPr>
          <w:color w:val="3A3A3A"/>
          <w:lang w:val="es-419"/>
        </w:rPr>
        <w:t xml:space="preserve">cuidador, tiene que trabajar muy duro para cuidar a las personas que lo rodean. Todo está bien. Lo estoy haciendo </w:t>
      </w:r>
      <w:r w:rsidR="00B1579D">
        <w:rPr>
          <w:color w:val="3A3A3A"/>
          <w:lang w:val="es-419"/>
        </w:rPr>
        <w:t>muy bien</w:t>
      </w:r>
      <w:r w:rsidRPr="00521B3B">
        <w:rPr>
          <w:color w:val="3A3A3A"/>
          <w:lang w:val="es-419"/>
        </w:rPr>
        <w:t>. Vamos a luchar contra esto</w:t>
      </w:r>
      <w:r w:rsidR="00B1579D">
        <w:rPr>
          <w:color w:val="3A3A3A"/>
          <w:lang w:val="es-419"/>
        </w:rPr>
        <w:t xml:space="preserve"> y lo v</w:t>
      </w:r>
      <w:r w:rsidRPr="00521B3B">
        <w:rPr>
          <w:color w:val="3A3A3A"/>
          <w:lang w:val="es-419"/>
        </w:rPr>
        <w:t>amos a superar. Estoy trabajando muy duro para que no tengas que preocuparte por mí. Y, a veces, la terapia puede ser es</w:t>
      </w:r>
      <w:r w:rsidR="00B1579D">
        <w:rPr>
          <w:color w:val="3A3A3A"/>
          <w:lang w:val="es-419"/>
        </w:rPr>
        <w:t xml:space="preserve">e momento </w:t>
      </w:r>
      <w:r w:rsidRPr="00521B3B">
        <w:rPr>
          <w:color w:val="3A3A3A"/>
          <w:lang w:val="es-419"/>
        </w:rPr>
        <w:t xml:space="preserve">en </w:t>
      </w:r>
      <w:r w:rsidR="00B1579D">
        <w:rPr>
          <w:color w:val="3A3A3A"/>
          <w:lang w:val="es-419"/>
        </w:rPr>
        <w:t>el</w:t>
      </w:r>
      <w:r w:rsidRPr="00521B3B">
        <w:rPr>
          <w:color w:val="3A3A3A"/>
          <w:lang w:val="es-419"/>
        </w:rPr>
        <w:t xml:space="preserve"> que </w:t>
      </w:r>
      <w:r w:rsidR="00B1579D">
        <w:rPr>
          <w:color w:val="3A3A3A"/>
          <w:lang w:val="es-419"/>
        </w:rPr>
        <w:t xml:space="preserve">Ud. </w:t>
      </w:r>
      <w:r w:rsidRPr="00521B3B">
        <w:rPr>
          <w:color w:val="3A3A3A"/>
          <w:lang w:val="es-419"/>
        </w:rPr>
        <w:t xml:space="preserve">puede ser quien necesita ser. Puede estar enojado, amargado, triste. Puede decir "No quiero hacer esto más". </w:t>
      </w:r>
      <w:r w:rsidR="00B1579D">
        <w:rPr>
          <w:color w:val="3A3A3A"/>
          <w:lang w:val="es-419"/>
        </w:rPr>
        <w:t>E</w:t>
      </w:r>
      <w:r w:rsidRPr="00521B3B">
        <w:rPr>
          <w:color w:val="3A3A3A"/>
          <w:lang w:val="es-419"/>
        </w:rPr>
        <w:t xml:space="preserve">sa persona está </w:t>
      </w:r>
      <w:r w:rsidR="00B1579D">
        <w:rPr>
          <w:color w:val="3A3A3A"/>
          <w:lang w:val="es-419"/>
        </w:rPr>
        <w:t>all</w:t>
      </w:r>
      <w:r w:rsidRPr="00521B3B">
        <w:rPr>
          <w:color w:val="3A3A3A"/>
          <w:lang w:val="es-419"/>
        </w:rPr>
        <w:t xml:space="preserve">í para </w:t>
      </w:r>
      <w:r w:rsidR="00B1579D">
        <w:rPr>
          <w:color w:val="3A3A3A"/>
          <w:lang w:val="es-419"/>
        </w:rPr>
        <w:t xml:space="preserve">escucharte </w:t>
      </w:r>
      <w:r w:rsidRPr="00521B3B">
        <w:rPr>
          <w:color w:val="3A3A3A"/>
          <w:lang w:val="es-419"/>
        </w:rPr>
        <w:t>porque es posible que no tengas otr</w:t>
      </w:r>
      <w:r w:rsidR="00B1579D">
        <w:rPr>
          <w:color w:val="3A3A3A"/>
          <w:lang w:val="es-419"/>
        </w:rPr>
        <w:t>o</w:t>
      </w:r>
      <w:r w:rsidRPr="00521B3B">
        <w:rPr>
          <w:color w:val="3A3A3A"/>
          <w:lang w:val="es-419"/>
        </w:rPr>
        <w:t xml:space="preserve"> </w:t>
      </w:r>
      <w:r w:rsidR="00B1579D">
        <w:rPr>
          <w:color w:val="3A3A3A"/>
          <w:lang w:val="es-419"/>
        </w:rPr>
        <w:t>momento</w:t>
      </w:r>
      <w:r w:rsidRPr="00521B3B">
        <w:rPr>
          <w:color w:val="3A3A3A"/>
          <w:lang w:val="es-419"/>
        </w:rPr>
        <w:t xml:space="preserve"> en tu vida en la que pueda dejar salir todo eso, y no </w:t>
      </w:r>
      <w:r w:rsidR="00B1579D">
        <w:rPr>
          <w:color w:val="3A3A3A"/>
          <w:lang w:val="es-419"/>
        </w:rPr>
        <w:t>s</w:t>
      </w:r>
      <w:r w:rsidRPr="00521B3B">
        <w:rPr>
          <w:color w:val="3A3A3A"/>
          <w:lang w:val="es-419"/>
        </w:rPr>
        <w:t>e preocupe</w:t>
      </w:r>
      <w:r w:rsidR="00B1579D">
        <w:rPr>
          <w:color w:val="3A3A3A"/>
          <w:lang w:val="es-419"/>
        </w:rPr>
        <w:t xml:space="preserve"> por </w:t>
      </w:r>
      <w:r w:rsidRPr="00521B3B">
        <w:rPr>
          <w:color w:val="3A3A3A"/>
          <w:lang w:val="es-419"/>
        </w:rPr>
        <w:t>que la persona que lo escucha no pueda manejarlo.</w:t>
      </w:r>
      <w:r w:rsidR="00B1579D">
        <w:rPr>
          <w:color w:val="3A3A3A"/>
          <w:lang w:val="es-419"/>
        </w:rPr>
        <w:t xml:space="preserve"> A</w:t>
      </w:r>
      <w:r w:rsidRPr="00521B3B">
        <w:rPr>
          <w:color w:val="3A3A3A"/>
          <w:lang w:val="es-419"/>
        </w:rPr>
        <w:t xml:space="preserve"> veces</w:t>
      </w:r>
      <w:r w:rsidR="00B1579D">
        <w:rPr>
          <w:color w:val="3A3A3A"/>
          <w:lang w:val="es-419"/>
        </w:rPr>
        <w:t>,</w:t>
      </w:r>
      <w:r w:rsidRPr="00521B3B">
        <w:rPr>
          <w:color w:val="3A3A3A"/>
          <w:lang w:val="es-419"/>
        </w:rPr>
        <w:t xml:space="preserve"> solo necesitas contar tu historia de la manera más auténtica. </w:t>
      </w:r>
      <w:r w:rsidR="00B1579D">
        <w:rPr>
          <w:color w:val="3A3A3A"/>
          <w:lang w:val="es-419"/>
        </w:rPr>
        <w:t>Me</w:t>
      </w:r>
      <w:r w:rsidRPr="00521B3B">
        <w:rPr>
          <w:color w:val="3A3A3A"/>
          <w:lang w:val="es-419"/>
        </w:rPr>
        <w:t xml:space="preserve"> encanta. </w:t>
      </w:r>
      <w:r w:rsidR="00B1579D">
        <w:rPr>
          <w:color w:val="3A3A3A"/>
          <w:lang w:val="es-419"/>
        </w:rPr>
        <w:t xml:space="preserve">Se cerró el círculo </w:t>
      </w:r>
      <w:r w:rsidRPr="00521B3B">
        <w:rPr>
          <w:color w:val="3A3A3A"/>
          <w:lang w:val="es-419"/>
        </w:rPr>
        <w:t>que necesitabas</w:t>
      </w:r>
      <w:r w:rsidR="00B1579D">
        <w:rPr>
          <w:color w:val="3A3A3A"/>
          <w:lang w:val="es-419"/>
        </w:rPr>
        <w:t xml:space="preserve"> cerrar</w:t>
      </w:r>
      <w:r w:rsidRPr="00521B3B">
        <w:rPr>
          <w:color w:val="3A3A3A"/>
          <w:lang w:val="es-419"/>
        </w:rPr>
        <w:t xml:space="preserve">. </w:t>
      </w:r>
      <w:proofErr w:type="gramStart"/>
      <w:r w:rsidR="00B1579D">
        <w:rPr>
          <w:color w:val="3A3A3A"/>
          <w:lang w:val="es-419"/>
        </w:rPr>
        <w:t>H</w:t>
      </w:r>
      <w:r w:rsidRPr="00B1579D">
        <w:rPr>
          <w:color w:val="3A3A3A"/>
          <w:lang w:val="es-419"/>
        </w:rPr>
        <w:t>ermoso</w:t>
      </w:r>
      <w:r w:rsidR="00B1579D">
        <w:rPr>
          <w:color w:val="3A3A3A"/>
          <w:lang w:val="es-419"/>
        </w:rPr>
        <w:t>!</w:t>
      </w:r>
      <w:proofErr w:type="gramEnd"/>
    </w:p>
    <w:p w14:paraId="377A5E23" w14:textId="77777777" w:rsidR="00137C47" w:rsidRPr="00C63660" w:rsidRDefault="00137C47">
      <w:pPr>
        <w:pStyle w:val="BodyText"/>
        <w:spacing w:before="5"/>
        <w:rPr>
          <w:sz w:val="32"/>
          <w:lang w:val="es-419"/>
        </w:rPr>
      </w:pPr>
    </w:p>
    <w:p w14:paraId="1D215563" w14:textId="77777777" w:rsidR="00B51628" w:rsidRDefault="004F4A10" w:rsidP="00A40BB0">
      <w:pPr>
        <w:pStyle w:val="BodyText"/>
        <w:spacing w:line="312" w:lineRule="auto"/>
        <w:ind w:left="844" w:right="1043"/>
        <w:rPr>
          <w:bCs/>
          <w:color w:val="3A3A3A"/>
          <w:lang w:val="es-419"/>
        </w:rPr>
      </w:pPr>
      <w:r w:rsidRPr="00A40BB0">
        <w:rPr>
          <w:color w:val="3A3A3A"/>
          <w:u w:val="single" w:color="3A3A3A"/>
          <w:lang w:val="es-419"/>
        </w:rPr>
        <w:t>40:35</w:t>
      </w:r>
      <w:r w:rsidRPr="00A40BB0">
        <w:rPr>
          <w:color w:val="3A3A3A"/>
          <w:lang w:val="es-419"/>
        </w:rPr>
        <w:t xml:space="preserve"> </w:t>
      </w:r>
      <w:r w:rsidR="00A40BB0" w:rsidRPr="00A40BB0">
        <w:rPr>
          <w:b/>
          <w:color w:val="3A3A3A"/>
          <w:lang w:val="es-419"/>
        </w:rPr>
        <w:t>Pregunta de la audiencia sobre el establecimiento de límites en las relaciones después del trasplante:</w:t>
      </w:r>
      <w:r w:rsidR="00A40BB0" w:rsidRPr="00A40BB0">
        <w:rPr>
          <w:bCs/>
          <w:color w:val="3A3A3A"/>
          <w:lang w:val="es-419"/>
        </w:rPr>
        <w:t xml:space="preserve"> Me pregunto si podría abordar la relación con personas que son </w:t>
      </w:r>
    </w:p>
    <w:p w14:paraId="6FD748ED" w14:textId="77777777" w:rsidR="00B51628" w:rsidRDefault="00B51628" w:rsidP="00A40BB0">
      <w:pPr>
        <w:pStyle w:val="BodyText"/>
        <w:spacing w:line="312" w:lineRule="auto"/>
        <w:ind w:left="844" w:right="1043"/>
        <w:rPr>
          <w:bCs/>
          <w:color w:val="3A3A3A"/>
          <w:lang w:val="es-419"/>
        </w:rPr>
      </w:pPr>
    </w:p>
    <w:p w14:paraId="28548E27" w14:textId="77777777" w:rsidR="00B51628" w:rsidRDefault="00B51628" w:rsidP="00A40BB0">
      <w:pPr>
        <w:pStyle w:val="BodyText"/>
        <w:spacing w:line="312" w:lineRule="auto"/>
        <w:ind w:left="844" w:right="1043"/>
        <w:rPr>
          <w:bCs/>
          <w:color w:val="3A3A3A"/>
          <w:lang w:val="es-419"/>
        </w:rPr>
      </w:pPr>
    </w:p>
    <w:p w14:paraId="3C025A00" w14:textId="77777777" w:rsidR="00B51628" w:rsidRDefault="00B51628" w:rsidP="00A40BB0">
      <w:pPr>
        <w:pStyle w:val="BodyText"/>
        <w:spacing w:line="312" w:lineRule="auto"/>
        <w:ind w:left="844" w:right="1043"/>
        <w:rPr>
          <w:bCs/>
          <w:color w:val="3A3A3A"/>
          <w:lang w:val="es-419"/>
        </w:rPr>
      </w:pPr>
    </w:p>
    <w:p w14:paraId="682BA2F0" w14:textId="4EDE2A1C" w:rsidR="00B51628" w:rsidRDefault="00A40BB0" w:rsidP="00A40BB0">
      <w:pPr>
        <w:pStyle w:val="BodyText"/>
        <w:spacing w:line="312" w:lineRule="auto"/>
        <w:ind w:left="844" w:right="1043"/>
        <w:rPr>
          <w:bCs/>
          <w:color w:val="3A3A3A"/>
          <w:lang w:val="es-419"/>
        </w:rPr>
      </w:pPr>
      <w:r w:rsidRPr="00A40BB0">
        <w:rPr>
          <w:bCs/>
          <w:color w:val="3A3A3A"/>
          <w:lang w:val="es-419"/>
        </w:rPr>
        <w:t xml:space="preserve">exigentes, o disfuncionales emocionalmente o </w:t>
      </w:r>
      <w:r>
        <w:rPr>
          <w:bCs/>
          <w:color w:val="3A3A3A"/>
          <w:lang w:val="es-419"/>
        </w:rPr>
        <w:t>que son tan negativos que no se tiene la energía</w:t>
      </w:r>
    </w:p>
    <w:p w14:paraId="60EA281D" w14:textId="39FFCF30" w:rsidR="00150B76" w:rsidRPr="00150B76" w:rsidRDefault="00A40BB0" w:rsidP="00A40BB0">
      <w:pPr>
        <w:pStyle w:val="BodyText"/>
        <w:spacing w:line="312" w:lineRule="auto"/>
        <w:ind w:left="844" w:right="1043"/>
        <w:rPr>
          <w:bCs/>
          <w:lang w:val="es-419"/>
        </w:rPr>
      </w:pPr>
      <w:r>
        <w:rPr>
          <w:bCs/>
          <w:color w:val="3A3A3A"/>
          <w:lang w:val="es-419"/>
        </w:rPr>
        <w:t>suficiente para atenderlos</w:t>
      </w:r>
      <w:r w:rsidR="00150B76">
        <w:rPr>
          <w:bCs/>
          <w:color w:val="3A3A3A"/>
          <w:lang w:val="es-419"/>
        </w:rPr>
        <w:tab/>
      </w:r>
      <w:r>
        <w:rPr>
          <w:bCs/>
          <w:color w:val="3A3A3A"/>
          <w:lang w:val="es-419"/>
        </w:rPr>
        <w:t xml:space="preserve">. </w:t>
      </w:r>
      <w:r w:rsidR="00150B76">
        <w:rPr>
          <w:bCs/>
          <w:color w:val="3A3A3A"/>
          <w:lang w:val="es-419"/>
        </w:rPr>
        <w:t>D</w:t>
      </w:r>
      <w:r w:rsidRPr="00A40BB0">
        <w:rPr>
          <w:bCs/>
          <w:color w:val="3A3A3A"/>
          <w:lang w:val="es-419"/>
        </w:rPr>
        <w:t xml:space="preserve">ebe establecer límites que puedan dañar a </w:t>
      </w:r>
      <w:proofErr w:type="gramStart"/>
      <w:r w:rsidRPr="00A40BB0">
        <w:rPr>
          <w:bCs/>
          <w:color w:val="3A3A3A"/>
          <w:lang w:val="es-419"/>
        </w:rPr>
        <w:t>otros</w:t>
      </w:r>
      <w:proofErr w:type="gramEnd"/>
      <w:r w:rsidRPr="00A40BB0">
        <w:rPr>
          <w:bCs/>
          <w:color w:val="3A3A3A"/>
          <w:lang w:val="es-419"/>
        </w:rPr>
        <w:t xml:space="preserve"> </w:t>
      </w:r>
      <w:r w:rsidR="00C63660">
        <w:rPr>
          <w:bCs/>
          <w:color w:val="3A3A3A"/>
          <w:lang w:val="es-419"/>
        </w:rPr>
        <w:t xml:space="preserve">aunque </w:t>
      </w:r>
      <w:r w:rsidRPr="00A40BB0">
        <w:rPr>
          <w:bCs/>
          <w:color w:val="3A3A3A"/>
          <w:lang w:val="es-419"/>
        </w:rPr>
        <w:t xml:space="preserve">no </w:t>
      </w:r>
      <w:r w:rsidR="00150B76">
        <w:rPr>
          <w:bCs/>
          <w:color w:val="3A3A3A"/>
          <w:lang w:val="es-419"/>
        </w:rPr>
        <w:t>go</w:t>
      </w:r>
      <w:r w:rsidR="00C63660">
        <w:rPr>
          <w:bCs/>
          <w:color w:val="3A3A3A"/>
          <w:lang w:val="es-419"/>
        </w:rPr>
        <w:t>ce</w:t>
      </w:r>
      <w:r w:rsidR="00150B76">
        <w:rPr>
          <w:bCs/>
          <w:color w:val="3A3A3A"/>
          <w:lang w:val="es-419"/>
        </w:rPr>
        <w:t xml:space="preserve">n </w:t>
      </w:r>
      <w:r w:rsidRPr="00A40BB0">
        <w:rPr>
          <w:bCs/>
          <w:color w:val="3A3A3A"/>
          <w:lang w:val="es-419"/>
        </w:rPr>
        <w:t xml:space="preserve">de salud emocional o incluso física. Y eso </w:t>
      </w:r>
      <w:r w:rsidR="00150B76">
        <w:rPr>
          <w:bCs/>
          <w:color w:val="3A3A3A"/>
          <w:lang w:val="es-419"/>
        </w:rPr>
        <w:t xml:space="preserve">nos corresponde porque </w:t>
      </w:r>
      <w:r w:rsidRPr="00A40BB0">
        <w:rPr>
          <w:bCs/>
          <w:color w:val="3A3A3A"/>
          <w:lang w:val="es-419"/>
        </w:rPr>
        <w:t xml:space="preserve">su profesión particular implica ese tipo de interacción. </w:t>
      </w:r>
      <w:r w:rsidR="00150B76">
        <w:rPr>
          <w:bCs/>
          <w:color w:val="3A3A3A"/>
          <w:lang w:val="es-419"/>
        </w:rPr>
        <w:t>Siendo médico, n</w:t>
      </w:r>
      <w:r w:rsidRPr="00A40BB0">
        <w:rPr>
          <w:bCs/>
          <w:color w:val="3A3A3A"/>
          <w:lang w:val="es-419"/>
        </w:rPr>
        <w:t>o hay persona que venga a verlo que no esté</w:t>
      </w:r>
    </w:p>
    <w:p w14:paraId="127B811D" w14:textId="58CCD528" w:rsidR="00A40BB0" w:rsidRPr="00A40BB0" w:rsidRDefault="002038F0" w:rsidP="00150B76">
      <w:pPr>
        <w:pStyle w:val="BodyText"/>
        <w:spacing w:line="312" w:lineRule="auto"/>
        <w:ind w:left="844" w:right="1043"/>
        <w:rPr>
          <w:bCs/>
          <w:color w:val="3A3A3A"/>
          <w:lang w:val="es-419"/>
        </w:rPr>
      </w:pPr>
      <w:r>
        <w:rPr>
          <w:bCs/>
        </w:rPr>
        <w:pict w14:anchorId="6542BEE1">
          <v:rect id="_x0000_s1047" style="position:absolute;left:0;text-align:left;margin-left:10pt;margin-top:21.75pt;width:591.75pt;height:729.75pt;z-index:-15981568;mso-position-horizontal-relative:page;mso-position-vertical-relative:page" fillcolor="#f4f4f4" stroked="f">
            <w10:wrap anchorx="page" anchory="page"/>
          </v:rect>
        </w:pict>
      </w:r>
      <w:r w:rsidR="00A40BB0" w:rsidRPr="00A40BB0">
        <w:rPr>
          <w:bCs/>
          <w:color w:val="3A3A3A"/>
          <w:lang w:val="es-419"/>
        </w:rPr>
        <w:t xml:space="preserve">sufriendo y con dolor físico. </w:t>
      </w:r>
      <w:r w:rsidR="00150B76">
        <w:rPr>
          <w:bCs/>
          <w:color w:val="3A3A3A"/>
          <w:lang w:val="es-419"/>
        </w:rPr>
        <w:t>M</w:t>
      </w:r>
      <w:r w:rsidR="00A40BB0" w:rsidRPr="00A40BB0">
        <w:rPr>
          <w:bCs/>
          <w:color w:val="3A3A3A"/>
          <w:lang w:val="es-419"/>
        </w:rPr>
        <w:t>e gustaría abordar eso porque veo que todavía pesa sobre él no solo profesionalmente, sino también en el ámbito social.</w:t>
      </w:r>
    </w:p>
    <w:p w14:paraId="2714FDEB" w14:textId="77777777" w:rsidR="00A40BB0" w:rsidRPr="00A40BB0" w:rsidRDefault="00A40BB0" w:rsidP="00A40BB0">
      <w:pPr>
        <w:pStyle w:val="BodyText"/>
        <w:spacing w:line="312" w:lineRule="auto"/>
        <w:ind w:left="844" w:right="1043"/>
        <w:rPr>
          <w:b/>
          <w:color w:val="3A3A3A"/>
          <w:lang w:val="es-419"/>
        </w:rPr>
      </w:pPr>
    </w:p>
    <w:p w14:paraId="6B5DF12E" w14:textId="2FB4BC9C" w:rsidR="00A40BB0" w:rsidRPr="00A40BB0" w:rsidRDefault="00A40BB0" w:rsidP="00A40BB0">
      <w:pPr>
        <w:pStyle w:val="BodyText"/>
        <w:spacing w:line="312" w:lineRule="auto"/>
        <w:ind w:left="844" w:right="1043"/>
        <w:rPr>
          <w:bCs/>
          <w:color w:val="3A3A3A"/>
          <w:lang w:val="es-419"/>
        </w:rPr>
      </w:pPr>
      <w:r w:rsidRPr="00A40BB0">
        <w:rPr>
          <w:b/>
          <w:color w:val="3A3A3A"/>
          <w:lang w:val="es-419"/>
        </w:rPr>
        <w:t xml:space="preserve">Melanie </w:t>
      </w:r>
      <w:proofErr w:type="spellStart"/>
      <w:r w:rsidRPr="00A40BB0">
        <w:rPr>
          <w:b/>
          <w:color w:val="3A3A3A"/>
          <w:lang w:val="es-419"/>
        </w:rPr>
        <w:t>Stachelski</w:t>
      </w:r>
      <w:proofErr w:type="spellEnd"/>
      <w:r w:rsidRPr="00A40BB0">
        <w:rPr>
          <w:b/>
          <w:color w:val="3A3A3A"/>
          <w:lang w:val="es-419"/>
        </w:rPr>
        <w:t xml:space="preserve">: </w:t>
      </w:r>
      <w:r w:rsidRPr="00A40BB0">
        <w:rPr>
          <w:bCs/>
          <w:color w:val="3A3A3A"/>
          <w:lang w:val="es-419"/>
        </w:rPr>
        <w:t xml:space="preserve">Escucho tanto esto </w:t>
      </w:r>
      <w:r w:rsidR="00150B76">
        <w:rPr>
          <w:bCs/>
          <w:color w:val="3A3A3A"/>
          <w:lang w:val="es-419"/>
        </w:rPr>
        <w:t xml:space="preserve">de </w:t>
      </w:r>
      <w:r w:rsidRPr="00A40BB0">
        <w:rPr>
          <w:bCs/>
          <w:color w:val="3A3A3A"/>
          <w:lang w:val="es-419"/>
        </w:rPr>
        <w:t xml:space="preserve">que inevitablemente </w:t>
      </w:r>
      <w:r w:rsidR="00302D0A">
        <w:rPr>
          <w:bCs/>
          <w:color w:val="3A3A3A"/>
          <w:lang w:val="es-419"/>
        </w:rPr>
        <w:t>uno s</w:t>
      </w:r>
      <w:r w:rsidRPr="00A40BB0">
        <w:rPr>
          <w:bCs/>
          <w:color w:val="3A3A3A"/>
          <w:lang w:val="es-419"/>
        </w:rPr>
        <w:t>e encuentr</w:t>
      </w:r>
      <w:r w:rsidR="00302D0A">
        <w:rPr>
          <w:bCs/>
          <w:color w:val="3A3A3A"/>
          <w:lang w:val="es-419"/>
        </w:rPr>
        <w:t>e</w:t>
      </w:r>
      <w:r w:rsidRPr="00A40BB0">
        <w:rPr>
          <w:bCs/>
          <w:color w:val="3A3A3A"/>
          <w:lang w:val="es-419"/>
        </w:rPr>
        <w:t xml:space="preserve"> con personas en </w:t>
      </w:r>
      <w:r w:rsidR="00302D0A">
        <w:rPr>
          <w:bCs/>
          <w:color w:val="3A3A3A"/>
          <w:lang w:val="es-419"/>
        </w:rPr>
        <w:t>s</w:t>
      </w:r>
      <w:r w:rsidRPr="00A40BB0">
        <w:rPr>
          <w:bCs/>
          <w:color w:val="3A3A3A"/>
          <w:lang w:val="es-419"/>
        </w:rPr>
        <w:t xml:space="preserve">u vida, en </w:t>
      </w:r>
      <w:r w:rsidR="00302D0A">
        <w:rPr>
          <w:bCs/>
          <w:color w:val="3A3A3A"/>
          <w:lang w:val="es-419"/>
        </w:rPr>
        <w:t>s</w:t>
      </w:r>
      <w:r w:rsidRPr="00A40BB0">
        <w:rPr>
          <w:bCs/>
          <w:color w:val="3A3A3A"/>
          <w:lang w:val="es-419"/>
        </w:rPr>
        <w:t>us círculos cercanos, que son tan agotadoras</w:t>
      </w:r>
      <w:r w:rsidR="00302D0A">
        <w:rPr>
          <w:bCs/>
          <w:color w:val="3A3A3A"/>
          <w:lang w:val="es-419"/>
        </w:rPr>
        <w:t xml:space="preserve"> y </w:t>
      </w:r>
      <w:r w:rsidRPr="00A40BB0">
        <w:rPr>
          <w:bCs/>
          <w:color w:val="3A3A3A"/>
          <w:lang w:val="es-419"/>
        </w:rPr>
        <w:t>no entienden</w:t>
      </w:r>
      <w:r w:rsidR="00150B76">
        <w:rPr>
          <w:bCs/>
          <w:color w:val="3A3A3A"/>
          <w:lang w:val="es-419"/>
        </w:rPr>
        <w:t xml:space="preserve"> que</w:t>
      </w:r>
      <w:r w:rsidRPr="00A40BB0">
        <w:rPr>
          <w:bCs/>
          <w:color w:val="3A3A3A"/>
          <w:lang w:val="es-419"/>
        </w:rPr>
        <w:t xml:space="preserve"> está</w:t>
      </w:r>
      <w:r w:rsidR="00150B76">
        <w:rPr>
          <w:bCs/>
          <w:color w:val="3A3A3A"/>
          <w:lang w:val="es-419"/>
        </w:rPr>
        <w:t>n</w:t>
      </w:r>
      <w:r w:rsidR="00302D0A">
        <w:rPr>
          <w:bCs/>
          <w:color w:val="3A3A3A"/>
          <w:lang w:val="es-419"/>
        </w:rPr>
        <w:t xml:space="preserve"> a</w:t>
      </w:r>
      <w:r w:rsidR="00150B76">
        <w:rPr>
          <w:bCs/>
          <w:color w:val="3A3A3A"/>
          <w:lang w:val="es-419"/>
        </w:rPr>
        <w:t>bsor</w:t>
      </w:r>
      <w:r w:rsidR="00302D0A">
        <w:rPr>
          <w:bCs/>
          <w:color w:val="3A3A3A"/>
          <w:lang w:val="es-419"/>
        </w:rPr>
        <w:t>b</w:t>
      </w:r>
      <w:r w:rsidR="00150B76">
        <w:rPr>
          <w:bCs/>
          <w:color w:val="3A3A3A"/>
          <w:lang w:val="es-419"/>
        </w:rPr>
        <w:t xml:space="preserve">iendo </w:t>
      </w:r>
      <w:r w:rsidRPr="00A40BB0">
        <w:rPr>
          <w:bCs/>
          <w:color w:val="3A3A3A"/>
          <w:lang w:val="es-419"/>
        </w:rPr>
        <w:t xml:space="preserve">gran parte de </w:t>
      </w:r>
      <w:r w:rsidR="00302D0A">
        <w:rPr>
          <w:bCs/>
          <w:color w:val="3A3A3A"/>
          <w:lang w:val="es-419"/>
        </w:rPr>
        <w:t>s</w:t>
      </w:r>
      <w:r w:rsidRPr="00A40BB0">
        <w:rPr>
          <w:bCs/>
          <w:color w:val="3A3A3A"/>
          <w:lang w:val="es-419"/>
        </w:rPr>
        <w:t>u energía.</w:t>
      </w:r>
    </w:p>
    <w:p w14:paraId="0DFA5AE0" w14:textId="77777777" w:rsidR="00A40BB0" w:rsidRPr="00A40BB0" w:rsidRDefault="00A40BB0" w:rsidP="00A40BB0">
      <w:pPr>
        <w:pStyle w:val="BodyText"/>
        <w:spacing w:line="312" w:lineRule="auto"/>
        <w:ind w:left="844" w:right="1043"/>
        <w:rPr>
          <w:bCs/>
          <w:color w:val="3A3A3A"/>
          <w:lang w:val="es-419"/>
        </w:rPr>
      </w:pPr>
    </w:p>
    <w:p w14:paraId="085397CE" w14:textId="0C1452E5" w:rsidR="00302D0A" w:rsidRDefault="00302D0A" w:rsidP="00A40BB0">
      <w:pPr>
        <w:pStyle w:val="BodyText"/>
        <w:spacing w:line="312" w:lineRule="auto"/>
        <w:ind w:left="844" w:right="1043"/>
        <w:rPr>
          <w:bCs/>
          <w:color w:val="3A3A3A"/>
          <w:lang w:val="es-419"/>
        </w:rPr>
      </w:pPr>
      <w:r>
        <w:rPr>
          <w:bCs/>
          <w:color w:val="3A3A3A"/>
          <w:lang w:val="es-419"/>
        </w:rPr>
        <w:t>Nuevamente, u</w:t>
      </w:r>
      <w:r w:rsidR="00A40BB0" w:rsidRPr="00A40BB0">
        <w:rPr>
          <w:bCs/>
          <w:color w:val="3A3A3A"/>
          <w:lang w:val="es-419"/>
        </w:rPr>
        <w:t xml:space="preserve">na de las partes hermosas del cáncer es que se vuelve tan claro en su vida lo que está funcionando y lo que no. </w:t>
      </w:r>
      <w:r>
        <w:rPr>
          <w:bCs/>
          <w:color w:val="3A3A3A"/>
          <w:lang w:val="es-419"/>
        </w:rPr>
        <w:t>Y esas</w:t>
      </w:r>
      <w:r w:rsidR="00A40BB0" w:rsidRPr="00A40BB0">
        <w:rPr>
          <w:bCs/>
          <w:color w:val="3A3A3A"/>
          <w:lang w:val="es-419"/>
        </w:rPr>
        <w:t xml:space="preserve"> personas que </w:t>
      </w:r>
      <w:r>
        <w:rPr>
          <w:bCs/>
          <w:color w:val="3A3A3A"/>
          <w:lang w:val="es-419"/>
        </w:rPr>
        <w:t>absorben</w:t>
      </w:r>
      <w:r w:rsidR="00A40BB0" w:rsidRPr="00A40BB0">
        <w:rPr>
          <w:bCs/>
          <w:color w:val="3A3A3A"/>
          <w:lang w:val="es-419"/>
        </w:rPr>
        <w:t xml:space="preserve"> </w:t>
      </w:r>
      <w:r>
        <w:rPr>
          <w:bCs/>
          <w:color w:val="3A3A3A"/>
          <w:lang w:val="es-419"/>
        </w:rPr>
        <w:t xml:space="preserve">tanto, simplemente </w:t>
      </w:r>
      <w:r w:rsidR="00A40BB0" w:rsidRPr="00A40BB0">
        <w:rPr>
          <w:bCs/>
          <w:color w:val="3A3A3A"/>
          <w:lang w:val="es-419"/>
        </w:rPr>
        <w:t xml:space="preserve">no pueden darse el lujo de </w:t>
      </w:r>
      <w:r>
        <w:rPr>
          <w:bCs/>
          <w:color w:val="3A3A3A"/>
          <w:lang w:val="es-419"/>
        </w:rPr>
        <w:t>malgastar su energía</w:t>
      </w:r>
      <w:r w:rsidR="00A40BB0" w:rsidRPr="00A40BB0">
        <w:rPr>
          <w:bCs/>
          <w:color w:val="3A3A3A"/>
          <w:lang w:val="es-419"/>
        </w:rPr>
        <w:t>. Literalmente</w:t>
      </w:r>
      <w:r>
        <w:rPr>
          <w:bCs/>
          <w:color w:val="3A3A3A"/>
          <w:lang w:val="es-419"/>
        </w:rPr>
        <w:t>, esto</w:t>
      </w:r>
      <w:r w:rsidR="00A40BB0" w:rsidRPr="00A40BB0">
        <w:rPr>
          <w:bCs/>
          <w:color w:val="3A3A3A"/>
          <w:lang w:val="es-419"/>
        </w:rPr>
        <w:t xml:space="preserve"> </w:t>
      </w:r>
      <w:r>
        <w:rPr>
          <w:bCs/>
          <w:color w:val="3A3A3A"/>
          <w:lang w:val="es-419"/>
        </w:rPr>
        <w:t>lo</w:t>
      </w:r>
      <w:r w:rsidR="00A40BB0" w:rsidRPr="00A40BB0">
        <w:rPr>
          <w:bCs/>
          <w:color w:val="3A3A3A"/>
          <w:lang w:val="es-419"/>
        </w:rPr>
        <w:t xml:space="preserve"> afectará físicamente. Y sé que los límites no son cómodos para mucha gente, pero </w:t>
      </w:r>
      <w:r>
        <w:rPr>
          <w:bCs/>
          <w:color w:val="3A3A3A"/>
          <w:lang w:val="es-419"/>
        </w:rPr>
        <w:t>son</w:t>
      </w:r>
      <w:r w:rsidR="00A40BB0" w:rsidRPr="00A40BB0">
        <w:rPr>
          <w:bCs/>
          <w:color w:val="3A3A3A"/>
          <w:lang w:val="es-419"/>
        </w:rPr>
        <w:t xml:space="preserve"> esencial</w:t>
      </w:r>
      <w:r>
        <w:rPr>
          <w:bCs/>
          <w:color w:val="3A3A3A"/>
          <w:lang w:val="es-419"/>
        </w:rPr>
        <w:t>es</w:t>
      </w:r>
      <w:r w:rsidR="00A40BB0" w:rsidRPr="00A40BB0">
        <w:rPr>
          <w:bCs/>
          <w:color w:val="3A3A3A"/>
          <w:lang w:val="es-419"/>
        </w:rPr>
        <w:t xml:space="preserve">. Tiene que ser muy </w:t>
      </w:r>
      <w:r>
        <w:rPr>
          <w:bCs/>
          <w:color w:val="3A3A3A"/>
          <w:lang w:val="es-419"/>
        </w:rPr>
        <w:t xml:space="preserve">celoso de su </w:t>
      </w:r>
      <w:r w:rsidR="00A40BB0" w:rsidRPr="00A40BB0">
        <w:rPr>
          <w:bCs/>
          <w:color w:val="3A3A3A"/>
          <w:lang w:val="es-419"/>
        </w:rPr>
        <w:t xml:space="preserve">energía emocional y </w:t>
      </w:r>
      <w:r>
        <w:rPr>
          <w:bCs/>
          <w:color w:val="3A3A3A"/>
          <w:lang w:val="es-419"/>
        </w:rPr>
        <w:t>su</w:t>
      </w:r>
      <w:r w:rsidR="00A40BB0" w:rsidRPr="00A40BB0">
        <w:rPr>
          <w:bCs/>
          <w:color w:val="3A3A3A"/>
          <w:lang w:val="es-419"/>
        </w:rPr>
        <w:t xml:space="preserve"> energía física porque eso </w:t>
      </w:r>
      <w:r>
        <w:rPr>
          <w:bCs/>
          <w:color w:val="3A3A3A"/>
          <w:lang w:val="es-419"/>
        </w:rPr>
        <w:t xml:space="preserve">mismo es </w:t>
      </w:r>
      <w:r w:rsidR="00A40BB0" w:rsidRPr="00A40BB0">
        <w:rPr>
          <w:bCs/>
          <w:color w:val="3A3A3A"/>
          <w:lang w:val="es-419"/>
        </w:rPr>
        <w:t>lo que necesita para sobrevivir</w:t>
      </w:r>
      <w:r>
        <w:rPr>
          <w:bCs/>
          <w:color w:val="3A3A3A"/>
          <w:lang w:val="es-419"/>
        </w:rPr>
        <w:t>.</w:t>
      </w:r>
    </w:p>
    <w:p w14:paraId="69E4DB24" w14:textId="77777777" w:rsidR="00302D0A" w:rsidRDefault="00302D0A" w:rsidP="00A40BB0">
      <w:pPr>
        <w:pStyle w:val="BodyText"/>
        <w:spacing w:line="312" w:lineRule="auto"/>
        <w:ind w:left="844" w:right="1043"/>
        <w:rPr>
          <w:bCs/>
          <w:color w:val="3A3A3A"/>
          <w:lang w:val="es-419"/>
        </w:rPr>
      </w:pPr>
    </w:p>
    <w:p w14:paraId="65BA266E" w14:textId="606891F8" w:rsidR="00137C47" w:rsidRPr="00C63660" w:rsidRDefault="00302D0A" w:rsidP="00302D0A">
      <w:pPr>
        <w:pStyle w:val="BodyText"/>
        <w:spacing w:line="312" w:lineRule="auto"/>
        <w:ind w:left="844" w:right="1043"/>
        <w:rPr>
          <w:lang w:val="es-419"/>
        </w:rPr>
      </w:pPr>
      <w:r>
        <w:rPr>
          <w:bCs/>
          <w:color w:val="3A3A3A"/>
          <w:lang w:val="es-419"/>
        </w:rPr>
        <w:t xml:space="preserve">Hay </w:t>
      </w:r>
      <w:r w:rsidR="00A40BB0" w:rsidRPr="00A40BB0">
        <w:rPr>
          <w:bCs/>
          <w:color w:val="3A3A3A"/>
          <w:lang w:val="es-419"/>
        </w:rPr>
        <w:t xml:space="preserve">muchas </w:t>
      </w:r>
      <w:r>
        <w:rPr>
          <w:bCs/>
          <w:color w:val="3A3A3A"/>
          <w:lang w:val="es-419"/>
        </w:rPr>
        <w:t>maneras</w:t>
      </w:r>
      <w:r w:rsidR="00A40BB0" w:rsidRPr="00A40BB0">
        <w:rPr>
          <w:bCs/>
          <w:color w:val="3A3A3A"/>
          <w:lang w:val="es-419"/>
        </w:rPr>
        <w:t xml:space="preserve">, ya sea, designar a alguien que sea una especie de barrera de comunicación entre </w:t>
      </w:r>
      <w:r>
        <w:rPr>
          <w:bCs/>
          <w:color w:val="3A3A3A"/>
          <w:lang w:val="es-419"/>
        </w:rPr>
        <w:t>s</w:t>
      </w:r>
      <w:r w:rsidR="00A40BB0" w:rsidRPr="00A40BB0">
        <w:rPr>
          <w:bCs/>
          <w:color w:val="3A3A3A"/>
          <w:lang w:val="es-419"/>
        </w:rPr>
        <w:t xml:space="preserve">u familia y la comunidad circundante o tal vez crear </w:t>
      </w:r>
      <w:r>
        <w:rPr>
          <w:bCs/>
          <w:color w:val="3A3A3A"/>
          <w:lang w:val="es-419"/>
        </w:rPr>
        <w:t>un</w:t>
      </w:r>
      <w:r w:rsidR="00A40BB0" w:rsidRPr="00A40BB0">
        <w:rPr>
          <w:bCs/>
          <w:color w:val="3A3A3A"/>
          <w:lang w:val="es-419"/>
        </w:rPr>
        <w:t xml:space="preserve"> blog, o algún tipo de comunicación por correo electrónico para que usted obtenga la información que necesita y ellos, las personas, puedan enterarse de lo que está sucediendo</w:t>
      </w:r>
      <w:r>
        <w:rPr>
          <w:bCs/>
          <w:color w:val="3A3A3A"/>
          <w:lang w:val="es-419"/>
        </w:rPr>
        <w:t xml:space="preserve"> sin la necesidad de </w:t>
      </w:r>
      <w:r w:rsidR="00123E78">
        <w:rPr>
          <w:bCs/>
          <w:color w:val="3A3A3A"/>
          <w:lang w:val="es-419"/>
        </w:rPr>
        <w:t xml:space="preserve">interactúe con </w:t>
      </w:r>
      <w:r>
        <w:rPr>
          <w:bCs/>
          <w:color w:val="3A3A3A"/>
          <w:lang w:val="es-419"/>
        </w:rPr>
        <w:t>las mismas</w:t>
      </w:r>
      <w:r w:rsidR="00A40BB0" w:rsidRPr="00A40BB0">
        <w:rPr>
          <w:bCs/>
          <w:color w:val="3A3A3A"/>
          <w:lang w:val="es-419"/>
        </w:rPr>
        <w:t xml:space="preserve">. No sé si </w:t>
      </w:r>
      <w:r w:rsidR="00123E78">
        <w:rPr>
          <w:bCs/>
          <w:color w:val="3A3A3A"/>
          <w:lang w:val="es-419"/>
        </w:rPr>
        <w:t xml:space="preserve">le </w:t>
      </w:r>
      <w:proofErr w:type="gramStart"/>
      <w:r w:rsidR="00123E78">
        <w:rPr>
          <w:bCs/>
          <w:color w:val="3A3A3A"/>
          <w:lang w:val="es-419"/>
        </w:rPr>
        <w:t>corresponde</w:t>
      </w:r>
      <w:proofErr w:type="gramEnd"/>
      <w:r w:rsidR="00123E78">
        <w:rPr>
          <w:bCs/>
          <w:color w:val="3A3A3A"/>
          <w:lang w:val="es-419"/>
        </w:rPr>
        <w:t xml:space="preserve"> pero</w:t>
      </w:r>
      <w:r w:rsidR="00A40BB0" w:rsidRPr="00A40BB0">
        <w:rPr>
          <w:bCs/>
          <w:color w:val="3A3A3A"/>
          <w:lang w:val="es-419"/>
        </w:rPr>
        <w:t xml:space="preserve"> sé que se vuelve realmente difícil. </w:t>
      </w:r>
      <w:r w:rsidRPr="00C63660">
        <w:rPr>
          <w:bCs/>
          <w:color w:val="3A3A3A"/>
          <w:lang w:val="es-419"/>
        </w:rPr>
        <w:t>L</w:t>
      </w:r>
      <w:r w:rsidR="00A40BB0" w:rsidRPr="00C63660">
        <w:rPr>
          <w:bCs/>
          <w:color w:val="3A3A3A"/>
          <w:lang w:val="es-419"/>
        </w:rPr>
        <w:t>o más importante que puede hacer ahora</w:t>
      </w:r>
      <w:r w:rsidRPr="00C63660">
        <w:rPr>
          <w:bCs/>
          <w:color w:val="3A3A3A"/>
          <w:lang w:val="es-419"/>
        </w:rPr>
        <w:t>:</w:t>
      </w:r>
      <w:r w:rsidR="00A40BB0" w:rsidRPr="00C63660">
        <w:rPr>
          <w:bCs/>
          <w:color w:val="3A3A3A"/>
          <w:lang w:val="es-419"/>
        </w:rPr>
        <w:t xml:space="preserve"> proteger su energía</w:t>
      </w:r>
      <w:r w:rsidRPr="00C63660">
        <w:rPr>
          <w:bCs/>
          <w:color w:val="3A3A3A"/>
          <w:lang w:val="es-419"/>
        </w:rPr>
        <w:t xml:space="preserve">, </w:t>
      </w:r>
      <w:r w:rsidR="00A40BB0" w:rsidRPr="00C63660">
        <w:rPr>
          <w:bCs/>
          <w:color w:val="3A3A3A"/>
          <w:lang w:val="es-419"/>
        </w:rPr>
        <w:t>su bienestar y su curación</w:t>
      </w:r>
      <w:r w:rsidRPr="00C63660">
        <w:rPr>
          <w:bCs/>
          <w:color w:val="3A3A3A"/>
          <w:lang w:val="es-419"/>
        </w:rPr>
        <w:t>.</w:t>
      </w:r>
    </w:p>
    <w:p w14:paraId="31614465" w14:textId="77777777" w:rsidR="00137C47" w:rsidRPr="00C63660" w:rsidRDefault="00137C47">
      <w:pPr>
        <w:pStyle w:val="BodyText"/>
        <w:rPr>
          <w:sz w:val="32"/>
          <w:lang w:val="es-419"/>
        </w:rPr>
      </w:pPr>
    </w:p>
    <w:p w14:paraId="692CBB35" w14:textId="1605A522" w:rsidR="00C63660" w:rsidRPr="00C63660" w:rsidRDefault="004F4A10">
      <w:pPr>
        <w:pStyle w:val="BodyText"/>
        <w:spacing w:before="1" w:line="312" w:lineRule="auto"/>
        <w:ind w:left="845" w:right="1006" w:hanging="1"/>
        <w:rPr>
          <w:color w:val="3A3A3A"/>
          <w:spacing w:val="5"/>
          <w:w w:val="105"/>
          <w:lang w:val="es-419"/>
        </w:rPr>
      </w:pPr>
      <w:r w:rsidRPr="00C63660">
        <w:rPr>
          <w:color w:val="3A3A3A"/>
          <w:w w:val="105"/>
          <w:u w:val="single" w:color="3A3A3A"/>
          <w:lang w:val="es-419"/>
        </w:rPr>
        <w:t>43:28</w:t>
      </w:r>
      <w:r w:rsidRPr="00C63660">
        <w:rPr>
          <w:color w:val="3A3A3A"/>
          <w:spacing w:val="5"/>
          <w:w w:val="105"/>
          <w:lang w:val="es-419"/>
        </w:rPr>
        <w:t xml:space="preserve"> </w:t>
      </w:r>
      <w:r w:rsidR="00C63660" w:rsidRPr="00C63660">
        <w:rPr>
          <w:b/>
          <w:bCs/>
          <w:color w:val="3A3A3A"/>
          <w:spacing w:val="5"/>
          <w:w w:val="105"/>
          <w:lang w:val="es-419"/>
        </w:rPr>
        <w:t>Comentario/pregunta de la audiencia sobre intentar hacer demasiado para que los demás no piensen que eres menos:</w:t>
      </w:r>
      <w:r w:rsidR="00C63660" w:rsidRPr="00C63660">
        <w:rPr>
          <w:color w:val="3A3A3A"/>
          <w:spacing w:val="5"/>
          <w:w w:val="105"/>
          <w:lang w:val="es-419"/>
        </w:rPr>
        <w:t xml:space="preserve"> en yuxtaposición a lo que se acaba de preguntar, soy mi peor enemigo. Volví a trabajar a tiempo completo cuatro meses después del trasplante. </w:t>
      </w:r>
      <w:r w:rsidR="00C63660">
        <w:rPr>
          <w:color w:val="3A3A3A"/>
          <w:spacing w:val="5"/>
          <w:w w:val="105"/>
          <w:lang w:val="es-419"/>
        </w:rPr>
        <w:t>Comencé a tr</w:t>
      </w:r>
      <w:r w:rsidR="00C63660" w:rsidRPr="00C63660">
        <w:rPr>
          <w:color w:val="3A3A3A"/>
          <w:spacing w:val="5"/>
          <w:w w:val="105"/>
          <w:lang w:val="es-419"/>
        </w:rPr>
        <w:t>abaja</w:t>
      </w:r>
      <w:r w:rsidR="00C63660">
        <w:rPr>
          <w:color w:val="3A3A3A"/>
          <w:spacing w:val="5"/>
          <w:w w:val="105"/>
          <w:lang w:val="es-419"/>
        </w:rPr>
        <w:t>r</w:t>
      </w:r>
      <w:r w:rsidR="00C63660" w:rsidRPr="00C63660">
        <w:rPr>
          <w:color w:val="3A3A3A"/>
          <w:spacing w:val="5"/>
          <w:w w:val="105"/>
          <w:lang w:val="es-419"/>
        </w:rPr>
        <w:t xml:space="preserve"> a tiempo parcial desde casa </w:t>
      </w:r>
      <w:r w:rsidR="00C63660">
        <w:rPr>
          <w:color w:val="3A3A3A"/>
          <w:spacing w:val="5"/>
          <w:w w:val="105"/>
          <w:lang w:val="es-419"/>
        </w:rPr>
        <w:t xml:space="preserve">a </w:t>
      </w:r>
      <w:r w:rsidR="00C63660" w:rsidRPr="00C63660">
        <w:rPr>
          <w:color w:val="3A3A3A"/>
          <w:spacing w:val="5"/>
          <w:w w:val="105"/>
          <w:lang w:val="es-419"/>
        </w:rPr>
        <w:t xml:space="preserve">dos meses del trasplante. </w:t>
      </w:r>
      <w:r w:rsidR="00C63660">
        <w:rPr>
          <w:color w:val="3A3A3A"/>
          <w:spacing w:val="5"/>
          <w:w w:val="105"/>
          <w:lang w:val="es-419"/>
        </w:rPr>
        <w:t>S</w:t>
      </w:r>
      <w:r w:rsidR="00C63660" w:rsidRPr="00C63660">
        <w:rPr>
          <w:color w:val="3A3A3A"/>
          <w:spacing w:val="5"/>
          <w:w w:val="105"/>
          <w:lang w:val="es-419"/>
        </w:rPr>
        <w:t xml:space="preserve">olo quería fingir que </w:t>
      </w:r>
      <w:r w:rsidR="00C63660">
        <w:rPr>
          <w:color w:val="3A3A3A"/>
          <w:spacing w:val="5"/>
          <w:w w:val="105"/>
          <w:lang w:val="es-419"/>
        </w:rPr>
        <w:t xml:space="preserve">el trasplante </w:t>
      </w:r>
      <w:r w:rsidR="00C63660" w:rsidRPr="00C63660">
        <w:rPr>
          <w:color w:val="3A3A3A"/>
          <w:spacing w:val="5"/>
          <w:w w:val="105"/>
          <w:lang w:val="es-419"/>
        </w:rPr>
        <w:t xml:space="preserve">nunca </w:t>
      </w:r>
      <w:r w:rsidR="00C63660">
        <w:rPr>
          <w:color w:val="3A3A3A"/>
          <w:spacing w:val="5"/>
          <w:w w:val="105"/>
          <w:lang w:val="es-419"/>
        </w:rPr>
        <w:t xml:space="preserve">había </w:t>
      </w:r>
      <w:r w:rsidR="00C63660" w:rsidRPr="00C63660">
        <w:rPr>
          <w:color w:val="3A3A3A"/>
          <w:spacing w:val="5"/>
          <w:w w:val="105"/>
          <w:lang w:val="es-419"/>
        </w:rPr>
        <w:t>sucedi</w:t>
      </w:r>
      <w:r w:rsidR="00C63660">
        <w:rPr>
          <w:color w:val="3A3A3A"/>
          <w:spacing w:val="5"/>
          <w:w w:val="105"/>
          <w:lang w:val="es-419"/>
        </w:rPr>
        <w:t>do</w:t>
      </w:r>
      <w:r w:rsidR="00C63660" w:rsidRPr="00C63660">
        <w:rPr>
          <w:color w:val="3A3A3A"/>
          <w:spacing w:val="5"/>
          <w:w w:val="105"/>
          <w:lang w:val="es-419"/>
        </w:rPr>
        <w:t xml:space="preserve">. Creo que el miedo es que la gente piense que soy débil, que soy menos de lo que era antes. Y soy director ejecutivo, de una organización sin ánimo de lucro, de gran visibilidad. Y eso es lo que me lleva, creo, a veces a comportarme </w:t>
      </w:r>
      <w:r w:rsidR="00C63660">
        <w:rPr>
          <w:color w:val="3A3A3A"/>
          <w:spacing w:val="5"/>
          <w:w w:val="105"/>
          <w:lang w:val="es-419"/>
        </w:rPr>
        <w:t>así</w:t>
      </w:r>
      <w:r w:rsidR="00C63660" w:rsidRPr="00C63660">
        <w:rPr>
          <w:color w:val="3A3A3A"/>
          <w:spacing w:val="5"/>
          <w:w w:val="105"/>
          <w:lang w:val="es-419"/>
        </w:rPr>
        <w:t xml:space="preserve"> porque no me </w:t>
      </w:r>
      <w:r w:rsidR="00C63660">
        <w:rPr>
          <w:color w:val="3A3A3A"/>
          <w:spacing w:val="5"/>
          <w:w w:val="105"/>
          <w:lang w:val="es-419"/>
        </w:rPr>
        <w:t>tomo</w:t>
      </w:r>
      <w:r w:rsidR="00C63660" w:rsidRPr="00C63660">
        <w:rPr>
          <w:color w:val="3A3A3A"/>
          <w:spacing w:val="5"/>
          <w:w w:val="105"/>
          <w:lang w:val="es-419"/>
        </w:rPr>
        <w:t xml:space="preserve"> suficiente</w:t>
      </w:r>
      <w:r w:rsidR="00C63660">
        <w:rPr>
          <w:color w:val="3A3A3A"/>
          <w:spacing w:val="5"/>
          <w:w w:val="105"/>
          <w:lang w:val="es-419"/>
        </w:rPr>
        <w:t xml:space="preserve"> tiempo de </w:t>
      </w:r>
      <w:r w:rsidR="00C63660" w:rsidRPr="00C63660">
        <w:rPr>
          <w:color w:val="3A3A3A"/>
          <w:spacing w:val="5"/>
          <w:w w:val="105"/>
          <w:lang w:val="es-419"/>
        </w:rPr>
        <w:t>descanso. No me presto suficiente atención por este miedo a que parezca que soy menos de lo que era.</w:t>
      </w:r>
    </w:p>
    <w:p w14:paraId="27E53145" w14:textId="77777777" w:rsidR="00C63660" w:rsidRPr="00C63660" w:rsidRDefault="00C63660">
      <w:pPr>
        <w:pStyle w:val="BodyText"/>
        <w:spacing w:before="1" w:line="312" w:lineRule="auto"/>
        <w:ind w:left="845" w:right="1006" w:hanging="1"/>
        <w:rPr>
          <w:b/>
          <w:color w:val="3A3A3A"/>
          <w:w w:val="105"/>
          <w:lang w:val="es-419"/>
        </w:rPr>
      </w:pPr>
    </w:p>
    <w:p w14:paraId="4A510035" w14:textId="77777777" w:rsidR="00B51628" w:rsidRDefault="004F4A10" w:rsidP="006C64C2">
      <w:pPr>
        <w:pStyle w:val="BodyText"/>
        <w:spacing w:before="1" w:line="312" w:lineRule="auto"/>
        <w:ind w:left="845" w:right="936"/>
        <w:rPr>
          <w:bCs/>
          <w:color w:val="3A3A3A"/>
          <w:lang w:val="es-419"/>
        </w:rPr>
      </w:pPr>
      <w:r w:rsidRPr="00146183">
        <w:rPr>
          <w:b/>
          <w:color w:val="3A3A3A"/>
          <w:lang w:val="es-419"/>
        </w:rPr>
        <w:t>M</w:t>
      </w:r>
      <w:r w:rsidR="00146183">
        <w:rPr>
          <w:b/>
          <w:color w:val="3A3A3A"/>
          <w:lang w:val="es-419"/>
        </w:rPr>
        <w:t>elanie</w:t>
      </w:r>
      <w:r w:rsidRPr="00146183">
        <w:rPr>
          <w:b/>
          <w:color w:val="3A3A3A"/>
          <w:lang w:val="es-419"/>
        </w:rPr>
        <w:t xml:space="preserve"> </w:t>
      </w:r>
      <w:proofErr w:type="spellStart"/>
      <w:r w:rsidRPr="00146183">
        <w:rPr>
          <w:b/>
          <w:color w:val="3A3A3A"/>
          <w:lang w:val="es-419"/>
        </w:rPr>
        <w:t>Stachelski</w:t>
      </w:r>
      <w:proofErr w:type="spellEnd"/>
      <w:r w:rsidRPr="00146183">
        <w:rPr>
          <w:b/>
          <w:color w:val="3A3A3A"/>
          <w:lang w:val="es-419"/>
        </w:rPr>
        <w:t xml:space="preserve">: </w:t>
      </w:r>
      <w:r w:rsidR="00146183" w:rsidRPr="00146183">
        <w:rPr>
          <w:bCs/>
          <w:color w:val="3A3A3A"/>
          <w:lang w:val="es-419"/>
        </w:rPr>
        <w:t xml:space="preserve">Absolutamente. Y es por eso </w:t>
      </w:r>
      <w:proofErr w:type="gramStart"/>
      <w:r w:rsidR="00146183" w:rsidRPr="00146183">
        <w:rPr>
          <w:bCs/>
          <w:color w:val="3A3A3A"/>
          <w:lang w:val="es-419"/>
        </w:rPr>
        <w:t>que</w:t>
      </w:r>
      <w:proofErr w:type="gramEnd"/>
      <w:r w:rsidR="00146183" w:rsidRPr="00146183">
        <w:rPr>
          <w:bCs/>
          <w:color w:val="3A3A3A"/>
          <w:lang w:val="es-419"/>
        </w:rPr>
        <w:t xml:space="preserve"> creo que además del costo físico del cáncer, el costo mental es tan insoportable porque, para alguien como </w:t>
      </w:r>
      <w:r w:rsidR="00146183">
        <w:rPr>
          <w:bCs/>
          <w:color w:val="3A3A3A"/>
          <w:lang w:val="es-419"/>
        </w:rPr>
        <w:t xml:space="preserve">Ud., </w:t>
      </w:r>
      <w:r w:rsidR="00146183" w:rsidRPr="00146183">
        <w:rPr>
          <w:bCs/>
          <w:color w:val="3A3A3A"/>
          <w:lang w:val="es-419"/>
        </w:rPr>
        <w:t xml:space="preserve">que está tan motivado y </w:t>
      </w:r>
      <w:r w:rsidR="00146183">
        <w:rPr>
          <w:bCs/>
          <w:color w:val="3A3A3A"/>
          <w:lang w:val="es-419"/>
        </w:rPr>
        <w:t xml:space="preserve">para quien es </w:t>
      </w:r>
      <w:r w:rsidR="00146183" w:rsidRPr="00146183">
        <w:rPr>
          <w:bCs/>
          <w:color w:val="3A3A3A"/>
          <w:lang w:val="es-419"/>
        </w:rPr>
        <w:t xml:space="preserve">una parte tan importante de </w:t>
      </w:r>
      <w:r w:rsidR="00146183">
        <w:rPr>
          <w:bCs/>
          <w:color w:val="3A3A3A"/>
          <w:lang w:val="es-419"/>
        </w:rPr>
        <w:t>s</w:t>
      </w:r>
      <w:r w:rsidR="00146183" w:rsidRPr="00146183">
        <w:rPr>
          <w:bCs/>
          <w:color w:val="3A3A3A"/>
          <w:lang w:val="es-419"/>
        </w:rPr>
        <w:t xml:space="preserve">u alegría y propósito en la vida, </w:t>
      </w:r>
    </w:p>
    <w:p w14:paraId="2D4AF58C" w14:textId="77777777" w:rsidR="00B51628" w:rsidRDefault="00B51628" w:rsidP="006C64C2">
      <w:pPr>
        <w:pStyle w:val="BodyText"/>
        <w:spacing w:before="1" w:line="312" w:lineRule="auto"/>
        <w:ind w:left="845" w:right="936"/>
        <w:rPr>
          <w:bCs/>
          <w:color w:val="3A3A3A"/>
          <w:lang w:val="es-419"/>
        </w:rPr>
      </w:pPr>
    </w:p>
    <w:p w14:paraId="2E238003" w14:textId="77777777" w:rsidR="00B51628" w:rsidRDefault="00B51628" w:rsidP="006C64C2">
      <w:pPr>
        <w:pStyle w:val="BodyText"/>
        <w:spacing w:before="1" w:line="312" w:lineRule="auto"/>
        <w:ind w:left="845" w:right="936"/>
        <w:rPr>
          <w:bCs/>
          <w:color w:val="3A3A3A"/>
          <w:lang w:val="es-419"/>
        </w:rPr>
      </w:pPr>
    </w:p>
    <w:p w14:paraId="536E0904" w14:textId="77777777" w:rsidR="00B51628" w:rsidRDefault="00B51628" w:rsidP="006C64C2">
      <w:pPr>
        <w:pStyle w:val="BodyText"/>
        <w:spacing w:before="1" w:line="312" w:lineRule="auto"/>
        <w:ind w:left="845" w:right="936"/>
        <w:rPr>
          <w:bCs/>
          <w:color w:val="3A3A3A"/>
          <w:lang w:val="es-419"/>
        </w:rPr>
      </w:pPr>
    </w:p>
    <w:p w14:paraId="5767AAB4" w14:textId="77777777" w:rsidR="00B51628" w:rsidRDefault="00146183" w:rsidP="00B51628">
      <w:pPr>
        <w:pStyle w:val="BodyText"/>
        <w:spacing w:before="1" w:line="312" w:lineRule="auto"/>
        <w:ind w:left="845" w:right="936"/>
        <w:rPr>
          <w:b/>
          <w:color w:val="3A3A3A"/>
          <w:lang w:val="es-419"/>
        </w:rPr>
      </w:pPr>
      <w:r>
        <w:rPr>
          <w:bCs/>
          <w:color w:val="3A3A3A"/>
          <w:lang w:val="es-419"/>
        </w:rPr>
        <w:t>sentarse</w:t>
      </w:r>
      <w:r w:rsidRPr="00146183">
        <w:rPr>
          <w:bCs/>
          <w:color w:val="3A3A3A"/>
          <w:lang w:val="es-419"/>
        </w:rPr>
        <w:t xml:space="preserve"> tres meses, esos 100 días después del trasplante, y cuidarse y no hacer nada puede ser tan</w:t>
      </w:r>
      <w:r>
        <w:rPr>
          <w:bCs/>
          <w:color w:val="3A3A3A"/>
          <w:lang w:val="es-419"/>
        </w:rPr>
        <w:t xml:space="preserve"> pero ta</w:t>
      </w:r>
      <w:r w:rsidRPr="00146183">
        <w:rPr>
          <w:bCs/>
          <w:color w:val="3A3A3A"/>
          <w:lang w:val="es-419"/>
        </w:rPr>
        <w:t>n difícil. Tratarse con amabilidad, eso es absolutamente lo que su cuerpo necesita</w:t>
      </w:r>
      <w:r w:rsidRPr="00146183">
        <w:rPr>
          <w:b/>
          <w:color w:val="3A3A3A"/>
          <w:lang w:val="es-419"/>
        </w:rPr>
        <w:t>.</w:t>
      </w:r>
    </w:p>
    <w:p w14:paraId="627F9459" w14:textId="74435D85" w:rsidR="00B51628" w:rsidRDefault="002038F0" w:rsidP="00B51628">
      <w:pPr>
        <w:pStyle w:val="BodyText"/>
        <w:spacing w:before="1" w:line="312" w:lineRule="auto"/>
        <w:ind w:left="845" w:right="936"/>
        <w:rPr>
          <w:color w:val="3A3A3A"/>
          <w:lang w:val="es-419"/>
        </w:rPr>
      </w:pPr>
      <w:r>
        <w:pict w14:anchorId="4CA1BC5E">
          <v:rect id="_x0000_s1046" style="position:absolute;left:0;text-align:left;margin-left:-25.5pt;margin-top:-51.75pt;width:591.75pt;height:729.75pt;z-index:-15981056;mso-position-horizontal-relative:page;mso-position-vertical-relative:page" fillcolor="#f4f4f4" stroked="f">
            <w10:wrap anchorx="page" anchory="page"/>
          </v:rect>
        </w:pict>
      </w:r>
    </w:p>
    <w:p w14:paraId="51FDAF67" w14:textId="3FF62F41" w:rsidR="00146183" w:rsidRDefault="00146183" w:rsidP="00B51628">
      <w:pPr>
        <w:pStyle w:val="BodyText"/>
        <w:spacing w:before="1" w:line="312" w:lineRule="auto"/>
        <w:ind w:left="845" w:right="936"/>
        <w:rPr>
          <w:color w:val="3A3A3A"/>
          <w:lang w:val="es-419"/>
        </w:rPr>
      </w:pPr>
      <w:r w:rsidRPr="00146183">
        <w:rPr>
          <w:color w:val="3A3A3A"/>
          <w:lang w:val="es-419"/>
        </w:rPr>
        <w:t xml:space="preserve">Creo que la gente se siente tan frustrada porque espera que </w:t>
      </w:r>
      <w:r w:rsidR="007F3408">
        <w:rPr>
          <w:color w:val="3A3A3A"/>
          <w:lang w:val="es-419"/>
        </w:rPr>
        <w:t>uno</w:t>
      </w:r>
      <w:r w:rsidRPr="00146183">
        <w:rPr>
          <w:color w:val="3A3A3A"/>
          <w:lang w:val="es-419"/>
        </w:rPr>
        <w:t xml:space="preserve"> vuelva a la normalidad. </w:t>
      </w:r>
      <w:r>
        <w:rPr>
          <w:color w:val="3A3A3A"/>
          <w:lang w:val="es-419"/>
        </w:rPr>
        <w:t>L</w:t>
      </w:r>
      <w:r w:rsidRPr="00146183">
        <w:rPr>
          <w:color w:val="3A3A3A"/>
          <w:lang w:val="es-419"/>
        </w:rPr>
        <w:t xml:space="preserve">a realidad es que </w:t>
      </w:r>
      <w:r>
        <w:rPr>
          <w:color w:val="3A3A3A"/>
          <w:lang w:val="es-419"/>
        </w:rPr>
        <w:t xml:space="preserve">por </w:t>
      </w:r>
      <w:r w:rsidRPr="00146183">
        <w:rPr>
          <w:color w:val="3A3A3A"/>
          <w:lang w:val="es-419"/>
        </w:rPr>
        <w:t>lo que pasa</w:t>
      </w:r>
      <w:r>
        <w:rPr>
          <w:color w:val="3A3A3A"/>
          <w:lang w:val="es-419"/>
        </w:rPr>
        <w:t>n</w:t>
      </w:r>
      <w:r w:rsidRPr="00146183">
        <w:rPr>
          <w:color w:val="3A3A3A"/>
          <w:lang w:val="es-419"/>
        </w:rPr>
        <w:t xml:space="preserve"> nuestros cuerpos —un trasplante— </w:t>
      </w:r>
      <w:r w:rsidR="007F3408">
        <w:rPr>
          <w:color w:val="3A3A3A"/>
          <w:lang w:val="es-419"/>
        </w:rPr>
        <w:t>toman</w:t>
      </w:r>
      <w:r w:rsidRPr="00146183">
        <w:rPr>
          <w:color w:val="3A3A3A"/>
          <w:lang w:val="es-419"/>
        </w:rPr>
        <w:t xml:space="preserve"> mucho más tiempo de lo que la gente espera </w:t>
      </w:r>
      <w:r w:rsidR="007F3408">
        <w:rPr>
          <w:color w:val="3A3A3A"/>
          <w:lang w:val="es-419"/>
        </w:rPr>
        <w:t xml:space="preserve">para </w:t>
      </w:r>
      <w:r w:rsidRPr="00146183">
        <w:rPr>
          <w:color w:val="3A3A3A"/>
          <w:lang w:val="es-419"/>
        </w:rPr>
        <w:t xml:space="preserve">volver a funcionar. Y sí, </w:t>
      </w:r>
      <w:r w:rsidR="007F3408">
        <w:rPr>
          <w:color w:val="3A3A3A"/>
          <w:lang w:val="es-419"/>
        </w:rPr>
        <w:t xml:space="preserve">Ud. no </w:t>
      </w:r>
      <w:r w:rsidRPr="00146183">
        <w:rPr>
          <w:color w:val="3A3A3A"/>
          <w:lang w:val="es-419"/>
        </w:rPr>
        <w:t xml:space="preserve">quiere que </w:t>
      </w:r>
      <w:r w:rsidR="007F3408">
        <w:rPr>
          <w:color w:val="3A3A3A"/>
          <w:lang w:val="es-419"/>
        </w:rPr>
        <w:t xml:space="preserve">lo </w:t>
      </w:r>
      <w:r w:rsidRPr="00146183">
        <w:rPr>
          <w:color w:val="3A3A3A"/>
          <w:lang w:val="es-419"/>
        </w:rPr>
        <w:t xml:space="preserve">vean como un paciente con cáncer, </w:t>
      </w:r>
      <w:r w:rsidR="007F3408">
        <w:rPr>
          <w:color w:val="3A3A3A"/>
          <w:lang w:val="es-419"/>
        </w:rPr>
        <w:t>y</w:t>
      </w:r>
      <w:r w:rsidRPr="00146183">
        <w:rPr>
          <w:color w:val="3A3A3A"/>
          <w:lang w:val="es-419"/>
        </w:rPr>
        <w:t xml:space="preserve"> </w:t>
      </w:r>
      <w:r w:rsidR="007F3408">
        <w:rPr>
          <w:color w:val="3A3A3A"/>
          <w:lang w:val="es-419"/>
        </w:rPr>
        <w:t xml:space="preserve">entonces hace lo </w:t>
      </w:r>
      <w:r w:rsidRPr="00146183">
        <w:rPr>
          <w:color w:val="3A3A3A"/>
          <w:lang w:val="es-419"/>
        </w:rPr>
        <w:t xml:space="preserve">que </w:t>
      </w:r>
      <w:r w:rsidR="007F3408">
        <w:rPr>
          <w:color w:val="3A3A3A"/>
          <w:lang w:val="es-419"/>
        </w:rPr>
        <w:t>sea</w:t>
      </w:r>
      <w:r w:rsidRPr="00146183">
        <w:rPr>
          <w:color w:val="3A3A3A"/>
          <w:lang w:val="es-419"/>
        </w:rPr>
        <w:t xml:space="preserve">. Creo que a veces tenemos que </w:t>
      </w:r>
      <w:r w:rsidR="007F3408">
        <w:rPr>
          <w:color w:val="3A3A3A"/>
          <w:lang w:val="es-419"/>
        </w:rPr>
        <w:t xml:space="preserve">juntar el coraje para </w:t>
      </w:r>
      <w:r w:rsidRPr="00146183">
        <w:rPr>
          <w:color w:val="3A3A3A"/>
          <w:lang w:val="es-419"/>
        </w:rPr>
        <w:t xml:space="preserve">tener conversaciones </w:t>
      </w:r>
      <w:r w:rsidR="007F3408">
        <w:rPr>
          <w:color w:val="3A3A3A"/>
          <w:lang w:val="es-419"/>
        </w:rPr>
        <w:t>más frontales</w:t>
      </w:r>
      <w:r w:rsidRPr="00146183">
        <w:rPr>
          <w:color w:val="3A3A3A"/>
          <w:lang w:val="es-419"/>
        </w:rPr>
        <w:t xml:space="preserve"> con las personas que más nos importan. Si siente</w:t>
      </w:r>
      <w:r w:rsidR="007F3408">
        <w:rPr>
          <w:color w:val="3A3A3A"/>
          <w:lang w:val="es-419"/>
        </w:rPr>
        <w:t xml:space="preserve"> </w:t>
      </w:r>
      <w:r w:rsidRPr="00146183">
        <w:rPr>
          <w:color w:val="3A3A3A"/>
          <w:lang w:val="es-419"/>
        </w:rPr>
        <w:t xml:space="preserve">que está siendo tratado con </w:t>
      </w:r>
      <w:r w:rsidR="007F3408">
        <w:rPr>
          <w:color w:val="3A3A3A"/>
          <w:lang w:val="es-419"/>
        </w:rPr>
        <w:t>extremo cuidado</w:t>
      </w:r>
      <w:r w:rsidRPr="00146183">
        <w:rPr>
          <w:color w:val="3A3A3A"/>
          <w:lang w:val="es-419"/>
        </w:rPr>
        <w:t xml:space="preserve"> cuando realmente no lo necesita</w:t>
      </w:r>
      <w:r w:rsidR="007F3408">
        <w:rPr>
          <w:color w:val="3A3A3A"/>
          <w:lang w:val="es-419"/>
        </w:rPr>
        <w:t xml:space="preserve"> y</w:t>
      </w:r>
      <w:r w:rsidRPr="00146183">
        <w:rPr>
          <w:color w:val="3A3A3A"/>
          <w:lang w:val="es-419"/>
        </w:rPr>
        <w:t xml:space="preserve"> si es </w:t>
      </w:r>
      <w:r w:rsidR="007F3408">
        <w:rPr>
          <w:color w:val="3A3A3A"/>
          <w:lang w:val="es-419"/>
        </w:rPr>
        <w:t xml:space="preserve">una relación que </w:t>
      </w:r>
      <w:r w:rsidRPr="00146183">
        <w:rPr>
          <w:color w:val="3A3A3A"/>
          <w:lang w:val="es-419"/>
        </w:rPr>
        <w:t>realmente valora</w:t>
      </w:r>
      <w:r w:rsidR="007F3408">
        <w:rPr>
          <w:color w:val="3A3A3A"/>
          <w:lang w:val="es-419"/>
        </w:rPr>
        <w:t xml:space="preserve"> como </w:t>
      </w:r>
      <w:r w:rsidRPr="00146183">
        <w:rPr>
          <w:color w:val="3A3A3A"/>
          <w:lang w:val="es-419"/>
        </w:rPr>
        <w:t>para tener esa conversación honesta</w:t>
      </w:r>
      <w:r w:rsidR="007F3408">
        <w:rPr>
          <w:color w:val="3A3A3A"/>
          <w:lang w:val="es-419"/>
        </w:rPr>
        <w:t>: “C</w:t>
      </w:r>
      <w:r w:rsidRPr="00146183">
        <w:rPr>
          <w:color w:val="3A3A3A"/>
          <w:lang w:val="es-419"/>
        </w:rPr>
        <w:t xml:space="preserve">uando hiciste eso, realmente hirió mis sentimientos. Tengo algunas limitaciones en este momento, pero </w:t>
      </w:r>
      <w:r w:rsidR="007F3408">
        <w:rPr>
          <w:color w:val="3A3A3A"/>
          <w:lang w:val="es-419"/>
        </w:rPr>
        <w:t>t</w:t>
      </w:r>
      <w:r w:rsidRPr="00146183">
        <w:rPr>
          <w:color w:val="3A3A3A"/>
          <w:lang w:val="es-419"/>
        </w:rPr>
        <w:t xml:space="preserve">e haré saber si no puedo manejarlo. </w:t>
      </w:r>
      <w:r w:rsidR="007F3408">
        <w:rPr>
          <w:color w:val="3A3A3A"/>
          <w:lang w:val="es-419"/>
        </w:rPr>
        <w:t>Mientras tanto,</w:t>
      </w:r>
      <w:r w:rsidRPr="00146183">
        <w:rPr>
          <w:color w:val="3A3A3A"/>
          <w:lang w:val="es-419"/>
        </w:rPr>
        <w:t xml:space="preserve"> quiero que me trates como a cualquier otra persona</w:t>
      </w:r>
      <w:r w:rsidR="007F3408">
        <w:rPr>
          <w:color w:val="3A3A3A"/>
          <w:lang w:val="es-419"/>
        </w:rPr>
        <w:t>”</w:t>
      </w:r>
      <w:r w:rsidRPr="00146183">
        <w:rPr>
          <w:color w:val="3A3A3A"/>
          <w:lang w:val="es-419"/>
        </w:rPr>
        <w:t>. La otra cara de eso, de la que hablan otras personas es</w:t>
      </w:r>
      <w:r w:rsidR="006C64C2">
        <w:rPr>
          <w:color w:val="3A3A3A"/>
          <w:lang w:val="es-419"/>
        </w:rPr>
        <w:t xml:space="preserve"> que Ud. se </w:t>
      </w:r>
      <w:r w:rsidRPr="00146183">
        <w:rPr>
          <w:color w:val="3A3A3A"/>
          <w:lang w:val="es-419"/>
        </w:rPr>
        <w:t>vs tan saludable</w:t>
      </w:r>
      <w:r w:rsidR="006C64C2">
        <w:rPr>
          <w:color w:val="3A3A3A"/>
          <w:lang w:val="es-419"/>
        </w:rPr>
        <w:t xml:space="preserve"> que debe estar bien y debe volver a la normalidad</w:t>
      </w:r>
      <w:r w:rsidRPr="00146183">
        <w:rPr>
          <w:color w:val="3A3A3A"/>
          <w:lang w:val="es-419"/>
        </w:rPr>
        <w:t xml:space="preserve">". </w:t>
      </w:r>
      <w:r w:rsidR="006C64C2">
        <w:rPr>
          <w:color w:val="3A3A3A"/>
          <w:lang w:val="es-419"/>
        </w:rPr>
        <w:t>En ese caso, debería contestar</w:t>
      </w:r>
      <w:r w:rsidRPr="00146183">
        <w:rPr>
          <w:color w:val="3A3A3A"/>
          <w:lang w:val="es-419"/>
        </w:rPr>
        <w:t xml:space="preserve"> "Sé que me veo bien, pero realmente estoy luchando. Mi fatiga es simplemente insoportable</w:t>
      </w:r>
      <w:r w:rsidR="006C64C2">
        <w:rPr>
          <w:color w:val="3A3A3A"/>
          <w:lang w:val="es-419"/>
        </w:rPr>
        <w:t>”</w:t>
      </w:r>
      <w:r w:rsidRPr="00146183">
        <w:rPr>
          <w:color w:val="3A3A3A"/>
          <w:lang w:val="es-419"/>
        </w:rPr>
        <w:t xml:space="preserve"> o </w:t>
      </w:r>
      <w:r w:rsidR="006C64C2">
        <w:rPr>
          <w:color w:val="3A3A3A"/>
          <w:lang w:val="es-419"/>
        </w:rPr>
        <w:t>“</w:t>
      </w:r>
      <w:r w:rsidRPr="00146183">
        <w:rPr>
          <w:color w:val="3A3A3A"/>
          <w:lang w:val="es-419"/>
        </w:rPr>
        <w:t xml:space="preserve">estoy teniendo todos estos efectos secundarios”. </w:t>
      </w:r>
      <w:r w:rsidR="006C64C2">
        <w:rPr>
          <w:color w:val="3A3A3A"/>
          <w:lang w:val="es-419"/>
        </w:rPr>
        <w:t>En realidad, U</w:t>
      </w:r>
      <w:r w:rsidRPr="00146183">
        <w:rPr>
          <w:color w:val="3A3A3A"/>
          <w:lang w:val="es-419"/>
        </w:rPr>
        <w:t>d</w:t>
      </w:r>
      <w:r w:rsidR="006C64C2">
        <w:rPr>
          <w:color w:val="3A3A3A"/>
          <w:lang w:val="es-419"/>
        </w:rPr>
        <w:t>.</w:t>
      </w:r>
      <w:r w:rsidRPr="00146183">
        <w:rPr>
          <w:color w:val="3A3A3A"/>
          <w:lang w:val="es-419"/>
        </w:rPr>
        <w:t xml:space="preserve"> parece aparentemente saludable, pero la gente no entiende que todavía está en medio de</w:t>
      </w:r>
      <w:r w:rsidR="006C64C2">
        <w:rPr>
          <w:color w:val="3A3A3A"/>
          <w:lang w:val="es-419"/>
        </w:rPr>
        <w:t>l baile.</w:t>
      </w:r>
    </w:p>
    <w:p w14:paraId="548D4156" w14:textId="77777777" w:rsidR="006C64C2" w:rsidRPr="00146183" w:rsidRDefault="006C64C2" w:rsidP="00146183">
      <w:pPr>
        <w:pStyle w:val="BodyText"/>
        <w:spacing w:line="312" w:lineRule="auto"/>
        <w:ind w:left="845" w:right="943"/>
        <w:rPr>
          <w:color w:val="3A3A3A"/>
          <w:lang w:val="es-419"/>
        </w:rPr>
      </w:pPr>
    </w:p>
    <w:p w14:paraId="4809AF76" w14:textId="710A1C0E" w:rsidR="006C64C2" w:rsidRPr="006C64C2" w:rsidRDefault="006C64C2">
      <w:pPr>
        <w:pStyle w:val="BodyText"/>
        <w:spacing w:line="312" w:lineRule="auto"/>
        <w:ind w:left="845" w:right="943"/>
        <w:rPr>
          <w:color w:val="3A3A3A"/>
          <w:lang w:val="es-419"/>
        </w:rPr>
      </w:pPr>
      <w:r>
        <w:rPr>
          <w:color w:val="3A3A3A"/>
          <w:lang w:val="es-419"/>
        </w:rPr>
        <w:t xml:space="preserve">Estas </w:t>
      </w:r>
      <w:r w:rsidRPr="006C64C2">
        <w:rPr>
          <w:color w:val="3A3A3A"/>
          <w:lang w:val="es-419"/>
        </w:rPr>
        <w:t xml:space="preserve">conversaciones </w:t>
      </w:r>
      <w:r>
        <w:rPr>
          <w:color w:val="3A3A3A"/>
          <w:lang w:val="es-419"/>
        </w:rPr>
        <w:t xml:space="preserve">son para mantener con </w:t>
      </w:r>
      <w:r w:rsidRPr="006C64C2">
        <w:rPr>
          <w:color w:val="3A3A3A"/>
          <w:lang w:val="es-419"/>
        </w:rPr>
        <w:t xml:space="preserve">personas que </w:t>
      </w:r>
      <w:r>
        <w:rPr>
          <w:color w:val="3A3A3A"/>
          <w:lang w:val="es-419"/>
        </w:rPr>
        <w:t xml:space="preserve">realmente le </w:t>
      </w:r>
      <w:r w:rsidRPr="006C64C2">
        <w:rPr>
          <w:color w:val="3A3A3A"/>
          <w:lang w:val="es-419"/>
        </w:rPr>
        <w:t>importan, alguien de su círculo</w:t>
      </w:r>
      <w:r>
        <w:rPr>
          <w:color w:val="3A3A3A"/>
          <w:lang w:val="es-419"/>
        </w:rPr>
        <w:t>:</w:t>
      </w:r>
      <w:r w:rsidRPr="006C64C2">
        <w:rPr>
          <w:color w:val="3A3A3A"/>
          <w:lang w:val="es-419"/>
        </w:rPr>
        <w:t xml:space="preserve"> "Sé que me veo como antes, pero</w:t>
      </w:r>
      <w:r>
        <w:rPr>
          <w:color w:val="3A3A3A"/>
          <w:lang w:val="es-419"/>
        </w:rPr>
        <w:t xml:space="preserve"> </w:t>
      </w:r>
      <w:r w:rsidRPr="006C64C2">
        <w:rPr>
          <w:color w:val="3A3A3A"/>
          <w:lang w:val="es-419"/>
        </w:rPr>
        <w:t xml:space="preserve">estoy </w:t>
      </w:r>
      <w:r>
        <w:rPr>
          <w:color w:val="3A3A3A"/>
          <w:lang w:val="es-419"/>
        </w:rPr>
        <w:t>luchando,</w:t>
      </w:r>
      <w:r w:rsidRPr="006C64C2">
        <w:rPr>
          <w:color w:val="3A3A3A"/>
          <w:lang w:val="es-419"/>
        </w:rPr>
        <w:t xml:space="preserve"> no soy la misma persona que era antes de todo esto".</w:t>
      </w:r>
    </w:p>
    <w:p w14:paraId="455C337E" w14:textId="77777777" w:rsidR="006C64C2" w:rsidRPr="006C64C2" w:rsidRDefault="006C64C2">
      <w:pPr>
        <w:pStyle w:val="BodyText"/>
        <w:spacing w:line="312" w:lineRule="auto"/>
        <w:ind w:left="845" w:right="943"/>
        <w:rPr>
          <w:color w:val="3A3A3A"/>
          <w:lang w:val="es-419"/>
        </w:rPr>
      </w:pPr>
    </w:p>
    <w:p w14:paraId="4EDC44B3" w14:textId="4D3AAD52" w:rsidR="00FB747F" w:rsidRPr="00FE163B" w:rsidRDefault="004F4A10" w:rsidP="00FB747F">
      <w:pPr>
        <w:spacing w:line="312" w:lineRule="auto"/>
        <w:ind w:left="845" w:right="943" w:hanging="1"/>
        <w:rPr>
          <w:color w:val="3A3A3A"/>
          <w:sz w:val="24"/>
          <w:lang w:val="es-419"/>
        </w:rPr>
      </w:pPr>
      <w:r w:rsidRPr="00FE163B">
        <w:rPr>
          <w:color w:val="3A3A3A"/>
          <w:sz w:val="24"/>
          <w:u w:val="single" w:color="3A3A3A"/>
          <w:lang w:val="es-419"/>
        </w:rPr>
        <w:t>46:43</w:t>
      </w:r>
      <w:r w:rsidRPr="00FE163B">
        <w:rPr>
          <w:color w:val="3A3A3A"/>
          <w:sz w:val="24"/>
          <w:lang w:val="es-419"/>
        </w:rPr>
        <w:t xml:space="preserve"> </w:t>
      </w:r>
      <w:r w:rsidR="00FE163B" w:rsidRPr="00FE163B">
        <w:rPr>
          <w:b/>
          <w:bCs/>
          <w:color w:val="3A3A3A"/>
          <w:sz w:val="24"/>
          <w:lang w:val="es-419"/>
        </w:rPr>
        <w:t xml:space="preserve">Un miembro de la audiencia habla sobre el valor de </w:t>
      </w:r>
      <w:r w:rsidR="00FE163B">
        <w:rPr>
          <w:b/>
          <w:bCs/>
          <w:color w:val="3A3A3A"/>
          <w:sz w:val="24"/>
          <w:lang w:val="es-419"/>
        </w:rPr>
        <w:t>detectar</w:t>
      </w:r>
      <w:r w:rsidR="00FE163B" w:rsidRPr="00FE163B">
        <w:rPr>
          <w:b/>
          <w:bCs/>
          <w:color w:val="3A3A3A"/>
          <w:sz w:val="24"/>
          <w:lang w:val="es-419"/>
        </w:rPr>
        <w:t xml:space="preserve"> la incertidumbre y el miedo, y descubrir formas de tomar el control de la situación:</w:t>
      </w:r>
      <w:r w:rsidR="00FE163B" w:rsidRPr="00FE163B">
        <w:rPr>
          <w:color w:val="3A3A3A"/>
          <w:sz w:val="24"/>
          <w:lang w:val="es-419"/>
        </w:rPr>
        <w:t xml:space="preserve"> Creo lo que vi como cuidador aquí, es el reconocimiento un problema</w:t>
      </w:r>
      <w:r w:rsidR="009E7FEC">
        <w:rPr>
          <w:color w:val="3A3A3A"/>
          <w:sz w:val="24"/>
          <w:lang w:val="es-419"/>
        </w:rPr>
        <w:t>,</w:t>
      </w:r>
      <w:r w:rsidR="00FE163B" w:rsidRPr="00FE163B">
        <w:rPr>
          <w:color w:val="3A3A3A"/>
          <w:sz w:val="24"/>
          <w:lang w:val="es-419"/>
        </w:rPr>
        <w:t xml:space="preserve"> una situación; digamos</w:t>
      </w:r>
      <w:r w:rsidR="009E7FEC">
        <w:rPr>
          <w:color w:val="3A3A3A"/>
          <w:sz w:val="24"/>
          <w:lang w:val="es-419"/>
        </w:rPr>
        <w:t>,</w:t>
      </w:r>
      <w:r w:rsidR="00FE163B" w:rsidRPr="00FE163B">
        <w:rPr>
          <w:color w:val="3A3A3A"/>
          <w:sz w:val="24"/>
          <w:lang w:val="es-419"/>
        </w:rPr>
        <w:t xml:space="preserve"> el miedo</w:t>
      </w:r>
      <w:r w:rsidR="00FB747F">
        <w:rPr>
          <w:color w:val="3A3A3A"/>
          <w:sz w:val="24"/>
          <w:lang w:val="es-419"/>
        </w:rPr>
        <w:t>.</w:t>
      </w:r>
      <w:r w:rsidR="00FE163B" w:rsidRPr="00FE163B">
        <w:rPr>
          <w:color w:val="3A3A3A"/>
          <w:sz w:val="24"/>
          <w:lang w:val="es-419"/>
        </w:rPr>
        <w:t xml:space="preserve"> </w:t>
      </w:r>
    </w:p>
    <w:p w14:paraId="0258443A" w14:textId="1477D1FE" w:rsidR="00FE163B" w:rsidRPr="00FE163B" w:rsidRDefault="00FB747F" w:rsidP="00FE163B">
      <w:pPr>
        <w:spacing w:line="312" w:lineRule="auto"/>
        <w:ind w:left="845" w:right="943" w:hanging="1"/>
        <w:rPr>
          <w:color w:val="3A3A3A"/>
          <w:sz w:val="24"/>
          <w:lang w:val="es-419"/>
        </w:rPr>
      </w:pPr>
      <w:r>
        <w:rPr>
          <w:color w:val="3A3A3A"/>
          <w:sz w:val="24"/>
          <w:lang w:val="es-419"/>
        </w:rPr>
        <w:t>E</w:t>
      </w:r>
      <w:r w:rsidR="00FE163B" w:rsidRPr="00FE163B">
        <w:rPr>
          <w:color w:val="3A3A3A"/>
          <w:sz w:val="24"/>
          <w:lang w:val="es-419"/>
        </w:rPr>
        <w:t xml:space="preserve">l miedo a que venga </w:t>
      </w:r>
      <w:r>
        <w:rPr>
          <w:color w:val="3A3A3A"/>
          <w:sz w:val="24"/>
          <w:lang w:val="es-419"/>
        </w:rPr>
        <w:t>otro</w:t>
      </w:r>
      <w:r w:rsidR="00FE163B" w:rsidRPr="00FE163B">
        <w:rPr>
          <w:color w:val="3A3A3A"/>
          <w:sz w:val="24"/>
          <w:lang w:val="es-419"/>
        </w:rPr>
        <w:t xml:space="preserve"> cáncer. Simplemente reconociendo, "está bien, sí, esto es posible" y </w:t>
      </w:r>
      <w:r w:rsidR="009E7FEC">
        <w:rPr>
          <w:color w:val="3A3A3A"/>
          <w:sz w:val="24"/>
          <w:lang w:val="es-419"/>
        </w:rPr>
        <w:t>aprender a</w:t>
      </w:r>
      <w:r w:rsidR="00FE163B" w:rsidRPr="00FE163B">
        <w:rPr>
          <w:color w:val="3A3A3A"/>
          <w:sz w:val="24"/>
          <w:lang w:val="es-419"/>
        </w:rPr>
        <w:t xml:space="preserve"> vivir con ese miedo. </w:t>
      </w:r>
      <w:r w:rsidR="009E7FEC">
        <w:rPr>
          <w:color w:val="3A3A3A"/>
          <w:sz w:val="24"/>
          <w:lang w:val="es-419"/>
        </w:rPr>
        <w:t>E</w:t>
      </w:r>
      <w:r w:rsidR="00FE163B" w:rsidRPr="00FE163B">
        <w:rPr>
          <w:color w:val="3A3A3A"/>
          <w:sz w:val="24"/>
          <w:lang w:val="es-419"/>
        </w:rPr>
        <w:t>s el camino para ayudar</w:t>
      </w:r>
      <w:r w:rsidR="009E7FEC">
        <w:rPr>
          <w:color w:val="3A3A3A"/>
          <w:sz w:val="24"/>
          <w:lang w:val="es-419"/>
        </w:rPr>
        <w:t>lo a superar</w:t>
      </w:r>
      <w:r w:rsidR="00FE163B" w:rsidRPr="00FE163B">
        <w:rPr>
          <w:color w:val="3A3A3A"/>
          <w:sz w:val="24"/>
          <w:lang w:val="es-419"/>
        </w:rPr>
        <w:t xml:space="preserve"> ese miedo.</w:t>
      </w:r>
    </w:p>
    <w:p w14:paraId="59DF1FF3" w14:textId="77777777" w:rsidR="00FE163B" w:rsidRPr="00FE163B" w:rsidRDefault="00FE163B">
      <w:pPr>
        <w:spacing w:line="312" w:lineRule="auto"/>
        <w:ind w:left="845" w:right="943" w:hanging="1"/>
        <w:rPr>
          <w:color w:val="3A3A3A"/>
          <w:sz w:val="24"/>
          <w:lang w:val="es-419"/>
        </w:rPr>
      </w:pPr>
    </w:p>
    <w:p w14:paraId="00B6548A" w14:textId="76597A53" w:rsidR="00137C47" w:rsidRPr="00F10382" w:rsidRDefault="009E7FEC">
      <w:pPr>
        <w:pStyle w:val="BodyText"/>
        <w:spacing w:line="312" w:lineRule="auto"/>
        <w:ind w:left="845" w:right="996"/>
        <w:rPr>
          <w:lang w:val="es-419"/>
        </w:rPr>
      </w:pPr>
      <w:r w:rsidRPr="009E7FEC">
        <w:rPr>
          <w:color w:val="3A3A3A"/>
          <w:lang w:val="es-419"/>
        </w:rPr>
        <w:t xml:space="preserve">Entonces, tal vez tenga que comer mejor, y es fácil decir, </w:t>
      </w:r>
      <w:r>
        <w:rPr>
          <w:color w:val="3A3A3A"/>
          <w:lang w:val="es-419"/>
        </w:rPr>
        <w:t>“</w:t>
      </w:r>
      <w:r w:rsidRPr="009E7FEC">
        <w:rPr>
          <w:color w:val="3A3A3A"/>
          <w:lang w:val="es-419"/>
        </w:rPr>
        <w:t>bueno, necesito comer mejor, pero entonces, ¿qué va a hacer?</w:t>
      </w:r>
      <w:r>
        <w:rPr>
          <w:color w:val="3A3A3A"/>
          <w:lang w:val="es-419"/>
        </w:rPr>
        <w:t>”</w:t>
      </w:r>
      <w:r w:rsidRPr="009E7FEC">
        <w:rPr>
          <w:color w:val="3A3A3A"/>
          <w:lang w:val="es-419"/>
        </w:rPr>
        <w:t xml:space="preserve"> Fuimos a un Cancer Support </w:t>
      </w:r>
      <w:proofErr w:type="spellStart"/>
      <w:r w:rsidRPr="009E7FEC">
        <w:rPr>
          <w:color w:val="3A3A3A"/>
          <w:lang w:val="es-419"/>
        </w:rPr>
        <w:t>Community</w:t>
      </w:r>
      <w:proofErr w:type="spellEnd"/>
      <w:r w:rsidRPr="009E7FEC">
        <w:rPr>
          <w:color w:val="3A3A3A"/>
          <w:lang w:val="es-419"/>
        </w:rPr>
        <w:t xml:space="preserve">® y tomamos clases con otros pacientes y aprendí a cocinar mejor o hacer mejor ejercicio. </w:t>
      </w:r>
      <w:r>
        <w:rPr>
          <w:color w:val="3A3A3A"/>
          <w:lang w:val="es-419"/>
        </w:rPr>
        <w:t>Enfrentar</w:t>
      </w:r>
      <w:r w:rsidRPr="009E7FEC">
        <w:rPr>
          <w:color w:val="3A3A3A"/>
          <w:lang w:val="es-419"/>
        </w:rPr>
        <w:t xml:space="preserve"> el miedo</w:t>
      </w:r>
      <w:r>
        <w:rPr>
          <w:color w:val="3A3A3A"/>
          <w:lang w:val="es-419"/>
        </w:rPr>
        <w:t xml:space="preserve"> y </w:t>
      </w:r>
      <w:r w:rsidRPr="009E7FEC">
        <w:rPr>
          <w:color w:val="3A3A3A"/>
          <w:lang w:val="es-419"/>
        </w:rPr>
        <w:t>pensar en lo que podrías hacer para salir de esa zona, es</w:t>
      </w:r>
      <w:r>
        <w:rPr>
          <w:color w:val="3A3A3A"/>
          <w:lang w:val="es-419"/>
        </w:rPr>
        <w:t>o es</w:t>
      </w:r>
      <w:r w:rsidRPr="009E7FEC">
        <w:rPr>
          <w:color w:val="3A3A3A"/>
          <w:lang w:val="es-419"/>
        </w:rPr>
        <w:t xml:space="preserve"> lo que </w:t>
      </w:r>
      <w:r>
        <w:rPr>
          <w:color w:val="3A3A3A"/>
          <w:lang w:val="es-419"/>
        </w:rPr>
        <w:t xml:space="preserve">se debe hacer </w:t>
      </w:r>
      <w:r w:rsidRPr="009E7FEC">
        <w:rPr>
          <w:color w:val="3A3A3A"/>
          <w:lang w:val="es-419"/>
        </w:rPr>
        <w:t>y rodea</w:t>
      </w:r>
      <w:r>
        <w:rPr>
          <w:color w:val="3A3A3A"/>
          <w:lang w:val="es-419"/>
        </w:rPr>
        <w:t>rse</w:t>
      </w:r>
      <w:r w:rsidRPr="009E7FEC">
        <w:rPr>
          <w:color w:val="3A3A3A"/>
          <w:lang w:val="es-419"/>
        </w:rPr>
        <w:t xml:space="preserve"> de gente que </w:t>
      </w:r>
      <w:r>
        <w:rPr>
          <w:color w:val="3A3A3A"/>
          <w:lang w:val="es-419"/>
        </w:rPr>
        <w:t xml:space="preserve">pueda </w:t>
      </w:r>
      <w:r w:rsidRPr="009E7FEC">
        <w:rPr>
          <w:color w:val="3A3A3A"/>
          <w:lang w:val="es-419"/>
        </w:rPr>
        <w:t>ayudar.</w:t>
      </w:r>
    </w:p>
    <w:p w14:paraId="6DD5D8DE" w14:textId="77777777" w:rsidR="00137C47" w:rsidRPr="00F10382" w:rsidRDefault="00137C47">
      <w:pPr>
        <w:pStyle w:val="BodyText"/>
        <w:spacing w:before="10"/>
        <w:rPr>
          <w:sz w:val="31"/>
          <w:lang w:val="es-419"/>
        </w:rPr>
      </w:pPr>
    </w:p>
    <w:p w14:paraId="1DE5AB0F" w14:textId="28389187" w:rsidR="00CD4DCC" w:rsidRPr="00F10382" w:rsidRDefault="004F4A10">
      <w:pPr>
        <w:pStyle w:val="BodyText"/>
        <w:tabs>
          <w:tab w:val="left" w:pos="8703"/>
        </w:tabs>
        <w:spacing w:line="312" w:lineRule="auto"/>
        <w:ind w:left="845" w:right="965"/>
        <w:rPr>
          <w:bCs/>
          <w:color w:val="3A3A3A"/>
          <w:lang w:val="es-419"/>
        </w:rPr>
      </w:pPr>
      <w:r w:rsidRPr="00CD4DCC">
        <w:rPr>
          <w:b/>
          <w:color w:val="3A3A3A"/>
          <w:lang w:val="es-419"/>
        </w:rPr>
        <w:t>M</w:t>
      </w:r>
      <w:r w:rsidR="00CD4DCC" w:rsidRPr="00CD4DCC">
        <w:rPr>
          <w:b/>
          <w:color w:val="3A3A3A"/>
          <w:lang w:val="es-419"/>
        </w:rPr>
        <w:t xml:space="preserve">elanie </w:t>
      </w:r>
      <w:proofErr w:type="spellStart"/>
      <w:r w:rsidRPr="00CD4DCC">
        <w:rPr>
          <w:b/>
          <w:color w:val="3A3A3A"/>
          <w:lang w:val="es-419"/>
        </w:rPr>
        <w:t>Stachelski</w:t>
      </w:r>
      <w:proofErr w:type="spellEnd"/>
      <w:r w:rsidRPr="00CD4DCC">
        <w:rPr>
          <w:b/>
          <w:color w:val="3A3A3A"/>
          <w:lang w:val="es-419"/>
        </w:rPr>
        <w:t xml:space="preserve">: </w:t>
      </w:r>
      <w:r w:rsidR="00CD4DCC" w:rsidRPr="00CD4DCC">
        <w:rPr>
          <w:bCs/>
          <w:color w:val="3A3A3A"/>
          <w:lang w:val="es-419"/>
        </w:rPr>
        <w:t>Absolutamente. Se trata de adquirir más habilidades y más recursos para que tolerar lo que se avecin</w:t>
      </w:r>
      <w:r w:rsidR="00CD4DCC">
        <w:rPr>
          <w:bCs/>
          <w:color w:val="3A3A3A"/>
          <w:lang w:val="es-419"/>
        </w:rPr>
        <w:t>e</w:t>
      </w:r>
      <w:r w:rsidR="00CD4DCC" w:rsidRPr="00CD4DCC">
        <w:rPr>
          <w:bCs/>
          <w:color w:val="3A3A3A"/>
          <w:lang w:val="es-419"/>
        </w:rPr>
        <w:t>. Y estaba pensando tanto en esto, como en la preparación de esta presentación, porque me gustaría poder decir</w:t>
      </w:r>
      <w:r w:rsidR="00CD4DCC">
        <w:rPr>
          <w:bCs/>
          <w:color w:val="3A3A3A"/>
          <w:lang w:val="es-419"/>
        </w:rPr>
        <w:t>l</w:t>
      </w:r>
      <w:r w:rsidR="00CD4DCC" w:rsidRPr="00CD4DCC">
        <w:rPr>
          <w:bCs/>
          <w:color w:val="3A3A3A"/>
          <w:lang w:val="es-419"/>
        </w:rPr>
        <w:t xml:space="preserve">e, "si practicas estas técnicas </w:t>
      </w:r>
      <w:r w:rsidR="00CD4DCC">
        <w:rPr>
          <w:bCs/>
          <w:color w:val="3A3A3A"/>
          <w:lang w:val="es-419"/>
        </w:rPr>
        <w:t>Mindfulness</w:t>
      </w:r>
      <w:r w:rsidR="00CD4DCC" w:rsidRPr="00CD4DCC">
        <w:rPr>
          <w:bCs/>
          <w:color w:val="3A3A3A"/>
          <w:lang w:val="es-419"/>
        </w:rPr>
        <w:t xml:space="preserve"> y piensas positivamente y cocinas mejor, las cosas van a ir bien". Pero la verdad es que la vida es muy dura. </w:t>
      </w:r>
      <w:r w:rsidR="00CD4DCC" w:rsidRPr="00F10382">
        <w:rPr>
          <w:bCs/>
          <w:color w:val="3A3A3A"/>
          <w:lang w:val="es-419"/>
        </w:rPr>
        <w:t>¿No es cierto?</w:t>
      </w:r>
    </w:p>
    <w:p w14:paraId="475E48C6" w14:textId="77777777" w:rsidR="00CD4DCC" w:rsidRPr="00F10382" w:rsidRDefault="00CD4DCC">
      <w:pPr>
        <w:pStyle w:val="BodyText"/>
        <w:tabs>
          <w:tab w:val="left" w:pos="8703"/>
        </w:tabs>
        <w:spacing w:line="312" w:lineRule="auto"/>
        <w:ind w:left="845" w:right="965"/>
        <w:rPr>
          <w:b/>
          <w:color w:val="3A3A3A"/>
          <w:lang w:val="es-419"/>
        </w:rPr>
      </w:pPr>
    </w:p>
    <w:p w14:paraId="0D8CB6EB" w14:textId="77777777" w:rsidR="00CD4DCC" w:rsidRDefault="00CD4DCC" w:rsidP="00CD4DCC">
      <w:pPr>
        <w:pStyle w:val="BodyText"/>
        <w:spacing w:before="1" w:line="312" w:lineRule="auto"/>
        <w:ind w:left="845" w:right="943"/>
        <w:rPr>
          <w:color w:val="3A3A3A"/>
          <w:lang w:val="es-419"/>
        </w:rPr>
      </w:pPr>
    </w:p>
    <w:p w14:paraId="6A2427BE" w14:textId="77777777" w:rsidR="00CD4DCC" w:rsidRDefault="00CD4DCC" w:rsidP="00CD4DCC">
      <w:pPr>
        <w:pStyle w:val="BodyText"/>
        <w:spacing w:before="1" w:line="312" w:lineRule="auto"/>
        <w:ind w:left="845" w:right="943"/>
        <w:rPr>
          <w:color w:val="3A3A3A"/>
          <w:lang w:val="es-419"/>
        </w:rPr>
      </w:pPr>
    </w:p>
    <w:p w14:paraId="3507E7A2" w14:textId="513BA99F" w:rsidR="00137C47" w:rsidRDefault="00CD4DCC" w:rsidP="00CD4DCC">
      <w:pPr>
        <w:pStyle w:val="BodyText"/>
        <w:spacing w:before="1" w:line="312" w:lineRule="auto"/>
        <w:ind w:left="845" w:right="943"/>
        <w:rPr>
          <w:color w:val="3A3A3A"/>
          <w:lang w:val="es-419"/>
        </w:rPr>
      </w:pPr>
      <w:r w:rsidRPr="00CD4DCC">
        <w:rPr>
          <w:color w:val="3A3A3A"/>
          <w:lang w:val="es-419"/>
        </w:rPr>
        <w:t xml:space="preserve">Sé que todos ustedes en esta sala lo saben, y lo considero como </w:t>
      </w:r>
      <w:r>
        <w:rPr>
          <w:color w:val="3A3A3A"/>
          <w:lang w:val="es-419"/>
        </w:rPr>
        <w:t>agregar arena</w:t>
      </w:r>
      <w:r w:rsidRPr="00CD4DCC">
        <w:rPr>
          <w:color w:val="3A3A3A"/>
          <w:lang w:val="es-419"/>
        </w:rPr>
        <w:t xml:space="preserve"> en una playa y las olas </w:t>
      </w:r>
      <w:r>
        <w:rPr>
          <w:color w:val="3A3A3A"/>
          <w:lang w:val="es-419"/>
        </w:rPr>
        <w:t>seguirán erosionando</w:t>
      </w:r>
      <w:r w:rsidRPr="00CD4DCC">
        <w:rPr>
          <w:color w:val="3A3A3A"/>
          <w:lang w:val="es-419"/>
        </w:rPr>
        <w:t>, ¿verdad? Est</w:t>
      </w:r>
      <w:r>
        <w:rPr>
          <w:color w:val="3A3A3A"/>
          <w:lang w:val="es-419"/>
        </w:rPr>
        <w:t>o</w:t>
      </w:r>
      <w:r w:rsidRPr="00CD4DCC">
        <w:rPr>
          <w:color w:val="3A3A3A"/>
          <w:lang w:val="es-419"/>
        </w:rPr>
        <w:t xml:space="preserve"> es la vida, </w:t>
      </w:r>
      <w:r>
        <w:rPr>
          <w:color w:val="3A3A3A"/>
          <w:lang w:val="es-419"/>
        </w:rPr>
        <w:t>los problemas seguirán viniendo</w:t>
      </w:r>
      <w:r w:rsidRPr="00CD4DCC">
        <w:rPr>
          <w:color w:val="3A3A3A"/>
          <w:lang w:val="es-419"/>
        </w:rPr>
        <w:t xml:space="preserve"> y esa ola de cáncer, </w:t>
      </w:r>
      <w:r>
        <w:rPr>
          <w:color w:val="3A3A3A"/>
          <w:lang w:val="es-419"/>
        </w:rPr>
        <w:t xml:space="preserve">que </w:t>
      </w:r>
      <w:r w:rsidRPr="00CD4DCC">
        <w:rPr>
          <w:color w:val="3A3A3A"/>
          <w:lang w:val="es-419"/>
        </w:rPr>
        <w:t>estoy segur</w:t>
      </w:r>
      <w:r>
        <w:rPr>
          <w:color w:val="3A3A3A"/>
          <w:lang w:val="es-419"/>
        </w:rPr>
        <w:t>a</w:t>
      </w:r>
      <w:r w:rsidRPr="00CD4DCC">
        <w:rPr>
          <w:color w:val="3A3A3A"/>
          <w:lang w:val="es-419"/>
        </w:rPr>
        <w:t xml:space="preserve">, te derribó, pero luego, </w:t>
      </w:r>
      <w:r>
        <w:rPr>
          <w:color w:val="3A3A3A"/>
          <w:lang w:val="es-419"/>
        </w:rPr>
        <w:t xml:space="preserve">adquiriste más </w:t>
      </w:r>
      <w:r w:rsidRPr="00CD4DCC">
        <w:rPr>
          <w:color w:val="3A3A3A"/>
          <w:lang w:val="es-419"/>
        </w:rPr>
        <w:t xml:space="preserve">recursos, adquieres algunas habilidades </w:t>
      </w:r>
      <w:r>
        <w:rPr>
          <w:color w:val="3A3A3A"/>
          <w:lang w:val="es-419"/>
        </w:rPr>
        <w:t>y es</w:t>
      </w:r>
      <w:r w:rsidRPr="00CD4DCC">
        <w:rPr>
          <w:color w:val="3A3A3A"/>
          <w:lang w:val="es-419"/>
        </w:rPr>
        <w:t xml:space="preserve"> esa capacidad de recuperación que te hace retroceder y enfrentar esas olas nuevamente. </w:t>
      </w:r>
      <w:r w:rsidRPr="00F10382">
        <w:rPr>
          <w:color w:val="3A3A3A"/>
          <w:lang w:val="es-419"/>
        </w:rPr>
        <w:t xml:space="preserve">¿Y adivine qué? </w:t>
      </w:r>
      <w:r w:rsidRPr="00CD4DCC">
        <w:rPr>
          <w:color w:val="3A3A3A"/>
          <w:lang w:val="es-419"/>
        </w:rPr>
        <w:t xml:space="preserve">Las olas </w:t>
      </w:r>
      <w:proofErr w:type="spellStart"/>
      <w:r w:rsidRPr="00CD4DCC">
        <w:rPr>
          <w:color w:val="3A3A3A"/>
          <w:lang w:val="es-419"/>
        </w:rPr>
        <w:t>sieguirán</w:t>
      </w:r>
      <w:proofErr w:type="spellEnd"/>
      <w:r w:rsidRPr="00CD4DCC">
        <w:rPr>
          <w:color w:val="3A3A3A"/>
          <w:lang w:val="es-419"/>
        </w:rPr>
        <w:t xml:space="preserve"> llegando, pero espero que la próxima no l</w:t>
      </w:r>
      <w:r w:rsidR="00FA2FDB">
        <w:rPr>
          <w:color w:val="3A3A3A"/>
          <w:lang w:val="es-419"/>
        </w:rPr>
        <w:t>e</w:t>
      </w:r>
      <w:r w:rsidRPr="00CD4DCC">
        <w:rPr>
          <w:color w:val="3A3A3A"/>
          <w:lang w:val="es-419"/>
        </w:rPr>
        <w:t xml:space="preserve"> derribe tanto.</w:t>
      </w:r>
    </w:p>
    <w:p w14:paraId="78E70AF4" w14:textId="75904F95" w:rsidR="00FA2FDB" w:rsidRDefault="00FA2FDB" w:rsidP="00CD4DCC">
      <w:pPr>
        <w:pStyle w:val="BodyText"/>
        <w:spacing w:before="1" w:line="312" w:lineRule="auto"/>
        <w:ind w:left="845" w:right="943"/>
        <w:rPr>
          <w:color w:val="3A3A3A"/>
          <w:lang w:val="es-419"/>
        </w:rPr>
      </w:pPr>
    </w:p>
    <w:p w14:paraId="3C4A0F93" w14:textId="56220860" w:rsidR="00FA2FDB" w:rsidRDefault="00FA2FDB" w:rsidP="00CD4DCC">
      <w:pPr>
        <w:pStyle w:val="BodyText"/>
        <w:spacing w:before="1" w:line="312" w:lineRule="auto"/>
        <w:ind w:left="845" w:right="943"/>
        <w:rPr>
          <w:color w:val="3A3A3A"/>
          <w:lang w:val="es-419"/>
        </w:rPr>
      </w:pPr>
      <w:r>
        <w:rPr>
          <w:color w:val="3A3A3A"/>
          <w:lang w:val="es-419"/>
        </w:rPr>
        <w:t>D</w:t>
      </w:r>
      <w:r w:rsidRPr="00FA2FDB">
        <w:rPr>
          <w:color w:val="3A3A3A"/>
          <w:lang w:val="es-419"/>
        </w:rPr>
        <w:t>espués de mi trasplante, c</w:t>
      </w:r>
      <w:r>
        <w:rPr>
          <w:color w:val="3A3A3A"/>
          <w:lang w:val="es-419"/>
        </w:rPr>
        <w:t xml:space="preserve">ada pozo en el camino hacía que el miedo volviera y que </w:t>
      </w:r>
      <w:r w:rsidRPr="00FA2FDB">
        <w:rPr>
          <w:color w:val="3A3A3A"/>
          <w:lang w:val="es-419"/>
        </w:rPr>
        <w:t>mi primer</w:t>
      </w:r>
      <w:r>
        <w:rPr>
          <w:color w:val="3A3A3A"/>
          <w:lang w:val="es-419"/>
        </w:rPr>
        <w:t>a reacción fuera el resentimiento de pensar</w:t>
      </w:r>
      <w:r w:rsidRPr="00FA2FDB">
        <w:rPr>
          <w:color w:val="3A3A3A"/>
          <w:lang w:val="es-419"/>
        </w:rPr>
        <w:t xml:space="preserve"> </w:t>
      </w:r>
      <w:r>
        <w:rPr>
          <w:color w:val="3A3A3A"/>
          <w:lang w:val="es-419"/>
        </w:rPr>
        <w:t>“</w:t>
      </w:r>
      <w:r w:rsidR="000D1090">
        <w:rPr>
          <w:color w:val="3A3A3A"/>
          <w:lang w:val="es-419"/>
        </w:rPr>
        <w:t>¿</w:t>
      </w:r>
      <w:r w:rsidRPr="00FA2FDB">
        <w:rPr>
          <w:color w:val="3A3A3A"/>
          <w:lang w:val="es-419"/>
        </w:rPr>
        <w:t xml:space="preserve">pero </w:t>
      </w:r>
      <w:proofErr w:type="gramStart"/>
      <w:r>
        <w:rPr>
          <w:color w:val="3A3A3A"/>
          <w:lang w:val="es-419"/>
        </w:rPr>
        <w:t>cómo</w:t>
      </w:r>
      <w:r w:rsidR="000D1090">
        <w:rPr>
          <w:color w:val="3A3A3A"/>
          <w:lang w:val="es-419"/>
        </w:rPr>
        <w:t>?</w:t>
      </w:r>
      <w:proofErr w:type="gramEnd"/>
      <w:r w:rsidRPr="00FA2FDB">
        <w:rPr>
          <w:color w:val="3A3A3A"/>
          <w:lang w:val="es-419"/>
        </w:rPr>
        <w:t xml:space="preserve">, </w:t>
      </w:r>
      <w:r>
        <w:rPr>
          <w:color w:val="3A3A3A"/>
          <w:lang w:val="es-419"/>
        </w:rPr>
        <w:t>ya está</w:t>
      </w:r>
      <w:r w:rsidRPr="00FA2FDB">
        <w:rPr>
          <w:color w:val="3A3A3A"/>
          <w:lang w:val="es-419"/>
        </w:rPr>
        <w:t xml:space="preserve">, </w:t>
      </w:r>
      <w:r>
        <w:rPr>
          <w:color w:val="3A3A3A"/>
          <w:lang w:val="es-419"/>
        </w:rPr>
        <w:t xml:space="preserve">ya </w:t>
      </w:r>
      <w:r w:rsidRPr="00FA2FDB">
        <w:rPr>
          <w:color w:val="3A3A3A"/>
          <w:lang w:val="es-419"/>
        </w:rPr>
        <w:t>pasé por lo difícil</w:t>
      </w:r>
      <w:r>
        <w:rPr>
          <w:color w:val="3A3A3A"/>
          <w:lang w:val="es-419"/>
        </w:rPr>
        <w:t>. ¿no deberían ser más fácil mi vida ahora?”</w:t>
      </w:r>
      <w:r w:rsidRPr="00FA2FDB">
        <w:rPr>
          <w:color w:val="3A3A3A"/>
          <w:lang w:val="es-419"/>
        </w:rPr>
        <w:t xml:space="preserve">. </w:t>
      </w:r>
      <w:r>
        <w:rPr>
          <w:color w:val="3A3A3A"/>
          <w:lang w:val="es-419"/>
        </w:rPr>
        <w:t>N</w:t>
      </w:r>
      <w:r w:rsidRPr="00FA2FDB">
        <w:rPr>
          <w:color w:val="3A3A3A"/>
          <w:lang w:val="es-419"/>
        </w:rPr>
        <w:t xml:space="preserve">o es así como funciona. ¿Cierto? </w:t>
      </w:r>
      <w:r>
        <w:rPr>
          <w:color w:val="3A3A3A"/>
          <w:lang w:val="es-419"/>
        </w:rPr>
        <w:t>H</w:t>
      </w:r>
      <w:r w:rsidRPr="00FA2FDB">
        <w:rPr>
          <w:color w:val="3A3A3A"/>
          <w:lang w:val="es-419"/>
        </w:rPr>
        <w:t xml:space="preserve">abrá otros desafíos que tendremos que enfrentar, </w:t>
      </w:r>
      <w:r>
        <w:rPr>
          <w:color w:val="3A3A3A"/>
          <w:lang w:val="es-419"/>
        </w:rPr>
        <w:t xml:space="preserve">y lo más importante </w:t>
      </w:r>
      <w:r w:rsidRPr="00FA2FDB">
        <w:rPr>
          <w:color w:val="3A3A3A"/>
          <w:lang w:val="es-419"/>
        </w:rPr>
        <w:t>¿tenemos los recursos adecuados para seguir enfrentando eso y, con suerte, hacerlo un poco mejor la próxima vez?</w:t>
      </w:r>
      <w:r>
        <w:rPr>
          <w:color w:val="3A3A3A"/>
          <w:lang w:val="es-419"/>
        </w:rPr>
        <w:t xml:space="preserve"> </w:t>
      </w:r>
      <w:r w:rsidR="007B6AF3">
        <w:rPr>
          <w:color w:val="3A3A3A"/>
          <w:lang w:val="es-419"/>
        </w:rPr>
        <w:t>d</w:t>
      </w:r>
      <w:r>
        <w:rPr>
          <w:color w:val="3A3A3A"/>
          <w:lang w:val="es-419"/>
        </w:rPr>
        <w:t>e manera</w:t>
      </w:r>
      <w:r w:rsidRPr="00FA2FDB">
        <w:rPr>
          <w:color w:val="3A3A3A"/>
          <w:lang w:val="es-419"/>
        </w:rPr>
        <w:t xml:space="preserve"> que la ola no te aplaste por completo, </w:t>
      </w:r>
      <w:r>
        <w:rPr>
          <w:color w:val="3A3A3A"/>
          <w:lang w:val="es-419"/>
        </w:rPr>
        <w:t xml:space="preserve">y </w:t>
      </w:r>
      <w:r w:rsidR="007B6AF3">
        <w:rPr>
          <w:color w:val="3A3A3A"/>
          <w:lang w:val="es-419"/>
        </w:rPr>
        <w:t xml:space="preserve">poder </w:t>
      </w:r>
      <w:r>
        <w:rPr>
          <w:color w:val="3A3A3A"/>
          <w:lang w:val="es-419"/>
        </w:rPr>
        <w:t>seguir agregando arena a la playa</w:t>
      </w:r>
      <w:r w:rsidRPr="00FA2FDB">
        <w:rPr>
          <w:color w:val="3A3A3A"/>
          <w:lang w:val="es-419"/>
        </w:rPr>
        <w:t>.</w:t>
      </w:r>
    </w:p>
    <w:p w14:paraId="0B4E08FF" w14:textId="77777777" w:rsidR="00137C47" w:rsidRPr="00CD4DCC" w:rsidRDefault="00137C47">
      <w:pPr>
        <w:pStyle w:val="BodyText"/>
        <w:spacing w:before="7"/>
        <w:rPr>
          <w:sz w:val="31"/>
          <w:lang w:val="es-419"/>
        </w:rPr>
      </w:pPr>
    </w:p>
    <w:p w14:paraId="37E5CE88" w14:textId="3531772F" w:rsidR="007B6AF3" w:rsidRPr="007B6AF3" w:rsidRDefault="004F4A10">
      <w:pPr>
        <w:pStyle w:val="BodyText"/>
        <w:spacing w:line="312" w:lineRule="auto"/>
        <w:ind w:left="845" w:right="1003" w:hanging="1"/>
        <w:rPr>
          <w:color w:val="3A3A3A"/>
          <w:lang w:val="es-419"/>
        </w:rPr>
      </w:pPr>
      <w:r w:rsidRPr="007B6AF3">
        <w:rPr>
          <w:color w:val="3A3A3A"/>
          <w:u w:val="single" w:color="3A3A3A"/>
          <w:lang w:val="es-419"/>
        </w:rPr>
        <w:t>49:16</w:t>
      </w:r>
      <w:r w:rsidRPr="007B6AF3">
        <w:rPr>
          <w:color w:val="3A3A3A"/>
          <w:lang w:val="es-419"/>
        </w:rPr>
        <w:t xml:space="preserve"> </w:t>
      </w:r>
      <w:r w:rsidR="007B6AF3" w:rsidRPr="007B6AF3">
        <w:rPr>
          <w:b/>
          <w:bCs/>
          <w:color w:val="3A3A3A"/>
          <w:lang w:val="es-419"/>
        </w:rPr>
        <w:t xml:space="preserve">Pregunta de la audiencia sobre cómo lidiar con el miedo a tomar medicamentos que </w:t>
      </w:r>
      <w:r w:rsidR="007B6AF3">
        <w:rPr>
          <w:b/>
          <w:bCs/>
          <w:color w:val="3A3A3A"/>
          <w:lang w:val="es-419"/>
        </w:rPr>
        <w:t>pudieran</w:t>
      </w:r>
      <w:r w:rsidR="007B6AF3" w:rsidRPr="007B6AF3">
        <w:rPr>
          <w:b/>
          <w:bCs/>
          <w:color w:val="3A3A3A"/>
          <w:lang w:val="es-419"/>
        </w:rPr>
        <w:t xml:space="preserve"> causar otro cáncer:</w:t>
      </w:r>
      <w:r w:rsidR="007B6AF3" w:rsidRPr="007B6AF3">
        <w:rPr>
          <w:color w:val="3A3A3A"/>
          <w:lang w:val="es-419"/>
        </w:rPr>
        <w:t xml:space="preserve"> Lo que quería preguntar es</w:t>
      </w:r>
      <w:r w:rsidR="007B6AF3">
        <w:rPr>
          <w:color w:val="3A3A3A"/>
          <w:lang w:val="es-419"/>
        </w:rPr>
        <w:t xml:space="preserve">, </w:t>
      </w:r>
      <w:r w:rsidR="007B6AF3" w:rsidRPr="007B6AF3">
        <w:rPr>
          <w:color w:val="3A3A3A"/>
          <w:lang w:val="es-419"/>
        </w:rPr>
        <w:t>cómo maneja, sabe</w:t>
      </w:r>
      <w:r w:rsidR="007B6AF3">
        <w:rPr>
          <w:color w:val="3A3A3A"/>
          <w:lang w:val="es-419"/>
        </w:rPr>
        <w:t>r</w:t>
      </w:r>
      <w:r w:rsidR="007B6AF3" w:rsidRPr="007B6AF3">
        <w:rPr>
          <w:color w:val="3A3A3A"/>
          <w:lang w:val="es-419"/>
        </w:rPr>
        <w:t xml:space="preserve"> que está tomando un medicamento </w:t>
      </w:r>
      <w:r w:rsidR="007B6AF3">
        <w:rPr>
          <w:color w:val="3A3A3A"/>
          <w:lang w:val="es-419"/>
        </w:rPr>
        <w:t xml:space="preserve">acerca del </w:t>
      </w:r>
      <w:r w:rsidR="007B6AF3" w:rsidRPr="007B6AF3">
        <w:rPr>
          <w:color w:val="3A3A3A"/>
          <w:lang w:val="es-419"/>
        </w:rPr>
        <w:t>que le dicen que posiblemente podría causar otro cáncer después de haber pasado por todo el proceso de células madre. Y</w:t>
      </w:r>
      <w:r w:rsidR="007B6AF3">
        <w:rPr>
          <w:color w:val="3A3A3A"/>
          <w:lang w:val="es-419"/>
        </w:rPr>
        <w:t xml:space="preserve"> luego</w:t>
      </w:r>
      <w:r w:rsidR="007B6AF3" w:rsidRPr="007B6AF3">
        <w:rPr>
          <w:color w:val="3A3A3A"/>
          <w:lang w:val="es-419"/>
        </w:rPr>
        <w:t xml:space="preserve">, discúlpeme, no solo </w:t>
      </w:r>
      <w:r w:rsidR="007B6AF3">
        <w:rPr>
          <w:color w:val="3A3A3A"/>
          <w:lang w:val="es-419"/>
        </w:rPr>
        <w:t xml:space="preserve">el hecho del procedimiento de </w:t>
      </w:r>
      <w:r w:rsidR="007B6AF3" w:rsidRPr="007B6AF3">
        <w:rPr>
          <w:color w:val="3A3A3A"/>
          <w:lang w:val="es-419"/>
        </w:rPr>
        <w:t xml:space="preserve">células madre, </w:t>
      </w:r>
      <w:proofErr w:type="gramStart"/>
      <w:r w:rsidR="007B6AF3" w:rsidRPr="007B6AF3">
        <w:rPr>
          <w:color w:val="3A3A3A"/>
          <w:lang w:val="es-419"/>
        </w:rPr>
        <w:t>sino</w:t>
      </w:r>
      <w:proofErr w:type="gramEnd"/>
      <w:r w:rsidR="007B6AF3">
        <w:rPr>
          <w:color w:val="3A3A3A"/>
          <w:lang w:val="es-419"/>
        </w:rPr>
        <w:t xml:space="preserve"> además, todas las otras cirugías a las que</w:t>
      </w:r>
      <w:r w:rsidR="007B6AF3" w:rsidRPr="007B6AF3">
        <w:rPr>
          <w:color w:val="3A3A3A"/>
          <w:lang w:val="es-419"/>
        </w:rPr>
        <w:t xml:space="preserve"> me sometí, </w:t>
      </w:r>
      <w:r w:rsidR="007B6AF3">
        <w:rPr>
          <w:color w:val="3A3A3A"/>
          <w:lang w:val="es-419"/>
        </w:rPr>
        <w:t>para que</w:t>
      </w:r>
      <w:r w:rsidR="007B6AF3" w:rsidRPr="007B6AF3">
        <w:rPr>
          <w:color w:val="3A3A3A"/>
          <w:lang w:val="es-419"/>
        </w:rPr>
        <w:t xml:space="preserve"> los médicos le </w:t>
      </w:r>
      <w:r w:rsidR="007B6AF3">
        <w:rPr>
          <w:color w:val="3A3A3A"/>
          <w:lang w:val="es-419"/>
        </w:rPr>
        <w:t>digan “</w:t>
      </w:r>
      <w:r w:rsidR="007B6AF3" w:rsidRPr="007B6AF3">
        <w:rPr>
          <w:color w:val="3A3A3A"/>
          <w:lang w:val="es-419"/>
        </w:rPr>
        <w:t>bueno, esta píldora puede causar otros cánceres</w:t>
      </w:r>
      <w:r w:rsidR="007B6AF3">
        <w:rPr>
          <w:color w:val="3A3A3A"/>
          <w:lang w:val="es-419"/>
        </w:rPr>
        <w:t>”.</w:t>
      </w:r>
      <w:r w:rsidR="007B6AF3" w:rsidRPr="007B6AF3">
        <w:rPr>
          <w:color w:val="3A3A3A"/>
          <w:lang w:val="es-419"/>
        </w:rPr>
        <w:t xml:space="preserve"> </w:t>
      </w:r>
      <w:r w:rsidR="007B6AF3">
        <w:rPr>
          <w:color w:val="3A3A3A"/>
          <w:lang w:val="es-419"/>
        </w:rPr>
        <w:t>Es como que entonces, no</w:t>
      </w:r>
      <w:r w:rsidR="007B6AF3" w:rsidRPr="007B6AF3">
        <w:rPr>
          <w:color w:val="3A3A3A"/>
          <w:lang w:val="es-419"/>
        </w:rPr>
        <w:t xml:space="preserve"> quiero aceptarlo. ¿cómo lidias con eso?</w:t>
      </w:r>
    </w:p>
    <w:p w14:paraId="23587098" w14:textId="77777777" w:rsidR="007B6AF3" w:rsidRPr="007B6AF3" w:rsidRDefault="007B6AF3">
      <w:pPr>
        <w:pStyle w:val="BodyText"/>
        <w:spacing w:line="312" w:lineRule="auto"/>
        <w:ind w:left="845" w:right="1003" w:hanging="1"/>
        <w:rPr>
          <w:color w:val="3A3A3A"/>
          <w:lang w:val="es-419"/>
        </w:rPr>
      </w:pPr>
    </w:p>
    <w:p w14:paraId="2AD65F47" w14:textId="659838D3" w:rsidR="000D5B04" w:rsidRPr="000D5B04" w:rsidRDefault="004F4A10" w:rsidP="000D5B04">
      <w:pPr>
        <w:pStyle w:val="BodyText"/>
        <w:spacing w:line="312" w:lineRule="auto"/>
        <w:ind w:left="845" w:right="1608"/>
        <w:rPr>
          <w:bCs/>
          <w:color w:val="3A3A3A"/>
          <w:lang w:val="es-419"/>
        </w:rPr>
      </w:pPr>
      <w:r w:rsidRPr="000D5B04">
        <w:rPr>
          <w:b/>
          <w:color w:val="3A3A3A"/>
          <w:lang w:val="es-419"/>
        </w:rPr>
        <w:t>M</w:t>
      </w:r>
      <w:r w:rsidR="007B6AF3" w:rsidRPr="000D5B04">
        <w:rPr>
          <w:b/>
          <w:color w:val="3A3A3A"/>
          <w:lang w:val="es-419"/>
        </w:rPr>
        <w:t>elanie</w:t>
      </w:r>
      <w:r w:rsidRPr="000D5B04">
        <w:rPr>
          <w:b/>
          <w:color w:val="3A3A3A"/>
          <w:lang w:val="es-419"/>
        </w:rPr>
        <w:t xml:space="preserve"> </w:t>
      </w:r>
      <w:proofErr w:type="spellStart"/>
      <w:r w:rsidRPr="000D5B04">
        <w:rPr>
          <w:b/>
          <w:color w:val="3A3A3A"/>
          <w:lang w:val="es-419"/>
        </w:rPr>
        <w:t>Stachelski</w:t>
      </w:r>
      <w:proofErr w:type="spellEnd"/>
      <w:r w:rsidRPr="000D5B04">
        <w:rPr>
          <w:b/>
          <w:color w:val="3A3A3A"/>
          <w:lang w:val="es-419"/>
        </w:rPr>
        <w:t xml:space="preserve">: </w:t>
      </w:r>
      <w:r w:rsidR="000D5B04" w:rsidRPr="000D5B04">
        <w:rPr>
          <w:bCs/>
          <w:color w:val="3A3A3A"/>
          <w:lang w:val="es-419"/>
        </w:rPr>
        <w:t>Oh, e</w:t>
      </w:r>
      <w:r w:rsidR="000D5B04">
        <w:rPr>
          <w:bCs/>
          <w:color w:val="3A3A3A"/>
          <w:lang w:val="es-419"/>
        </w:rPr>
        <w:t xml:space="preserve">xcelente </w:t>
      </w:r>
      <w:r w:rsidR="000D5B04" w:rsidRPr="000D5B04">
        <w:rPr>
          <w:bCs/>
          <w:color w:val="3A3A3A"/>
          <w:lang w:val="es-419"/>
        </w:rPr>
        <w:t xml:space="preserve">pregunta. </w:t>
      </w:r>
      <w:r w:rsidR="000D5B04">
        <w:rPr>
          <w:bCs/>
          <w:color w:val="3A3A3A"/>
          <w:lang w:val="es-419"/>
        </w:rPr>
        <w:t>¿E</w:t>
      </w:r>
      <w:r w:rsidR="000D5B04" w:rsidRPr="000D5B04">
        <w:rPr>
          <w:bCs/>
          <w:color w:val="3A3A3A"/>
          <w:lang w:val="es-419"/>
        </w:rPr>
        <w:t>s que la medicina también se está convirtiendo en el enemigo, entonces</w:t>
      </w:r>
      <w:r w:rsidR="000D5B04">
        <w:rPr>
          <w:bCs/>
          <w:color w:val="3A3A3A"/>
          <w:lang w:val="es-419"/>
        </w:rPr>
        <w:t>?</w:t>
      </w:r>
    </w:p>
    <w:p w14:paraId="7D11DFA9" w14:textId="77777777" w:rsidR="000D5B04" w:rsidRPr="000D5B04" w:rsidRDefault="000D5B04" w:rsidP="000D5B04">
      <w:pPr>
        <w:pStyle w:val="BodyText"/>
        <w:spacing w:line="312" w:lineRule="auto"/>
        <w:ind w:left="845" w:right="1608"/>
        <w:rPr>
          <w:bCs/>
          <w:color w:val="3A3A3A"/>
          <w:lang w:val="es-419"/>
        </w:rPr>
      </w:pPr>
    </w:p>
    <w:p w14:paraId="0738DC34" w14:textId="4F050DF6" w:rsidR="000D5B04" w:rsidRDefault="000D5B04" w:rsidP="000D5B04">
      <w:pPr>
        <w:pStyle w:val="BodyText"/>
        <w:spacing w:line="312" w:lineRule="auto"/>
        <w:ind w:left="845" w:right="1608"/>
        <w:rPr>
          <w:bCs/>
          <w:color w:val="3A3A3A"/>
          <w:lang w:val="es-419"/>
        </w:rPr>
      </w:pPr>
      <w:r w:rsidRPr="000D5B04">
        <w:rPr>
          <w:bCs/>
          <w:color w:val="3A3A3A"/>
          <w:lang w:val="es-419"/>
        </w:rPr>
        <w:t xml:space="preserve">Creo que </w:t>
      </w:r>
      <w:r>
        <w:rPr>
          <w:bCs/>
          <w:color w:val="3A3A3A"/>
          <w:lang w:val="es-419"/>
        </w:rPr>
        <w:t xml:space="preserve">lo mismo ocurre con la </w:t>
      </w:r>
      <w:r w:rsidRPr="000D5B04">
        <w:rPr>
          <w:bCs/>
          <w:color w:val="3A3A3A"/>
          <w:lang w:val="es-419"/>
        </w:rPr>
        <w:t>quimioterapia</w:t>
      </w:r>
      <w:r>
        <w:rPr>
          <w:bCs/>
          <w:color w:val="3A3A3A"/>
          <w:lang w:val="es-419"/>
        </w:rPr>
        <w:t>,</w:t>
      </w:r>
      <w:r w:rsidRPr="000D5B04">
        <w:rPr>
          <w:bCs/>
          <w:color w:val="3A3A3A"/>
          <w:lang w:val="es-419"/>
        </w:rPr>
        <w:t xml:space="preserve"> ¿verdad? </w:t>
      </w:r>
      <w:r>
        <w:rPr>
          <w:bCs/>
          <w:color w:val="3A3A3A"/>
          <w:lang w:val="es-419"/>
        </w:rPr>
        <w:t>Uno pienso</w:t>
      </w:r>
      <w:r w:rsidRPr="000D5B04">
        <w:rPr>
          <w:bCs/>
          <w:color w:val="3A3A3A"/>
          <w:lang w:val="es-419"/>
        </w:rPr>
        <w:t xml:space="preserve"> </w:t>
      </w:r>
      <w:r>
        <w:rPr>
          <w:bCs/>
          <w:color w:val="3A3A3A"/>
          <w:lang w:val="es-419"/>
        </w:rPr>
        <w:t>“E</w:t>
      </w:r>
      <w:r w:rsidRPr="000D5B04">
        <w:rPr>
          <w:bCs/>
          <w:color w:val="3A3A3A"/>
          <w:lang w:val="es-419"/>
        </w:rPr>
        <w:t>stoy tomando esta sustancia tóxica que se supone que me hace sentir mejor</w:t>
      </w:r>
      <w:r>
        <w:rPr>
          <w:bCs/>
          <w:color w:val="3A3A3A"/>
          <w:lang w:val="es-419"/>
        </w:rPr>
        <w:t>”</w:t>
      </w:r>
      <w:r w:rsidRPr="000D5B04">
        <w:rPr>
          <w:bCs/>
          <w:color w:val="3A3A3A"/>
          <w:lang w:val="es-419"/>
        </w:rPr>
        <w:t xml:space="preserve">. </w:t>
      </w:r>
      <w:proofErr w:type="gramStart"/>
      <w:r w:rsidRPr="000D5B04">
        <w:rPr>
          <w:bCs/>
          <w:color w:val="3A3A3A"/>
          <w:lang w:val="es-419"/>
        </w:rPr>
        <w:t>Y</w:t>
      </w:r>
      <w:proofErr w:type="gramEnd"/>
      <w:r w:rsidRPr="000D5B04">
        <w:rPr>
          <w:bCs/>
          <w:color w:val="3A3A3A"/>
          <w:lang w:val="es-419"/>
        </w:rPr>
        <w:t xml:space="preserve"> </w:t>
      </w:r>
      <w:r>
        <w:rPr>
          <w:bCs/>
          <w:color w:val="3A3A3A"/>
          <w:lang w:val="es-419"/>
        </w:rPr>
        <w:t>además</w:t>
      </w:r>
      <w:r w:rsidRPr="000D5B04">
        <w:rPr>
          <w:bCs/>
          <w:color w:val="3A3A3A"/>
          <w:lang w:val="es-419"/>
        </w:rPr>
        <w:t>, junto con esos medicamentos, hay otras cosas que estamos tomando que pueden causar depresión.</w:t>
      </w:r>
      <w:r>
        <w:rPr>
          <w:bCs/>
          <w:color w:val="3A3A3A"/>
          <w:lang w:val="es-419"/>
        </w:rPr>
        <w:t xml:space="preserve"> De la misma manera que</w:t>
      </w:r>
      <w:r w:rsidRPr="000D5B04">
        <w:rPr>
          <w:bCs/>
          <w:color w:val="3A3A3A"/>
          <w:lang w:val="es-419"/>
        </w:rPr>
        <w:t xml:space="preserve"> </w:t>
      </w:r>
      <w:r>
        <w:rPr>
          <w:bCs/>
          <w:color w:val="3A3A3A"/>
          <w:lang w:val="es-419"/>
        </w:rPr>
        <w:t xml:space="preserve">hay </w:t>
      </w:r>
      <w:r w:rsidRPr="000D5B04">
        <w:rPr>
          <w:bCs/>
          <w:color w:val="3A3A3A"/>
          <w:lang w:val="es-419"/>
        </w:rPr>
        <w:t>quimio</w:t>
      </w:r>
      <w:r>
        <w:rPr>
          <w:bCs/>
          <w:color w:val="3A3A3A"/>
          <w:lang w:val="es-419"/>
        </w:rPr>
        <w:t>terapias</w:t>
      </w:r>
      <w:r w:rsidRPr="000D5B04">
        <w:rPr>
          <w:bCs/>
          <w:color w:val="3A3A3A"/>
          <w:lang w:val="es-419"/>
        </w:rPr>
        <w:t xml:space="preserve"> que causan depresión. </w:t>
      </w:r>
      <w:r>
        <w:rPr>
          <w:bCs/>
          <w:color w:val="3A3A3A"/>
          <w:lang w:val="es-419"/>
        </w:rPr>
        <w:t>¿C</w:t>
      </w:r>
      <w:r w:rsidRPr="000D5B04">
        <w:rPr>
          <w:bCs/>
          <w:color w:val="3A3A3A"/>
          <w:lang w:val="es-419"/>
        </w:rPr>
        <w:t>uántas personas han tomado esteroides</w:t>
      </w:r>
      <w:r>
        <w:rPr>
          <w:bCs/>
          <w:color w:val="3A3A3A"/>
          <w:lang w:val="es-419"/>
        </w:rPr>
        <w:t>?</w:t>
      </w:r>
      <w:r w:rsidRPr="000D5B04">
        <w:rPr>
          <w:bCs/>
          <w:color w:val="3A3A3A"/>
          <w:lang w:val="es-419"/>
        </w:rPr>
        <w:t xml:space="preserve"> </w:t>
      </w:r>
      <w:r>
        <w:rPr>
          <w:bCs/>
          <w:color w:val="3A3A3A"/>
          <w:lang w:val="es-419"/>
        </w:rPr>
        <w:t>Con lo mal que te pueden poner</w:t>
      </w:r>
      <w:r w:rsidRPr="000D5B04">
        <w:rPr>
          <w:bCs/>
          <w:color w:val="3A3A3A"/>
          <w:lang w:val="es-419"/>
        </w:rPr>
        <w:t xml:space="preserve">. Así </w:t>
      </w:r>
      <w:r>
        <w:rPr>
          <w:bCs/>
          <w:color w:val="3A3A3A"/>
          <w:lang w:val="es-419"/>
        </w:rPr>
        <w:t xml:space="preserve">es </w:t>
      </w:r>
      <w:r w:rsidRPr="000D5B04">
        <w:rPr>
          <w:bCs/>
          <w:color w:val="3A3A3A"/>
          <w:lang w:val="es-419"/>
        </w:rPr>
        <w:t>que estamos tomando todas estas cosas que se supone que nos ayudarán, pero a veces</w:t>
      </w:r>
      <w:r>
        <w:rPr>
          <w:bCs/>
          <w:color w:val="3A3A3A"/>
          <w:lang w:val="es-419"/>
        </w:rPr>
        <w:t>, sus</w:t>
      </w:r>
      <w:r w:rsidRPr="000D5B04">
        <w:rPr>
          <w:bCs/>
          <w:color w:val="3A3A3A"/>
          <w:lang w:val="es-419"/>
        </w:rPr>
        <w:t xml:space="preserve"> efectos secundarios terminan siendo peores que el tratamiento inicial.</w:t>
      </w:r>
    </w:p>
    <w:p w14:paraId="0FF57D79" w14:textId="57DB3C09" w:rsidR="000D5B04" w:rsidRDefault="000D5B04" w:rsidP="000D5B04">
      <w:pPr>
        <w:pStyle w:val="BodyText"/>
        <w:spacing w:line="312" w:lineRule="auto"/>
        <w:ind w:left="845" w:right="1608"/>
        <w:rPr>
          <w:bCs/>
          <w:color w:val="3A3A3A"/>
          <w:lang w:val="es-419"/>
        </w:rPr>
      </w:pPr>
    </w:p>
    <w:p w14:paraId="709A2878" w14:textId="77777777" w:rsidR="00C1598B" w:rsidRDefault="000D5B04" w:rsidP="000D5B04">
      <w:pPr>
        <w:pStyle w:val="BodyText"/>
        <w:spacing w:line="312" w:lineRule="auto"/>
        <w:ind w:left="845" w:right="1608"/>
        <w:rPr>
          <w:bCs/>
          <w:color w:val="3A3A3A"/>
          <w:lang w:val="es-419"/>
        </w:rPr>
      </w:pPr>
      <w:r>
        <w:rPr>
          <w:bCs/>
          <w:color w:val="3A3A3A"/>
          <w:lang w:val="es-419"/>
        </w:rPr>
        <w:t>Lo p</w:t>
      </w:r>
      <w:r w:rsidRPr="000D5B04">
        <w:rPr>
          <w:bCs/>
          <w:color w:val="3A3A3A"/>
          <w:lang w:val="es-419"/>
        </w:rPr>
        <w:t>ienso de nuevo</w:t>
      </w:r>
      <w:r>
        <w:rPr>
          <w:bCs/>
          <w:color w:val="3A3A3A"/>
          <w:lang w:val="es-419"/>
        </w:rPr>
        <w:t xml:space="preserve"> y solo </w:t>
      </w:r>
      <w:r w:rsidRPr="000D5B04">
        <w:rPr>
          <w:bCs/>
          <w:color w:val="3A3A3A"/>
          <w:lang w:val="es-419"/>
        </w:rPr>
        <w:t>se trata de vivir en el momento presente. Estadísticamente, pueden decir</w:t>
      </w:r>
      <w:r>
        <w:rPr>
          <w:bCs/>
          <w:color w:val="3A3A3A"/>
          <w:lang w:val="es-419"/>
        </w:rPr>
        <w:t>le que</w:t>
      </w:r>
      <w:r w:rsidRPr="000D5B04">
        <w:rPr>
          <w:bCs/>
          <w:color w:val="3A3A3A"/>
          <w:lang w:val="es-419"/>
        </w:rPr>
        <w:t xml:space="preserve"> "esta es la cantidad de personas que desarrollarán un cáncer secundario", pero nunca pueden decirle cuál </w:t>
      </w:r>
      <w:r>
        <w:rPr>
          <w:bCs/>
          <w:color w:val="3A3A3A"/>
          <w:lang w:val="es-419"/>
        </w:rPr>
        <w:t>suerte le tocará</w:t>
      </w:r>
      <w:r w:rsidRPr="000D5B04">
        <w:rPr>
          <w:bCs/>
          <w:color w:val="3A3A3A"/>
          <w:lang w:val="es-419"/>
        </w:rPr>
        <w:t xml:space="preserve">. Y </w:t>
      </w:r>
      <w:r w:rsidR="00C1598B">
        <w:rPr>
          <w:bCs/>
          <w:color w:val="3A3A3A"/>
          <w:lang w:val="es-419"/>
        </w:rPr>
        <w:t xml:space="preserve">es aquí </w:t>
      </w:r>
      <w:proofErr w:type="gramStart"/>
      <w:r w:rsidR="00C1598B">
        <w:rPr>
          <w:bCs/>
          <w:color w:val="3A3A3A"/>
          <w:lang w:val="es-419"/>
        </w:rPr>
        <w:t>que</w:t>
      </w:r>
      <w:proofErr w:type="gramEnd"/>
      <w:r w:rsidR="00C1598B">
        <w:rPr>
          <w:bCs/>
          <w:color w:val="3A3A3A"/>
          <w:lang w:val="es-419"/>
        </w:rPr>
        <w:t xml:space="preserve"> </w:t>
      </w:r>
      <w:r w:rsidRPr="000D5B04">
        <w:rPr>
          <w:bCs/>
          <w:color w:val="3A3A3A"/>
          <w:lang w:val="es-419"/>
        </w:rPr>
        <w:t>creo</w:t>
      </w:r>
      <w:r w:rsidR="00C1598B">
        <w:rPr>
          <w:bCs/>
          <w:color w:val="3A3A3A"/>
          <w:lang w:val="es-419"/>
        </w:rPr>
        <w:t xml:space="preserve"> en </w:t>
      </w:r>
      <w:r w:rsidRPr="000D5B04">
        <w:rPr>
          <w:bCs/>
          <w:color w:val="3A3A3A"/>
          <w:lang w:val="es-419"/>
        </w:rPr>
        <w:t>el poder de nuestras mentes,</w:t>
      </w:r>
      <w:r>
        <w:rPr>
          <w:bCs/>
          <w:color w:val="3A3A3A"/>
          <w:lang w:val="es-419"/>
        </w:rPr>
        <w:t xml:space="preserve"> -</w:t>
      </w:r>
      <w:r w:rsidR="00C1598B">
        <w:rPr>
          <w:bCs/>
          <w:color w:val="3A3A3A"/>
          <w:lang w:val="es-419"/>
        </w:rPr>
        <w:t xml:space="preserve">y </w:t>
      </w:r>
      <w:r w:rsidRPr="000D5B04">
        <w:rPr>
          <w:bCs/>
          <w:color w:val="3A3A3A"/>
          <w:lang w:val="es-419"/>
        </w:rPr>
        <w:t>realmente creo esto</w:t>
      </w:r>
      <w:r>
        <w:rPr>
          <w:bCs/>
          <w:color w:val="3A3A3A"/>
          <w:lang w:val="es-419"/>
        </w:rPr>
        <w:t>-</w:t>
      </w:r>
      <w:r w:rsidRPr="000D5B04">
        <w:rPr>
          <w:bCs/>
          <w:color w:val="3A3A3A"/>
          <w:lang w:val="es-419"/>
        </w:rPr>
        <w:t>, donde no pueden decir</w:t>
      </w:r>
      <w:r w:rsidR="00C1598B">
        <w:rPr>
          <w:bCs/>
          <w:color w:val="3A3A3A"/>
          <w:lang w:val="es-419"/>
        </w:rPr>
        <w:t>le</w:t>
      </w:r>
      <w:r w:rsidRPr="000D5B04">
        <w:rPr>
          <w:bCs/>
          <w:color w:val="3A3A3A"/>
          <w:lang w:val="es-419"/>
        </w:rPr>
        <w:t xml:space="preserve"> lo que </w:t>
      </w:r>
      <w:r w:rsidR="00C1598B">
        <w:rPr>
          <w:bCs/>
          <w:color w:val="3A3A3A"/>
          <w:lang w:val="es-419"/>
        </w:rPr>
        <w:t>l</w:t>
      </w:r>
      <w:r w:rsidRPr="000D5B04">
        <w:rPr>
          <w:bCs/>
          <w:color w:val="3A3A3A"/>
          <w:lang w:val="es-419"/>
        </w:rPr>
        <w:t xml:space="preserve">e va a pasar, entonces </w:t>
      </w:r>
      <w:r w:rsidR="00C1598B">
        <w:rPr>
          <w:bCs/>
          <w:color w:val="3A3A3A"/>
          <w:lang w:val="es-419"/>
        </w:rPr>
        <w:t>es Ud. quien</w:t>
      </w:r>
      <w:r w:rsidRPr="000D5B04">
        <w:rPr>
          <w:bCs/>
          <w:color w:val="3A3A3A"/>
          <w:lang w:val="es-419"/>
        </w:rPr>
        <w:t xml:space="preserve"> decide</w:t>
      </w:r>
      <w:r w:rsidR="00C1598B">
        <w:rPr>
          <w:bCs/>
          <w:color w:val="3A3A3A"/>
          <w:lang w:val="es-419"/>
        </w:rPr>
        <w:t xml:space="preserve">. Que va a ser uno de aquellos a los que </w:t>
      </w:r>
    </w:p>
    <w:p w14:paraId="1D1AF37C" w14:textId="77777777" w:rsidR="00C1598B" w:rsidRDefault="00C1598B" w:rsidP="000D5B04">
      <w:pPr>
        <w:pStyle w:val="BodyText"/>
        <w:spacing w:line="312" w:lineRule="auto"/>
        <w:ind w:left="845" w:right="1608"/>
        <w:rPr>
          <w:bCs/>
          <w:color w:val="3A3A3A"/>
          <w:lang w:val="es-419"/>
        </w:rPr>
      </w:pPr>
    </w:p>
    <w:p w14:paraId="29A657DC" w14:textId="77777777" w:rsidR="00C1598B" w:rsidRDefault="00C1598B" w:rsidP="000D5B04">
      <w:pPr>
        <w:pStyle w:val="BodyText"/>
        <w:spacing w:line="312" w:lineRule="auto"/>
        <w:ind w:left="845" w:right="1608"/>
        <w:rPr>
          <w:bCs/>
          <w:color w:val="3A3A3A"/>
          <w:lang w:val="es-419"/>
        </w:rPr>
      </w:pPr>
    </w:p>
    <w:p w14:paraId="2DDEDDBC" w14:textId="77777777" w:rsidR="00C1598B" w:rsidRDefault="00C1598B" w:rsidP="000D5B04">
      <w:pPr>
        <w:pStyle w:val="BodyText"/>
        <w:spacing w:line="312" w:lineRule="auto"/>
        <w:ind w:left="845" w:right="1608"/>
        <w:rPr>
          <w:bCs/>
          <w:color w:val="3A3A3A"/>
          <w:lang w:val="es-419"/>
        </w:rPr>
      </w:pPr>
    </w:p>
    <w:p w14:paraId="109AFE23" w14:textId="06B6F239" w:rsidR="000D5B04" w:rsidRPr="000D5B04" w:rsidRDefault="00C1598B" w:rsidP="000D5B04">
      <w:pPr>
        <w:pStyle w:val="BodyText"/>
        <w:spacing w:line="312" w:lineRule="auto"/>
        <w:ind w:left="845" w:right="1608"/>
        <w:rPr>
          <w:bCs/>
          <w:color w:val="3A3A3A"/>
          <w:lang w:val="es-419"/>
        </w:rPr>
      </w:pPr>
      <w:r>
        <w:rPr>
          <w:bCs/>
          <w:color w:val="3A3A3A"/>
          <w:lang w:val="es-419"/>
        </w:rPr>
        <w:t>le fue bien. N</w:t>
      </w:r>
      <w:r w:rsidR="000D5B04" w:rsidRPr="000D5B04">
        <w:rPr>
          <w:bCs/>
          <w:color w:val="3A3A3A"/>
          <w:lang w:val="es-419"/>
        </w:rPr>
        <w:t xml:space="preserve">o tiene sentido vivir con el miedo a una recurrencia porque solo </w:t>
      </w:r>
      <w:r>
        <w:rPr>
          <w:bCs/>
          <w:color w:val="3A3A3A"/>
          <w:lang w:val="es-419"/>
        </w:rPr>
        <w:t>l</w:t>
      </w:r>
      <w:r w:rsidR="000D5B04" w:rsidRPr="000D5B04">
        <w:rPr>
          <w:bCs/>
          <w:color w:val="3A3A3A"/>
          <w:lang w:val="es-419"/>
        </w:rPr>
        <w:t xml:space="preserve">e </w:t>
      </w:r>
      <w:r>
        <w:rPr>
          <w:bCs/>
          <w:color w:val="3A3A3A"/>
          <w:lang w:val="es-419"/>
        </w:rPr>
        <w:t xml:space="preserve">privará de paz. </w:t>
      </w:r>
      <w:r w:rsidR="000D5B04" w:rsidRPr="000D5B04">
        <w:rPr>
          <w:bCs/>
          <w:color w:val="3A3A3A"/>
          <w:lang w:val="es-419"/>
        </w:rPr>
        <w:t>Entonces, tiene las habilidades y los recursos para lidiar con eso</w:t>
      </w:r>
      <w:r>
        <w:rPr>
          <w:bCs/>
          <w:color w:val="3A3A3A"/>
          <w:lang w:val="es-419"/>
        </w:rPr>
        <w:t>,</w:t>
      </w:r>
      <w:r w:rsidR="000D5B04" w:rsidRPr="000D5B04">
        <w:rPr>
          <w:bCs/>
          <w:color w:val="3A3A3A"/>
          <w:lang w:val="es-419"/>
        </w:rPr>
        <w:t xml:space="preserve"> si sucede, pero viv</w:t>
      </w:r>
      <w:r>
        <w:rPr>
          <w:bCs/>
          <w:color w:val="3A3A3A"/>
          <w:lang w:val="es-419"/>
        </w:rPr>
        <w:t>a</w:t>
      </w:r>
      <w:r w:rsidR="000D5B04" w:rsidRPr="000D5B04">
        <w:rPr>
          <w:bCs/>
          <w:color w:val="3A3A3A"/>
          <w:lang w:val="es-419"/>
        </w:rPr>
        <w:t xml:space="preserve"> cada día con la determinación de que no será así. Y nuevamente, con esas habilidades y recursos, puede manejar </w:t>
      </w:r>
      <w:r>
        <w:rPr>
          <w:bCs/>
          <w:color w:val="3A3A3A"/>
          <w:lang w:val="es-419"/>
        </w:rPr>
        <w:t>cualquier cosa</w:t>
      </w:r>
      <w:r w:rsidR="000D5B04" w:rsidRPr="000D5B04">
        <w:rPr>
          <w:bCs/>
          <w:color w:val="3A3A3A"/>
          <w:lang w:val="es-419"/>
        </w:rPr>
        <w:t xml:space="preserve"> que v</w:t>
      </w:r>
      <w:r>
        <w:rPr>
          <w:bCs/>
          <w:color w:val="3A3A3A"/>
          <w:lang w:val="es-419"/>
        </w:rPr>
        <w:t>enga</w:t>
      </w:r>
      <w:r w:rsidR="000D5B04" w:rsidRPr="000D5B04">
        <w:rPr>
          <w:bCs/>
          <w:color w:val="3A3A3A"/>
          <w:lang w:val="es-419"/>
        </w:rPr>
        <w:t xml:space="preserve"> a continuación.</w:t>
      </w:r>
    </w:p>
    <w:p w14:paraId="52627CA8" w14:textId="77777777" w:rsidR="00CD4DCC" w:rsidRPr="00F10382" w:rsidRDefault="00CD4DCC">
      <w:pPr>
        <w:pStyle w:val="Heading1"/>
        <w:rPr>
          <w:b w:val="0"/>
          <w:color w:val="3A3A3A"/>
          <w:u w:val="single" w:color="3A3A3A"/>
          <w:lang w:val="es-419"/>
        </w:rPr>
      </w:pPr>
    </w:p>
    <w:p w14:paraId="235B1247" w14:textId="3A8C9E2D" w:rsidR="00F63794" w:rsidRDefault="004F4A10" w:rsidP="00F63794">
      <w:pPr>
        <w:pStyle w:val="BodyText"/>
        <w:spacing w:before="82" w:line="312" w:lineRule="auto"/>
        <w:ind w:left="845" w:right="1003"/>
        <w:rPr>
          <w:color w:val="3A3A3A"/>
          <w:lang w:val="es-419"/>
        </w:rPr>
      </w:pPr>
      <w:r w:rsidRPr="00F63794">
        <w:rPr>
          <w:color w:val="3A3A3A"/>
          <w:u w:val="single" w:color="3A3A3A"/>
          <w:lang w:val="es-419"/>
        </w:rPr>
        <w:t>51:42</w:t>
      </w:r>
      <w:r w:rsidRPr="00F63794">
        <w:rPr>
          <w:color w:val="3A3A3A"/>
          <w:lang w:val="es-419"/>
        </w:rPr>
        <w:t xml:space="preserve"> </w:t>
      </w:r>
      <w:r w:rsidR="00F63794" w:rsidRPr="00F63794">
        <w:rPr>
          <w:b/>
          <w:bCs/>
          <w:color w:val="3A3A3A"/>
          <w:lang w:val="es-419"/>
        </w:rPr>
        <w:t xml:space="preserve">El medico de trasplante pediátrico, el Dr. Ken Cooke, responde a las </w:t>
      </w:r>
      <w:r w:rsidR="00F63794">
        <w:rPr>
          <w:b/>
          <w:bCs/>
          <w:color w:val="3A3A3A"/>
          <w:lang w:val="es-419"/>
        </w:rPr>
        <w:t>inquietudes</w:t>
      </w:r>
      <w:r w:rsidR="00F63794" w:rsidRPr="00F63794">
        <w:rPr>
          <w:b/>
          <w:bCs/>
          <w:color w:val="3A3A3A"/>
          <w:lang w:val="es-419"/>
        </w:rPr>
        <w:t xml:space="preserve"> sobre los medicamentos que son dañinos:</w:t>
      </w:r>
      <w:r w:rsidR="00F63794" w:rsidRPr="00F63794">
        <w:rPr>
          <w:color w:val="3A3A3A"/>
          <w:lang w:val="es-419"/>
        </w:rPr>
        <w:t xml:space="preserve"> Me llamo Ken, soy un médico pediatra de trasplantes de médula ósea y solo quería ayudar a responder sus preguntas sobre cuándo queremos darle un</w:t>
      </w:r>
      <w:r w:rsidR="005B0045">
        <w:rPr>
          <w:color w:val="3A3A3A"/>
          <w:lang w:val="es-419"/>
        </w:rPr>
        <w:t>a</w:t>
      </w:r>
      <w:r w:rsidR="00F63794" w:rsidRPr="00F63794">
        <w:rPr>
          <w:color w:val="3A3A3A"/>
          <w:lang w:val="es-419"/>
        </w:rPr>
        <w:t xml:space="preserve"> medicina, y </w:t>
      </w:r>
      <w:r w:rsidR="00F63794">
        <w:rPr>
          <w:color w:val="3A3A3A"/>
          <w:lang w:val="es-419"/>
        </w:rPr>
        <w:t>le decimos</w:t>
      </w:r>
      <w:r w:rsidR="00F63794" w:rsidRPr="00F63794">
        <w:rPr>
          <w:color w:val="3A3A3A"/>
          <w:lang w:val="es-419"/>
        </w:rPr>
        <w:t xml:space="preserve">, </w:t>
      </w:r>
      <w:r w:rsidR="00F63794">
        <w:rPr>
          <w:color w:val="3A3A3A"/>
          <w:lang w:val="es-419"/>
        </w:rPr>
        <w:t>“OK</w:t>
      </w:r>
      <w:r w:rsidR="00F63794" w:rsidRPr="00F63794">
        <w:rPr>
          <w:color w:val="3A3A3A"/>
          <w:lang w:val="es-419"/>
        </w:rPr>
        <w:t>, esta medicina puede causar todos estos efectos secundarios</w:t>
      </w:r>
      <w:r w:rsidR="00F63794">
        <w:rPr>
          <w:color w:val="3A3A3A"/>
          <w:lang w:val="es-419"/>
        </w:rPr>
        <w:t>”</w:t>
      </w:r>
      <w:r w:rsidR="00F63794" w:rsidRPr="00F63794">
        <w:rPr>
          <w:color w:val="3A3A3A"/>
          <w:lang w:val="es-419"/>
        </w:rPr>
        <w:t>. Creo que hay un par de cosas en las que pu</w:t>
      </w:r>
      <w:r w:rsidR="00F63794">
        <w:rPr>
          <w:color w:val="3A3A3A"/>
          <w:lang w:val="es-419"/>
        </w:rPr>
        <w:t>edo</w:t>
      </w:r>
      <w:r w:rsidR="00F63794" w:rsidRPr="00F63794">
        <w:rPr>
          <w:color w:val="3A3A3A"/>
          <w:lang w:val="es-419"/>
        </w:rPr>
        <w:t xml:space="preserve"> ayudar </w:t>
      </w:r>
      <w:r w:rsidR="00D94286">
        <w:rPr>
          <w:color w:val="3A3A3A"/>
          <w:lang w:val="es-419"/>
        </w:rPr>
        <w:t>que</w:t>
      </w:r>
      <w:r w:rsidR="00F63794" w:rsidRPr="00F63794">
        <w:rPr>
          <w:color w:val="3A3A3A"/>
          <w:lang w:val="es-419"/>
        </w:rPr>
        <w:t xml:space="preserve"> mis pacientes</w:t>
      </w:r>
      <w:r w:rsidR="00D94286">
        <w:rPr>
          <w:color w:val="3A3A3A"/>
          <w:lang w:val="es-419"/>
        </w:rPr>
        <w:t>,</w:t>
      </w:r>
      <w:r w:rsidR="00F63794" w:rsidRPr="00F63794">
        <w:rPr>
          <w:color w:val="3A3A3A"/>
          <w:lang w:val="es-419"/>
        </w:rPr>
        <w:t xml:space="preserve"> de alguna manera, </w:t>
      </w:r>
      <w:r w:rsidR="00D94286">
        <w:rPr>
          <w:color w:val="3A3A3A"/>
          <w:lang w:val="es-419"/>
        </w:rPr>
        <w:t>puedan afrontar esto</w:t>
      </w:r>
      <w:r w:rsidR="00F63794" w:rsidRPr="00F63794">
        <w:rPr>
          <w:color w:val="3A3A3A"/>
          <w:lang w:val="es-419"/>
        </w:rPr>
        <w:t>.</w:t>
      </w:r>
    </w:p>
    <w:p w14:paraId="3F9CE8E8" w14:textId="019FEDD8" w:rsidR="005B0045" w:rsidRDefault="005B0045" w:rsidP="00F63794">
      <w:pPr>
        <w:pStyle w:val="BodyText"/>
        <w:spacing w:before="82" w:line="312" w:lineRule="auto"/>
        <w:ind w:left="845" w:right="1003"/>
        <w:rPr>
          <w:color w:val="3A3A3A"/>
          <w:lang w:val="es-419"/>
        </w:rPr>
      </w:pPr>
    </w:p>
    <w:p w14:paraId="6F74179C" w14:textId="151B35D4" w:rsidR="005B0045" w:rsidRDefault="005B0045" w:rsidP="00F63794">
      <w:pPr>
        <w:pStyle w:val="BodyText"/>
        <w:spacing w:before="82" w:line="312" w:lineRule="auto"/>
        <w:ind w:left="845" w:right="1003"/>
        <w:rPr>
          <w:color w:val="3A3A3A"/>
        </w:rPr>
      </w:pPr>
      <w:r w:rsidRPr="005B0045">
        <w:rPr>
          <w:color w:val="3A3A3A"/>
          <w:lang w:val="es-419"/>
        </w:rPr>
        <w:t>La primera es que cada vez que ve estos medicamentos, hay una</w:t>
      </w:r>
      <w:r>
        <w:rPr>
          <w:color w:val="3A3A3A"/>
          <w:lang w:val="es-419"/>
        </w:rPr>
        <w:t xml:space="preserve"> larga lista</w:t>
      </w:r>
      <w:r w:rsidRPr="005B0045">
        <w:rPr>
          <w:color w:val="3A3A3A"/>
          <w:lang w:val="es-419"/>
        </w:rPr>
        <w:t xml:space="preserve"> de efectos secundarios, ¿verdad? </w:t>
      </w:r>
      <w:r>
        <w:rPr>
          <w:color w:val="3A3A3A"/>
          <w:lang w:val="es-419"/>
        </w:rPr>
        <w:t xml:space="preserve"> </w:t>
      </w:r>
      <w:r w:rsidRPr="005B0045">
        <w:rPr>
          <w:color w:val="3A3A3A"/>
          <w:lang w:val="es-419"/>
        </w:rPr>
        <w:t xml:space="preserve">Entonces, lo primero que </w:t>
      </w:r>
      <w:proofErr w:type="gramStart"/>
      <w:r w:rsidRPr="005B0045">
        <w:rPr>
          <w:color w:val="3A3A3A"/>
          <w:lang w:val="es-419"/>
        </w:rPr>
        <w:t>hago</w:t>
      </w:r>
      <w:proofErr w:type="gramEnd"/>
      <w:r w:rsidRPr="005B0045">
        <w:rPr>
          <w:color w:val="3A3A3A"/>
          <w:lang w:val="es-419"/>
        </w:rPr>
        <w:t xml:space="preserve"> es decir, "</w:t>
      </w:r>
      <w:r>
        <w:rPr>
          <w:color w:val="3A3A3A"/>
          <w:lang w:val="es-419"/>
        </w:rPr>
        <w:t>S</w:t>
      </w:r>
      <w:r w:rsidRPr="005B0045">
        <w:rPr>
          <w:color w:val="3A3A3A"/>
          <w:lang w:val="es-419"/>
        </w:rPr>
        <w:t>entémonos juntos y digamos que esto es lo que es probable, esto es lo que es posible y esto es lo que es muy raro pero muy serio". Y si resulta que cualquiera que sea el medicamento</w:t>
      </w:r>
      <w:r>
        <w:rPr>
          <w:color w:val="3A3A3A"/>
          <w:lang w:val="es-419"/>
        </w:rPr>
        <w:t>, este pueda provocar</w:t>
      </w:r>
      <w:r w:rsidRPr="005B0045">
        <w:rPr>
          <w:color w:val="3A3A3A"/>
          <w:lang w:val="es-419"/>
        </w:rPr>
        <w:t xml:space="preserve"> que</w:t>
      </w:r>
      <w:r>
        <w:rPr>
          <w:color w:val="3A3A3A"/>
          <w:lang w:val="es-419"/>
        </w:rPr>
        <w:t>,</w:t>
      </w:r>
      <w:r w:rsidRPr="005B0045">
        <w:rPr>
          <w:color w:val="3A3A3A"/>
          <w:lang w:val="es-419"/>
        </w:rPr>
        <w:t xml:space="preserve"> no sé, se </w:t>
      </w:r>
      <w:r>
        <w:rPr>
          <w:color w:val="3A3A3A"/>
          <w:lang w:val="es-419"/>
        </w:rPr>
        <w:t>l</w:t>
      </w:r>
      <w:r w:rsidRPr="005B0045">
        <w:rPr>
          <w:color w:val="3A3A3A"/>
          <w:lang w:val="es-419"/>
        </w:rPr>
        <w:t>e caiga la nariz. Bien</w:t>
      </w:r>
      <w:r>
        <w:rPr>
          <w:color w:val="3A3A3A"/>
          <w:lang w:val="es-419"/>
        </w:rPr>
        <w:t>, podría ser, p</w:t>
      </w:r>
      <w:r w:rsidRPr="005B0045">
        <w:rPr>
          <w:color w:val="3A3A3A"/>
          <w:lang w:val="es-419"/>
        </w:rPr>
        <w:t xml:space="preserve">ero eso es muy, muy, muy poco probable. Y a veces eso ayuda a los pacientes y sus familias a tomar las decisiones más importantes. </w:t>
      </w:r>
      <w:r w:rsidRPr="00AB7BA1">
        <w:rPr>
          <w:color w:val="3A3A3A"/>
        </w:rPr>
        <w:t>¿</w:t>
      </w:r>
      <w:proofErr w:type="spellStart"/>
      <w:r w:rsidRPr="00AB7BA1">
        <w:rPr>
          <w:color w:val="3A3A3A"/>
        </w:rPr>
        <w:t>Qué</w:t>
      </w:r>
      <w:proofErr w:type="spellEnd"/>
      <w:r w:rsidRPr="00AB7BA1">
        <w:rPr>
          <w:color w:val="3A3A3A"/>
        </w:rPr>
        <w:t xml:space="preserve"> tan probable es que </w:t>
      </w:r>
      <w:proofErr w:type="spellStart"/>
      <w:r w:rsidRPr="00AB7BA1">
        <w:rPr>
          <w:color w:val="3A3A3A"/>
        </w:rPr>
        <w:t>experimente</w:t>
      </w:r>
      <w:proofErr w:type="spellEnd"/>
      <w:r w:rsidRPr="00AB7BA1">
        <w:rPr>
          <w:color w:val="3A3A3A"/>
        </w:rPr>
        <w:t xml:space="preserve"> ese </w:t>
      </w:r>
      <w:proofErr w:type="spellStart"/>
      <w:r w:rsidRPr="00AB7BA1">
        <w:rPr>
          <w:color w:val="3A3A3A"/>
        </w:rPr>
        <w:t>efecto</w:t>
      </w:r>
      <w:proofErr w:type="spellEnd"/>
      <w:r w:rsidRPr="00AB7BA1">
        <w:rPr>
          <w:color w:val="3A3A3A"/>
        </w:rPr>
        <w:t xml:space="preserve"> </w:t>
      </w:r>
      <w:proofErr w:type="spellStart"/>
      <w:r w:rsidRPr="00AB7BA1">
        <w:rPr>
          <w:color w:val="3A3A3A"/>
        </w:rPr>
        <w:t>secundario</w:t>
      </w:r>
      <w:proofErr w:type="spellEnd"/>
      <w:r w:rsidRPr="00AB7BA1">
        <w:rPr>
          <w:color w:val="3A3A3A"/>
        </w:rPr>
        <w:t>?</w:t>
      </w:r>
    </w:p>
    <w:p w14:paraId="4FECD0DE" w14:textId="4B15C018" w:rsidR="00AB7BA1" w:rsidRDefault="00AB7BA1" w:rsidP="00F63794">
      <w:pPr>
        <w:pStyle w:val="BodyText"/>
        <w:spacing w:before="82" w:line="312" w:lineRule="auto"/>
        <w:ind w:left="845" w:right="1003"/>
        <w:rPr>
          <w:color w:val="3A3A3A"/>
        </w:rPr>
      </w:pPr>
    </w:p>
    <w:p w14:paraId="1C7744B1" w14:textId="190D9F3A" w:rsidR="00AB7BA1" w:rsidRPr="00AB7BA1" w:rsidRDefault="00AB7BA1" w:rsidP="00F63794">
      <w:pPr>
        <w:pStyle w:val="BodyText"/>
        <w:spacing w:before="82" w:line="312" w:lineRule="auto"/>
        <w:ind w:left="845" w:right="1003"/>
        <w:rPr>
          <w:color w:val="3A3A3A"/>
          <w:lang w:val="es-419"/>
        </w:rPr>
      </w:pPr>
      <w:r w:rsidRPr="00AB7BA1">
        <w:rPr>
          <w:color w:val="3A3A3A"/>
          <w:lang w:val="es-419"/>
        </w:rPr>
        <w:t>Y la segunda cosa, por supuesto es</w:t>
      </w:r>
      <w:r>
        <w:rPr>
          <w:color w:val="3A3A3A"/>
          <w:lang w:val="es-419"/>
        </w:rPr>
        <w:t xml:space="preserve"> -</w:t>
      </w:r>
      <w:r w:rsidRPr="00AB7BA1">
        <w:rPr>
          <w:color w:val="3A3A3A"/>
          <w:lang w:val="es-419"/>
        </w:rPr>
        <w:t xml:space="preserve">y </w:t>
      </w:r>
      <w:r>
        <w:rPr>
          <w:color w:val="3A3A3A"/>
          <w:lang w:val="es-419"/>
        </w:rPr>
        <w:t>Ud.</w:t>
      </w:r>
      <w:r w:rsidRPr="00AB7BA1">
        <w:rPr>
          <w:color w:val="3A3A3A"/>
          <w:lang w:val="es-419"/>
        </w:rPr>
        <w:t xml:space="preserve"> se refería a esto</w:t>
      </w:r>
      <w:r>
        <w:rPr>
          <w:color w:val="3A3A3A"/>
          <w:lang w:val="es-419"/>
        </w:rPr>
        <w:t xml:space="preserve">- </w:t>
      </w:r>
      <w:r w:rsidRPr="00AB7BA1">
        <w:rPr>
          <w:color w:val="3A3A3A"/>
          <w:lang w:val="es-419"/>
        </w:rPr>
        <w:t xml:space="preserve">lo que está en juego. Por lo tanto, todos nuestros agentes de quimioterapia pueden dar lugar a otros cánceres, pero si administramos quimioterapia, sabemos que este es un gran obstáculo que tenemos que superar. </w:t>
      </w:r>
      <w:r>
        <w:rPr>
          <w:color w:val="3A3A3A"/>
          <w:lang w:val="es-419"/>
        </w:rPr>
        <w:t>Debe</w:t>
      </w:r>
      <w:r w:rsidRPr="00AB7BA1">
        <w:rPr>
          <w:color w:val="3A3A3A"/>
          <w:lang w:val="es-419"/>
        </w:rPr>
        <w:t xml:space="preserve"> superar esa leucemia o ese linfoma y </w:t>
      </w:r>
      <w:r>
        <w:rPr>
          <w:color w:val="3A3A3A"/>
          <w:lang w:val="es-419"/>
        </w:rPr>
        <w:t>l</w:t>
      </w:r>
      <w:r w:rsidRPr="00AB7BA1">
        <w:rPr>
          <w:color w:val="3A3A3A"/>
          <w:lang w:val="es-419"/>
        </w:rPr>
        <w:t xml:space="preserve">e vamos a dar este medicamento muy tóxico, pero </w:t>
      </w:r>
      <w:r>
        <w:rPr>
          <w:color w:val="3A3A3A"/>
          <w:lang w:val="es-419"/>
        </w:rPr>
        <w:t>es necesario para deshacernos de eso</w:t>
      </w:r>
      <w:r w:rsidRPr="00AB7BA1">
        <w:rPr>
          <w:color w:val="3A3A3A"/>
          <w:lang w:val="es-419"/>
        </w:rPr>
        <w:t>.</w:t>
      </w:r>
    </w:p>
    <w:p w14:paraId="3B870802" w14:textId="77777777" w:rsidR="004C4014" w:rsidRDefault="004C4014" w:rsidP="00F63794">
      <w:pPr>
        <w:pStyle w:val="BodyText"/>
        <w:spacing w:before="82" w:line="312" w:lineRule="auto"/>
        <w:ind w:left="845" w:right="1003"/>
        <w:rPr>
          <w:color w:val="3A3A3A"/>
          <w:lang w:val="es-419"/>
        </w:rPr>
      </w:pPr>
    </w:p>
    <w:p w14:paraId="59D8FC9D" w14:textId="1A9938C2" w:rsidR="00F63794" w:rsidRDefault="00AB7BA1" w:rsidP="00F63794">
      <w:pPr>
        <w:pStyle w:val="BodyText"/>
        <w:spacing w:before="82" w:line="312" w:lineRule="auto"/>
        <w:ind w:left="845" w:right="1003"/>
        <w:rPr>
          <w:color w:val="3A3A3A"/>
          <w:lang w:val="es-419"/>
        </w:rPr>
      </w:pPr>
      <w:r>
        <w:rPr>
          <w:color w:val="3A3A3A"/>
          <w:lang w:val="es-419"/>
        </w:rPr>
        <w:t xml:space="preserve">Entonces, </w:t>
      </w:r>
      <w:r w:rsidRPr="00AB7BA1">
        <w:rPr>
          <w:color w:val="3A3A3A"/>
          <w:lang w:val="es-419"/>
        </w:rPr>
        <w:t>¿la pregunta es qué? ¿Qué trata ese medicamento? Si ese medicamento está tratando algo relativamente menos importante, entonces sopes</w:t>
      </w:r>
      <w:r>
        <w:rPr>
          <w:color w:val="3A3A3A"/>
          <w:lang w:val="es-419"/>
        </w:rPr>
        <w:t>e</w:t>
      </w:r>
      <w:r w:rsidRPr="00AB7BA1">
        <w:rPr>
          <w:color w:val="3A3A3A"/>
          <w:lang w:val="es-419"/>
        </w:rPr>
        <w:t xml:space="preserve"> los riesgos y los beneficios. ¿Existe un riesgo probable de que este medicamento cause daño y el beneficio sea bajo? ¿O el beneficio es bastante alto y el riesgo relativamente bajo?</w:t>
      </w:r>
    </w:p>
    <w:p w14:paraId="03232AD8" w14:textId="77777777" w:rsidR="004C4014" w:rsidRDefault="004C4014" w:rsidP="00F63794">
      <w:pPr>
        <w:pStyle w:val="BodyText"/>
        <w:spacing w:before="82" w:line="312" w:lineRule="auto"/>
        <w:ind w:left="845" w:right="1003"/>
        <w:rPr>
          <w:color w:val="3A3A3A"/>
          <w:lang w:val="es-419"/>
        </w:rPr>
      </w:pPr>
    </w:p>
    <w:p w14:paraId="731EA455" w14:textId="77777777" w:rsidR="00B51628" w:rsidRDefault="004C4014" w:rsidP="00F63794">
      <w:pPr>
        <w:pStyle w:val="BodyText"/>
        <w:spacing w:before="82" w:line="312" w:lineRule="auto"/>
        <w:ind w:left="845" w:right="1003"/>
        <w:rPr>
          <w:color w:val="3A3A3A"/>
          <w:lang w:val="es-419"/>
        </w:rPr>
      </w:pPr>
      <w:r>
        <w:rPr>
          <w:color w:val="3A3A3A"/>
          <w:lang w:val="es-419"/>
        </w:rPr>
        <w:t>S</w:t>
      </w:r>
      <w:r w:rsidRPr="004C4014">
        <w:rPr>
          <w:color w:val="3A3A3A"/>
          <w:lang w:val="es-419"/>
        </w:rPr>
        <w:t>opesar esos riesgos podría brindarle un poco más de tranquilidad</w:t>
      </w:r>
      <w:r>
        <w:rPr>
          <w:color w:val="3A3A3A"/>
          <w:lang w:val="es-419"/>
        </w:rPr>
        <w:t>. S</w:t>
      </w:r>
      <w:r w:rsidRPr="004C4014">
        <w:rPr>
          <w:color w:val="3A3A3A"/>
          <w:lang w:val="es-419"/>
        </w:rPr>
        <w:t xml:space="preserve">iempre tenemos que </w:t>
      </w:r>
      <w:proofErr w:type="gramStart"/>
      <w:r w:rsidRPr="004C4014">
        <w:rPr>
          <w:color w:val="3A3A3A"/>
          <w:lang w:val="es-419"/>
        </w:rPr>
        <w:t>decirle</w:t>
      </w:r>
      <w:proofErr w:type="gramEnd"/>
      <w:r w:rsidRPr="004C4014">
        <w:rPr>
          <w:color w:val="3A3A3A"/>
          <w:lang w:val="es-419"/>
        </w:rPr>
        <w:t xml:space="preserve"> a nuestros pacientes que estos son todos los riesgos, ¿verdad? A veces nuestros pacientes y familias dicen, Ken, simplemente d</w:t>
      </w:r>
      <w:r>
        <w:rPr>
          <w:color w:val="3A3A3A"/>
          <w:lang w:val="es-419"/>
        </w:rPr>
        <w:t>íga</w:t>
      </w:r>
      <w:r w:rsidRPr="004C4014">
        <w:rPr>
          <w:color w:val="3A3A3A"/>
          <w:lang w:val="es-419"/>
        </w:rPr>
        <w:t>me qué hacer, o</w:t>
      </w:r>
      <w:r>
        <w:rPr>
          <w:color w:val="3A3A3A"/>
          <w:lang w:val="es-419"/>
        </w:rPr>
        <w:t>,</w:t>
      </w:r>
      <w:r w:rsidRPr="004C4014">
        <w:rPr>
          <w:color w:val="3A3A3A"/>
          <w:lang w:val="es-419"/>
        </w:rPr>
        <w:t xml:space="preserve"> no me diga</w:t>
      </w:r>
      <w:r>
        <w:rPr>
          <w:color w:val="3A3A3A"/>
          <w:lang w:val="es-419"/>
        </w:rPr>
        <w:t xml:space="preserve"> cuáles son </w:t>
      </w:r>
      <w:r w:rsidRPr="004C4014">
        <w:rPr>
          <w:color w:val="3A3A3A"/>
          <w:lang w:val="es-419"/>
        </w:rPr>
        <w:t xml:space="preserve">todos los riesgos, pero tenemos que hacerlo </w:t>
      </w:r>
      <w:r>
        <w:rPr>
          <w:color w:val="3A3A3A"/>
          <w:lang w:val="es-419"/>
        </w:rPr>
        <w:t xml:space="preserve">así </w:t>
      </w:r>
      <w:r w:rsidRPr="004C4014">
        <w:rPr>
          <w:color w:val="3A3A3A"/>
          <w:lang w:val="es-419"/>
        </w:rPr>
        <w:t xml:space="preserve">aquí en los EE. UU. Así es </w:t>
      </w:r>
      <w:proofErr w:type="gramStart"/>
      <w:r w:rsidRPr="004C4014">
        <w:rPr>
          <w:color w:val="3A3A3A"/>
          <w:lang w:val="es-419"/>
        </w:rPr>
        <w:t xml:space="preserve">como </w:t>
      </w:r>
      <w:r w:rsidR="00B51628">
        <w:rPr>
          <w:color w:val="3A3A3A"/>
          <w:lang w:val="es-419"/>
        </w:rPr>
        <w:t xml:space="preserve"> </w:t>
      </w:r>
      <w:r w:rsidRPr="004C4014">
        <w:rPr>
          <w:color w:val="3A3A3A"/>
          <w:lang w:val="es-419"/>
        </w:rPr>
        <w:t>practicamos</w:t>
      </w:r>
      <w:proofErr w:type="gramEnd"/>
      <w:r w:rsidRPr="004C4014">
        <w:rPr>
          <w:color w:val="3A3A3A"/>
          <w:lang w:val="es-419"/>
        </w:rPr>
        <w:t xml:space="preserve"> la medicina, ¿verdad? Queremos decirle a todos cuáles son los riesgos y luego ayudarlo a </w:t>
      </w:r>
    </w:p>
    <w:p w14:paraId="23ABA39A" w14:textId="77777777" w:rsidR="00B51628" w:rsidRDefault="00B51628" w:rsidP="00F63794">
      <w:pPr>
        <w:pStyle w:val="BodyText"/>
        <w:spacing w:before="82" w:line="312" w:lineRule="auto"/>
        <w:ind w:left="845" w:right="1003"/>
        <w:rPr>
          <w:color w:val="3A3A3A"/>
          <w:lang w:val="es-419"/>
        </w:rPr>
      </w:pPr>
    </w:p>
    <w:p w14:paraId="1FC863FE" w14:textId="77777777" w:rsidR="00B51628" w:rsidRDefault="00B51628" w:rsidP="00F63794">
      <w:pPr>
        <w:pStyle w:val="BodyText"/>
        <w:spacing w:before="82" w:line="312" w:lineRule="auto"/>
        <w:ind w:left="845" w:right="1003"/>
        <w:rPr>
          <w:color w:val="3A3A3A"/>
          <w:lang w:val="es-419"/>
        </w:rPr>
      </w:pPr>
    </w:p>
    <w:p w14:paraId="47E22A75" w14:textId="77777777" w:rsidR="00B51628" w:rsidRDefault="00B51628" w:rsidP="00F63794">
      <w:pPr>
        <w:pStyle w:val="BodyText"/>
        <w:spacing w:before="82" w:line="312" w:lineRule="auto"/>
        <w:ind w:left="845" w:right="1003"/>
        <w:rPr>
          <w:color w:val="3A3A3A"/>
          <w:lang w:val="es-419"/>
        </w:rPr>
      </w:pPr>
    </w:p>
    <w:p w14:paraId="641D8921" w14:textId="65B0BA26" w:rsidR="004C4014" w:rsidRDefault="004C4014" w:rsidP="00F63794">
      <w:pPr>
        <w:pStyle w:val="BodyText"/>
        <w:spacing w:before="82" w:line="312" w:lineRule="auto"/>
        <w:ind w:left="845" w:right="1003"/>
        <w:rPr>
          <w:color w:val="3A3A3A"/>
          <w:lang w:val="es-419"/>
        </w:rPr>
      </w:pPr>
      <w:r w:rsidRPr="004C4014">
        <w:rPr>
          <w:color w:val="3A3A3A"/>
          <w:lang w:val="es-419"/>
        </w:rPr>
        <w:t>tomar las mejores decisiones.</w:t>
      </w:r>
    </w:p>
    <w:p w14:paraId="33D424A0" w14:textId="6C8DD887" w:rsidR="00F10382" w:rsidRDefault="00F10382" w:rsidP="00F63794">
      <w:pPr>
        <w:pStyle w:val="BodyText"/>
        <w:spacing w:before="82" w:line="312" w:lineRule="auto"/>
        <w:ind w:left="845" w:right="1003"/>
        <w:rPr>
          <w:color w:val="3A3A3A"/>
          <w:lang w:val="es-419"/>
        </w:rPr>
      </w:pPr>
    </w:p>
    <w:p w14:paraId="18B89B0C" w14:textId="26C40CE6" w:rsidR="00F10382" w:rsidRDefault="00F10382" w:rsidP="00F10382">
      <w:pPr>
        <w:pStyle w:val="BodyText"/>
        <w:spacing w:before="82" w:line="312" w:lineRule="auto"/>
        <w:ind w:left="845" w:right="1003"/>
        <w:rPr>
          <w:color w:val="3A3A3A"/>
          <w:lang w:val="es-419"/>
        </w:rPr>
      </w:pPr>
      <w:r w:rsidRPr="00F10382">
        <w:rPr>
          <w:color w:val="3A3A3A"/>
          <w:lang w:val="es-419"/>
        </w:rPr>
        <w:t xml:space="preserve">Por lo tanto, es de esperar que pueda volver con sus proveedores de </w:t>
      </w:r>
      <w:r>
        <w:rPr>
          <w:color w:val="3A3A3A"/>
          <w:lang w:val="es-419"/>
        </w:rPr>
        <w:t>salud</w:t>
      </w:r>
      <w:r w:rsidRPr="00F10382">
        <w:rPr>
          <w:color w:val="3A3A3A"/>
          <w:lang w:val="es-419"/>
        </w:rPr>
        <w:t xml:space="preserve">, </w:t>
      </w:r>
      <w:proofErr w:type="gramStart"/>
      <w:r w:rsidRPr="00F10382">
        <w:rPr>
          <w:color w:val="3A3A3A"/>
          <w:lang w:val="es-419"/>
        </w:rPr>
        <w:t>médico</w:t>
      </w:r>
      <w:r>
        <w:rPr>
          <w:color w:val="3A3A3A"/>
          <w:lang w:val="es-419"/>
        </w:rPr>
        <w:t xml:space="preserve">s, </w:t>
      </w:r>
      <w:r w:rsidRPr="00F10382">
        <w:rPr>
          <w:color w:val="3A3A3A"/>
          <w:lang w:val="es-419"/>
        </w:rPr>
        <w:t xml:space="preserve"> enfermeras</w:t>
      </w:r>
      <w:proofErr w:type="gramEnd"/>
      <w:r w:rsidRPr="00F10382">
        <w:rPr>
          <w:color w:val="3A3A3A"/>
          <w:lang w:val="es-419"/>
        </w:rPr>
        <w:t xml:space="preserve"> practicantes, asistentes médicos o enfermeras y decir: "¿puedes ayudarme aquí? </w:t>
      </w:r>
      <w:r>
        <w:rPr>
          <w:color w:val="3A3A3A"/>
          <w:lang w:val="es-419"/>
        </w:rPr>
        <w:t>E</w:t>
      </w:r>
      <w:r w:rsidRPr="00F10382">
        <w:rPr>
          <w:color w:val="3A3A3A"/>
          <w:lang w:val="es-419"/>
        </w:rPr>
        <w:t>stoy luchando con esto</w:t>
      </w:r>
      <w:r>
        <w:rPr>
          <w:color w:val="3A3A3A"/>
          <w:lang w:val="es-419"/>
        </w:rPr>
        <w:t>”</w:t>
      </w:r>
      <w:r w:rsidRPr="00F10382">
        <w:rPr>
          <w:color w:val="3A3A3A"/>
          <w:lang w:val="es-419"/>
        </w:rPr>
        <w:t>. Esto parece un gran efecto secundario, pero ¿cuál es la probabilidad real de que</w:t>
      </w:r>
      <w:r>
        <w:rPr>
          <w:color w:val="3A3A3A"/>
          <w:lang w:val="es-419"/>
        </w:rPr>
        <w:t xml:space="preserve"> s</w:t>
      </w:r>
      <w:r w:rsidRPr="00F10382">
        <w:rPr>
          <w:color w:val="3A3A3A"/>
          <w:lang w:val="es-419"/>
        </w:rPr>
        <w:t>ucederá? ''</w:t>
      </w:r>
      <w:r>
        <w:rPr>
          <w:color w:val="3A3A3A"/>
          <w:lang w:val="es-419"/>
        </w:rPr>
        <w:t>.</w:t>
      </w:r>
      <w:r w:rsidRPr="00F10382">
        <w:rPr>
          <w:color w:val="3A3A3A"/>
          <w:lang w:val="es-419"/>
        </w:rPr>
        <w:t xml:space="preserve"> Entonces, podría decir, incluso si es una en un millón, ¿cuántas personas contraen cáncer? ¿</w:t>
      </w:r>
      <w:proofErr w:type="gramStart"/>
      <w:r>
        <w:rPr>
          <w:color w:val="3A3A3A"/>
          <w:lang w:val="es-419"/>
        </w:rPr>
        <w:t>Verdad</w:t>
      </w:r>
      <w:r w:rsidRPr="00F10382">
        <w:rPr>
          <w:color w:val="3A3A3A"/>
          <w:lang w:val="es-419"/>
        </w:rPr>
        <w:t>?</w:t>
      </w:r>
      <w:r>
        <w:rPr>
          <w:color w:val="3A3A3A"/>
          <w:lang w:val="es-419"/>
        </w:rPr>
        <w:t>.</w:t>
      </w:r>
      <w:proofErr w:type="gramEnd"/>
      <w:r>
        <w:rPr>
          <w:color w:val="3A3A3A"/>
          <w:lang w:val="es-419"/>
        </w:rPr>
        <w:t xml:space="preserve"> Mire el otro lado</w:t>
      </w:r>
      <w:r w:rsidRPr="00F10382">
        <w:rPr>
          <w:color w:val="3A3A3A"/>
          <w:lang w:val="es-419"/>
        </w:rPr>
        <w:t xml:space="preserve">, si </w:t>
      </w:r>
      <w:r>
        <w:rPr>
          <w:color w:val="3A3A3A"/>
          <w:lang w:val="es-419"/>
        </w:rPr>
        <w:t>Ud. es</w:t>
      </w:r>
      <w:r w:rsidRPr="00F10382">
        <w:rPr>
          <w:color w:val="3A3A3A"/>
          <w:lang w:val="es-419"/>
        </w:rPr>
        <w:t xml:space="preserve"> un sobreviviente, tiene suerte de haber superado un gran evento </w:t>
      </w:r>
      <w:r>
        <w:rPr>
          <w:color w:val="3A3A3A"/>
          <w:lang w:val="es-419"/>
        </w:rPr>
        <w:t>capaz de</w:t>
      </w:r>
      <w:r w:rsidRPr="00F10382">
        <w:rPr>
          <w:color w:val="3A3A3A"/>
          <w:lang w:val="es-419"/>
        </w:rPr>
        <w:t xml:space="preserve"> altera</w:t>
      </w:r>
      <w:r>
        <w:rPr>
          <w:color w:val="3A3A3A"/>
          <w:lang w:val="es-419"/>
        </w:rPr>
        <w:t>r</w:t>
      </w:r>
      <w:r w:rsidRPr="00F10382">
        <w:rPr>
          <w:color w:val="3A3A3A"/>
          <w:lang w:val="es-419"/>
        </w:rPr>
        <w:t xml:space="preserve"> </w:t>
      </w:r>
      <w:r>
        <w:rPr>
          <w:color w:val="3A3A3A"/>
          <w:lang w:val="es-419"/>
        </w:rPr>
        <w:t>su</w:t>
      </w:r>
      <w:r w:rsidRPr="00F10382">
        <w:rPr>
          <w:color w:val="3A3A3A"/>
          <w:lang w:val="es-419"/>
        </w:rPr>
        <w:t xml:space="preserve"> vida. Por tanto, mantenga una actitud positiva y luego evalúe los riesgos y beneficios con sus proveedores de atención médica y tome buenas decisiones.</w:t>
      </w:r>
    </w:p>
    <w:p w14:paraId="2F6F2668" w14:textId="77777777" w:rsidR="00AB7BA1" w:rsidRPr="00AB7BA1" w:rsidRDefault="00AB7BA1" w:rsidP="00F63794">
      <w:pPr>
        <w:pStyle w:val="BodyText"/>
        <w:spacing w:before="82" w:line="312" w:lineRule="auto"/>
        <w:ind w:left="845" w:right="1003"/>
        <w:rPr>
          <w:color w:val="3A3A3A"/>
          <w:lang w:val="es-419"/>
        </w:rPr>
      </w:pPr>
    </w:p>
    <w:p w14:paraId="28882D17" w14:textId="75759250" w:rsidR="00137C47" w:rsidRPr="006603DD" w:rsidRDefault="004F4A10" w:rsidP="006603DD">
      <w:pPr>
        <w:pStyle w:val="BodyText"/>
        <w:spacing w:line="312" w:lineRule="auto"/>
        <w:ind w:left="845" w:right="943"/>
        <w:rPr>
          <w:bCs/>
          <w:sz w:val="7"/>
          <w:lang w:val="es-419"/>
        </w:rPr>
      </w:pPr>
      <w:r w:rsidRPr="006603DD">
        <w:rPr>
          <w:b/>
          <w:color w:val="3A3A3A"/>
          <w:lang w:val="es-419"/>
        </w:rPr>
        <w:t>M</w:t>
      </w:r>
      <w:r w:rsidR="004C4014" w:rsidRPr="006603DD">
        <w:rPr>
          <w:b/>
          <w:color w:val="3A3A3A"/>
          <w:lang w:val="es-419"/>
        </w:rPr>
        <w:t>elanie</w:t>
      </w:r>
      <w:r w:rsidRPr="006603DD">
        <w:rPr>
          <w:b/>
          <w:color w:val="3A3A3A"/>
          <w:lang w:val="es-419"/>
        </w:rPr>
        <w:t xml:space="preserve">. </w:t>
      </w:r>
      <w:proofErr w:type="spellStart"/>
      <w:r w:rsidRPr="006603DD">
        <w:rPr>
          <w:b/>
          <w:color w:val="3A3A3A"/>
          <w:lang w:val="es-419"/>
        </w:rPr>
        <w:t>Stachelski</w:t>
      </w:r>
      <w:proofErr w:type="spellEnd"/>
      <w:r w:rsidRPr="006603DD">
        <w:rPr>
          <w:b/>
          <w:color w:val="3A3A3A"/>
          <w:lang w:val="es-419"/>
        </w:rPr>
        <w:t xml:space="preserve">: </w:t>
      </w:r>
      <w:r w:rsidR="006603DD" w:rsidRPr="006603DD">
        <w:rPr>
          <w:bCs/>
          <w:color w:val="3A3A3A"/>
          <w:lang w:val="es-419"/>
        </w:rPr>
        <w:t>Me encanta eso</w:t>
      </w:r>
      <w:r w:rsidR="006603DD">
        <w:rPr>
          <w:bCs/>
          <w:color w:val="3A3A3A"/>
          <w:lang w:val="es-419"/>
        </w:rPr>
        <w:t>.</w:t>
      </w:r>
      <w:r w:rsidR="006603DD" w:rsidRPr="006603DD">
        <w:rPr>
          <w:bCs/>
          <w:color w:val="3A3A3A"/>
          <w:lang w:val="es-419"/>
        </w:rPr>
        <w:t xml:space="preserve"> Gracias. </w:t>
      </w:r>
      <w:r w:rsidR="006603DD">
        <w:rPr>
          <w:bCs/>
          <w:color w:val="3A3A3A"/>
          <w:lang w:val="es-419"/>
        </w:rPr>
        <w:t xml:space="preserve">En </w:t>
      </w:r>
      <w:proofErr w:type="gramStart"/>
      <w:r w:rsidR="006603DD">
        <w:rPr>
          <w:bCs/>
          <w:color w:val="3A3A3A"/>
          <w:lang w:val="es-419"/>
        </w:rPr>
        <w:t>realidad</w:t>
      </w:r>
      <w:proofErr w:type="gramEnd"/>
      <w:r w:rsidR="006603DD">
        <w:rPr>
          <w:bCs/>
          <w:color w:val="3A3A3A"/>
          <w:lang w:val="es-419"/>
        </w:rPr>
        <w:t xml:space="preserve"> s</w:t>
      </w:r>
      <w:r w:rsidR="006603DD" w:rsidRPr="006603DD">
        <w:rPr>
          <w:bCs/>
          <w:color w:val="3A3A3A"/>
          <w:lang w:val="es-419"/>
        </w:rPr>
        <w:t xml:space="preserve">e trata de </w:t>
      </w:r>
      <w:r w:rsidR="006603DD">
        <w:rPr>
          <w:bCs/>
          <w:color w:val="3A3A3A"/>
          <w:lang w:val="es-419"/>
        </w:rPr>
        <w:t>abogar por si mismos</w:t>
      </w:r>
      <w:r w:rsidR="006603DD" w:rsidRPr="006603DD">
        <w:rPr>
          <w:bCs/>
          <w:color w:val="3A3A3A"/>
          <w:lang w:val="es-419"/>
        </w:rPr>
        <w:t>, de asegurarse de obtener</w:t>
      </w:r>
      <w:r w:rsidR="006603DD">
        <w:rPr>
          <w:bCs/>
          <w:color w:val="3A3A3A"/>
          <w:lang w:val="es-419"/>
        </w:rPr>
        <w:t xml:space="preserve"> las</w:t>
      </w:r>
      <w:r w:rsidR="006603DD" w:rsidRPr="006603DD">
        <w:rPr>
          <w:bCs/>
          <w:color w:val="3A3A3A"/>
          <w:lang w:val="es-419"/>
        </w:rPr>
        <w:t xml:space="preserve"> respuestas a sus preguntas, de sentirse atendido, de sentirse cómodo con lo que está haciendo. Creo que mi filosofía general es encontrar los mejores médicos</w:t>
      </w:r>
      <w:r w:rsidR="006603DD">
        <w:rPr>
          <w:bCs/>
          <w:color w:val="3A3A3A"/>
          <w:lang w:val="es-419"/>
        </w:rPr>
        <w:t xml:space="preserve"> </w:t>
      </w:r>
      <w:r w:rsidR="006603DD" w:rsidRPr="006603DD">
        <w:rPr>
          <w:bCs/>
          <w:color w:val="3A3A3A"/>
          <w:lang w:val="es-419"/>
        </w:rPr>
        <w:t>que pued</w:t>
      </w:r>
      <w:r w:rsidR="006603DD">
        <w:rPr>
          <w:bCs/>
          <w:color w:val="3A3A3A"/>
          <w:lang w:val="es-419"/>
        </w:rPr>
        <w:t>a</w:t>
      </w:r>
      <w:r w:rsidR="006603DD" w:rsidRPr="006603DD">
        <w:rPr>
          <w:bCs/>
          <w:color w:val="3A3A3A"/>
          <w:lang w:val="es-419"/>
        </w:rPr>
        <w:t xml:space="preserve">, que </w:t>
      </w:r>
      <w:r w:rsidR="006603DD">
        <w:rPr>
          <w:bCs/>
          <w:color w:val="3A3A3A"/>
          <w:lang w:val="es-419"/>
        </w:rPr>
        <w:t>se</w:t>
      </w:r>
      <w:r w:rsidR="006603DD" w:rsidRPr="006603DD">
        <w:rPr>
          <w:bCs/>
          <w:color w:val="3A3A3A"/>
          <w:lang w:val="es-419"/>
        </w:rPr>
        <w:t xml:space="preserve"> sient</w:t>
      </w:r>
      <w:r w:rsidR="006603DD">
        <w:rPr>
          <w:bCs/>
          <w:color w:val="3A3A3A"/>
          <w:lang w:val="es-419"/>
        </w:rPr>
        <w:t>a</w:t>
      </w:r>
      <w:r w:rsidR="006603DD" w:rsidRPr="006603DD">
        <w:rPr>
          <w:bCs/>
          <w:color w:val="3A3A3A"/>
          <w:lang w:val="es-419"/>
        </w:rPr>
        <w:t xml:space="preserve"> atendido </w:t>
      </w:r>
      <w:proofErr w:type="gramStart"/>
      <w:r w:rsidR="006603DD" w:rsidRPr="006603DD">
        <w:rPr>
          <w:bCs/>
          <w:color w:val="3A3A3A"/>
          <w:lang w:val="es-419"/>
        </w:rPr>
        <w:t>personalmente</w:t>
      </w:r>
      <w:proofErr w:type="gramEnd"/>
      <w:r w:rsidR="006603DD" w:rsidRPr="006603DD">
        <w:rPr>
          <w:bCs/>
          <w:color w:val="3A3A3A"/>
          <w:lang w:val="es-419"/>
        </w:rPr>
        <w:t xml:space="preserve"> y que realmente </w:t>
      </w:r>
      <w:r w:rsidR="006603DD">
        <w:rPr>
          <w:bCs/>
          <w:color w:val="3A3A3A"/>
          <w:lang w:val="es-419"/>
        </w:rPr>
        <w:t xml:space="preserve">sus médicos </w:t>
      </w:r>
      <w:r w:rsidR="006603DD" w:rsidRPr="006603DD">
        <w:rPr>
          <w:bCs/>
          <w:color w:val="3A3A3A"/>
          <w:lang w:val="es-419"/>
        </w:rPr>
        <w:t>cre</w:t>
      </w:r>
      <w:r w:rsidR="006603DD">
        <w:rPr>
          <w:bCs/>
          <w:color w:val="3A3A3A"/>
          <w:lang w:val="es-419"/>
        </w:rPr>
        <w:t>a</w:t>
      </w:r>
      <w:r w:rsidR="006603DD" w:rsidRPr="006603DD">
        <w:rPr>
          <w:bCs/>
          <w:color w:val="3A3A3A"/>
          <w:lang w:val="es-419"/>
        </w:rPr>
        <w:t xml:space="preserve">n que </w:t>
      </w:r>
      <w:r w:rsidR="006603DD">
        <w:rPr>
          <w:bCs/>
          <w:color w:val="3A3A3A"/>
          <w:lang w:val="es-419"/>
        </w:rPr>
        <w:t>Ud. es</w:t>
      </w:r>
      <w:r w:rsidR="006603DD" w:rsidRPr="006603DD">
        <w:rPr>
          <w:bCs/>
          <w:color w:val="3A3A3A"/>
          <w:lang w:val="es-419"/>
        </w:rPr>
        <w:t xml:space="preserve"> capaz de superarlo. Y luego todo lo demás, depende de usted: </w:t>
      </w:r>
      <w:r w:rsidR="006603DD">
        <w:rPr>
          <w:bCs/>
          <w:color w:val="3A3A3A"/>
          <w:lang w:val="es-419"/>
        </w:rPr>
        <w:t>cuidar</w:t>
      </w:r>
      <w:r w:rsidR="006603DD" w:rsidRPr="006603DD">
        <w:rPr>
          <w:bCs/>
          <w:color w:val="3A3A3A"/>
          <w:lang w:val="es-419"/>
        </w:rPr>
        <w:t xml:space="preserve"> su cuerpo, </w:t>
      </w:r>
      <w:r w:rsidR="006603DD">
        <w:rPr>
          <w:bCs/>
          <w:color w:val="3A3A3A"/>
          <w:lang w:val="es-419"/>
        </w:rPr>
        <w:t xml:space="preserve">su </w:t>
      </w:r>
      <w:r w:rsidR="006603DD" w:rsidRPr="006603DD">
        <w:rPr>
          <w:bCs/>
          <w:color w:val="3A3A3A"/>
          <w:lang w:val="es-419"/>
        </w:rPr>
        <w:t xml:space="preserve">mente y </w:t>
      </w:r>
      <w:r w:rsidR="006603DD">
        <w:rPr>
          <w:bCs/>
          <w:color w:val="3A3A3A"/>
          <w:lang w:val="es-419"/>
        </w:rPr>
        <w:t xml:space="preserve">su </w:t>
      </w:r>
      <w:r w:rsidR="006603DD" w:rsidRPr="006603DD">
        <w:rPr>
          <w:bCs/>
          <w:color w:val="3A3A3A"/>
          <w:lang w:val="es-419"/>
        </w:rPr>
        <w:t xml:space="preserve">espíritu </w:t>
      </w:r>
      <w:r w:rsidR="006603DD">
        <w:rPr>
          <w:bCs/>
          <w:color w:val="3A3A3A"/>
          <w:lang w:val="es-419"/>
        </w:rPr>
        <w:t>es lo</w:t>
      </w:r>
      <w:r w:rsidR="006603DD" w:rsidRPr="006603DD">
        <w:rPr>
          <w:bCs/>
          <w:color w:val="3A3A3A"/>
          <w:lang w:val="es-419"/>
        </w:rPr>
        <w:t xml:space="preserve"> mejor lugar para</w:t>
      </w:r>
      <w:r w:rsidR="006603DD">
        <w:rPr>
          <w:bCs/>
          <w:color w:val="3A3A3A"/>
          <w:lang w:val="es-419"/>
        </w:rPr>
        <w:t xml:space="preserve"> lograr</w:t>
      </w:r>
      <w:r w:rsidR="006603DD" w:rsidRPr="006603DD">
        <w:rPr>
          <w:bCs/>
          <w:color w:val="3A3A3A"/>
          <w:lang w:val="es-419"/>
        </w:rPr>
        <w:t xml:space="preserve"> la curación. </w:t>
      </w:r>
      <w:r w:rsidR="006603DD">
        <w:rPr>
          <w:bCs/>
          <w:color w:val="3A3A3A"/>
          <w:lang w:val="es-419"/>
        </w:rPr>
        <w:t>Este</w:t>
      </w:r>
      <w:r w:rsidR="006603DD" w:rsidRPr="006603DD">
        <w:rPr>
          <w:bCs/>
          <w:color w:val="3A3A3A"/>
          <w:lang w:val="es-419"/>
        </w:rPr>
        <w:t xml:space="preserve"> es mi deseo para todos ustedes</w:t>
      </w:r>
      <w:r w:rsidR="006603DD">
        <w:rPr>
          <w:bCs/>
          <w:color w:val="3A3A3A"/>
          <w:lang w:val="es-419"/>
        </w:rPr>
        <w:t>, E</w:t>
      </w:r>
      <w:r w:rsidR="006603DD" w:rsidRPr="006603DD">
        <w:rPr>
          <w:bCs/>
          <w:color w:val="3A3A3A"/>
          <w:lang w:val="es-419"/>
        </w:rPr>
        <w:t>stas</w:t>
      </w:r>
      <w:r w:rsidR="006603DD">
        <w:rPr>
          <w:bCs/>
          <w:color w:val="3A3A3A"/>
          <w:lang w:val="es-419"/>
        </w:rPr>
        <w:t xml:space="preserve"> </w:t>
      </w:r>
      <w:r w:rsidR="006603DD" w:rsidRPr="006603DD">
        <w:rPr>
          <w:bCs/>
          <w:color w:val="3A3A3A"/>
          <w:lang w:val="es-419"/>
        </w:rPr>
        <w:t>herramientas y estos recursos para transformar esta experiencia con el cáncer.</w:t>
      </w:r>
      <w:r w:rsidR="006603DD">
        <w:rPr>
          <w:bCs/>
          <w:color w:val="3A3A3A"/>
          <w:lang w:val="es-419"/>
        </w:rPr>
        <w:t xml:space="preserve"> L</w:t>
      </w:r>
      <w:r w:rsidR="006603DD" w:rsidRPr="006603DD">
        <w:rPr>
          <w:bCs/>
          <w:color w:val="3A3A3A"/>
          <w:lang w:val="es-419"/>
        </w:rPr>
        <w:t>es deseo a todos lo mejor. Gracias.</w:t>
      </w:r>
    </w:p>
    <w:tbl>
      <w:tblPr>
        <w:tblW w:w="0" w:type="auto"/>
        <w:tblInd w:w="140" w:type="dxa"/>
        <w:tblLayout w:type="fixed"/>
        <w:tblCellMar>
          <w:left w:w="0" w:type="dxa"/>
          <w:right w:w="0" w:type="dxa"/>
        </w:tblCellMar>
        <w:tblLook w:val="01E0" w:firstRow="1" w:lastRow="1" w:firstColumn="1" w:lastColumn="1" w:noHBand="0" w:noVBand="0"/>
      </w:tblPr>
      <w:tblGrid>
        <w:gridCol w:w="11790"/>
      </w:tblGrid>
      <w:tr w:rsidR="00137C47" w14:paraId="794DD92D" w14:textId="77777777">
        <w:trPr>
          <w:trHeight w:val="5220"/>
        </w:trPr>
        <w:tc>
          <w:tcPr>
            <w:tcW w:w="11790" w:type="dxa"/>
            <w:tcBorders>
              <w:bottom w:val="single" w:sz="12" w:space="0" w:color="A9B33E"/>
            </w:tcBorders>
            <w:shd w:val="clear" w:color="auto" w:fill="F4F4F4"/>
          </w:tcPr>
          <w:p w14:paraId="6F1B90E4" w14:textId="77777777" w:rsidR="00137C47" w:rsidRPr="006603DD" w:rsidRDefault="00137C47">
            <w:pPr>
              <w:pStyle w:val="TableParagraph"/>
              <w:rPr>
                <w:sz w:val="26"/>
                <w:lang w:val="es-419"/>
              </w:rPr>
            </w:pPr>
          </w:p>
          <w:p w14:paraId="0F927AE2" w14:textId="145F7E41" w:rsidR="00137C47" w:rsidRPr="006603DD" w:rsidRDefault="006603DD">
            <w:pPr>
              <w:pStyle w:val="TableParagraph"/>
              <w:spacing w:before="189"/>
              <w:ind w:left="735"/>
              <w:rPr>
                <w:b/>
                <w:sz w:val="24"/>
                <w:lang w:val="es-419"/>
              </w:rPr>
            </w:pPr>
            <w:r w:rsidRPr="006603DD">
              <w:rPr>
                <w:b/>
                <w:color w:val="3A3A3A"/>
                <w:sz w:val="24"/>
                <w:lang w:val="es-419"/>
              </w:rPr>
              <w:t>Este artículo se encuentra en</w:t>
            </w:r>
            <w:r w:rsidR="004F4A10" w:rsidRPr="006603DD">
              <w:rPr>
                <w:b/>
                <w:color w:val="3A3A3A"/>
                <w:sz w:val="24"/>
                <w:lang w:val="es-419"/>
              </w:rPr>
              <w:t>:</w:t>
            </w:r>
          </w:p>
          <w:p w14:paraId="0180F3EA" w14:textId="00C93E3A" w:rsidR="00137C47" w:rsidRPr="006603DD" w:rsidRDefault="006603DD">
            <w:pPr>
              <w:pStyle w:val="TableParagraph"/>
              <w:spacing w:before="99"/>
              <w:ind w:left="855"/>
              <w:rPr>
                <w:sz w:val="24"/>
                <w:lang w:val="es-419"/>
              </w:rPr>
            </w:pPr>
            <w:r w:rsidRPr="006603DD">
              <w:rPr>
                <w:lang w:val="es-419"/>
              </w:rPr>
              <w:t>Desafíos Emocionales</w:t>
            </w:r>
            <w:r w:rsidRPr="006603DD">
              <w:rPr>
                <w:sz w:val="24"/>
                <w:lang w:val="es-419"/>
              </w:rPr>
              <w:t xml:space="preserve"> </w:t>
            </w:r>
          </w:p>
          <w:p w14:paraId="4B1A1A3E" w14:textId="77777777" w:rsidR="00137C47" w:rsidRPr="006603DD" w:rsidRDefault="00137C47">
            <w:pPr>
              <w:pStyle w:val="TableParagraph"/>
              <w:spacing w:before="4"/>
              <w:rPr>
                <w:sz w:val="33"/>
                <w:lang w:val="es-419"/>
              </w:rPr>
            </w:pPr>
          </w:p>
          <w:p w14:paraId="436DAC3E" w14:textId="4292C3BA" w:rsidR="00137C47" w:rsidRPr="006603DD" w:rsidRDefault="006603DD">
            <w:pPr>
              <w:pStyle w:val="TableParagraph"/>
              <w:ind w:left="735"/>
              <w:rPr>
                <w:b/>
                <w:sz w:val="24"/>
                <w:lang w:val="es-419"/>
              </w:rPr>
            </w:pPr>
            <w:r w:rsidRPr="006603DD">
              <w:rPr>
                <w:b/>
                <w:color w:val="3A3A3A"/>
                <w:sz w:val="24"/>
                <w:lang w:val="es-419"/>
              </w:rPr>
              <w:t>Este artículo está marcado como</w:t>
            </w:r>
            <w:r w:rsidR="004F4A10" w:rsidRPr="006603DD">
              <w:rPr>
                <w:b/>
                <w:color w:val="3A3A3A"/>
                <w:sz w:val="24"/>
                <w:lang w:val="es-419"/>
              </w:rPr>
              <w:t>:</w:t>
            </w:r>
          </w:p>
          <w:p w14:paraId="6175A528" w14:textId="35402702" w:rsidR="00137C47" w:rsidRDefault="002038F0">
            <w:pPr>
              <w:pStyle w:val="TableParagraph"/>
              <w:spacing w:before="99"/>
              <w:ind w:left="855"/>
              <w:rPr>
                <w:sz w:val="24"/>
              </w:rPr>
            </w:pPr>
            <w:hyperlink r:id="rId13">
              <w:proofErr w:type="spellStart"/>
              <w:r w:rsidR="006603DD">
                <w:rPr>
                  <w:color w:val="47236C"/>
                  <w:sz w:val="24"/>
                </w:rPr>
                <w:t>Simposio</w:t>
              </w:r>
              <w:proofErr w:type="spellEnd"/>
            </w:hyperlink>
            <w:r w:rsidR="006603DD">
              <w:rPr>
                <w:color w:val="47236C"/>
                <w:sz w:val="24"/>
              </w:rPr>
              <w:t xml:space="preserve"> 2018</w:t>
            </w:r>
          </w:p>
        </w:tc>
      </w:tr>
    </w:tbl>
    <w:p w14:paraId="426FFDEE" w14:textId="77777777" w:rsidR="00137C47" w:rsidRDefault="00137C47">
      <w:pPr>
        <w:rPr>
          <w:sz w:val="24"/>
        </w:rPr>
        <w:sectPr w:rsidR="00137C47">
          <w:headerReference w:type="default" r:id="rId14"/>
          <w:footerReference w:type="default" r:id="rId15"/>
          <w:pgSz w:w="12240" w:h="15840"/>
          <w:pgMar w:top="440" w:right="60" w:bottom="260" w:left="120" w:header="99" w:footer="60" w:gutter="0"/>
          <w:cols w:space="720"/>
        </w:sectPr>
      </w:pPr>
    </w:p>
    <w:p w14:paraId="5D6D66A1" w14:textId="77777777" w:rsidR="00137C47" w:rsidRDefault="00137C47">
      <w:pPr>
        <w:pStyle w:val="BodyText"/>
        <w:spacing w:before="8"/>
        <w:rPr>
          <w:sz w:val="6"/>
        </w:rPr>
      </w:pPr>
    </w:p>
    <w:p w14:paraId="49072027" w14:textId="5652FA25" w:rsidR="00137C47" w:rsidRDefault="00137C47">
      <w:pPr>
        <w:pStyle w:val="BodyText"/>
        <w:ind w:left="80"/>
        <w:rPr>
          <w:sz w:val="20"/>
        </w:rPr>
      </w:pPr>
    </w:p>
    <w:sectPr w:rsidR="00137C47">
      <w:pgSz w:w="12240" w:h="15840"/>
      <w:pgMar w:top="440" w:right="60" w:bottom="260" w:left="120" w:header="99" w:footer="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BCDAE" w14:textId="77777777" w:rsidR="002038F0" w:rsidRDefault="002038F0">
      <w:r>
        <w:separator/>
      </w:r>
    </w:p>
  </w:endnote>
  <w:endnote w:type="continuationSeparator" w:id="0">
    <w:p w14:paraId="46E6B252" w14:textId="77777777" w:rsidR="002038F0" w:rsidRDefault="00203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0008C" w14:textId="77777777" w:rsidR="00137C47" w:rsidRDefault="002038F0">
    <w:pPr>
      <w:pStyle w:val="BodyText"/>
      <w:spacing w:line="14" w:lineRule="auto"/>
      <w:rPr>
        <w:sz w:val="20"/>
      </w:rPr>
    </w:pPr>
    <w:r>
      <w:pict w14:anchorId="6A069D07">
        <v:shapetype id="_x0000_t202" coordsize="21600,21600" o:spt="202" path="m,l,21600r21600,l21600,xe">
          <v:stroke joinstyle="miter"/>
          <v:path gradientshapeok="t" o:connecttype="rect"/>
        </v:shapetype>
        <v:shape id="_x0000_s2049" type="#_x0000_t202" style="position:absolute;margin-left:4pt;margin-top:778pt;width:394.4pt;height:12pt;z-index:-15989248;mso-position-horizontal-relative:page;mso-position-vertical-relative:page" filled="f" stroked="f">
          <v:textbox inset="0,0,0,0">
            <w:txbxContent>
              <w:p w14:paraId="018FF533" w14:textId="77777777" w:rsidR="00137C47" w:rsidRDefault="002038F0">
                <w:pPr>
                  <w:spacing w:before="12"/>
                  <w:ind w:left="20"/>
                  <w:rPr>
                    <w:rFonts w:ascii="Times New Roman"/>
                    <w:sz w:val="18"/>
                  </w:rPr>
                </w:pPr>
                <w:hyperlink r:id="rId1">
                  <w:r w:rsidR="004F4A10">
                    <w:rPr>
                      <w:rFonts w:ascii="Times New Roman"/>
                      <w:sz w:val="18"/>
                    </w:rPr>
                    <w:t>https://www.bmtinfonet.org/video/managing-emotional-challenges-after-transplant</w:t>
                  </w:r>
                </w:hyperlink>
                <w:r w:rsidR="004F4A10">
                  <w:rPr>
                    <w:rFonts w:ascii="Times New Roman"/>
                    <w:sz w:val="18"/>
                  </w:rPr>
                  <w:t>[11/18/2020 6:44:37 AM]</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8858D" w14:textId="77777777" w:rsidR="002038F0" w:rsidRDefault="002038F0">
      <w:r>
        <w:separator/>
      </w:r>
    </w:p>
  </w:footnote>
  <w:footnote w:type="continuationSeparator" w:id="0">
    <w:p w14:paraId="3F3BAD09" w14:textId="77777777" w:rsidR="002038F0" w:rsidRDefault="00203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32411" w14:textId="77777777" w:rsidR="00137C47" w:rsidRDefault="002038F0">
    <w:pPr>
      <w:pStyle w:val="BodyText"/>
      <w:spacing w:line="14" w:lineRule="auto"/>
      <w:rPr>
        <w:sz w:val="20"/>
      </w:rPr>
    </w:pPr>
    <w:r>
      <w:pict w14:anchorId="53547483">
        <v:shapetype id="_x0000_t202" coordsize="21600,21600" o:spt="202" path="m,l,21600r21600,l21600,xe">
          <v:stroke joinstyle="miter"/>
          <v:path gradientshapeok="t" o:connecttype="rect"/>
        </v:shapetype>
        <v:shape id="_x0000_s2050" type="#_x0000_t202" style="position:absolute;margin-left:4pt;margin-top:4pt;width:234.05pt;height:12pt;z-index:-15989760;mso-position-horizontal-relative:page;mso-position-vertical-relative:page" filled="f" stroked="f">
          <v:textbox inset="0,0,0,0">
            <w:txbxContent>
              <w:p w14:paraId="7A86CDB1" w14:textId="77777777" w:rsidR="00137C47" w:rsidRDefault="004F4A10">
                <w:pPr>
                  <w:spacing w:before="12"/>
                  <w:ind w:left="20"/>
                  <w:rPr>
                    <w:rFonts w:ascii="Times New Roman"/>
                    <w:sz w:val="18"/>
                  </w:rPr>
                </w:pPr>
                <w:r>
                  <w:rPr>
                    <w:rFonts w:ascii="Times New Roman"/>
                    <w:sz w:val="18"/>
                  </w:rPr>
                  <w:t>Managing Emotional Challenges after Transplant | BMT Infone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6B091D"/>
    <w:multiLevelType w:val="hybridMultilevel"/>
    <w:tmpl w:val="BF0A9E46"/>
    <w:lvl w:ilvl="0" w:tplc="954E5558">
      <w:numFmt w:val="bullet"/>
      <w:lvlText w:val="•"/>
      <w:lvlJc w:val="left"/>
      <w:pPr>
        <w:ind w:left="845" w:hanging="138"/>
      </w:pPr>
      <w:rPr>
        <w:rFonts w:ascii="Arial" w:eastAsia="Arial" w:hAnsi="Arial" w:cs="Arial" w:hint="default"/>
        <w:color w:val="3A3A3A"/>
        <w:w w:val="100"/>
        <w:sz w:val="24"/>
        <w:szCs w:val="24"/>
      </w:rPr>
    </w:lvl>
    <w:lvl w:ilvl="1" w:tplc="7A326346">
      <w:numFmt w:val="bullet"/>
      <w:lvlText w:val="•"/>
      <w:lvlJc w:val="left"/>
      <w:pPr>
        <w:ind w:left="1962" w:hanging="138"/>
      </w:pPr>
      <w:rPr>
        <w:rFonts w:hint="default"/>
      </w:rPr>
    </w:lvl>
    <w:lvl w:ilvl="2" w:tplc="FF761620">
      <w:numFmt w:val="bullet"/>
      <w:lvlText w:val="•"/>
      <w:lvlJc w:val="left"/>
      <w:pPr>
        <w:ind w:left="3084" w:hanging="138"/>
      </w:pPr>
      <w:rPr>
        <w:rFonts w:hint="default"/>
      </w:rPr>
    </w:lvl>
    <w:lvl w:ilvl="3" w:tplc="1C1A788C">
      <w:numFmt w:val="bullet"/>
      <w:lvlText w:val="•"/>
      <w:lvlJc w:val="left"/>
      <w:pPr>
        <w:ind w:left="4206" w:hanging="138"/>
      </w:pPr>
      <w:rPr>
        <w:rFonts w:hint="default"/>
      </w:rPr>
    </w:lvl>
    <w:lvl w:ilvl="4" w:tplc="FE50F384">
      <w:numFmt w:val="bullet"/>
      <w:lvlText w:val="•"/>
      <w:lvlJc w:val="left"/>
      <w:pPr>
        <w:ind w:left="5328" w:hanging="138"/>
      </w:pPr>
      <w:rPr>
        <w:rFonts w:hint="default"/>
      </w:rPr>
    </w:lvl>
    <w:lvl w:ilvl="5" w:tplc="CE40F6E2">
      <w:numFmt w:val="bullet"/>
      <w:lvlText w:val="•"/>
      <w:lvlJc w:val="left"/>
      <w:pPr>
        <w:ind w:left="6450" w:hanging="138"/>
      </w:pPr>
      <w:rPr>
        <w:rFonts w:hint="default"/>
      </w:rPr>
    </w:lvl>
    <w:lvl w:ilvl="6" w:tplc="C13CC36E">
      <w:numFmt w:val="bullet"/>
      <w:lvlText w:val="•"/>
      <w:lvlJc w:val="left"/>
      <w:pPr>
        <w:ind w:left="7572" w:hanging="138"/>
      </w:pPr>
      <w:rPr>
        <w:rFonts w:hint="default"/>
      </w:rPr>
    </w:lvl>
    <w:lvl w:ilvl="7" w:tplc="FB9E8150">
      <w:numFmt w:val="bullet"/>
      <w:lvlText w:val="•"/>
      <w:lvlJc w:val="left"/>
      <w:pPr>
        <w:ind w:left="8694" w:hanging="138"/>
      </w:pPr>
      <w:rPr>
        <w:rFonts w:hint="default"/>
      </w:rPr>
    </w:lvl>
    <w:lvl w:ilvl="8" w:tplc="5B041152">
      <w:numFmt w:val="bullet"/>
      <w:lvlText w:val="•"/>
      <w:lvlJc w:val="left"/>
      <w:pPr>
        <w:ind w:left="9816" w:hanging="138"/>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1MDQ0NzA3MDK0sDBS0lEKTi0uzszPAykwrAUAWwKKgSwAAAA="/>
  </w:docVars>
  <w:rsids>
    <w:rsidRoot w:val="00137C47"/>
    <w:rsid w:val="0001603F"/>
    <w:rsid w:val="00035AEA"/>
    <w:rsid w:val="000D1090"/>
    <w:rsid w:val="000D5B04"/>
    <w:rsid w:val="00123E78"/>
    <w:rsid w:val="001279D7"/>
    <w:rsid w:val="00137C47"/>
    <w:rsid w:val="00146183"/>
    <w:rsid w:val="00150B76"/>
    <w:rsid w:val="0019278D"/>
    <w:rsid w:val="001B330B"/>
    <w:rsid w:val="002038F0"/>
    <w:rsid w:val="00255B68"/>
    <w:rsid w:val="0027036C"/>
    <w:rsid w:val="00273661"/>
    <w:rsid w:val="002C7BAD"/>
    <w:rsid w:val="00302D0A"/>
    <w:rsid w:val="003F51AA"/>
    <w:rsid w:val="004B5D80"/>
    <w:rsid w:val="004C37DF"/>
    <w:rsid w:val="004C4014"/>
    <w:rsid w:val="004F4A10"/>
    <w:rsid w:val="00521B3B"/>
    <w:rsid w:val="00521CE3"/>
    <w:rsid w:val="00526832"/>
    <w:rsid w:val="005355D3"/>
    <w:rsid w:val="005B0045"/>
    <w:rsid w:val="005D6767"/>
    <w:rsid w:val="006603DD"/>
    <w:rsid w:val="006C64C2"/>
    <w:rsid w:val="006E0BDF"/>
    <w:rsid w:val="00752985"/>
    <w:rsid w:val="007758D5"/>
    <w:rsid w:val="007838DD"/>
    <w:rsid w:val="007B634F"/>
    <w:rsid w:val="007B6AF3"/>
    <w:rsid w:val="007C2542"/>
    <w:rsid w:val="007F3408"/>
    <w:rsid w:val="00827340"/>
    <w:rsid w:val="00980796"/>
    <w:rsid w:val="009851EF"/>
    <w:rsid w:val="00997201"/>
    <w:rsid w:val="009A7BAC"/>
    <w:rsid w:val="009C2B80"/>
    <w:rsid w:val="009E7FEC"/>
    <w:rsid w:val="009F1DD2"/>
    <w:rsid w:val="00A40BB0"/>
    <w:rsid w:val="00A753C8"/>
    <w:rsid w:val="00AB7BA1"/>
    <w:rsid w:val="00B053F0"/>
    <w:rsid w:val="00B1579D"/>
    <w:rsid w:val="00B51628"/>
    <w:rsid w:val="00B835EF"/>
    <w:rsid w:val="00B90D95"/>
    <w:rsid w:val="00BB236F"/>
    <w:rsid w:val="00C1598B"/>
    <w:rsid w:val="00C63660"/>
    <w:rsid w:val="00CB3F2B"/>
    <w:rsid w:val="00CD4DCC"/>
    <w:rsid w:val="00CE37BE"/>
    <w:rsid w:val="00D044DA"/>
    <w:rsid w:val="00D94286"/>
    <w:rsid w:val="00DC1E0D"/>
    <w:rsid w:val="00EB4BA2"/>
    <w:rsid w:val="00F10382"/>
    <w:rsid w:val="00F63794"/>
    <w:rsid w:val="00F673DA"/>
    <w:rsid w:val="00F85164"/>
    <w:rsid w:val="00FA2FDB"/>
    <w:rsid w:val="00FB747F"/>
    <w:rsid w:val="00FE1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8FE39C"/>
  <w15:docId w15:val="{A6EAE872-7057-487E-A2C7-B887B4922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4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39"/>
      <w:ind w:left="398" w:right="494"/>
      <w:jc w:val="center"/>
    </w:pPr>
    <w:rPr>
      <w:sz w:val="54"/>
      <w:szCs w:val="54"/>
    </w:rPr>
  </w:style>
  <w:style w:type="paragraph" w:styleId="ListParagraph">
    <w:name w:val="List Paragraph"/>
    <w:basedOn w:val="Normal"/>
    <w:uiPriority w:val="1"/>
    <w:qFormat/>
    <w:pPr>
      <w:ind w:left="845"/>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mtinfonet.org/tag/2018-symposiu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emi.com/editor/t/TnFCoePp-eAAnkrFOUjzPBhFmzFQNqjL0UjimpHyJBqUjXfWo3P6zVbetRGFW5MScRoDO_dVzvmtJB_8SE3hgOP09wc?loadFrom=DocumentDeeplink&amp;ts=1118.3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mtinfonet.org/video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bmtinfone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mtinfonet.org/video/managing-emotional-challenges-after-transpl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14FAD-2EA1-4BCE-BA27-975962362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091</Words>
  <Characters>4612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Managing Emotional Challenges after Transplant | BMT Infonet</vt:lpstr>
    </vt:vector>
  </TitlesOfParts>
  <Company/>
  <LinksUpToDate>false</LinksUpToDate>
  <CharactersWithSpaces>5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Emotional Challenges after Transplant | BMT Infonet</dc:title>
  <cp:lastModifiedBy>Cindy Kessler</cp:lastModifiedBy>
  <cp:revision>2</cp:revision>
  <dcterms:created xsi:type="dcterms:W3CDTF">2020-12-04T18:46:00Z</dcterms:created>
  <dcterms:modified xsi:type="dcterms:W3CDTF">2020-12-0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8T00:00:00Z</vt:filetime>
  </property>
  <property fmtid="{D5CDD505-2E9C-101B-9397-08002B2CF9AE}" pid="3" name="Creator">
    <vt:lpwstr>Adobe Acrobat 20.0</vt:lpwstr>
  </property>
  <property fmtid="{D5CDD505-2E9C-101B-9397-08002B2CF9AE}" pid="4" name="LastSaved">
    <vt:filetime>2020-11-19T00:00:00Z</vt:filetime>
  </property>
</Properties>
</file>